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15"/>
        <w:tblpPr w:leftFromText="180" w:rightFromText="180" w:vertAnchor="text" w:horzAnchor="margin" w:tblpXSpec="center" w:tblpY="1186"/>
        <w:tblW w:w="5786" w:type="pct"/>
        <w:tblLook w:val="04A0" w:firstRow="1" w:lastRow="0" w:firstColumn="1" w:lastColumn="0" w:noHBand="0" w:noVBand="1"/>
        <w:tblDescription w:val="Cover page info"/>
      </w:tblPr>
      <w:tblGrid>
        <w:gridCol w:w="10820"/>
      </w:tblGrid>
      <w:tr w:rsidR="007D5DE6" w14:paraId="269B1B49" w14:textId="77777777" w:rsidTr="00244F32">
        <w:trPr>
          <w:trHeight w:val="986"/>
        </w:trPr>
        <w:sdt>
          <w:sdtPr>
            <w:rPr>
              <w:rFonts w:ascii="Times New Roman" w:hAnsi="Times New Roman" w:cs="Times New Roman"/>
              <w:caps/>
              <w:sz w:val="52"/>
              <w:szCs w:val="52"/>
              <w:lang w:val="en-US"/>
            </w:rPr>
            <w:alias w:val="Title"/>
            <w:id w:val="739824258"/>
            <w:placeholder>
              <w:docPart w:val="8176739558A04B3DAC6814717B669988"/>
            </w:placeholder>
            <w:dataBinding w:prefixMappings="xmlns:ns0='http://purl.org/dc/elements/1.1/' xmlns:ns1='http://schemas.openxmlformats.org/package/2006/metadata/core-properties' " w:xpath="/ns1:coreProperties[1]/ns0:title[1]" w:storeItemID="{6C3C8BC8-F283-45AE-878A-BAB7291924A1}"/>
            <w:text/>
          </w:sdtPr>
          <w:sdtContent>
            <w:tc>
              <w:tcPr>
                <w:tcW w:w="5000" w:type="pct"/>
              </w:tcPr>
              <w:p w14:paraId="2BE90CC1" w14:textId="77777777" w:rsidR="007D5DE6" w:rsidRDefault="009F4D02">
                <w:pPr>
                  <w:pStyle w:val="NoSpacing"/>
                  <w:spacing w:before="240"/>
                  <w:ind w:right="360"/>
                  <w:contextualSpacing/>
                  <w:jc w:val="center"/>
                  <w:rPr>
                    <w:rFonts w:ascii="Times New Roman" w:hAnsi="Times New Roman" w:cs="Times New Roman"/>
                    <w:b/>
                    <w:bCs/>
                    <w:color w:val="FFFFFF" w:themeColor="background1"/>
                    <w:sz w:val="72"/>
                    <w:szCs w:val="72"/>
                  </w:rPr>
                </w:pPr>
                <w:r>
                  <w:rPr>
                    <w:rFonts w:ascii="Times New Roman" w:hAnsi="Times New Roman" w:cs="Times New Roman"/>
                    <w:caps/>
                    <w:sz w:val="52"/>
                    <w:szCs w:val="52"/>
                    <w:lang w:val="en-US"/>
                  </w:rPr>
                  <w:t>Katta ma'lumotlar va Vizualizatsiya</w:t>
                </w:r>
              </w:p>
            </w:tc>
          </w:sdtContent>
        </w:sdt>
      </w:tr>
      <w:tr w:rsidR="007D5DE6" w14:paraId="5A395322" w14:textId="77777777" w:rsidTr="00244F32">
        <w:trPr>
          <w:trHeight w:val="1816"/>
        </w:trPr>
        <w:tc>
          <w:tcPr>
            <w:tcW w:w="5000" w:type="pct"/>
          </w:tcPr>
          <w:p w14:paraId="27728AD3" w14:textId="77777777" w:rsidR="007D5DE6" w:rsidRDefault="007D5DE6">
            <w:pPr>
              <w:pStyle w:val="NoSpacing"/>
              <w:spacing w:line="288" w:lineRule="auto"/>
              <w:ind w:left="360" w:right="360"/>
              <w:rPr>
                <w:b/>
                <w:bCs/>
                <w:color w:val="FFFFFF" w:themeColor="background1"/>
                <w:sz w:val="28"/>
                <w:szCs w:val="28"/>
              </w:rPr>
            </w:pPr>
          </w:p>
          <w:p w14:paraId="7044892E" w14:textId="77777777" w:rsidR="007D5DE6" w:rsidRDefault="007D5DE6">
            <w:pPr>
              <w:pStyle w:val="NoSpacing"/>
              <w:spacing w:line="288" w:lineRule="auto"/>
              <w:ind w:left="360" w:right="360"/>
              <w:rPr>
                <w:b/>
                <w:bCs/>
                <w:color w:val="FFFFFF" w:themeColor="background1"/>
                <w:sz w:val="28"/>
                <w:szCs w:val="28"/>
              </w:rPr>
            </w:pPr>
          </w:p>
          <w:p w14:paraId="104FA353" w14:textId="1348EEDA" w:rsidR="007D5DE6" w:rsidRDefault="00000000">
            <w:pPr>
              <w:pStyle w:val="NoSpacing"/>
              <w:spacing w:after="240" w:line="288" w:lineRule="auto"/>
              <w:ind w:left="360" w:right="360"/>
              <w:jc w:val="center"/>
              <w:rPr>
                <w:rFonts w:ascii="Times New Roman" w:hAnsi="Times New Roman" w:cs="Times New Roman"/>
                <w:b/>
                <w:bCs/>
                <w:color w:val="FFFFFF" w:themeColor="background1"/>
                <w:sz w:val="28"/>
                <w:szCs w:val="28"/>
              </w:rPr>
            </w:pPr>
            <w:sdt>
              <w:sdtPr>
                <w:rPr>
                  <w:rFonts w:ascii="Times New Roman" w:hAnsi="Times New Roman" w:cs="Times New Roman"/>
                  <w:sz w:val="40"/>
                  <w:szCs w:val="40"/>
                </w:rPr>
                <w:alias w:val="Author"/>
                <w:id w:val="942812742"/>
                <w:placeholder>
                  <w:docPart w:val="6EDE3E01A7A042F1AD59C7F3F2FEF10F"/>
                </w:placeholder>
                <w:dataBinding w:prefixMappings="xmlns:ns0='http://purl.org/dc/elements/1.1/' xmlns:ns1='http://schemas.openxmlformats.org/package/2006/metadata/core-properties' " w:xpath="/ns1:coreProperties[1]/ns0:creator[1]" w:storeItemID="{6C3C8BC8-F283-45AE-878A-BAB7291924A1}"/>
                <w:text/>
              </w:sdtPr>
              <w:sdtContent>
                <w:r w:rsidR="00E439B5">
                  <w:rPr>
                    <w:rFonts w:ascii="Times New Roman" w:hAnsi="Times New Roman" w:cs="Times New Roman"/>
                    <w:sz w:val="40"/>
                    <w:szCs w:val="40"/>
                  </w:rPr>
                  <w:t>Abdulloh Halilov</w:t>
                </w:r>
              </w:sdtContent>
            </w:sdt>
          </w:p>
        </w:tc>
      </w:tr>
    </w:tbl>
    <w:sdt>
      <w:sdtPr>
        <w:id w:val="1973479337"/>
        <w:docPartObj>
          <w:docPartGallery w:val="AutoText"/>
        </w:docPartObj>
      </w:sdtPr>
      <w:sdtContent>
        <w:p w14:paraId="64373117" w14:textId="77777777" w:rsidR="007D5DE6" w:rsidRDefault="009F4D02">
          <w:r>
            <w:rPr>
              <w:noProof/>
              <w:lang w:val="ru-RU" w:eastAsia="ru-RU"/>
            </w:rPr>
            <mc:AlternateContent>
              <mc:Choice Requires="wps">
                <w:drawing>
                  <wp:anchor distT="0" distB="0" distL="114300" distR="114300" simplePos="0" relativeHeight="251659264" behindDoc="1" locked="0" layoutInCell="1" allowOverlap="1" wp14:anchorId="24F5CD32" wp14:editId="04CDB1B9">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010"/>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A01AFA" w14:textId="78665342" w:rsidR="007D5DE6" w:rsidRPr="00E439B5" w:rsidRDefault="00E439B5">
                                <w:pPr>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p>
                            </w:txbxContent>
                          </wps:txbx>
                          <wps:bodyPr rot="0" spcFirstLastPara="0" vertOverflow="overflow" horzOverflow="overflow" vert="horz" wrap="square" lIns="0" tIns="0" rIns="0" bIns="0" numCol="1" spcCol="0" rtlCol="0" fromWordArt="0" anchor="t" anchorCtr="0" forceAA="0" compatLnSpc="1">
                            <a:spAutoFit/>
                          </wps:bodyPr>
                        </wps:wsp>
                      </a:graphicData>
                    </a:graphic>
                    <wp14:sizeRelH relativeFrom="page">
                      <wp14:pctWidth>90600</wp14:pctWidth>
                    </wp14:sizeRelH>
                    <wp14:sizeRelV relativeFrom="page">
                      <wp14:pctHeight>0</wp14:pctHeight>
                    </wp14:sizeRelV>
                  </wp:anchor>
                </w:drawing>
              </mc:Choice>
              <mc:Fallback>
                <w:pict>
                  <v:shapetype w14:anchorId="24F5CD32"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" filled="f" stroked="f" strokeweight=".5pt">
                    <v:textbox style="mso-fit-shape-to-text:t" inset="0,0,0,0">
                      <w:txbxContent>
                        <w:p w14:paraId="67A01AFA" w14:textId="78665342" w:rsidR="007D5DE6" w:rsidRPr="00E439B5" w:rsidRDefault="00E439B5">
                          <w:pPr>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p>
                      </w:txbxContent>
                    </v:textbox>
                    <w10:wrap anchorx="page" anchory="page"/>
                  </v:shape>
                </w:pict>
              </mc:Fallback>
            </mc:AlternateContent>
          </w:r>
        </w:p>
        <w:p w14:paraId="34633538" w14:textId="77777777" w:rsidR="007D5DE6" w:rsidRDefault="007D5DE6">
          <w:pPr>
            <w:rPr>
              <w:rFonts w:cs="Times New Roman"/>
              <w:sz w:val="36"/>
              <w:szCs w:val="36"/>
            </w:rPr>
          </w:pPr>
        </w:p>
        <w:p w14:paraId="5CFD7477" w14:textId="77777777" w:rsidR="007D5DE6" w:rsidRDefault="007D5DE6">
          <w:pPr>
            <w:rPr>
              <w:rFonts w:cs="Times New Roman"/>
              <w:sz w:val="36"/>
              <w:szCs w:val="36"/>
            </w:rPr>
          </w:pPr>
        </w:p>
        <w:p w14:paraId="0269F23E" w14:textId="77777777" w:rsidR="007D5DE6" w:rsidRPr="00FA1269" w:rsidRDefault="009F4D02">
          <w:pPr>
            <w:jc w:val="center"/>
            <w:rPr>
              <w:rFonts w:cs="Times New Roman"/>
            </w:rPr>
          </w:pPr>
          <w:r w:rsidRPr="00FA1269">
            <w:rPr>
              <w:rFonts w:cs="Times New Roman"/>
              <w:b/>
              <w:bCs/>
            </w:rPr>
            <w:t>5</w:t>
          </w:r>
          <w:r>
            <w:rPr>
              <w:rFonts w:cs="Times New Roman"/>
              <w:b/>
              <w:bCs/>
            </w:rPr>
            <w:t xml:space="preserve">-bo'lim: </w:t>
          </w:r>
          <w:r>
            <w:rPr>
              <w:b/>
            </w:rPr>
            <w:t>Katta ma'lumotlar va</w:t>
          </w:r>
          <w:r>
            <w:rPr>
              <w:rStyle w:val="Strong"/>
            </w:rPr>
            <w:t xml:space="preserve"> Vizualizatsiya</w:t>
          </w:r>
        </w:p>
        <w:p w14:paraId="357EF56A" w14:textId="49DCCDA6" w:rsidR="007D5DE6" w:rsidRDefault="009F4D02">
          <w:pPr>
            <w:tabs>
              <w:tab w:val="left" w:pos="3984"/>
            </w:tabs>
            <w:jc w:val="center"/>
            <w:rPr>
              <w:rFonts w:cs="Times New Roman"/>
            </w:rPr>
          </w:pPr>
          <w:r>
            <w:rPr>
              <w:rFonts w:cs="Times New Roman"/>
              <w:b/>
              <w:bCs/>
            </w:rPr>
            <w:t>O‘qituvchi:</w:t>
          </w:r>
          <w:r>
            <w:rPr>
              <w:rFonts w:cs="Times New Roman"/>
            </w:rPr>
            <w:t xml:space="preserve"> </w:t>
          </w:r>
          <w:r w:rsidR="00FA1269">
            <w:rPr>
              <w:rFonts w:cs="Times New Roman"/>
            </w:rPr>
            <w:t>Behzod Qurbonov</w:t>
          </w:r>
        </w:p>
        <w:p w14:paraId="6299A286" w14:textId="3CA185E5" w:rsidR="007D5DE6" w:rsidRDefault="009F4D02">
          <w:pPr>
            <w:tabs>
              <w:tab w:val="left" w:pos="3984"/>
            </w:tabs>
            <w:jc w:val="center"/>
            <w:rPr>
              <w:rFonts w:cs="Times New Roman"/>
              <w:color w:val="FF0000"/>
              <w:szCs w:val="24"/>
              <w:lang w:val="en-US"/>
            </w:rPr>
          </w:pPr>
          <w:r>
            <w:rPr>
              <w:rFonts w:cs="Times New Roman"/>
              <w:b/>
              <w:bCs/>
              <w:szCs w:val="24"/>
            </w:rPr>
            <w:t>Guruh identifikatori:</w:t>
          </w:r>
          <w:r w:rsidR="00E439B5">
            <w:rPr>
              <w:rFonts w:cs="Times New Roman"/>
              <w:b/>
              <w:bCs/>
              <w:szCs w:val="24"/>
            </w:rPr>
            <w:t xml:space="preserve"> </w:t>
          </w:r>
          <w:r w:rsidR="00E439B5" w:rsidRPr="00E439B5">
            <w:rPr>
              <w:rFonts w:cs="Times New Roman"/>
              <w:szCs w:val="24"/>
            </w:rPr>
            <w:t>23-412</w:t>
          </w:r>
        </w:p>
        <w:p w14:paraId="3AFCD64E" w14:textId="35E76DDF" w:rsidR="007D5DE6" w:rsidRDefault="009F4D02">
          <w:pPr>
            <w:tabs>
              <w:tab w:val="left" w:pos="3984"/>
            </w:tabs>
            <w:jc w:val="center"/>
            <w:rPr>
              <w:rFonts w:cs="Times New Roman"/>
              <w:b/>
              <w:bCs/>
              <w:szCs w:val="24"/>
            </w:rPr>
          </w:pPr>
          <w:r>
            <w:rPr>
              <w:rFonts w:cs="Times New Roman"/>
              <w:b/>
              <w:bCs/>
              <w:szCs w:val="24"/>
            </w:rPr>
            <w:t>Talaba ID:</w:t>
          </w:r>
          <w:r w:rsidR="00E439B5">
            <w:rPr>
              <w:rFonts w:cs="Times New Roman"/>
              <w:b/>
              <w:bCs/>
              <w:szCs w:val="24"/>
            </w:rPr>
            <w:t xml:space="preserve"> </w:t>
          </w:r>
          <w:r w:rsidR="00E439B5" w:rsidRPr="00E439B5">
            <w:rPr>
              <w:rFonts w:cs="Times New Roman"/>
              <w:szCs w:val="24"/>
            </w:rPr>
            <w:t>231397</w:t>
          </w:r>
        </w:p>
        <w:p w14:paraId="10B65032" w14:textId="00C064CD" w:rsidR="007D5DE6" w:rsidRDefault="009F4D02">
          <w:pPr>
            <w:tabs>
              <w:tab w:val="left" w:pos="3984"/>
            </w:tabs>
            <w:jc w:val="center"/>
            <w:rPr>
              <w:rFonts w:cs="Times New Roman"/>
              <w:lang w:val="en-US"/>
            </w:rPr>
          </w:pPr>
          <w:r>
            <w:rPr>
              <w:rFonts w:cs="Times New Roman"/>
              <w:b/>
              <w:bCs/>
            </w:rPr>
            <w:t>Taqdim etilgan sana:</w:t>
          </w:r>
          <w:r>
            <w:rPr>
              <w:rFonts w:cs="Times New Roman"/>
            </w:rPr>
            <w:t xml:space="preserve"> </w:t>
          </w:r>
          <w:r w:rsidR="00E439B5">
            <w:rPr>
              <w:rFonts w:cs="Times New Roman"/>
            </w:rPr>
            <w:t>2</w:t>
          </w:r>
          <w:r w:rsidR="00CF5631">
            <w:rPr>
              <w:rFonts w:cs="Times New Roman"/>
            </w:rPr>
            <w:t>7</w:t>
          </w:r>
          <w:r>
            <w:rPr>
              <w:rFonts w:cs="Times New Roman"/>
              <w:szCs w:val="24"/>
            </w:rPr>
            <w:t>.</w:t>
          </w:r>
          <w:r w:rsidR="00E439B5">
            <w:rPr>
              <w:rFonts w:cs="Times New Roman"/>
              <w:szCs w:val="24"/>
            </w:rPr>
            <w:t>01</w:t>
          </w:r>
          <w:r>
            <w:rPr>
              <w:rFonts w:cs="Times New Roman"/>
              <w:szCs w:val="24"/>
            </w:rPr>
            <w:t>.202</w:t>
          </w:r>
          <w:r>
            <w:rPr>
              <w:rFonts w:cs="Times New Roman"/>
              <w:szCs w:val="24"/>
              <w:lang w:val="en-US"/>
            </w:rPr>
            <w:t>5</w:t>
          </w:r>
          <w:r>
            <w:rPr>
              <w:rFonts w:cs="Times New Roman"/>
              <w:szCs w:val="24"/>
            </w:rPr>
            <w:t xml:space="preserve"> yil</w:t>
          </w:r>
        </w:p>
        <w:p w14:paraId="3D2F4A2F" w14:textId="77777777" w:rsidR="007D5DE6" w:rsidRDefault="009F4D02">
          <w:pPr>
            <w:autoSpaceDE w:val="0"/>
            <w:autoSpaceDN w:val="0"/>
            <w:adjustRightInd w:val="0"/>
            <w:spacing w:line="276" w:lineRule="auto"/>
            <w:rPr>
              <w:rFonts w:eastAsia="Times New Roman" w:cs="Times New Roman"/>
              <w:b/>
              <w:bCs/>
              <w:caps/>
              <w:szCs w:val="24"/>
              <w:lang w:eastAsia="en-GB"/>
            </w:rPr>
          </w:pPr>
          <w:r>
            <w:rPr>
              <w:rFonts w:asciiTheme="majorHAnsi" w:hAnsiTheme="majorHAnsi"/>
              <w:color w:val="FFFFFF" w:themeColor="background1"/>
              <w:sz w:val="96"/>
              <w:szCs w:val="96"/>
            </w:rPr>
            <w:br w:type="page"/>
          </w:r>
          <w:r>
            <w:rPr>
              <w:rFonts w:eastAsia="Times New Roman" w:cs="Times New Roman"/>
              <w:b/>
              <w:bCs/>
              <w:caps/>
              <w:szCs w:val="24"/>
              <w:lang w:eastAsia="en-GB"/>
            </w:rPr>
            <w:lastRenderedPageBreak/>
            <w:t>BTEC o'quvchilar topshiriqlarini baholash va deklaratsiya</w:t>
          </w:r>
        </w:p>
        <w:p w14:paraId="5A3DB381" w14:textId="77777777" w:rsidR="007D5DE6" w:rsidRDefault="009F4D02">
          <w:pPr>
            <w:spacing w:line="276" w:lineRule="auto"/>
            <w:rPr>
              <w:rFonts w:eastAsia="Times New Roman" w:cs="Times New Roman"/>
              <w:b/>
              <w:bCs/>
              <w:szCs w:val="24"/>
              <w:lang w:eastAsia="en-GB"/>
            </w:rPr>
          </w:pPr>
          <w:r>
            <w:rPr>
              <w:rFonts w:eastAsia="Times New Roman" w:cs="Times New Roman"/>
              <w:szCs w:val="24"/>
              <w:lang w:eastAsia="en-GB"/>
            </w:rPr>
            <w:t>Baholash uchun ishlarni taqdim etganda, har bir o'quvchi ish o'ziniki ekanligini tasdiqlovchi deklaratsiyani imzolashi kerak.</w:t>
          </w:r>
        </w:p>
        <w:p w14:paraId="0C1C522E" w14:textId="77777777" w:rsidR="007D5DE6" w:rsidRDefault="007D5DE6">
          <w:pPr>
            <w:autoSpaceDE w:val="0"/>
            <w:autoSpaceDN w:val="0"/>
            <w:adjustRightInd w:val="0"/>
            <w:spacing w:line="276" w:lineRule="auto"/>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136"/>
          </w:tblGrid>
          <w:tr w:rsidR="007D5DE6" w14:paraId="3551F52B" w14:textId="77777777">
            <w:tc>
              <w:tcPr>
                <w:tcW w:w="4106" w:type="dxa"/>
                <w:shd w:val="clear" w:color="auto" w:fill="F2F2F2" w:themeFill="background1" w:themeFillShade="F2"/>
              </w:tcPr>
              <w:p w14:paraId="35895AEB" w14:textId="77777777" w:rsidR="007D5DE6" w:rsidRDefault="009F4D02">
                <w:pPr>
                  <w:autoSpaceDE w:val="0"/>
                  <w:autoSpaceDN w:val="0"/>
                  <w:adjustRightInd w:val="0"/>
                  <w:spacing w:line="276" w:lineRule="auto"/>
                  <w:rPr>
                    <w:rFonts w:eastAsia="Times New Roman" w:cs="Times New Roman"/>
                    <w:b/>
                    <w:szCs w:val="24"/>
                    <w:lang w:eastAsia="en-GB"/>
                  </w:rPr>
                </w:pPr>
                <w:r>
                  <w:rPr>
                    <w:rFonts w:eastAsia="Times New Roman" w:cs="Times New Roman"/>
                    <w:b/>
                    <w:szCs w:val="24"/>
                    <w:lang w:eastAsia="en-GB"/>
                  </w:rPr>
                  <w:t>O‘quvchi (talaba) identifikatori:</w:t>
                </w:r>
              </w:p>
            </w:tc>
            <w:tc>
              <w:tcPr>
                <w:tcW w:w="5136" w:type="dxa"/>
                <w:vAlign w:val="center"/>
              </w:tcPr>
              <w:p w14:paraId="7171C9A7" w14:textId="557330BC" w:rsidR="007D5DE6" w:rsidRPr="00E439B5" w:rsidRDefault="00E439B5">
                <w:pPr>
                  <w:autoSpaceDE w:val="0"/>
                  <w:autoSpaceDN w:val="0"/>
                  <w:adjustRightInd w:val="0"/>
                  <w:spacing w:line="276" w:lineRule="auto"/>
                  <w:rPr>
                    <w:rFonts w:eastAsia="Times New Roman" w:cs="Times New Roman"/>
                    <w:szCs w:val="24"/>
                    <w:lang w:eastAsia="en-GB"/>
                  </w:rPr>
                </w:pPr>
                <w:r w:rsidRPr="00E439B5">
                  <w:rPr>
                    <w:rFonts w:eastAsia="Times New Roman" w:cs="Times New Roman"/>
                    <w:szCs w:val="24"/>
                    <w:lang w:val="uz-Latn-UZ" w:eastAsia="en-GB"/>
                  </w:rPr>
                  <w:t>231397</w:t>
                </w:r>
              </w:p>
            </w:tc>
          </w:tr>
          <w:tr w:rsidR="007D5DE6" w14:paraId="4F87C184" w14:textId="77777777">
            <w:tc>
              <w:tcPr>
                <w:tcW w:w="4106" w:type="dxa"/>
                <w:shd w:val="clear" w:color="auto" w:fill="F2F2F2" w:themeFill="background1" w:themeFillShade="F2"/>
                <w:vAlign w:val="center"/>
              </w:tcPr>
              <w:p w14:paraId="243742DF" w14:textId="77777777" w:rsidR="007D5DE6" w:rsidRDefault="009F4D02">
                <w:pPr>
                  <w:autoSpaceDE w:val="0"/>
                  <w:autoSpaceDN w:val="0"/>
                  <w:adjustRightInd w:val="0"/>
                  <w:spacing w:line="276" w:lineRule="auto"/>
                  <w:rPr>
                    <w:rFonts w:eastAsia="Times New Roman" w:cs="Times New Roman"/>
                    <w:b/>
                    <w:szCs w:val="24"/>
                    <w:lang w:eastAsia="en-GB"/>
                  </w:rPr>
                </w:pPr>
                <w:r>
                  <w:rPr>
                    <w:rFonts w:eastAsia="Times New Roman" w:cs="Times New Roman"/>
                    <w:b/>
                    <w:szCs w:val="24"/>
                    <w:lang w:eastAsia="en-GB"/>
                  </w:rPr>
                  <w:t>Baholovchi nomi:</w:t>
                </w:r>
              </w:p>
            </w:tc>
            <w:tc>
              <w:tcPr>
                <w:tcW w:w="5136" w:type="dxa"/>
                <w:vAlign w:val="center"/>
              </w:tcPr>
              <w:p w14:paraId="770D2D17" w14:textId="458285F7" w:rsidR="007D5DE6" w:rsidRDefault="00FA1269">
                <w:pPr>
                  <w:spacing w:line="240" w:lineRule="auto"/>
                </w:pPr>
                <w:r>
                  <w:rPr>
                    <w:rFonts w:cs="Times New Roman"/>
                  </w:rPr>
                  <w:t>Behzod Qurbonov</w:t>
                </w:r>
              </w:p>
            </w:tc>
          </w:tr>
          <w:tr w:rsidR="007D5DE6" w14:paraId="2A0D5C1D" w14:textId="77777777">
            <w:tc>
              <w:tcPr>
                <w:tcW w:w="4106" w:type="dxa"/>
                <w:shd w:val="clear" w:color="auto" w:fill="F2F2F2" w:themeFill="background1" w:themeFillShade="F2"/>
              </w:tcPr>
              <w:p w14:paraId="2617D007" w14:textId="77777777" w:rsidR="007D5DE6" w:rsidRDefault="009F4D02">
                <w:pPr>
                  <w:autoSpaceDE w:val="0"/>
                  <w:autoSpaceDN w:val="0"/>
                  <w:adjustRightInd w:val="0"/>
                  <w:spacing w:line="276" w:lineRule="auto"/>
                  <w:rPr>
                    <w:rFonts w:eastAsia="Times New Roman" w:cs="Times New Roman"/>
                    <w:b/>
                    <w:szCs w:val="24"/>
                    <w:lang w:eastAsia="en-GB"/>
                  </w:rPr>
                </w:pPr>
                <w:r>
                  <w:rPr>
                    <w:rFonts w:eastAsia="Times New Roman" w:cs="Times New Roman"/>
                    <w:b/>
                    <w:szCs w:val="24"/>
                    <w:lang w:eastAsia="en-GB"/>
                  </w:rPr>
                  <w:t>Birlik yoki komponent raqami va nomi:</w:t>
                </w:r>
              </w:p>
            </w:tc>
            <w:tc>
              <w:tcPr>
                <w:tcW w:w="5136" w:type="dxa"/>
                <w:vAlign w:val="center"/>
              </w:tcPr>
              <w:p w14:paraId="7A9465AB" w14:textId="77777777" w:rsidR="007D5DE6" w:rsidRDefault="009F4D02">
                <w:pPr>
                  <w:autoSpaceDE w:val="0"/>
                  <w:autoSpaceDN w:val="0"/>
                  <w:adjustRightInd w:val="0"/>
                  <w:spacing w:line="276" w:lineRule="auto"/>
                  <w:rPr>
                    <w:rFonts w:eastAsia="Times New Roman" w:cs="Times New Roman"/>
                    <w:lang w:eastAsia="en-GB"/>
                  </w:rPr>
                </w:pPr>
                <w:r>
                  <w:rPr>
                    <w:rFonts w:eastAsia="Times New Roman" w:cs="Times New Roman"/>
                    <w:lang w:eastAsia="en-GB"/>
                  </w:rPr>
                  <w:t xml:space="preserve">UNIT </w:t>
                </w:r>
                <w:r>
                  <w:rPr>
                    <w:rFonts w:eastAsia="Times New Roman" w:cs="Times New Roman"/>
                    <w:lang w:val="en-US" w:eastAsia="en-GB"/>
                  </w:rPr>
                  <w:t>5</w:t>
                </w:r>
                <w:r>
                  <w:rPr>
                    <w:rFonts w:eastAsia="Times New Roman" w:cs="Times New Roman"/>
                    <w:lang w:eastAsia="en-GB"/>
                  </w:rPr>
                  <w:t xml:space="preserve">: </w:t>
                </w:r>
                <w:r>
                  <w:rPr>
                    <w:bCs/>
                  </w:rPr>
                  <w:t xml:space="preserve">Katta ma'lumotlar va </w:t>
                </w:r>
                <w:r>
                  <w:rPr>
                    <w:rFonts w:cs="Times New Roman"/>
                    <w:szCs w:val="24"/>
                  </w:rPr>
                  <w:t>Vizualizatsiya</w:t>
                </w:r>
              </w:p>
            </w:tc>
          </w:tr>
          <w:tr w:rsidR="007D5DE6" w14:paraId="4495314F" w14:textId="77777777">
            <w:tc>
              <w:tcPr>
                <w:tcW w:w="4106" w:type="dxa"/>
                <w:shd w:val="clear" w:color="auto" w:fill="F2F2F2" w:themeFill="background1" w:themeFillShade="F2"/>
              </w:tcPr>
              <w:p w14:paraId="5D939C46" w14:textId="77777777" w:rsidR="007D5DE6" w:rsidRDefault="009F4D02">
                <w:pPr>
                  <w:autoSpaceDE w:val="0"/>
                  <w:autoSpaceDN w:val="0"/>
                  <w:adjustRightInd w:val="0"/>
                  <w:spacing w:line="276" w:lineRule="auto"/>
                  <w:rPr>
                    <w:rFonts w:eastAsia="Times New Roman" w:cs="Times New Roman"/>
                    <w:b/>
                    <w:szCs w:val="24"/>
                    <w:lang w:eastAsia="en-GB"/>
                  </w:rPr>
                </w:pPr>
                <w:r>
                  <w:rPr>
                    <w:rFonts w:eastAsia="Times New Roman" w:cs="Times New Roman"/>
                    <w:b/>
                    <w:szCs w:val="24"/>
                    <w:lang w:eastAsia="en-GB"/>
                  </w:rPr>
                  <w:t>Topshiriq nomi:</w:t>
                </w:r>
              </w:p>
            </w:tc>
            <w:tc>
              <w:tcPr>
                <w:tcW w:w="5136" w:type="dxa"/>
                <w:vAlign w:val="center"/>
              </w:tcPr>
              <w:p w14:paraId="02DF1E2C" w14:textId="77777777" w:rsidR="007D5DE6" w:rsidRDefault="009F4D02">
                <w:pPr>
                  <w:autoSpaceDE w:val="0"/>
                  <w:autoSpaceDN w:val="0"/>
                  <w:adjustRightInd w:val="0"/>
                  <w:spacing w:line="276" w:lineRule="auto"/>
                  <w:rPr>
                    <w:rFonts w:eastAsia="Times New Roman" w:cs="Times New Roman"/>
                    <w:lang w:eastAsia="en-GB"/>
                  </w:rPr>
                </w:pPr>
                <w:r>
                  <w:rPr>
                    <w:rFonts w:eastAsia="Times New Roman" w:cs="Times New Roman"/>
                    <w:color w:val="000000"/>
                    <w:szCs w:val="24"/>
                    <w:lang w:eastAsia="en-GB"/>
                  </w:rPr>
                  <w:t>Internal Assignment</w:t>
                </w:r>
              </w:p>
            </w:tc>
          </w:tr>
          <w:tr w:rsidR="007D5DE6" w14:paraId="04D73ACD" w14:textId="77777777">
            <w:tc>
              <w:tcPr>
                <w:tcW w:w="4106" w:type="dxa"/>
                <w:shd w:val="clear" w:color="auto" w:fill="F2F2F2" w:themeFill="background1" w:themeFillShade="F2"/>
              </w:tcPr>
              <w:p w14:paraId="2A918DCD" w14:textId="77777777" w:rsidR="007D5DE6" w:rsidRDefault="009F4D02">
                <w:pPr>
                  <w:autoSpaceDE w:val="0"/>
                  <w:autoSpaceDN w:val="0"/>
                  <w:adjustRightInd w:val="0"/>
                  <w:spacing w:line="276" w:lineRule="auto"/>
                  <w:rPr>
                    <w:rFonts w:eastAsia="Times New Roman" w:cs="Times New Roman"/>
                    <w:b/>
                    <w:szCs w:val="24"/>
                    <w:lang w:eastAsia="en-GB"/>
                  </w:rPr>
                </w:pPr>
                <w:r>
                  <w:rPr>
                    <w:rFonts w:eastAsia="Times New Roman" w:cs="Times New Roman"/>
                    <w:b/>
                    <w:szCs w:val="24"/>
                    <w:lang w:eastAsia="en-GB"/>
                  </w:rPr>
                  <w:t>Topshiriq topshirilgan sana:</w:t>
                </w:r>
              </w:p>
            </w:tc>
            <w:tc>
              <w:tcPr>
                <w:tcW w:w="5136" w:type="dxa"/>
                <w:vAlign w:val="center"/>
              </w:tcPr>
              <w:p w14:paraId="2CF9C3BF" w14:textId="281AA632" w:rsidR="007D5DE6" w:rsidRDefault="00E439B5">
                <w:pPr>
                  <w:spacing w:line="276" w:lineRule="auto"/>
                  <w:rPr>
                    <w:rFonts w:cs="Arial"/>
                    <w:szCs w:val="24"/>
                    <w:lang w:eastAsia="en-GB"/>
                  </w:rPr>
                </w:pPr>
                <w:r>
                  <w:rPr>
                    <w:rFonts w:eastAsia="Times New Roman" w:cs="Times New Roman"/>
                    <w:szCs w:val="24"/>
                    <w:lang w:eastAsia="en-GB"/>
                  </w:rPr>
                  <w:t>2</w:t>
                </w:r>
                <w:r w:rsidR="00CF5631">
                  <w:rPr>
                    <w:rFonts w:eastAsia="Times New Roman" w:cs="Times New Roman"/>
                    <w:szCs w:val="24"/>
                    <w:lang w:eastAsia="en-GB"/>
                  </w:rPr>
                  <w:t>7</w:t>
                </w:r>
                <w:r w:rsidR="009F4D02">
                  <w:rPr>
                    <w:rFonts w:eastAsia="Times New Roman" w:cs="Times New Roman"/>
                    <w:szCs w:val="24"/>
                    <w:lang w:eastAsia="en-GB"/>
                  </w:rPr>
                  <w:t>.</w:t>
                </w:r>
                <w:r>
                  <w:rPr>
                    <w:rFonts w:eastAsia="Times New Roman" w:cs="Times New Roman"/>
                    <w:szCs w:val="24"/>
                    <w:lang w:eastAsia="en-GB"/>
                  </w:rPr>
                  <w:t>01</w:t>
                </w:r>
                <w:r w:rsidR="009F4D02">
                  <w:rPr>
                    <w:rFonts w:eastAsia="Times New Roman" w:cs="Times New Roman"/>
                    <w:szCs w:val="24"/>
                    <w:lang w:eastAsia="en-GB"/>
                  </w:rPr>
                  <w:t>.202</w:t>
                </w:r>
                <w:r w:rsidR="009F4D02">
                  <w:rPr>
                    <w:rFonts w:eastAsia="Times New Roman" w:cs="Times New Roman"/>
                    <w:szCs w:val="24"/>
                    <w:lang w:val="en-US" w:eastAsia="en-GB"/>
                  </w:rPr>
                  <w:t>5</w:t>
                </w:r>
                <w:r w:rsidR="009F4D02">
                  <w:rPr>
                    <w:rFonts w:eastAsia="Times New Roman" w:cs="Times New Roman"/>
                    <w:szCs w:val="24"/>
                    <w:lang w:eastAsia="en-GB"/>
                  </w:rPr>
                  <w:t>yil</w:t>
                </w:r>
              </w:p>
            </w:tc>
          </w:tr>
        </w:tbl>
        <w:p w14:paraId="4FF777BB" w14:textId="77777777" w:rsidR="007D5DE6" w:rsidRDefault="007D5DE6">
          <w:pPr>
            <w:autoSpaceDE w:val="0"/>
            <w:autoSpaceDN w:val="0"/>
            <w:adjustRightInd w:val="0"/>
            <w:spacing w:line="276" w:lineRule="auto"/>
            <w:rPr>
              <w:rFonts w:eastAsia="Times New Roman" w:cs="Times New Roman"/>
              <w:b/>
              <w:bCs/>
              <w:szCs w:val="24"/>
              <w:lang w:eastAsia="en-GB"/>
            </w:rPr>
          </w:pPr>
        </w:p>
        <w:p w14:paraId="63B90FAE" w14:textId="77777777" w:rsidR="007D5DE6" w:rsidRDefault="009F4D02">
          <w:pPr>
            <w:autoSpaceDE w:val="0"/>
            <w:autoSpaceDN w:val="0"/>
            <w:adjustRightInd w:val="0"/>
            <w:spacing w:line="276" w:lineRule="auto"/>
            <w:rPr>
              <w:rFonts w:eastAsia="Times New Roman" w:cs="Times New Roman"/>
              <w:szCs w:val="24"/>
              <w:lang w:eastAsia="en-GB"/>
            </w:rPr>
          </w:pPr>
          <w:r>
            <w:rPr>
              <w:rFonts w:eastAsia="Times New Roman" w:cs="Times New Roman"/>
              <w:szCs w:val="24"/>
              <w:lang w:eastAsia="en-GB"/>
            </w:rPr>
            <w:t>Iltimos, har bir topshiriq uchun berilgan ishlarni sanab o'ting. Ishlarni topish mumkin bo'lgan sahifa raqamlarini ko'rsating yoki ishlarning mohiyatini tavsiflang (masalan, grafik, rasm).</w:t>
          </w:r>
        </w:p>
        <w:p w14:paraId="4D9B82BE" w14:textId="77777777" w:rsidR="007D5DE6" w:rsidRDefault="007D5DE6">
          <w:pPr>
            <w:autoSpaceDE w:val="0"/>
            <w:autoSpaceDN w:val="0"/>
            <w:adjustRightInd w:val="0"/>
            <w:spacing w:line="276" w:lineRule="auto"/>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9"/>
            <w:gridCol w:w="3427"/>
            <w:gridCol w:w="2984"/>
          </w:tblGrid>
          <w:tr w:rsidR="007D5DE6" w14:paraId="3CD87828" w14:textId="77777777">
            <w:tc>
              <w:tcPr>
                <w:tcW w:w="2939" w:type="dxa"/>
                <w:shd w:val="pct10" w:color="auto" w:fill="auto"/>
              </w:tcPr>
              <w:p w14:paraId="61F38884" w14:textId="77777777" w:rsidR="007D5DE6" w:rsidRDefault="009F4D02">
                <w:pPr>
                  <w:autoSpaceDE w:val="0"/>
                  <w:autoSpaceDN w:val="0"/>
                  <w:adjustRightInd w:val="0"/>
                  <w:spacing w:line="276" w:lineRule="auto"/>
                  <w:rPr>
                    <w:rFonts w:eastAsia="Times New Roman" w:cs="Times New Roman"/>
                    <w:b/>
                    <w:bCs/>
                    <w:szCs w:val="24"/>
                    <w:lang w:eastAsia="en-GB"/>
                  </w:rPr>
                </w:pPr>
                <w:r>
                  <w:rPr>
                    <w:rFonts w:eastAsia="Times New Roman" w:cs="Times New Roman"/>
                    <w:b/>
                    <w:bCs/>
                    <w:szCs w:val="24"/>
                    <w:lang w:eastAsia="en-GB"/>
                  </w:rPr>
                  <w:t>Topshiriq vazifasi ma'lumoti</w:t>
                </w:r>
              </w:p>
            </w:tc>
            <w:tc>
              <w:tcPr>
                <w:tcW w:w="3427" w:type="dxa"/>
                <w:shd w:val="pct10" w:color="auto" w:fill="auto"/>
                <w:vAlign w:val="center"/>
              </w:tcPr>
              <w:p w14:paraId="56C91375" w14:textId="77777777" w:rsidR="007D5DE6" w:rsidRDefault="009F4D02">
                <w:pPr>
                  <w:autoSpaceDE w:val="0"/>
                  <w:autoSpaceDN w:val="0"/>
                  <w:adjustRightInd w:val="0"/>
                  <w:spacing w:line="276" w:lineRule="auto"/>
                  <w:rPr>
                    <w:rFonts w:eastAsia="Times New Roman" w:cs="Times New Roman"/>
                    <w:b/>
                    <w:bCs/>
                    <w:szCs w:val="24"/>
                    <w:lang w:eastAsia="en-GB"/>
                  </w:rPr>
                </w:pPr>
                <w:r>
                  <w:rPr>
                    <w:rFonts w:eastAsia="Times New Roman" w:cs="Times New Roman"/>
                    <w:b/>
                    <w:bCs/>
                    <w:szCs w:val="24"/>
                    <w:lang w:eastAsia="en-GB"/>
                  </w:rPr>
                  <w:t>Ishlar taqdim etildi</w:t>
                </w:r>
              </w:p>
            </w:tc>
            <w:tc>
              <w:tcPr>
                <w:tcW w:w="2984" w:type="dxa"/>
                <w:shd w:val="pct10" w:color="auto" w:fill="auto"/>
                <w:vAlign w:val="center"/>
              </w:tcPr>
              <w:p w14:paraId="7AFC51BB" w14:textId="77777777" w:rsidR="007D5DE6" w:rsidRDefault="009F4D02">
                <w:pPr>
                  <w:autoSpaceDE w:val="0"/>
                  <w:autoSpaceDN w:val="0"/>
                  <w:adjustRightInd w:val="0"/>
                  <w:spacing w:line="276" w:lineRule="auto"/>
                  <w:rPr>
                    <w:rFonts w:eastAsia="Times New Roman" w:cs="Times New Roman"/>
                    <w:b/>
                    <w:bCs/>
                    <w:szCs w:val="24"/>
                    <w:lang w:eastAsia="en-GB"/>
                  </w:rPr>
                </w:pPr>
                <w:r>
                  <w:rPr>
                    <w:rFonts w:eastAsia="Times New Roman" w:cs="Times New Roman"/>
                    <w:b/>
                    <w:bCs/>
                    <w:szCs w:val="24"/>
                    <w:lang w:eastAsia="en-GB"/>
                  </w:rPr>
                  <w:t>Sahifa</w:t>
                </w:r>
              </w:p>
            </w:tc>
          </w:tr>
          <w:tr w:rsidR="007D5DE6" w14:paraId="63EE6166" w14:textId="77777777">
            <w:trPr>
              <w:trHeight w:val="483"/>
            </w:trPr>
            <w:tc>
              <w:tcPr>
                <w:tcW w:w="2939" w:type="dxa"/>
              </w:tcPr>
              <w:p w14:paraId="57866EDF" w14:textId="77777777" w:rsidR="007D5DE6" w:rsidRDefault="007D5DE6">
                <w:pPr>
                  <w:spacing w:before="81" w:line="276" w:lineRule="auto"/>
                  <w:ind w:right="-25"/>
                  <w:rPr>
                    <w:rFonts w:eastAsia="Times New Roman" w:cs="Times New Roman"/>
                    <w:b/>
                    <w:bCs/>
                    <w:szCs w:val="24"/>
                    <w:lang w:eastAsia="en-GB"/>
                  </w:rPr>
                </w:pPr>
              </w:p>
            </w:tc>
            <w:tc>
              <w:tcPr>
                <w:tcW w:w="3427" w:type="dxa"/>
              </w:tcPr>
              <w:p w14:paraId="5B5840C5" w14:textId="77777777" w:rsidR="007D5DE6" w:rsidRDefault="007D5DE6">
                <w:pPr>
                  <w:autoSpaceDE w:val="0"/>
                  <w:autoSpaceDN w:val="0"/>
                  <w:adjustRightInd w:val="0"/>
                  <w:spacing w:line="276" w:lineRule="auto"/>
                  <w:rPr>
                    <w:rFonts w:eastAsia="Times New Roman" w:cs="Times New Roman"/>
                    <w:szCs w:val="24"/>
                    <w:lang w:eastAsia="en-GB"/>
                  </w:rPr>
                </w:pPr>
              </w:p>
            </w:tc>
            <w:tc>
              <w:tcPr>
                <w:tcW w:w="2984" w:type="dxa"/>
              </w:tcPr>
              <w:p w14:paraId="63B9A4A6" w14:textId="77777777" w:rsidR="007D5DE6" w:rsidRDefault="007D5DE6">
                <w:pPr>
                  <w:autoSpaceDE w:val="0"/>
                  <w:autoSpaceDN w:val="0"/>
                  <w:adjustRightInd w:val="0"/>
                  <w:spacing w:line="276" w:lineRule="auto"/>
                  <w:rPr>
                    <w:rFonts w:eastAsia="Times New Roman" w:cs="Times New Roman"/>
                    <w:szCs w:val="24"/>
                    <w:lang w:eastAsia="en-GB"/>
                  </w:rPr>
                </w:pPr>
              </w:p>
            </w:tc>
          </w:tr>
          <w:tr w:rsidR="007D5DE6" w14:paraId="132F842A" w14:textId="77777777">
            <w:trPr>
              <w:trHeight w:val="561"/>
            </w:trPr>
            <w:tc>
              <w:tcPr>
                <w:tcW w:w="2939" w:type="dxa"/>
              </w:tcPr>
              <w:p w14:paraId="4B1B71E0" w14:textId="77777777" w:rsidR="007D5DE6" w:rsidRDefault="007D5DE6">
                <w:pPr>
                  <w:spacing w:before="77" w:line="276" w:lineRule="auto"/>
                  <w:ind w:right="-25"/>
                  <w:rPr>
                    <w:rFonts w:eastAsia="Times New Roman" w:cs="Times New Roman"/>
                    <w:b/>
                    <w:bCs/>
                    <w:szCs w:val="24"/>
                    <w:lang w:eastAsia="en-GB"/>
                  </w:rPr>
                </w:pPr>
              </w:p>
            </w:tc>
            <w:tc>
              <w:tcPr>
                <w:tcW w:w="3427" w:type="dxa"/>
              </w:tcPr>
              <w:p w14:paraId="76EC86D2" w14:textId="77777777" w:rsidR="007D5DE6" w:rsidRDefault="007D5DE6">
                <w:pPr>
                  <w:autoSpaceDE w:val="0"/>
                  <w:autoSpaceDN w:val="0"/>
                  <w:adjustRightInd w:val="0"/>
                  <w:spacing w:line="276" w:lineRule="auto"/>
                  <w:rPr>
                    <w:rFonts w:eastAsia="Times New Roman" w:cs="Times New Roman"/>
                    <w:szCs w:val="24"/>
                    <w:lang w:eastAsia="en-GB"/>
                  </w:rPr>
                </w:pPr>
              </w:p>
              <w:p w14:paraId="6AFD2E6E" w14:textId="77777777" w:rsidR="007D5DE6" w:rsidRDefault="007D5DE6">
                <w:pPr>
                  <w:autoSpaceDE w:val="0"/>
                  <w:autoSpaceDN w:val="0"/>
                  <w:adjustRightInd w:val="0"/>
                  <w:spacing w:line="276" w:lineRule="auto"/>
                  <w:rPr>
                    <w:rFonts w:eastAsia="Times New Roman" w:cs="Times New Roman"/>
                    <w:szCs w:val="24"/>
                    <w:lang w:eastAsia="en-GB"/>
                  </w:rPr>
                </w:pPr>
              </w:p>
            </w:tc>
            <w:tc>
              <w:tcPr>
                <w:tcW w:w="2984" w:type="dxa"/>
              </w:tcPr>
              <w:p w14:paraId="0DEB33D1" w14:textId="77777777" w:rsidR="007D5DE6" w:rsidRDefault="007D5DE6">
                <w:pPr>
                  <w:autoSpaceDE w:val="0"/>
                  <w:autoSpaceDN w:val="0"/>
                  <w:adjustRightInd w:val="0"/>
                  <w:spacing w:line="276" w:lineRule="auto"/>
                  <w:rPr>
                    <w:rFonts w:eastAsia="Times New Roman" w:cs="Times New Roman"/>
                    <w:szCs w:val="24"/>
                    <w:lang w:eastAsia="en-GB"/>
                  </w:rPr>
                </w:pPr>
              </w:p>
            </w:tc>
          </w:tr>
          <w:tr w:rsidR="007D5DE6" w14:paraId="7AE6D532" w14:textId="77777777">
            <w:trPr>
              <w:trHeight w:val="554"/>
            </w:trPr>
            <w:tc>
              <w:tcPr>
                <w:tcW w:w="2939" w:type="dxa"/>
              </w:tcPr>
              <w:p w14:paraId="20EDEB51" w14:textId="77777777" w:rsidR="007D5DE6" w:rsidRDefault="007D5DE6">
                <w:pPr>
                  <w:autoSpaceDE w:val="0"/>
                  <w:autoSpaceDN w:val="0"/>
                  <w:adjustRightInd w:val="0"/>
                  <w:spacing w:line="276" w:lineRule="auto"/>
                  <w:rPr>
                    <w:rFonts w:eastAsia="Times New Roman" w:cs="Times New Roman"/>
                    <w:b/>
                    <w:bCs/>
                    <w:szCs w:val="24"/>
                    <w:lang w:eastAsia="en-GB"/>
                  </w:rPr>
                </w:pPr>
              </w:p>
            </w:tc>
            <w:tc>
              <w:tcPr>
                <w:tcW w:w="3427" w:type="dxa"/>
              </w:tcPr>
              <w:p w14:paraId="626954C5" w14:textId="77777777" w:rsidR="007D5DE6" w:rsidRDefault="007D5DE6">
                <w:pPr>
                  <w:autoSpaceDE w:val="0"/>
                  <w:autoSpaceDN w:val="0"/>
                  <w:adjustRightInd w:val="0"/>
                  <w:spacing w:line="276" w:lineRule="auto"/>
                  <w:rPr>
                    <w:rFonts w:eastAsia="Times New Roman" w:cs="Times New Roman"/>
                    <w:b/>
                    <w:bCs/>
                    <w:szCs w:val="24"/>
                    <w:lang w:eastAsia="en-GB"/>
                  </w:rPr>
                </w:pPr>
              </w:p>
            </w:tc>
            <w:tc>
              <w:tcPr>
                <w:tcW w:w="2984" w:type="dxa"/>
              </w:tcPr>
              <w:p w14:paraId="7DE5FB4E" w14:textId="77777777" w:rsidR="007D5DE6" w:rsidRDefault="007D5DE6">
                <w:pPr>
                  <w:autoSpaceDE w:val="0"/>
                  <w:autoSpaceDN w:val="0"/>
                  <w:adjustRightInd w:val="0"/>
                  <w:spacing w:line="276" w:lineRule="auto"/>
                  <w:rPr>
                    <w:rFonts w:eastAsia="Times New Roman" w:cs="Times New Roman"/>
                    <w:b/>
                    <w:bCs/>
                    <w:szCs w:val="24"/>
                    <w:lang w:eastAsia="en-GB"/>
                  </w:rPr>
                </w:pPr>
              </w:p>
            </w:tc>
          </w:tr>
          <w:tr w:rsidR="007D5DE6" w14:paraId="5FDFF588" w14:textId="77777777">
            <w:trPr>
              <w:trHeight w:val="549"/>
            </w:trPr>
            <w:tc>
              <w:tcPr>
                <w:tcW w:w="2939" w:type="dxa"/>
              </w:tcPr>
              <w:p w14:paraId="048DD4BB" w14:textId="77777777" w:rsidR="007D5DE6" w:rsidRDefault="007D5DE6">
                <w:pPr>
                  <w:autoSpaceDE w:val="0"/>
                  <w:autoSpaceDN w:val="0"/>
                  <w:adjustRightInd w:val="0"/>
                  <w:spacing w:line="276" w:lineRule="auto"/>
                  <w:rPr>
                    <w:rFonts w:eastAsia="Times New Roman" w:cs="Times New Roman"/>
                    <w:b/>
                    <w:bCs/>
                    <w:szCs w:val="24"/>
                    <w:lang w:eastAsia="en-GB"/>
                  </w:rPr>
                </w:pPr>
              </w:p>
            </w:tc>
            <w:tc>
              <w:tcPr>
                <w:tcW w:w="3427" w:type="dxa"/>
              </w:tcPr>
              <w:p w14:paraId="5026BD42" w14:textId="77777777" w:rsidR="007D5DE6" w:rsidRDefault="007D5DE6">
                <w:pPr>
                  <w:autoSpaceDE w:val="0"/>
                  <w:autoSpaceDN w:val="0"/>
                  <w:adjustRightInd w:val="0"/>
                  <w:spacing w:line="276" w:lineRule="auto"/>
                  <w:rPr>
                    <w:rFonts w:eastAsia="Times New Roman" w:cs="Times New Roman"/>
                    <w:b/>
                    <w:bCs/>
                    <w:szCs w:val="24"/>
                    <w:lang w:eastAsia="en-GB"/>
                  </w:rPr>
                </w:pPr>
              </w:p>
            </w:tc>
            <w:tc>
              <w:tcPr>
                <w:tcW w:w="2984" w:type="dxa"/>
              </w:tcPr>
              <w:p w14:paraId="79377712" w14:textId="77777777" w:rsidR="007D5DE6" w:rsidRDefault="007D5DE6">
                <w:pPr>
                  <w:autoSpaceDE w:val="0"/>
                  <w:autoSpaceDN w:val="0"/>
                  <w:adjustRightInd w:val="0"/>
                  <w:spacing w:line="276" w:lineRule="auto"/>
                  <w:rPr>
                    <w:rFonts w:eastAsia="Times New Roman" w:cs="Times New Roman"/>
                    <w:b/>
                    <w:bCs/>
                    <w:szCs w:val="24"/>
                    <w:lang w:eastAsia="en-GB"/>
                  </w:rPr>
                </w:pPr>
              </w:p>
            </w:tc>
          </w:tr>
          <w:tr w:rsidR="007D5DE6" w14:paraId="1A30A765" w14:textId="77777777">
            <w:trPr>
              <w:trHeight w:val="549"/>
            </w:trPr>
            <w:tc>
              <w:tcPr>
                <w:tcW w:w="2939" w:type="dxa"/>
              </w:tcPr>
              <w:p w14:paraId="2DDB5652" w14:textId="77777777" w:rsidR="007D5DE6" w:rsidRDefault="007D5DE6">
                <w:pPr>
                  <w:autoSpaceDE w:val="0"/>
                  <w:autoSpaceDN w:val="0"/>
                  <w:adjustRightInd w:val="0"/>
                  <w:spacing w:line="276" w:lineRule="auto"/>
                  <w:rPr>
                    <w:rFonts w:eastAsia="Times New Roman" w:cs="Times New Roman"/>
                    <w:b/>
                    <w:bCs/>
                    <w:szCs w:val="24"/>
                    <w:lang w:eastAsia="en-GB"/>
                  </w:rPr>
                </w:pPr>
              </w:p>
            </w:tc>
            <w:tc>
              <w:tcPr>
                <w:tcW w:w="3427" w:type="dxa"/>
              </w:tcPr>
              <w:p w14:paraId="528B618D" w14:textId="77777777" w:rsidR="007D5DE6" w:rsidRDefault="007D5DE6">
                <w:pPr>
                  <w:autoSpaceDE w:val="0"/>
                  <w:autoSpaceDN w:val="0"/>
                  <w:adjustRightInd w:val="0"/>
                  <w:spacing w:line="276" w:lineRule="auto"/>
                  <w:rPr>
                    <w:rFonts w:eastAsia="Times New Roman" w:cs="Times New Roman"/>
                    <w:b/>
                    <w:bCs/>
                    <w:szCs w:val="24"/>
                    <w:lang w:eastAsia="en-GB"/>
                  </w:rPr>
                </w:pPr>
              </w:p>
            </w:tc>
            <w:tc>
              <w:tcPr>
                <w:tcW w:w="2984" w:type="dxa"/>
              </w:tcPr>
              <w:p w14:paraId="482A4F4A" w14:textId="77777777" w:rsidR="007D5DE6" w:rsidRDefault="007D5DE6">
                <w:pPr>
                  <w:autoSpaceDE w:val="0"/>
                  <w:autoSpaceDN w:val="0"/>
                  <w:adjustRightInd w:val="0"/>
                  <w:spacing w:line="276" w:lineRule="auto"/>
                  <w:rPr>
                    <w:rFonts w:eastAsia="Times New Roman" w:cs="Times New Roman"/>
                    <w:b/>
                    <w:bCs/>
                    <w:szCs w:val="24"/>
                    <w:lang w:eastAsia="en-GB"/>
                  </w:rPr>
                </w:pPr>
              </w:p>
            </w:tc>
          </w:tr>
        </w:tbl>
        <w:p w14:paraId="57929B8A" w14:textId="77777777" w:rsidR="007D5DE6" w:rsidRDefault="007D5DE6">
          <w:pPr>
            <w:autoSpaceDE w:val="0"/>
            <w:autoSpaceDN w:val="0"/>
            <w:adjustRightInd w:val="0"/>
            <w:spacing w:line="276" w:lineRule="auto"/>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7D5DE6" w14:paraId="5DF3CBF6" w14:textId="77777777">
            <w:tc>
              <w:tcPr>
                <w:tcW w:w="9242" w:type="dxa"/>
                <w:shd w:val="clear" w:color="auto" w:fill="auto"/>
              </w:tcPr>
              <w:p w14:paraId="2E65F2C6" w14:textId="77777777" w:rsidR="007D5DE6" w:rsidRDefault="009F4D02">
                <w:pPr>
                  <w:autoSpaceDE w:val="0"/>
                  <w:autoSpaceDN w:val="0"/>
                  <w:adjustRightInd w:val="0"/>
                  <w:spacing w:line="240" w:lineRule="auto"/>
                  <w:jc w:val="center"/>
                  <w:rPr>
                    <w:rFonts w:eastAsia="Times New Roman" w:cs="Times New Roman"/>
                    <w:b/>
                    <w:bCs/>
                    <w:szCs w:val="24"/>
                    <w:lang w:eastAsia="en-GB"/>
                  </w:rPr>
                </w:pPr>
                <w:r>
                  <w:rPr>
                    <w:rFonts w:eastAsia="Times New Roman" w:cs="Times New Roman"/>
                    <w:b/>
                    <w:bCs/>
                    <w:szCs w:val="24"/>
                    <w:lang w:eastAsia="en-GB"/>
                  </w:rPr>
                  <w:t>O'quvchi deklaratsiyasi</w:t>
                </w:r>
              </w:p>
              <w:p w14:paraId="181F5027" w14:textId="77777777" w:rsidR="007D5DE6" w:rsidRDefault="009F4D02">
                <w:pPr>
                  <w:autoSpaceDE w:val="0"/>
                  <w:autoSpaceDN w:val="0"/>
                  <w:adjustRightInd w:val="0"/>
                  <w:spacing w:line="276" w:lineRule="auto"/>
                  <w:jc w:val="center"/>
                  <w:rPr>
                    <w:rFonts w:eastAsia="Times New Roman" w:cs="Times New Roman"/>
                    <w:szCs w:val="24"/>
                    <w:lang w:eastAsia="en-GB"/>
                  </w:rPr>
                </w:pPr>
                <w:r>
                  <w:rPr>
                    <w:rFonts w:eastAsia="Times New Roman" w:cs="Times New Roman"/>
                    <w:szCs w:val="24"/>
                    <w:lang w:eastAsia="en-GB"/>
                  </w:rPr>
                  <w:t>Men ushbu topshiriq uchun taqdim etilgan ish meniki ekanligini tasdiqlayman. Ishda foydalanilgan manbalarga aniq havola qildim. Men noto'g'ri deklaratsiya noto'g'ri ishlashning bir shakli ekanligini tushunaman.</w:t>
                </w:r>
              </w:p>
              <w:p w14:paraId="0452A0D1" w14:textId="77777777" w:rsidR="007D5DE6" w:rsidRDefault="007D5DE6">
                <w:pPr>
                  <w:autoSpaceDE w:val="0"/>
                  <w:autoSpaceDN w:val="0"/>
                  <w:adjustRightInd w:val="0"/>
                  <w:spacing w:line="276" w:lineRule="auto"/>
                  <w:jc w:val="center"/>
                  <w:rPr>
                    <w:rFonts w:eastAsia="Times New Roman" w:cs="Times New Roman"/>
                    <w:szCs w:val="24"/>
                    <w:lang w:eastAsia="en-GB"/>
                  </w:rPr>
                </w:pPr>
              </w:p>
              <w:p w14:paraId="49AF1CE1" w14:textId="75FBF412" w:rsidR="007D5DE6" w:rsidRDefault="009F4D02">
                <w:pPr>
                  <w:spacing w:line="276" w:lineRule="auto"/>
                  <w:jc w:val="center"/>
                  <w:rPr>
                    <w:rFonts w:eastAsia="Times New Roman" w:cs="Times New Roman"/>
                    <w:lang w:eastAsia="en-GB"/>
                  </w:rPr>
                </w:pPr>
                <w:r>
                  <w:rPr>
                    <w:rFonts w:eastAsia="Times New Roman" w:cs="Times New Roman"/>
                    <w:b/>
                    <w:bCs/>
                    <w:lang w:eastAsia="en-GB"/>
                  </w:rPr>
                  <w:t xml:space="preserve">O‘quvchi imzosi: </w:t>
                </w:r>
                <w:r w:rsidR="00E439B5">
                  <w:rPr>
                    <w:noProof/>
                  </w:rPr>
                  <w:drawing>
                    <wp:inline distT="0" distB="0" distL="0" distR="0" wp14:anchorId="627A9DA8" wp14:editId="26B1DF09">
                      <wp:extent cx="1381125" cy="858186"/>
                      <wp:effectExtent l="0" t="0" r="0" b="0"/>
                      <wp:docPr id="1185646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646965" name=""/>
                              <pic:cNvPicPr/>
                            </pic:nvPicPr>
                            <pic:blipFill>
                              <a:blip r:embed="rId10"/>
                              <a:stretch>
                                <a:fillRect/>
                              </a:stretch>
                            </pic:blipFill>
                            <pic:spPr>
                              <a:xfrm>
                                <a:off x="0" y="0"/>
                                <a:ext cx="1414869" cy="879154"/>
                              </a:xfrm>
                              <a:prstGeom prst="rect">
                                <a:avLst/>
                              </a:prstGeom>
                            </pic:spPr>
                          </pic:pic>
                        </a:graphicData>
                      </a:graphic>
                    </wp:inline>
                  </w:drawing>
                </w:r>
                <w:r>
                  <w:rPr>
                    <w:rFonts w:eastAsia="Times New Roman" w:cs="Times New Roman"/>
                    <w:b/>
                    <w:bCs/>
                    <w:lang w:eastAsia="en-GB"/>
                  </w:rPr>
                  <w:t xml:space="preserve">                                            Sana: </w:t>
                </w:r>
                <w:r w:rsidR="00E439B5" w:rsidRPr="00E439B5">
                  <w:rPr>
                    <w:rFonts w:eastAsia="Times New Roman" w:cs="Times New Roman"/>
                    <w:lang w:eastAsia="en-GB"/>
                  </w:rPr>
                  <w:t>2</w:t>
                </w:r>
                <w:r w:rsidR="00CF5631">
                  <w:rPr>
                    <w:rFonts w:eastAsia="Times New Roman" w:cs="Times New Roman"/>
                    <w:lang w:eastAsia="en-GB"/>
                  </w:rPr>
                  <w:t>7</w:t>
                </w:r>
                <w:r>
                  <w:rPr>
                    <w:rFonts w:eastAsia="Times New Roman" w:cs="Times New Roman"/>
                    <w:szCs w:val="24"/>
                    <w:lang w:eastAsia="en-GB"/>
                  </w:rPr>
                  <w:t>.</w:t>
                </w:r>
                <w:r w:rsidR="00E439B5">
                  <w:rPr>
                    <w:rFonts w:eastAsia="Times New Roman" w:cs="Times New Roman"/>
                    <w:szCs w:val="24"/>
                    <w:lang w:eastAsia="en-GB"/>
                  </w:rPr>
                  <w:t>01</w:t>
                </w:r>
                <w:r>
                  <w:rPr>
                    <w:rFonts w:eastAsia="Times New Roman" w:cs="Times New Roman"/>
                    <w:szCs w:val="24"/>
                    <w:lang w:eastAsia="en-GB"/>
                  </w:rPr>
                  <w:t>.202</w:t>
                </w:r>
                <w:r>
                  <w:rPr>
                    <w:rFonts w:eastAsia="Times New Roman" w:cs="Times New Roman"/>
                    <w:szCs w:val="24"/>
                    <w:lang w:val="en-US" w:eastAsia="en-GB"/>
                  </w:rPr>
                  <w:t>5</w:t>
                </w:r>
                <w:r>
                  <w:rPr>
                    <w:rFonts w:eastAsia="Times New Roman" w:cs="Times New Roman"/>
                    <w:szCs w:val="24"/>
                    <w:lang w:eastAsia="en-GB"/>
                  </w:rPr>
                  <w:t xml:space="preserve"> yil</w:t>
                </w:r>
              </w:p>
            </w:tc>
          </w:tr>
        </w:tbl>
        <w:p w14:paraId="6CE48F9B" w14:textId="77777777" w:rsidR="007D5DE6" w:rsidRDefault="00000000"/>
      </w:sdtContent>
    </w:sdt>
    <w:sdt>
      <w:sdtPr>
        <w:rPr>
          <w:rFonts w:ascii="Times New Roman" w:eastAsiaTheme="minorEastAsia" w:hAnsi="Times New Roman" w:cs="Times New Roman"/>
          <w:color w:val="auto"/>
          <w:sz w:val="24"/>
          <w:szCs w:val="21"/>
        </w:rPr>
        <w:id w:val="-252357868"/>
        <w:docPartObj>
          <w:docPartGallery w:val="Table of Contents"/>
          <w:docPartUnique/>
        </w:docPartObj>
      </w:sdtPr>
      <w:sdtContent>
        <w:p w14:paraId="68E9E508" w14:textId="77777777" w:rsidR="00EE652B" w:rsidRDefault="00EE652B">
          <w:pPr>
            <w:pStyle w:val="1"/>
            <w:rPr>
              <w:rFonts w:ascii="Times New Roman" w:eastAsiaTheme="minorEastAsia" w:hAnsi="Times New Roman" w:cs="Times New Roman"/>
              <w:color w:val="auto"/>
              <w:sz w:val="24"/>
              <w:szCs w:val="21"/>
            </w:rPr>
          </w:pPr>
        </w:p>
        <w:p w14:paraId="17661516" w14:textId="4428B664" w:rsidR="007D5DE6" w:rsidRDefault="009F4D02">
          <w:pPr>
            <w:pStyle w:val="1"/>
            <w:rPr>
              <w:rFonts w:ascii="Times New Roman" w:hAnsi="Times New Roman" w:cs="Times New Roman"/>
              <w:color w:val="auto"/>
            </w:rPr>
          </w:pPr>
          <w:r>
            <w:rPr>
              <w:rFonts w:ascii="Times New Roman" w:hAnsi="Times New Roman" w:cs="Times New Roman"/>
              <w:color w:val="auto"/>
            </w:rPr>
            <w:t>Mundarija</w:t>
          </w:r>
        </w:p>
        <w:p w14:paraId="750399F7" w14:textId="587A2395" w:rsidR="00CF5631" w:rsidRDefault="009F4D02">
          <w:pPr>
            <w:pStyle w:val="TOC1"/>
            <w:tabs>
              <w:tab w:val="right" w:leader="dot" w:pos="9350"/>
            </w:tabs>
            <w:rPr>
              <w:rFonts w:asciiTheme="minorHAnsi" w:hAnsiTheme="minorHAnsi"/>
              <w:noProof/>
              <w:kern w:val="2"/>
              <w:szCs w:val="24"/>
              <w:lang w:val="ru-RU" w:eastAsia="ru-RU"/>
              <w14:ligatures w14:val="standardContextual"/>
            </w:rPr>
          </w:pPr>
          <w:r>
            <w:fldChar w:fldCharType="begin"/>
          </w:r>
          <w:r>
            <w:instrText xml:space="preserve"> TOC \o "1-3" \h \z \u </w:instrText>
          </w:r>
          <w:r>
            <w:fldChar w:fldCharType="separate"/>
          </w:r>
          <w:hyperlink w:anchor="_Toc188846244" w:history="1">
            <w:r w:rsidR="00CF5631" w:rsidRPr="004B51DF">
              <w:rPr>
                <w:rStyle w:val="Hyperlink"/>
                <w:noProof/>
              </w:rPr>
              <w:t>KIRISH</w:t>
            </w:r>
            <w:r w:rsidR="00CF5631">
              <w:rPr>
                <w:noProof/>
                <w:webHidden/>
              </w:rPr>
              <w:tab/>
            </w:r>
            <w:r w:rsidR="00CF5631">
              <w:rPr>
                <w:noProof/>
                <w:webHidden/>
              </w:rPr>
              <w:fldChar w:fldCharType="begin"/>
            </w:r>
            <w:r w:rsidR="00CF5631">
              <w:rPr>
                <w:noProof/>
                <w:webHidden/>
              </w:rPr>
              <w:instrText xml:space="preserve"> PAGEREF _Toc188846244 \h </w:instrText>
            </w:r>
            <w:r w:rsidR="00CF5631">
              <w:rPr>
                <w:noProof/>
                <w:webHidden/>
              </w:rPr>
            </w:r>
            <w:r w:rsidR="00CF5631">
              <w:rPr>
                <w:noProof/>
                <w:webHidden/>
              </w:rPr>
              <w:fldChar w:fldCharType="separate"/>
            </w:r>
            <w:r w:rsidR="00CF5631">
              <w:rPr>
                <w:noProof/>
                <w:webHidden/>
              </w:rPr>
              <w:t>3</w:t>
            </w:r>
            <w:r w:rsidR="00CF5631">
              <w:rPr>
                <w:noProof/>
                <w:webHidden/>
              </w:rPr>
              <w:fldChar w:fldCharType="end"/>
            </w:r>
          </w:hyperlink>
        </w:p>
        <w:p w14:paraId="2636932A" w14:textId="7C7249BF" w:rsidR="00CF5631" w:rsidRDefault="00CF5631">
          <w:pPr>
            <w:pStyle w:val="TOC1"/>
            <w:tabs>
              <w:tab w:val="left" w:pos="480"/>
              <w:tab w:val="right" w:leader="dot" w:pos="9350"/>
            </w:tabs>
            <w:rPr>
              <w:rFonts w:asciiTheme="minorHAnsi" w:hAnsiTheme="minorHAnsi"/>
              <w:noProof/>
              <w:kern w:val="2"/>
              <w:szCs w:val="24"/>
              <w:lang w:val="ru-RU" w:eastAsia="ru-RU"/>
              <w14:ligatures w14:val="standardContextual"/>
            </w:rPr>
          </w:pPr>
          <w:hyperlink w:anchor="_Toc188846245" w:history="1">
            <w:r w:rsidRPr="004B51DF">
              <w:rPr>
                <w:rStyle w:val="Hyperlink"/>
                <w:noProof/>
                <w:lang w:val="en"/>
              </w:rPr>
              <w:t>1.</w:t>
            </w:r>
            <w:r>
              <w:rPr>
                <w:rFonts w:asciiTheme="minorHAnsi" w:hAnsiTheme="minorHAnsi"/>
                <w:noProof/>
                <w:kern w:val="2"/>
                <w:szCs w:val="24"/>
                <w:lang w:val="ru-RU" w:eastAsia="ru-RU"/>
                <w14:ligatures w14:val="standardContextual"/>
              </w:rPr>
              <w:tab/>
            </w:r>
            <w:r w:rsidRPr="004B51DF">
              <w:rPr>
                <w:rStyle w:val="Hyperlink"/>
                <w:noProof/>
                <w:lang w:val="en"/>
              </w:rPr>
              <w:t>Katta ma’lumotlarning asosiy tushunchalarini tushuntiring</w:t>
            </w:r>
            <w:r w:rsidRPr="004B51DF">
              <w:rPr>
                <w:rStyle w:val="Hyperlink"/>
                <w:noProof/>
                <w:lang w:val="en-US"/>
              </w:rPr>
              <w:t>(tadqiq eting)</w:t>
            </w:r>
            <w:r w:rsidRPr="004B51DF">
              <w:rPr>
                <w:rStyle w:val="Hyperlink"/>
                <w:noProof/>
                <w:lang w:val="en"/>
              </w:rPr>
              <w:t>.</w:t>
            </w:r>
            <w:r>
              <w:rPr>
                <w:noProof/>
                <w:webHidden/>
              </w:rPr>
              <w:tab/>
            </w:r>
            <w:r>
              <w:rPr>
                <w:noProof/>
                <w:webHidden/>
              </w:rPr>
              <w:fldChar w:fldCharType="begin"/>
            </w:r>
            <w:r>
              <w:rPr>
                <w:noProof/>
                <w:webHidden/>
              </w:rPr>
              <w:instrText xml:space="preserve"> PAGEREF _Toc188846245 \h </w:instrText>
            </w:r>
            <w:r>
              <w:rPr>
                <w:noProof/>
                <w:webHidden/>
              </w:rPr>
            </w:r>
            <w:r>
              <w:rPr>
                <w:noProof/>
                <w:webHidden/>
              </w:rPr>
              <w:fldChar w:fldCharType="separate"/>
            </w:r>
            <w:r>
              <w:rPr>
                <w:noProof/>
                <w:webHidden/>
              </w:rPr>
              <w:t>4</w:t>
            </w:r>
            <w:r>
              <w:rPr>
                <w:noProof/>
                <w:webHidden/>
              </w:rPr>
              <w:fldChar w:fldCharType="end"/>
            </w:r>
          </w:hyperlink>
        </w:p>
        <w:p w14:paraId="16B8849B" w14:textId="5D5B8FBB" w:rsidR="00CF5631" w:rsidRDefault="00CF5631">
          <w:pPr>
            <w:pStyle w:val="TOC1"/>
            <w:tabs>
              <w:tab w:val="right" w:leader="dot" w:pos="9350"/>
            </w:tabs>
            <w:rPr>
              <w:rFonts w:asciiTheme="minorHAnsi" w:hAnsiTheme="minorHAnsi"/>
              <w:noProof/>
              <w:kern w:val="2"/>
              <w:szCs w:val="24"/>
              <w:lang w:val="ru-RU" w:eastAsia="ru-RU"/>
              <w14:ligatures w14:val="standardContextual"/>
            </w:rPr>
          </w:pPr>
          <w:hyperlink w:anchor="_Toc188846246" w:history="1">
            <w:r w:rsidRPr="004B51DF">
              <w:rPr>
                <w:rStyle w:val="Hyperlink"/>
                <w:noProof/>
              </w:rPr>
              <w:t>2.</w:t>
            </w:r>
            <w:r w:rsidRPr="004B51DF">
              <w:rPr>
                <w:rStyle w:val="Hyperlink"/>
                <w:rFonts w:eastAsia="Arial" w:cs="Times New Roman"/>
                <w:noProof/>
              </w:rPr>
              <w:t xml:space="preserve"> </w:t>
            </w:r>
            <w:r w:rsidRPr="004B51DF">
              <w:rPr>
                <w:rStyle w:val="Hyperlink"/>
                <w:noProof/>
              </w:rPr>
              <w:t>Yakuniy foydalanuvchilar va tashkilotlarga qaratilgan qaror qabul qilish uchun ma'lumotlarning qiymatini baholang.</w:t>
            </w:r>
            <w:r>
              <w:rPr>
                <w:noProof/>
                <w:webHidden/>
              </w:rPr>
              <w:tab/>
            </w:r>
            <w:r>
              <w:rPr>
                <w:noProof/>
                <w:webHidden/>
              </w:rPr>
              <w:fldChar w:fldCharType="begin"/>
            </w:r>
            <w:r>
              <w:rPr>
                <w:noProof/>
                <w:webHidden/>
              </w:rPr>
              <w:instrText xml:space="preserve"> PAGEREF _Toc188846246 \h </w:instrText>
            </w:r>
            <w:r>
              <w:rPr>
                <w:noProof/>
                <w:webHidden/>
              </w:rPr>
            </w:r>
            <w:r>
              <w:rPr>
                <w:noProof/>
                <w:webHidden/>
              </w:rPr>
              <w:fldChar w:fldCharType="separate"/>
            </w:r>
            <w:r>
              <w:rPr>
                <w:noProof/>
                <w:webHidden/>
              </w:rPr>
              <w:t>6</w:t>
            </w:r>
            <w:r>
              <w:rPr>
                <w:noProof/>
                <w:webHidden/>
              </w:rPr>
              <w:fldChar w:fldCharType="end"/>
            </w:r>
          </w:hyperlink>
        </w:p>
        <w:p w14:paraId="3FC3F9B0" w14:textId="6B885680" w:rsidR="00CF5631" w:rsidRDefault="00CF5631">
          <w:pPr>
            <w:pStyle w:val="TOC1"/>
            <w:tabs>
              <w:tab w:val="right" w:leader="dot" w:pos="9350"/>
            </w:tabs>
            <w:rPr>
              <w:rFonts w:asciiTheme="minorHAnsi" w:hAnsiTheme="minorHAnsi"/>
              <w:noProof/>
              <w:kern w:val="2"/>
              <w:szCs w:val="24"/>
              <w:lang w:val="ru-RU" w:eastAsia="ru-RU"/>
              <w14:ligatures w14:val="standardContextual"/>
            </w:rPr>
          </w:pPr>
          <w:hyperlink w:anchor="_Toc188846247" w:history="1">
            <w:r w:rsidRPr="004B51DF">
              <w:rPr>
                <w:rStyle w:val="Hyperlink"/>
                <w:noProof/>
              </w:rPr>
              <w:t xml:space="preserve">3. </w:t>
            </w:r>
            <w:r w:rsidRPr="004B51DF">
              <w:rPr>
                <w:rStyle w:val="Hyperlink"/>
                <w:rFonts w:eastAsia="Arial"/>
                <w:noProof/>
              </w:rPr>
              <w:t>Tashkilot uchun ma'lumotlarga asoslangan qaror qabul qilishning afzalliklari va muammolarini tahlil qiling</w:t>
            </w:r>
            <w:r>
              <w:rPr>
                <w:noProof/>
                <w:webHidden/>
              </w:rPr>
              <w:tab/>
            </w:r>
            <w:r>
              <w:rPr>
                <w:noProof/>
                <w:webHidden/>
              </w:rPr>
              <w:fldChar w:fldCharType="begin"/>
            </w:r>
            <w:r>
              <w:rPr>
                <w:noProof/>
                <w:webHidden/>
              </w:rPr>
              <w:instrText xml:space="preserve"> PAGEREF _Toc188846247 \h </w:instrText>
            </w:r>
            <w:r>
              <w:rPr>
                <w:noProof/>
                <w:webHidden/>
              </w:rPr>
            </w:r>
            <w:r>
              <w:rPr>
                <w:noProof/>
                <w:webHidden/>
              </w:rPr>
              <w:fldChar w:fldCharType="separate"/>
            </w:r>
            <w:r>
              <w:rPr>
                <w:noProof/>
                <w:webHidden/>
              </w:rPr>
              <w:t>7</w:t>
            </w:r>
            <w:r>
              <w:rPr>
                <w:noProof/>
                <w:webHidden/>
              </w:rPr>
              <w:fldChar w:fldCharType="end"/>
            </w:r>
          </w:hyperlink>
        </w:p>
        <w:p w14:paraId="5C4EA46F" w14:textId="0C79ABAF" w:rsidR="00CF5631" w:rsidRDefault="00CF5631">
          <w:pPr>
            <w:pStyle w:val="TOC1"/>
            <w:tabs>
              <w:tab w:val="right" w:leader="dot" w:pos="9350"/>
            </w:tabs>
            <w:rPr>
              <w:rFonts w:asciiTheme="minorHAnsi" w:hAnsiTheme="minorHAnsi"/>
              <w:noProof/>
              <w:kern w:val="2"/>
              <w:szCs w:val="24"/>
              <w:lang w:val="ru-RU" w:eastAsia="ru-RU"/>
              <w14:ligatures w14:val="standardContextual"/>
            </w:rPr>
          </w:pPr>
          <w:hyperlink w:anchor="_Toc188846248" w:history="1">
            <w:r w:rsidRPr="004B51DF">
              <w:rPr>
                <w:rStyle w:val="Hyperlink"/>
                <w:noProof/>
              </w:rPr>
              <w:t>4. Qaror qabul qilish uchun ma'lumotlardan foydalanishda ma'lumotlarning foydalanuvchilar va tashkilotlarga potentsial ta'sirini baholang.</w:t>
            </w:r>
            <w:r>
              <w:rPr>
                <w:noProof/>
                <w:webHidden/>
              </w:rPr>
              <w:tab/>
            </w:r>
            <w:r>
              <w:rPr>
                <w:noProof/>
                <w:webHidden/>
              </w:rPr>
              <w:fldChar w:fldCharType="begin"/>
            </w:r>
            <w:r>
              <w:rPr>
                <w:noProof/>
                <w:webHidden/>
              </w:rPr>
              <w:instrText xml:space="preserve"> PAGEREF _Toc188846248 \h </w:instrText>
            </w:r>
            <w:r>
              <w:rPr>
                <w:noProof/>
                <w:webHidden/>
              </w:rPr>
            </w:r>
            <w:r>
              <w:rPr>
                <w:noProof/>
                <w:webHidden/>
              </w:rPr>
              <w:fldChar w:fldCharType="separate"/>
            </w:r>
            <w:r>
              <w:rPr>
                <w:noProof/>
                <w:webHidden/>
              </w:rPr>
              <w:t>9</w:t>
            </w:r>
            <w:r>
              <w:rPr>
                <w:noProof/>
                <w:webHidden/>
              </w:rPr>
              <w:fldChar w:fldCharType="end"/>
            </w:r>
          </w:hyperlink>
        </w:p>
        <w:p w14:paraId="50072BD0" w14:textId="745E7B83" w:rsidR="00CF5631" w:rsidRDefault="00CF5631">
          <w:pPr>
            <w:pStyle w:val="TOC1"/>
            <w:tabs>
              <w:tab w:val="right" w:leader="dot" w:pos="9350"/>
            </w:tabs>
            <w:rPr>
              <w:rFonts w:asciiTheme="minorHAnsi" w:hAnsiTheme="minorHAnsi"/>
              <w:noProof/>
              <w:kern w:val="2"/>
              <w:szCs w:val="24"/>
              <w:lang w:val="ru-RU" w:eastAsia="ru-RU"/>
              <w14:ligatures w14:val="standardContextual"/>
            </w:rPr>
          </w:pPr>
          <w:hyperlink w:anchor="_Toc188846249" w:history="1">
            <w:r w:rsidRPr="004B51DF">
              <w:rPr>
                <w:rStyle w:val="Hyperlink"/>
                <w:noProof/>
              </w:rPr>
              <w:t>5. Sanoatda qo'llaniladigan katta ma'lumotlar va vizualizatsiya uchun statistik va grafik usullarni tavsiflang.</w:t>
            </w:r>
            <w:r>
              <w:rPr>
                <w:noProof/>
                <w:webHidden/>
              </w:rPr>
              <w:tab/>
            </w:r>
            <w:r>
              <w:rPr>
                <w:noProof/>
                <w:webHidden/>
              </w:rPr>
              <w:fldChar w:fldCharType="begin"/>
            </w:r>
            <w:r>
              <w:rPr>
                <w:noProof/>
                <w:webHidden/>
              </w:rPr>
              <w:instrText xml:space="preserve"> PAGEREF _Toc188846249 \h </w:instrText>
            </w:r>
            <w:r>
              <w:rPr>
                <w:noProof/>
                <w:webHidden/>
              </w:rPr>
            </w:r>
            <w:r>
              <w:rPr>
                <w:noProof/>
                <w:webHidden/>
              </w:rPr>
              <w:fldChar w:fldCharType="separate"/>
            </w:r>
            <w:r>
              <w:rPr>
                <w:noProof/>
                <w:webHidden/>
              </w:rPr>
              <w:t>11</w:t>
            </w:r>
            <w:r>
              <w:rPr>
                <w:noProof/>
                <w:webHidden/>
              </w:rPr>
              <w:fldChar w:fldCharType="end"/>
            </w:r>
          </w:hyperlink>
        </w:p>
        <w:p w14:paraId="3E289D35" w14:textId="1F422D2A" w:rsidR="00CF5631" w:rsidRDefault="00CF5631">
          <w:pPr>
            <w:pStyle w:val="TOC1"/>
            <w:tabs>
              <w:tab w:val="right" w:leader="dot" w:pos="9350"/>
            </w:tabs>
            <w:rPr>
              <w:rFonts w:asciiTheme="minorHAnsi" w:hAnsiTheme="minorHAnsi"/>
              <w:noProof/>
              <w:kern w:val="2"/>
              <w:szCs w:val="24"/>
              <w:lang w:val="ru-RU" w:eastAsia="ru-RU"/>
              <w14:ligatures w14:val="standardContextual"/>
            </w:rPr>
          </w:pPr>
          <w:hyperlink w:anchor="_Toc188846250" w:history="1">
            <w:r w:rsidRPr="004B51DF">
              <w:rPr>
                <w:rStyle w:val="Hyperlink"/>
                <w:noProof/>
              </w:rPr>
              <w:t>6. Ma'lumotlarni tahlil qilish va vizualizatsiya qilish uchun mavjud bo'lgan turli sohadagi yetakchi vositalar va dasturiy yechimlarni ko'rib chiqing.</w:t>
            </w:r>
            <w:r>
              <w:rPr>
                <w:noProof/>
                <w:webHidden/>
              </w:rPr>
              <w:tab/>
            </w:r>
            <w:r>
              <w:rPr>
                <w:noProof/>
                <w:webHidden/>
              </w:rPr>
              <w:fldChar w:fldCharType="begin"/>
            </w:r>
            <w:r>
              <w:rPr>
                <w:noProof/>
                <w:webHidden/>
              </w:rPr>
              <w:instrText xml:space="preserve"> PAGEREF _Toc188846250 \h </w:instrText>
            </w:r>
            <w:r>
              <w:rPr>
                <w:noProof/>
                <w:webHidden/>
              </w:rPr>
            </w:r>
            <w:r>
              <w:rPr>
                <w:noProof/>
                <w:webHidden/>
              </w:rPr>
              <w:fldChar w:fldCharType="separate"/>
            </w:r>
            <w:r>
              <w:rPr>
                <w:noProof/>
                <w:webHidden/>
              </w:rPr>
              <w:t>12</w:t>
            </w:r>
            <w:r>
              <w:rPr>
                <w:noProof/>
                <w:webHidden/>
              </w:rPr>
              <w:fldChar w:fldCharType="end"/>
            </w:r>
          </w:hyperlink>
        </w:p>
        <w:p w14:paraId="3723E182" w14:textId="1A5860A0" w:rsidR="00CF5631" w:rsidRDefault="00CF5631">
          <w:pPr>
            <w:pStyle w:val="TOC1"/>
            <w:tabs>
              <w:tab w:val="right" w:leader="dot" w:pos="9350"/>
            </w:tabs>
            <w:rPr>
              <w:rFonts w:asciiTheme="minorHAnsi" w:hAnsiTheme="minorHAnsi"/>
              <w:noProof/>
              <w:kern w:val="2"/>
              <w:szCs w:val="24"/>
              <w:lang w:val="ru-RU" w:eastAsia="ru-RU"/>
              <w14:ligatures w14:val="standardContextual"/>
            </w:rPr>
          </w:pPr>
          <w:hyperlink w:anchor="_Toc188846251" w:history="1">
            <w:r w:rsidRPr="004B51DF">
              <w:rPr>
                <w:rStyle w:val="Hyperlink"/>
                <w:noProof/>
              </w:rPr>
              <w:t>7. Ma'lumotlarni tahlil qilish va vizualizatsiya qilish uchun turli sohadagi yetakchi vositalar va dasturiy yechimlardan qanday foydalanilishini misollar bilan solishtiring.</w:t>
            </w:r>
            <w:r>
              <w:rPr>
                <w:noProof/>
                <w:webHidden/>
              </w:rPr>
              <w:tab/>
            </w:r>
            <w:r>
              <w:rPr>
                <w:noProof/>
                <w:webHidden/>
              </w:rPr>
              <w:fldChar w:fldCharType="begin"/>
            </w:r>
            <w:r>
              <w:rPr>
                <w:noProof/>
                <w:webHidden/>
              </w:rPr>
              <w:instrText xml:space="preserve"> PAGEREF _Toc188846251 \h </w:instrText>
            </w:r>
            <w:r>
              <w:rPr>
                <w:noProof/>
                <w:webHidden/>
              </w:rPr>
            </w:r>
            <w:r>
              <w:rPr>
                <w:noProof/>
                <w:webHidden/>
              </w:rPr>
              <w:fldChar w:fldCharType="separate"/>
            </w:r>
            <w:r>
              <w:rPr>
                <w:noProof/>
                <w:webHidden/>
              </w:rPr>
              <w:t>14</w:t>
            </w:r>
            <w:r>
              <w:rPr>
                <w:noProof/>
                <w:webHidden/>
              </w:rPr>
              <w:fldChar w:fldCharType="end"/>
            </w:r>
          </w:hyperlink>
        </w:p>
        <w:p w14:paraId="768EF73D" w14:textId="5068B160" w:rsidR="00CF5631" w:rsidRDefault="00CF5631">
          <w:pPr>
            <w:pStyle w:val="TOC1"/>
            <w:tabs>
              <w:tab w:val="right" w:leader="dot" w:pos="9350"/>
            </w:tabs>
            <w:rPr>
              <w:rFonts w:asciiTheme="minorHAnsi" w:hAnsiTheme="minorHAnsi"/>
              <w:noProof/>
              <w:kern w:val="2"/>
              <w:szCs w:val="24"/>
              <w:lang w:val="ru-RU" w:eastAsia="ru-RU"/>
              <w14:ligatures w14:val="standardContextual"/>
            </w:rPr>
          </w:pPr>
          <w:hyperlink w:anchor="_Toc188846252" w:history="1">
            <w:r w:rsidRPr="004B51DF">
              <w:rPr>
                <w:rStyle w:val="Hyperlink"/>
                <w:noProof/>
              </w:rPr>
              <w:t>8. O‘zingizning ma’lumotlarni tayyorlash va manipulyatsiya qilish mahoratingizni baholang, mavjud ma'lum ma'lumotlar to'plami uchun manfaatdor tomonlarning ehtiyojlarini qanday qondirishini ko‘rsatish uchun statistik usullarni tanlaganingizni asoslang.</w:t>
            </w:r>
            <w:r>
              <w:rPr>
                <w:noProof/>
                <w:webHidden/>
              </w:rPr>
              <w:tab/>
            </w:r>
            <w:r>
              <w:rPr>
                <w:noProof/>
                <w:webHidden/>
              </w:rPr>
              <w:fldChar w:fldCharType="begin"/>
            </w:r>
            <w:r>
              <w:rPr>
                <w:noProof/>
                <w:webHidden/>
              </w:rPr>
              <w:instrText xml:space="preserve"> PAGEREF _Toc188846252 \h </w:instrText>
            </w:r>
            <w:r>
              <w:rPr>
                <w:noProof/>
                <w:webHidden/>
              </w:rPr>
            </w:r>
            <w:r>
              <w:rPr>
                <w:noProof/>
                <w:webHidden/>
              </w:rPr>
              <w:fldChar w:fldCharType="separate"/>
            </w:r>
            <w:r>
              <w:rPr>
                <w:noProof/>
                <w:webHidden/>
              </w:rPr>
              <w:t>16</w:t>
            </w:r>
            <w:r>
              <w:rPr>
                <w:noProof/>
                <w:webHidden/>
              </w:rPr>
              <w:fldChar w:fldCharType="end"/>
            </w:r>
          </w:hyperlink>
        </w:p>
        <w:p w14:paraId="65AFD625" w14:textId="371C4631" w:rsidR="00CF5631" w:rsidRDefault="00CF5631">
          <w:pPr>
            <w:pStyle w:val="TOC1"/>
            <w:tabs>
              <w:tab w:val="right" w:leader="dot" w:pos="9350"/>
            </w:tabs>
            <w:rPr>
              <w:rFonts w:asciiTheme="minorHAnsi" w:hAnsiTheme="minorHAnsi"/>
              <w:noProof/>
              <w:kern w:val="2"/>
              <w:szCs w:val="24"/>
              <w:lang w:val="ru-RU" w:eastAsia="ru-RU"/>
              <w14:ligatures w14:val="standardContextual"/>
            </w:rPr>
          </w:pPr>
          <w:hyperlink w:anchor="_Toc188846253" w:history="1">
            <w:r w:rsidRPr="004B51DF">
              <w:rPr>
                <w:rStyle w:val="Hyperlink"/>
                <w:noProof/>
              </w:rPr>
              <w:t>9. Laboratoriya ishi (Ma’lumotlar bazasi o‘qituvchi tomonidan taqdim etiladi):</w:t>
            </w:r>
            <w:r>
              <w:rPr>
                <w:noProof/>
                <w:webHidden/>
              </w:rPr>
              <w:tab/>
            </w:r>
            <w:r>
              <w:rPr>
                <w:noProof/>
                <w:webHidden/>
              </w:rPr>
              <w:fldChar w:fldCharType="begin"/>
            </w:r>
            <w:r>
              <w:rPr>
                <w:noProof/>
                <w:webHidden/>
              </w:rPr>
              <w:instrText xml:space="preserve"> PAGEREF _Toc188846253 \h </w:instrText>
            </w:r>
            <w:r>
              <w:rPr>
                <w:noProof/>
                <w:webHidden/>
              </w:rPr>
            </w:r>
            <w:r>
              <w:rPr>
                <w:noProof/>
                <w:webHidden/>
              </w:rPr>
              <w:fldChar w:fldCharType="separate"/>
            </w:r>
            <w:r>
              <w:rPr>
                <w:noProof/>
                <w:webHidden/>
              </w:rPr>
              <w:t>23</w:t>
            </w:r>
            <w:r>
              <w:rPr>
                <w:noProof/>
                <w:webHidden/>
              </w:rPr>
              <w:fldChar w:fldCharType="end"/>
            </w:r>
          </w:hyperlink>
        </w:p>
        <w:p w14:paraId="25B7345E" w14:textId="01F72999" w:rsidR="00CF5631" w:rsidRDefault="00CF5631">
          <w:pPr>
            <w:pStyle w:val="TOC1"/>
            <w:tabs>
              <w:tab w:val="right" w:leader="dot" w:pos="9350"/>
            </w:tabs>
            <w:rPr>
              <w:rFonts w:asciiTheme="minorHAnsi" w:hAnsiTheme="minorHAnsi"/>
              <w:noProof/>
              <w:kern w:val="2"/>
              <w:szCs w:val="24"/>
              <w:lang w:val="ru-RU" w:eastAsia="ru-RU"/>
              <w14:ligatures w14:val="standardContextual"/>
            </w:rPr>
          </w:pPr>
          <w:hyperlink w:anchor="_Toc188846254" w:history="1">
            <w:r w:rsidRPr="004B51DF">
              <w:rPr>
                <w:rStyle w:val="Hyperlink"/>
                <w:noProof/>
              </w:rPr>
              <w:t>10.  Ma’lumotlar bo'yicha mutaxassislar duch keladigan turli rollar, mas'uliyat va muammolarni tushuntiring.</w:t>
            </w:r>
            <w:r>
              <w:rPr>
                <w:noProof/>
                <w:webHidden/>
              </w:rPr>
              <w:tab/>
            </w:r>
            <w:r>
              <w:rPr>
                <w:noProof/>
                <w:webHidden/>
              </w:rPr>
              <w:fldChar w:fldCharType="begin"/>
            </w:r>
            <w:r>
              <w:rPr>
                <w:noProof/>
                <w:webHidden/>
              </w:rPr>
              <w:instrText xml:space="preserve"> PAGEREF _Toc188846254 \h </w:instrText>
            </w:r>
            <w:r>
              <w:rPr>
                <w:noProof/>
                <w:webHidden/>
              </w:rPr>
            </w:r>
            <w:r>
              <w:rPr>
                <w:noProof/>
                <w:webHidden/>
              </w:rPr>
              <w:fldChar w:fldCharType="separate"/>
            </w:r>
            <w:r>
              <w:rPr>
                <w:noProof/>
                <w:webHidden/>
              </w:rPr>
              <w:t>41</w:t>
            </w:r>
            <w:r>
              <w:rPr>
                <w:noProof/>
                <w:webHidden/>
              </w:rPr>
              <w:fldChar w:fldCharType="end"/>
            </w:r>
          </w:hyperlink>
        </w:p>
        <w:p w14:paraId="0060B559" w14:textId="4698F074" w:rsidR="00CF5631" w:rsidRDefault="00CF5631">
          <w:pPr>
            <w:pStyle w:val="TOC1"/>
            <w:tabs>
              <w:tab w:val="right" w:leader="dot" w:pos="9350"/>
            </w:tabs>
            <w:rPr>
              <w:rFonts w:asciiTheme="minorHAnsi" w:hAnsiTheme="minorHAnsi"/>
              <w:noProof/>
              <w:kern w:val="2"/>
              <w:szCs w:val="24"/>
              <w:lang w:val="ru-RU" w:eastAsia="ru-RU"/>
              <w14:ligatures w14:val="standardContextual"/>
            </w:rPr>
          </w:pPr>
          <w:hyperlink w:anchor="_Toc188846255" w:history="1">
            <w:r w:rsidRPr="004B51DF">
              <w:rPr>
                <w:rStyle w:val="Hyperlink"/>
                <w:noProof/>
              </w:rPr>
              <w:t>11. Ma'lumotlar muvofiqligini ta'minlash uchun ma'lumotlar mutaxassislari tomonidan qo'llaniladigan turli strategiyalarni ko'rib chiqing</w:t>
            </w:r>
            <w:r>
              <w:rPr>
                <w:noProof/>
                <w:webHidden/>
              </w:rPr>
              <w:tab/>
            </w:r>
            <w:r>
              <w:rPr>
                <w:noProof/>
                <w:webHidden/>
              </w:rPr>
              <w:fldChar w:fldCharType="begin"/>
            </w:r>
            <w:r>
              <w:rPr>
                <w:noProof/>
                <w:webHidden/>
              </w:rPr>
              <w:instrText xml:space="preserve"> PAGEREF _Toc188846255 \h </w:instrText>
            </w:r>
            <w:r>
              <w:rPr>
                <w:noProof/>
                <w:webHidden/>
              </w:rPr>
            </w:r>
            <w:r>
              <w:rPr>
                <w:noProof/>
                <w:webHidden/>
              </w:rPr>
              <w:fldChar w:fldCharType="separate"/>
            </w:r>
            <w:r>
              <w:rPr>
                <w:noProof/>
                <w:webHidden/>
              </w:rPr>
              <w:t>42</w:t>
            </w:r>
            <w:r>
              <w:rPr>
                <w:noProof/>
                <w:webHidden/>
              </w:rPr>
              <w:fldChar w:fldCharType="end"/>
            </w:r>
          </w:hyperlink>
        </w:p>
        <w:p w14:paraId="1919B77B" w14:textId="1EFD585C" w:rsidR="00CF5631" w:rsidRDefault="00CF5631">
          <w:pPr>
            <w:pStyle w:val="TOC1"/>
            <w:tabs>
              <w:tab w:val="right" w:leader="dot" w:pos="9350"/>
            </w:tabs>
            <w:rPr>
              <w:rFonts w:asciiTheme="minorHAnsi" w:hAnsiTheme="minorHAnsi"/>
              <w:noProof/>
              <w:kern w:val="2"/>
              <w:szCs w:val="24"/>
              <w:lang w:val="ru-RU" w:eastAsia="ru-RU"/>
              <w14:ligatures w14:val="standardContextual"/>
            </w:rPr>
          </w:pPr>
          <w:hyperlink w:anchor="_Toc188846256" w:history="1">
            <w:r w:rsidRPr="004B51DF">
              <w:rPr>
                <w:rStyle w:val="Hyperlink"/>
                <w:noProof/>
              </w:rPr>
              <w:t>12. Ma’lumotlarga asoslangan madaniyatga axloqni shakllantirishda ma'lumotlar mutaxassislari duch keladigan rol, mas'uliyat va muammolarni tahlil qiling.</w:t>
            </w:r>
            <w:r>
              <w:rPr>
                <w:noProof/>
                <w:webHidden/>
              </w:rPr>
              <w:tab/>
            </w:r>
            <w:r>
              <w:rPr>
                <w:noProof/>
                <w:webHidden/>
              </w:rPr>
              <w:fldChar w:fldCharType="begin"/>
            </w:r>
            <w:r>
              <w:rPr>
                <w:noProof/>
                <w:webHidden/>
              </w:rPr>
              <w:instrText xml:space="preserve"> PAGEREF _Toc188846256 \h </w:instrText>
            </w:r>
            <w:r>
              <w:rPr>
                <w:noProof/>
                <w:webHidden/>
              </w:rPr>
            </w:r>
            <w:r>
              <w:rPr>
                <w:noProof/>
                <w:webHidden/>
              </w:rPr>
              <w:fldChar w:fldCharType="separate"/>
            </w:r>
            <w:r>
              <w:rPr>
                <w:noProof/>
                <w:webHidden/>
              </w:rPr>
              <w:t>45</w:t>
            </w:r>
            <w:r>
              <w:rPr>
                <w:noProof/>
                <w:webHidden/>
              </w:rPr>
              <w:fldChar w:fldCharType="end"/>
            </w:r>
          </w:hyperlink>
        </w:p>
        <w:p w14:paraId="0AA09A3E" w14:textId="612A3BF5" w:rsidR="00CF5631" w:rsidRDefault="00CF5631">
          <w:pPr>
            <w:pStyle w:val="TOC1"/>
            <w:tabs>
              <w:tab w:val="right" w:leader="dot" w:pos="9350"/>
            </w:tabs>
            <w:rPr>
              <w:rFonts w:asciiTheme="minorHAnsi" w:hAnsiTheme="minorHAnsi"/>
              <w:noProof/>
              <w:kern w:val="2"/>
              <w:szCs w:val="24"/>
              <w:lang w:val="ru-RU" w:eastAsia="ru-RU"/>
              <w14:ligatures w14:val="standardContextual"/>
            </w:rPr>
          </w:pPr>
          <w:hyperlink w:anchor="_Toc188846257" w:history="1">
            <w:r w:rsidRPr="004B51DF">
              <w:rPr>
                <w:rStyle w:val="Hyperlink"/>
                <w:noProof/>
              </w:rPr>
              <w:t>Xulosa</w:t>
            </w:r>
            <w:r>
              <w:rPr>
                <w:noProof/>
                <w:webHidden/>
              </w:rPr>
              <w:tab/>
            </w:r>
            <w:r>
              <w:rPr>
                <w:noProof/>
                <w:webHidden/>
              </w:rPr>
              <w:fldChar w:fldCharType="begin"/>
            </w:r>
            <w:r>
              <w:rPr>
                <w:noProof/>
                <w:webHidden/>
              </w:rPr>
              <w:instrText xml:space="preserve"> PAGEREF _Toc188846257 \h </w:instrText>
            </w:r>
            <w:r>
              <w:rPr>
                <w:noProof/>
                <w:webHidden/>
              </w:rPr>
            </w:r>
            <w:r>
              <w:rPr>
                <w:noProof/>
                <w:webHidden/>
              </w:rPr>
              <w:fldChar w:fldCharType="separate"/>
            </w:r>
            <w:r>
              <w:rPr>
                <w:noProof/>
                <w:webHidden/>
              </w:rPr>
              <w:t>47</w:t>
            </w:r>
            <w:r>
              <w:rPr>
                <w:noProof/>
                <w:webHidden/>
              </w:rPr>
              <w:fldChar w:fldCharType="end"/>
            </w:r>
          </w:hyperlink>
        </w:p>
        <w:p w14:paraId="4E49F2FA" w14:textId="38D7BA5E" w:rsidR="00CF5631" w:rsidRDefault="00CF5631">
          <w:pPr>
            <w:pStyle w:val="TOC1"/>
            <w:tabs>
              <w:tab w:val="right" w:leader="dot" w:pos="9350"/>
            </w:tabs>
            <w:rPr>
              <w:rFonts w:asciiTheme="minorHAnsi" w:hAnsiTheme="minorHAnsi"/>
              <w:noProof/>
              <w:kern w:val="2"/>
              <w:szCs w:val="24"/>
              <w:lang w:val="ru-RU" w:eastAsia="ru-RU"/>
              <w14:ligatures w14:val="standardContextual"/>
            </w:rPr>
          </w:pPr>
          <w:hyperlink w:anchor="_Toc188846258" w:history="1">
            <w:r w:rsidRPr="004B51DF">
              <w:rPr>
                <w:rStyle w:val="Hyperlink"/>
                <w:noProof/>
              </w:rPr>
              <w:t>ADABIYOTLAR RO'YXATI</w:t>
            </w:r>
            <w:r>
              <w:rPr>
                <w:noProof/>
                <w:webHidden/>
              </w:rPr>
              <w:tab/>
            </w:r>
            <w:r>
              <w:rPr>
                <w:noProof/>
                <w:webHidden/>
              </w:rPr>
              <w:fldChar w:fldCharType="begin"/>
            </w:r>
            <w:r>
              <w:rPr>
                <w:noProof/>
                <w:webHidden/>
              </w:rPr>
              <w:instrText xml:space="preserve"> PAGEREF _Toc188846258 \h </w:instrText>
            </w:r>
            <w:r>
              <w:rPr>
                <w:noProof/>
                <w:webHidden/>
              </w:rPr>
            </w:r>
            <w:r>
              <w:rPr>
                <w:noProof/>
                <w:webHidden/>
              </w:rPr>
              <w:fldChar w:fldCharType="separate"/>
            </w:r>
            <w:r>
              <w:rPr>
                <w:noProof/>
                <w:webHidden/>
              </w:rPr>
              <w:t>48</w:t>
            </w:r>
            <w:r>
              <w:rPr>
                <w:noProof/>
                <w:webHidden/>
              </w:rPr>
              <w:fldChar w:fldCharType="end"/>
            </w:r>
          </w:hyperlink>
        </w:p>
        <w:p w14:paraId="6F3A74DB" w14:textId="05FB4489" w:rsidR="007D5DE6" w:rsidRDefault="009F4D02">
          <w:pPr>
            <w:rPr>
              <w:b/>
              <w:bCs/>
              <w:lang w:val="en-GB"/>
            </w:rPr>
          </w:pPr>
          <w:r>
            <w:rPr>
              <w:b/>
              <w:bCs/>
            </w:rPr>
            <w:fldChar w:fldCharType="end"/>
          </w:r>
        </w:p>
      </w:sdtContent>
    </w:sdt>
    <w:p w14:paraId="4F725631" w14:textId="568DB499" w:rsidR="007D5DE6" w:rsidRDefault="007D5DE6"/>
    <w:p w14:paraId="70616ED0" w14:textId="77777777" w:rsidR="007D5DE6" w:rsidRPr="00244F32" w:rsidRDefault="009F4D02" w:rsidP="00AD3EF3">
      <w:pPr>
        <w:pStyle w:val="Harvardstyle"/>
      </w:pPr>
      <w:bookmarkStart w:id="0" w:name="_Toc188846244"/>
      <w:r w:rsidRPr="00244F32">
        <w:t>KIRISH</w:t>
      </w:r>
      <w:bookmarkEnd w:id="0"/>
    </w:p>
    <w:p w14:paraId="64E519AC" w14:textId="7092E74B" w:rsidR="007D5DE6" w:rsidRDefault="009C5600">
      <w:pPr>
        <w:rPr>
          <w:rFonts w:cs="Times New Roman"/>
        </w:rPr>
      </w:pPr>
      <w:r w:rsidRPr="009C5600">
        <w:rPr>
          <w:rFonts w:cs="Arial"/>
          <w:color w:val="1F3864" w:themeColor="accent1" w:themeShade="80"/>
          <w:szCs w:val="24"/>
          <w:shd w:val="clear" w:color="auto" w:fill="FFFFFF"/>
        </w:rPr>
        <w:t xml:space="preserve"> </w:t>
      </w:r>
      <w:r w:rsidR="005657CF" w:rsidRPr="005657CF">
        <w:rPr>
          <w:rFonts w:cs="Times New Roman"/>
        </w:rPr>
        <w:t>Zamonaviy biznes muhitida ma’lumotlar muhim ahamiyatga ega bo‘lib, tashkilotlarning muvaffaqiyatini belgilovchi asosiy omillardan biriga aylandi. Xususan, avtomobil sotuvi kabi raqobatbardosh sohada ma’lumotlarga asoslangan qarorlar qabul qilish kompaniyalarga operatsion samaradorlikni oshirish, mijozlar bilan munosabatlarni yaxshilash va raqobatda ustunlikka erishish imkonini beradi. Katta ma’lumotlarning paydo bo‘lishi va ularni tahlil qilishning yangi usullarining rivojlanishi bu borada yangi imkoniyatlar yaratdi. Ushbu ish avtomobil sotuvi bilan shug‘ullanuvchi kompaniyada katta ma’lumotlarni tahlil qilishning nazariy va amaliy jihatlarini ko‘rib chiqishni maqsad qiladi. Ish davomida quyidagi masalalar tahlil qilinadi: katta ma’lumotlarning asosiy tushunchalari va xususiyatlari; katta ma’lumotlar bilan ishlash bosqichlari va tashkilotda ularni boshqarish strategiyalari; yakuniy foydalanuvchilar va tashkilotlar uchun qaror qabul qilishda ma’lumotlarning qiymatini baholash; tashkilot uchun ma’lumotlarga asoslangan qaror qabul qilishning afzalliklari va muammolari; qaror qabul qilish uchun ma’lumotlardan foydalanishda ma’lumotlarning foydalanuvchilar va tashkilotlarga potensial ta’siri; sanoatda qo‘llaniladigan katta ma’lumotlar va vizualizatsiya uchun statistik va grafik usullar; ma’lumotlarni tahlil qilish va vizualizatsiya qilish uchun mavjud bo‘lgan turli sohadagi yetakchi vositalar va dasturiy yechimlar; ma’lumotlarni tayyorlash va manipulyatsiya qilish mahorati, manfaatdor tomonlarning ehtiyojlarini qondirish uchun statistik usullarni tanlash; ma’lumotlarga asoslangan madaniyatga axloqni shakllantirishda ma’lumotlar mutaxassislarining roli, mas’uliyati va muammolari. Ushbu ishning maqsadi avtomobil sotuvi bilan shug‘ullanuvchi kompaniyalarga katta ma’lumotlardan samarali foydalanish va operatsion samaradorlikni oshirish bo‘yicha amaliy tavsiyalar berishdan iborat. Ishda nazariy manbalar, ilmiy tadqiqotlar va amaliy misollar tahlilidan foydalaniladi. Kelgusi bo‘limlarda yuqorida keltirilgan masalalar batafsil ko‘rib chiqiladi.</w:t>
      </w:r>
    </w:p>
    <w:p w14:paraId="61D5C4E7" w14:textId="77777777" w:rsidR="00EE652B" w:rsidRDefault="00EE652B">
      <w:pPr>
        <w:rPr>
          <w:rFonts w:cs="Times New Roman"/>
        </w:rPr>
      </w:pPr>
    </w:p>
    <w:p w14:paraId="67EB3DAF" w14:textId="77777777" w:rsidR="00EE652B" w:rsidRPr="009C5600" w:rsidRDefault="00EE652B">
      <w:pPr>
        <w:rPr>
          <w:rFonts w:cs="Arial"/>
          <w:color w:val="1F3864" w:themeColor="accent1" w:themeShade="80"/>
          <w:szCs w:val="24"/>
          <w:shd w:val="clear" w:color="auto" w:fill="FFFFFF"/>
        </w:rPr>
      </w:pPr>
    </w:p>
    <w:p w14:paraId="34E7AA60" w14:textId="0247411A" w:rsidR="00EE652B" w:rsidRPr="00EE652B" w:rsidRDefault="00280305" w:rsidP="00EE652B">
      <w:pPr>
        <w:pStyle w:val="Harvardstyle"/>
        <w:numPr>
          <w:ilvl w:val="0"/>
          <w:numId w:val="8"/>
        </w:numPr>
        <w:rPr>
          <w:lang w:val="en"/>
        </w:rPr>
      </w:pPr>
      <w:bookmarkStart w:id="1" w:name="_Toc188846245"/>
      <w:r w:rsidRPr="00280305">
        <w:rPr>
          <w:lang w:val="en"/>
        </w:rPr>
        <w:lastRenderedPageBreak/>
        <w:t xml:space="preserve">Katta ma’lumotlarning asosiy tushunchalarini </w:t>
      </w:r>
      <w:proofErr w:type="gramStart"/>
      <w:r w:rsidRPr="00280305">
        <w:rPr>
          <w:lang w:val="en"/>
        </w:rPr>
        <w:t>tushuntiring</w:t>
      </w:r>
      <w:r w:rsidRPr="00280305">
        <w:rPr>
          <w:lang w:val="en-US"/>
        </w:rPr>
        <w:t>(</w:t>
      </w:r>
      <w:proofErr w:type="gramEnd"/>
      <w:r w:rsidRPr="00280305">
        <w:rPr>
          <w:lang w:val="en-US"/>
        </w:rPr>
        <w:t>tadqiq eting)</w:t>
      </w:r>
      <w:r w:rsidRPr="00280305">
        <w:rPr>
          <w:lang w:val="en"/>
        </w:rPr>
        <w:t>.</w:t>
      </w:r>
      <w:bookmarkEnd w:id="1"/>
    </w:p>
    <w:p w14:paraId="4EE753D0" w14:textId="7D20E4C4" w:rsidR="007174AD" w:rsidRPr="007174AD" w:rsidRDefault="007174AD" w:rsidP="007174AD">
      <w:pPr>
        <w:rPr>
          <w:rFonts w:cs="Times New Roman"/>
        </w:rPr>
      </w:pPr>
      <w:r w:rsidRPr="007174AD">
        <w:rPr>
          <w:rFonts w:cs="Times New Roman"/>
        </w:rPr>
        <w:t>Avtomobil sotuvi bilan shug'ullanuvchi kompaniyada operatsion samaradorlikni oshirish uchun katta ma'lumotlarni tahlil qilish</w:t>
      </w:r>
      <w:r w:rsidR="00700668">
        <w:rPr>
          <w:rFonts w:cs="Times New Roman"/>
        </w:rPr>
        <w:t>i lozimdur.</w:t>
      </w:r>
    </w:p>
    <w:p w14:paraId="1B873EE9" w14:textId="77777777" w:rsidR="007174AD" w:rsidRPr="007174AD" w:rsidRDefault="007174AD" w:rsidP="007174AD">
      <w:pPr>
        <w:rPr>
          <w:rFonts w:cs="Times New Roman"/>
        </w:rPr>
      </w:pPr>
      <w:r w:rsidRPr="007174AD">
        <w:rPr>
          <w:rFonts w:cs="Times New Roman"/>
        </w:rPr>
        <w:t>Ushbu ish doirasida avtomobil sotuvi bilan shug'ullanuvchi kompaniyadagi ma'lumotlar tahlilchisi rolida katta ma'lumotlarning nazariy asoslari, tahlil usullari va vizualizatsiyasi operatsion samaradorlikni oshirish uchun ko'rib chiqiladi.</w:t>
      </w:r>
    </w:p>
    <w:p w14:paraId="2E853D26" w14:textId="77777777" w:rsidR="007174AD" w:rsidRPr="007174AD" w:rsidRDefault="007174AD" w:rsidP="007174AD">
      <w:pPr>
        <w:rPr>
          <w:rFonts w:cs="Times New Roman"/>
        </w:rPr>
      </w:pPr>
    </w:p>
    <w:p w14:paraId="48879FBD" w14:textId="77777777" w:rsidR="007174AD" w:rsidRPr="007174AD" w:rsidRDefault="007174AD" w:rsidP="007174AD">
      <w:pPr>
        <w:rPr>
          <w:rFonts w:cs="Times New Roman"/>
        </w:rPr>
      </w:pPr>
      <w:r w:rsidRPr="007174AD">
        <w:rPr>
          <w:rFonts w:cs="Times New Roman"/>
        </w:rPr>
        <w:t>1. Katta ma'lumotlarning fundamental tushunchalari</w:t>
      </w:r>
    </w:p>
    <w:p w14:paraId="1607F3B3" w14:textId="77777777" w:rsidR="007174AD" w:rsidRPr="007174AD" w:rsidRDefault="007174AD" w:rsidP="007174AD">
      <w:pPr>
        <w:rPr>
          <w:rFonts w:cs="Times New Roman"/>
        </w:rPr>
      </w:pPr>
      <w:r w:rsidRPr="007174AD">
        <w:rPr>
          <w:rFonts w:cs="Times New Roman"/>
        </w:rPr>
        <w:t>Katta ma'lumotlar (Big Data) – bu shunchalik katta hajmdagi, tez generatsiya qilinadigan va xilma-xil ma'lumotlar massivlariki, an'anaviy qayta ishlash usullari samarasiz bo'lib qoladi. Ular bir qator muhim xususiyatlar bilan tavsiflanadi, ular orasida eng mashhuri Dag Leyni tomonidan taklif qilingan 5V konsepsiyasidir:</w:t>
      </w:r>
    </w:p>
    <w:p w14:paraId="4A1CCBEE" w14:textId="77777777" w:rsidR="007174AD" w:rsidRPr="007174AD" w:rsidRDefault="007174AD" w:rsidP="007174AD">
      <w:pPr>
        <w:rPr>
          <w:rFonts w:cs="Times New Roman"/>
        </w:rPr>
      </w:pPr>
    </w:p>
    <w:p w14:paraId="4DC84240" w14:textId="77777777" w:rsidR="007174AD" w:rsidRPr="007174AD" w:rsidRDefault="007174AD" w:rsidP="007174AD">
      <w:pPr>
        <w:rPr>
          <w:rFonts w:cs="Times New Roman"/>
        </w:rPr>
      </w:pPr>
      <w:r w:rsidRPr="007174AD">
        <w:rPr>
          <w:rFonts w:cs="Times New Roman"/>
        </w:rPr>
        <w:t>Hajm (Volume): Terabaytlar, petabaytlar va hatto eksabaytlar bilan o'lchanadigan ulkan ma'lumotlar hajmi. Avtomobil kompaniyasi kontekstida bu sotuvlar, xizmat ko'rsatish, mijozlar, marketing kampaniyalari, avtomobillar datchiklaridan olingan ma'lumotlar va boshqalar haqidagi ma'lumotlar bo'lishi mumkin.</w:t>
      </w:r>
    </w:p>
    <w:p w14:paraId="16A27475" w14:textId="77777777" w:rsidR="007174AD" w:rsidRPr="007174AD" w:rsidRDefault="007174AD" w:rsidP="007174AD">
      <w:pPr>
        <w:rPr>
          <w:rFonts w:cs="Times New Roman"/>
        </w:rPr>
      </w:pPr>
      <w:r w:rsidRPr="007174AD">
        <w:rPr>
          <w:rFonts w:cs="Times New Roman"/>
        </w:rPr>
        <w:t>Tezlik (Velocity): Ma'lumotlarni generatsiya qilish va qayta ishlashning yuqori tezligi. Masalan, veb-saytga tashriflar, qo'ng'iroqlar markaziga qo'ng'iroqlar, real vaqt rejimida kelib tushadigan tranzaksiyalar haqidagi ma'lumotlar.</w:t>
      </w:r>
    </w:p>
    <w:p w14:paraId="715A72DC" w14:textId="77777777" w:rsidR="007174AD" w:rsidRPr="007174AD" w:rsidRDefault="007174AD" w:rsidP="007174AD">
      <w:pPr>
        <w:rPr>
          <w:rFonts w:cs="Times New Roman"/>
        </w:rPr>
      </w:pPr>
      <w:r w:rsidRPr="007174AD">
        <w:rPr>
          <w:rFonts w:cs="Times New Roman"/>
        </w:rPr>
        <w:t>Xilma-xillik (Variety): Ma'lumotlarning turli formatlari: strukturalangan (ma'lumotlar bazalari), yarim strukturalangan (JSON, XML) va strukturalanmagan (matnlar, tasvirlar, videolar). Avtomobil biznesida bu mijozlarning matnli sharhlari, avtomobillarning fotosuratlari, videoshahlar va boshqalar bo'lishi mumkin.</w:t>
      </w:r>
    </w:p>
    <w:p w14:paraId="35F55144" w14:textId="77777777" w:rsidR="007174AD" w:rsidRPr="007174AD" w:rsidRDefault="007174AD" w:rsidP="007174AD">
      <w:pPr>
        <w:rPr>
          <w:rFonts w:cs="Times New Roman"/>
        </w:rPr>
      </w:pPr>
      <w:r w:rsidRPr="007174AD">
        <w:rPr>
          <w:rFonts w:cs="Times New Roman"/>
        </w:rPr>
        <w:t>Ishonchlilik (Veracity): Ma'lumotlarning noaniqligi va nomuvofiqligi, tozalash va to'g'rilikni tekshirishni talab qiladi. Masalan, mijozlar tomonidan ma'lumotlarni kiritishdagi xatolar, yozuvlarning dublikatlari.</w:t>
      </w:r>
    </w:p>
    <w:p w14:paraId="1F3B748C" w14:textId="77777777" w:rsidR="007174AD" w:rsidRPr="007174AD" w:rsidRDefault="007174AD" w:rsidP="007174AD">
      <w:pPr>
        <w:rPr>
          <w:rFonts w:cs="Times New Roman"/>
        </w:rPr>
      </w:pPr>
      <w:r w:rsidRPr="007174AD">
        <w:rPr>
          <w:rFonts w:cs="Times New Roman"/>
        </w:rPr>
        <w:t>Qiymat (Value): Ma'lumotlardan foydali bilimlar va tushunchalarni olish qobiliyati, ular qaror qabul qilish va biznesni yaxshilash uchun ishlatilishi mumkin.</w:t>
      </w:r>
    </w:p>
    <w:p w14:paraId="46F2E657" w14:textId="77777777" w:rsidR="007174AD" w:rsidRPr="007174AD" w:rsidRDefault="007174AD" w:rsidP="007174AD">
      <w:pPr>
        <w:rPr>
          <w:rFonts w:cs="Times New Roman"/>
        </w:rPr>
      </w:pPr>
      <w:r w:rsidRPr="007174AD">
        <w:rPr>
          <w:rFonts w:cs="Times New Roman"/>
        </w:rPr>
        <w:t>2. Katta ma'lumotlar bilan ishlash bosqichlari</w:t>
      </w:r>
    </w:p>
    <w:p w14:paraId="6F7B7C62" w14:textId="77777777" w:rsidR="007174AD" w:rsidRPr="007174AD" w:rsidRDefault="007174AD" w:rsidP="007174AD">
      <w:pPr>
        <w:rPr>
          <w:rFonts w:cs="Times New Roman"/>
        </w:rPr>
      </w:pPr>
      <w:r w:rsidRPr="007174AD">
        <w:rPr>
          <w:rFonts w:cs="Times New Roman"/>
        </w:rPr>
        <w:lastRenderedPageBreak/>
        <w:t>Katta ma'lumotlar bilan ishlash quyidagi bosqichlarni o'z ichiga oladi:</w:t>
      </w:r>
    </w:p>
    <w:p w14:paraId="6F5FA134" w14:textId="77777777" w:rsidR="007174AD" w:rsidRPr="007174AD" w:rsidRDefault="007174AD" w:rsidP="007174AD">
      <w:pPr>
        <w:rPr>
          <w:rFonts w:cs="Times New Roman"/>
        </w:rPr>
      </w:pPr>
    </w:p>
    <w:p w14:paraId="42B82D6B" w14:textId="77777777" w:rsidR="007174AD" w:rsidRPr="007174AD" w:rsidRDefault="007174AD" w:rsidP="007174AD">
      <w:pPr>
        <w:rPr>
          <w:rFonts w:cs="Times New Roman"/>
        </w:rPr>
      </w:pPr>
      <w:r w:rsidRPr="007174AD">
        <w:rPr>
          <w:rFonts w:cs="Times New Roman"/>
        </w:rPr>
        <w:t>Ma'lumotlarni yig'ish (Data Collection): Turli manbalardan ma'lumotlarni olish: CRM-tizimlari, veb-saytlar, ijtimoiy tarmoqlar, avtomobillar datchiklari, yetkazib beruvchilarning ma'lumotlar bazalari va boshqalar.</w:t>
      </w:r>
    </w:p>
    <w:p w14:paraId="2EB34082" w14:textId="77777777" w:rsidR="007174AD" w:rsidRPr="007174AD" w:rsidRDefault="007174AD" w:rsidP="007174AD">
      <w:pPr>
        <w:rPr>
          <w:rFonts w:cs="Times New Roman"/>
        </w:rPr>
      </w:pPr>
      <w:r w:rsidRPr="007174AD">
        <w:rPr>
          <w:rFonts w:cs="Times New Roman"/>
        </w:rPr>
        <w:t>Ma'lumotlarni filtrlash (Data Filtering): Tegishli ma'lumotlarni tanlash va keraksiz ma'lumotlarni o'chirish.</w:t>
      </w:r>
    </w:p>
    <w:p w14:paraId="2DBE7E83" w14:textId="77777777" w:rsidR="007174AD" w:rsidRPr="007174AD" w:rsidRDefault="007174AD" w:rsidP="007174AD">
      <w:pPr>
        <w:rPr>
          <w:rFonts w:cs="Times New Roman"/>
        </w:rPr>
      </w:pPr>
      <w:r w:rsidRPr="007174AD">
        <w:rPr>
          <w:rFonts w:cs="Times New Roman"/>
        </w:rPr>
        <w:t>Ma'lumotlarni qayta ishlash (Data Processing): Ma'lumotlarni tahlil qilish uchun qulay formatga aylantirish, shu jumladan tozalash, normallashtirish va agregatsiya.</w:t>
      </w:r>
    </w:p>
    <w:p w14:paraId="000845C7" w14:textId="77777777" w:rsidR="007174AD" w:rsidRPr="007174AD" w:rsidRDefault="007174AD" w:rsidP="007174AD">
      <w:pPr>
        <w:rPr>
          <w:rFonts w:cs="Times New Roman"/>
        </w:rPr>
      </w:pPr>
      <w:r w:rsidRPr="007174AD">
        <w:rPr>
          <w:rFonts w:cs="Times New Roman"/>
        </w:rPr>
        <w:t>Ma'lumotlarni tozalash (Data Cleaning): Xatolarni tuzatish, dublikatlarni va zid ma'lumotlarni o'chirish.</w:t>
      </w:r>
    </w:p>
    <w:p w14:paraId="5869A321" w14:textId="77777777" w:rsidR="007174AD" w:rsidRPr="007174AD" w:rsidRDefault="007174AD" w:rsidP="007174AD">
      <w:pPr>
        <w:rPr>
          <w:rFonts w:cs="Times New Roman"/>
        </w:rPr>
      </w:pPr>
      <w:r w:rsidRPr="007174AD">
        <w:rPr>
          <w:rFonts w:cs="Times New Roman"/>
        </w:rPr>
        <w:t>Ma'lumotlarni vizualizatsiya qilish (Data Visualization): Tahlil qilish va tushunishni osonlashtirish uchun ma'lumotlarni grafik shaklda taqdim etish.</w:t>
      </w:r>
    </w:p>
    <w:p w14:paraId="67A41FE6" w14:textId="77777777" w:rsidR="007174AD" w:rsidRPr="007174AD" w:rsidRDefault="007174AD" w:rsidP="007174AD">
      <w:pPr>
        <w:rPr>
          <w:rFonts w:cs="Times New Roman"/>
        </w:rPr>
      </w:pPr>
      <w:r w:rsidRPr="007174AD">
        <w:rPr>
          <w:rFonts w:cs="Times New Roman"/>
        </w:rPr>
        <w:t>Ma'lumotlarni tahlil qilish (Data Analysis): Qonuniyatlar va tendentsiyalarni aniqlash uchun statistik usullar, mashinaviy o'qitish va boshqa analitik vositalarni qo'llash.</w:t>
      </w:r>
    </w:p>
    <w:p w14:paraId="1E68AC26" w14:textId="77777777" w:rsidR="007174AD" w:rsidRPr="007174AD" w:rsidRDefault="007174AD" w:rsidP="007174AD">
      <w:pPr>
        <w:rPr>
          <w:rFonts w:cs="Times New Roman"/>
        </w:rPr>
      </w:pPr>
      <w:r w:rsidRPr="007174AD">
        <w:rPr>
          <w:rFonts w:cs="Times New Roman"/>
        </w:rPr>
        <w:t>So'rovlar (Queries): Aniq ma'lumotlarni olish uchun ma'lumotlarga so'rovlar shakllantirish.</w:t>
      </w:r>
    </w:p>
    <w:p w14:paraId="30A0EF5E" w14:textId="77777777" w:rsidR="007174AD" w:rsidRPr="007174AD" w:rsidRDefault="007174AD" w:rsidP="007174AD">
      <w:pPr>
        <w:rPr>
          <w:rFonts w:cs="Times New Roman"/>
        </w:rPr>
      </w:pPr>
      <w:r w:rsidRPr="007174AD">
        <w:rPr>
          <w:rFonts w:cs="Times New Roman"/>
        </w:rPr>
        <w:t>Ma'lumotlardan foydalanish (Data Usage): Olingan bilimlarni qaror qabul qilish, biznes-jarayonlarni optimallashtirish va natijalarni yaxshilash uchun qo'llash.</w:t>
      </w:r>
    </w:p>
    <w:p w14:paraId="290BC084" w14:textId="77777777" w:rsidR="007174AD" w:rsidRPr="007174AD" w:rsidRDefault="007174AD" w:rsidP="007174AD">
      <w:pPr>
        <w:rPr>
          <w:rFonts w:cs="Times New Roman"/>
        </w:rPr>
      </w:pPr>
      <w:r w:rsidRPr="007174AD">
        <w:rPr>
          <w:rFonts w:cs="Times New Roman"/>
        </w:rPr>
        <w:t>Ma'lumotlarni saqlash (Data Storage): Hajm, kirish tezligi va xavfsizlik talablarini hisobga olgan holda ma'lumotlarni saqlashni tashkil etish.</w:t>
      </w:r>
    </w:p>
    <w:p w14:paraId="42E559DA" w14:textId="77777777" w:rsidR="007174AD" w:rsidRPr="007174AD" w:rsidRDefault="007174AD" w:rsidP="007174AD">
      <w:pPr>
        <w:rPr>
          <w:rFonts w:cs="Times New Roman"/>
        </w:rPr>
      </w:pPr>
      <w:r w:rsidRPr="007174AD">
        <w:rPr>
          <w:rFonts w:cs="Times New Roman"/>
        </w:rPr>
        <w:t>3. Tashkilotda katta ma'lumotlarni boshqarish strategiyalari</w:t>
      </w:r>
    </w:p>
    <w:p w14:paraId="73B4C820" w14:textId="77777777" w:rsidR="007174AD" w:rsidRPr="007174AD" w:rsidRDefault="007174AD" w:rsidP="007174AD">
      <w:pPr>
        <w:rPr>
          <w:rFonts w:cs="Times New Roman"/>
        </w:rPr>
      </w:pPr>
      <w:r w:rsidRPr="007174AD">
        <w:rPr>
          <w:rFonts w:cs="Times New Roman"/>
        </w:rPr>
        <w:t>Katta ma'lumotlarni samarali boshqarish uchun tashkilotlar turli strategiyalardan foydalanadilar, jumladan:</w:t>
      </w:r>
    </w:p>
    <w:p w14:paraId="796E5BD9" w14:textId="77777777" w:rsidR="007174AD" w:rsidRPr="007174AD" w:rsidRDefault="007174AD" w:rsidP="007174AD">
      <w:pPr>
        <w:rPr>
          <w:rFonts w:cs="Times New Roman"/>
        </w:rPr>
      </w:pPr>
    </w:p>
    <w:p w14:paraId="19C68726" w14:textId="77777777" w:rsidR="007174AD" w:rsidRPr="007174AD" w:rsidRDefault="007174AD" w:rsidP="007174AD">
      <w:pPr>
        <w:rPr>
          <w:rFonts w:cs="Times New Roman"/>
        </w:rPr>
      </w:pPr>
      <w:r w:rsidRPr="007174AD">
        <w:rPr>
          <w:rFonts w:cs="Times New Roman"/>
        </w:rPr>
        <w:t>Ma'lumotlar ko'li (Data Lake): Boshlang'ich formatdagi ma'lumotlarning markazlashtirilgan ombori, strukturalangan va strukturalanmagan ma'lumotlarni saqlash imkonini beradi. Afzalliklari: moslashuvchanlik, katta hajmdagi ma'lumotlarni saqlash imkoniyati, turli xil ma'lumot turlarini qo'llab-quvvatlash. Kamchiliklari: boshqarish qiyinligi, malakali mutaxassislarga ehtiyoj.</w:t>
      </w:r>
    </w:p>
    <w:p w14:paraId="703B8542" w14:textId="77777777" w:rsidR="007174AD" w:rsidRPr="007174AD" w:rsidRDefault="007174AD" w:rsidP="007174AD">
      <w:pPr>
        <w:rPr>
          <w:rFonts w:cs="Times New Roman"/>
        </w:rPr>
      </w:pPr>
      <w:r w:rsidRPr="007174AD">
        <w:rPr>
          <w:rFonts w:cs="Times New Roman"/>
        </w:rPr>
        <w:t xml:space="preserve">Ma'lumotlar ombori (Data Warehouse): Tahliliy so'rovlar uchun mo'ljallangan strukturalangan ma'lumotlar ombori. Ma'lumotlar oldindan tozalanadi va yagona formatga aylantiriladi. </w:t>
      </w:r>
      <w:r w:rsidRPr="007174AD">
        <w:rPr>
          <w:rFonts w:cs="Times New Roman"/>
        </w:rPr>
        <w:lastRenderedPageBreak/>
        <w:t>Afzalliklari: tahliliy so'rovlarni bajarishda yuqori unumdorlik, foydalanish qulayligi. Kamchiliklari: cheklangan moslashuvchanlik, strukturalanmagan ma'lumotlarni saqlash qiyinligi.</w:t>
      </w:r>
    </w:p>
    <w:p w14:paraId="3674279E" w14:textId="77777777" w:rsidR="007174AD" w:rsidRPr="007174AD" w:rsidRDefault="007174AD" w:rsidP="007174AD">
      <w:pPr>
        <w:rPr>
          <w:rFonts w:cs="Times New Roman"/>
        </w:rPr>
      </w:pPr>
      <w:r w:rsidRPr="007174AD">
        <w:rPr>
          <w:rFonts w:cs="Times New Roman"/>
        </w:rPr>
        <w:t>Avtomobil kompaniyasi kontekstida ma'lumotlar ko'li barcha kelayotgan ma'lumotlarni, shu jumladan avtomobillar datchiklaridan olingan ma'lumotlar, mijozlar sharhlari, qo'ng'iroqlar yozuvlari va boshqalarni saqlash uchun ishlatilishi mumkin. Ma'lumotlar ombori ma'lumotlar ko'li asosida yaratilishi va sotuvlar, xizmat ko'rsatish, mijozlar va boshqa asosiy ko'rsatkichlar haqidagi strukturalangan ma'lumotlarni o'z ichiga olishi mumkin.</w:t>
      </w:r>
    </w:p>
    <w:p w14:paraId="6A543A8B" w14:textId="77777777" w:rsidR="007174AD" w:rsidRDefault="007174AD" w:rsidP="007174AD">
      <w:pPr>
        <w:rPr>
          <w:rFonts w:cs="Times New Roman"/>
        </w:rPr>
      </w:pPr>
    </w:p>
    <w:p w14:paraId="60B3A503" w14:textId="2CBD5863" w:rsidR="007174AD" w:rsidRPr="007174AD" w:rsidRDefault="007174AD" w:rsidP="00EE652B">
      <w:pPr>
        <w:pStyle w:val="Harvardstyle"/>
      </w:pPr>
      <w:bookmarkStart w:id="2" w:name="_Toc188846246"/>
      <w:r w:rsidRPr="007174AD">
        <w:t>2.</w:t>
      </w:r>
      <w:r w:rsidRPr="007174AD">
        <w:rPr>
          <w:rFonts w:eastAsia="Arial" w:cs="Times New Roman"/>
        </w:rPr>
        <w:t xml:space="preserve"> </w:t>
      </w:r>
      <w:r w:rsidRPr="007174AD">
        <w:t>Yakuniy foydalanuvchilar va tashkilotlarga qaratilgan qaror qabul qilish uchun ma'lumotlarning qiymatini baholang.</w:t>
      </w:r>
      <w:bookmarkEnd w:id="2"/>
    </w:p>
    <w:p w14:paraId="4A6FAB44" w14:textId="77777777" w:rsidR="00700668" w:rsidRPr="00700668" w:rsidRDefault="00700668" w:rsidP="00700668">
      <w:pPr>
        <w:rPr>
          <w:rFonts w:cs="Times New Roman"/>
        </w:rPr>
      </w:pPr>
      <w:r w:rsidRPr="00700668">
        <w:rPr>
          <w:rFonts w:cs="Times New Roman"/>
        </w:rPr>
        <w:t>Ma'lumotlarning qiymati ularning yakuniy foydalanuvchilar va tashkilotlar uchun qaror qabul qilish jarayoniga qo'shadigan hissasi bilan belgilanadi. Avtomobil sotuvi bilan shug'ullanuvchi kompaniya kontekstida ma'lumotlarning qiymatini quyidagi jihatlar orqali baholash mumkin:</w:t>
      </w:r>
    </w:p>
    <w:p w14:paraId="390A1D42" w14:textId="77777777" w:rsidR="00700668" w:rsidRPr="00700668" w:rsidRDefault="00700668" w:rsidP="00700668">
      <w:pPr>
        <w:rPr>
          <w:rFonts w:cs="Times New Roman"/>
        </w:rPr>
      </w:pPr>
    </w:p>
    <w:p w14:paraId="54113761" w14:textId="77777777" w:rsidR="00700668" w:rsidRPr="00700668" w:rsidRDefault="00700668" w:rsidP="00700668">
      <w:pPr>
        <w:rPr>
          <w:rFonts w:cs="Times New Roman"/>
        </w:rPr>
      </w:pPr>
      <w:r w:rsidRPr="00700668">
        <w:rPr>
          <w:rFonts w:cs="Times New Roman"/>
        </w:rPr>
        <w:t>Kompaniya tomonidan belgilangan istiqbolli rejalar asosida ishlash va qo'yilgan maqsadga erishish uchun mavjud ma'lumotlarning qiymatini baholash:</w:t>
      </w:r>
    </w:p>
    <w:p w14:paraId="33866C3D" w14:textId="77777777" w:rsidR="00700668" w:rsidRPr="00700668" w:rsidRDefault="00700668" w:rsidP="00700668">
      <w:pPr>
        <w:rPr>
          <w:rFonts w:cs="Times New Roman"/>
        </w:rPr>
      </w:pPr>
    </w:p>
    <w:p w14:paraId="46F33E7F" w14:textId="77777777" w:rsidR="00700668" w:rsidRPr="00700668" w:rsidRDefault="00700668" w:rsidP="00700668">
      <w:pPr>
        <w:rPr>
          <w:rFonts w:cs="Times New Roman"/>
        </w:rPr>
      </w:pPr>
      <w:r w:rsidRPr="00700668">
        <w:rPr>
          <w:rFonts w:cs="Times New Roman"/>
        </w:rPr>
        <w:t>Mijozlar haqidagi ma'lumotlar: Mijozlarning demografik ma'lumotlari, xarid qilish tarixi, afzalliklari va boshqa ma'lumotlar kompaniyaga marketing kampaniyalarini maqsadli yo'naltirish, sotuvlarni oshirish va mijozlar bilan munosabatlarni mustahkamlashga yordam beradi. Masalan, ma'lumotlar asosida qaysi mijozlarning yangi avtomobilga qiziqishi borligini aniqlash va ularga shaxsiy takliflar yuborish mumkin.</w:t>
      </w:r>
    </w:p>
    <w:p w14:paraId="7CB15BE9" w14:textId="77777777" w:rsidR="00700668" w:rsidRPr="00700668" w:rsidRDefault="00700668" w:rsidP="00700668">
      <w:pPr>
        <w:rPr>
          <w:rFonts w:cs="Times New Roman"/>
        </w:rPr>
      </w:pPr>
      <w:r w:rsidRPr="00700668">
        <w:rPr>
          <w:rFonts w:cs="Times New Roman"/>
        </w:rPr>
        <w:t>Sotuvlar haqidagi ma'lumotlar: Sotuvlarning dinamikasi, eng ko'p sotiladigan modellar, sotuvlarning hududiy taqsimoti va boshqa ma'lumotlar kompaniyaga sotuv strategiyasini optimallashtirish, zaxiralarni boshqarish va kelgusi sotuvlarni prognoz qilishga yordam beradi.</w:t>
      </w:r>
    </w:p>
    <w:p w14:paraId="3B1FE850" w14:textId="77777777" w:rsidR="00700668" w:rsidRPr="00700668" w:rsidRDefault="00700668" w:rsidP="00700668">
      <w:pPr>
        <w:rPr>
          <w:rFonts w:cs="Times New Roman"/>
        </w:rPr>
      </w:pPr>
      <w:r w:rsidRPr="00700668">
        <w:rPr>
          <w:rFonts w:cs="Times New Roman"/>
        </w:rPr>
        <w:t>Xizmat ko'rsatish haqidagi ma'lumotlar: Xizmat ko'rsatish markaziga murojaatlar soni, eng ko'p uchraydigan muammolar, mijozlarning qanoatlanish darajasi va boshqa ma'lumotlar kompaniyaga xizmat ko'rsatish sifatini oshirish, muammolarni tezkor hal qilish va mijozlarning loyalligini oshirishga yordam beradi.</w:t>
      </w:r>
    </w:p>
    <w:p w14:paraId="522029D7" w14:textId="77777777" w:rsidR="00700668" w:rsidRPr="00700668" w:rsidRDefault="00700668" w:rsidP="00700668">
      <w:pPr>
        <w:rPr>
          <w:rFonts w:cs="Times New Roman"/>
        </w:rPr>
      </w:pPr>
      <w:r w:rsidRPr="00700668">
        <w:rPr>
          <w:rFonts w:cs="Times New Roman"/>
        </w:rPr>
        <w:lastRenderedPageBreak/>
        <w:t>Marketing kampaniyalari haqidagi ma'lumotlar: Marketing kampaniyalarining samaradorligi, reklama kanallarining ta'siri, mijozlarning reaktsiyasi va boshqa ma'lumotlar kompaniyaga marketing byudjetini optimallashtirish va eng samarali kanallarni aniqlashga yordam beradi.</w:t>
      </w:r>
    </w:p>
    <w:p w14:paraId="36F202B6" w14:textId="77777777" w:rsidR="00700668" w:rsidRPr="00700668" w:rsidRDefault="00700668" w:rsidP="00700668">
      <w:pPr>
        <w:rPr>
          <w:rFonts w:cs="Times New Roman"/>
        </w:rPr>
      </w:pPr>
      <w:r w:rsidRPr="00700668">
        <w:rPr>
          <w:rFonts w:cs="Times New Roman"/>
        </w:rPr>
        <w:t>Avtomobillarning texnik holati haqidagi ma'lumotlar: Avtomobillarning ishlashi, eskirishi, ta'mirlash tarixi va boshqa ma'lumotlar kompaniyaga texnik xizmat ko'rsatish jarayonlarini rejalashtirish va avtomobillarning ishonchliligini oshirishga yordam beradi.</w:t>
      </w:r>
    </w:p>
    <w:p w14:paraId="7D5EBF47" w14:textId="77777777" w:rsidR="00700668" w:rsidRPr="00700668" w:rsidRDefault="00700668" w:rsidP="00700668">
      <w:pPr>
        <w:rPr>
          <w:rFonts w:cs="Times New Roman"/>
        </w:rPr>
      </w:pPr>
      <w:r w:rsidRPr="00700668">
        <w:rPr>
          <w:rFonts w:cs="Times New Roman"/>
        </w:rPr>
        <w:t>Mavjud ma'lumotlarni tahlil qilish orqali qanday statistik natijalarga ega bo'lish mumkinligini baholash:</w:t>
      </w:r>
    </w:p>
    <w:p w14:paraId="36DD0BB7" w14:textId="77777777" w:rsidR="00700668" w:rsidRPr="00700668" w:rsidRDefault="00700668" w:rsidP="00700668">
      <w:pPr>
        <w:rPr>
          <w:rFonts w:cs="Times New Roman"/>
        </w:rPr>
      </w:pPr>
    </w:p>
    <w:p w14:paraId="59174E4F" w14:textId="77777777" w:rsidR="00700668" w:rsidRPr="00700668" w:rsidRDefault="00700668" w:rsidP="00700668">
      <w:pPr>
        <w:rPr>
          <w:rFonts w:cs="Times New Roman"/>
        </w:rPr>
      </w:pPr>
      <w:r w:rsidRPr="00700668">
        <w:rPr>
          <w:rFonts w:cs="Times New Roman"/>
        </w:rPr>
        <w:t>Deskriptiv statistika: Sotuvlar hajmi, o'rtacha narx, eng ko'p sotilgan model kabi ko'rsatkichlarni aniqlash.</w:t>
      </w:r>
    </w:p>
    <w:p w14:paraId="6E241CF0" w14:textId="77777777" w:rsidR="00700668" w:rsidRPr="00700668" w:rsidRDefault="00700668" w:rsidP="00700668">
      <w:pPr>
        <w:rPr>
          <w:rFonts w:cs="Times New Roman"/>
        </w:rPr>
      </w:pPr>
      <w:r w:rsidRPr="00700668">
        <w:rPr>
          <w:rFonts w:cs="Times New Roman"/>
        </w:rPr>
        <w:t>Inferentsial statistika: Sotuvlar tendentsiyalarini aniqlash, kelgusi sotuvlarni prognoz qilish, marketing kampaniyalarining samaradorligini baholash.</w:t>
      </w:r>
    </w:p>
    <w:p w14:paraId="7A772722" w14:textId="77777777" w:rsidR="00700668" w:rsidRPr="00700668" w:rsidRDefault="00700668" w:rsidP="00700668">
      <w:pPr>
        <w:rPr>
          <w:rFonts w:cs="Times New Roman"/>
        </w:rPr>
      </w:pPr>
      <w:r w:rsidRPr="00700668">
        <w:rPr>
          <w:rFonts w:cs="Times New Roman"/>
        </w:rPr>
        <w:t>Korrelatsiya va regressiya tahlili: Turli omillar (narx, reklama, mavsumiylik) va sotuvlar o'rtasidagi bog'liqlikni aniqlash.</w:t>
      </w:r>
    </w:p>
    <w:p w14:paraId="6B47E4EF" w14:textId="48253E9C" w:rsidR="007174AD" w:rsidRDefault="00700668" w:rsidP="00700668">
      <w:pPr>
        <w:rPr>
          <w:rFonts w:cs="Times New Roman"/>
        </w:rPr>
      </w:pPr>
      <w:r w:rsidRPr="00700668">
        <w:rPr>
          <w:rFonts w:cs="Times New Roman"/>
        </w:rPr>
        <w:t>Segmentatsiya tahlili: Mijozlarni demografik, xarid qilish tarixi va boshqa mezonlar bo'yicha segmentlarga ajratish.</w:t>
      </w:r>
    </w:p>
    <w:p w14:paraId="6CC006E6" w14:textId="77777777" w:rsidR="00700668" w:rsidRDefault="00700668" w:rsidP="00700668">
      <w:pPr>
        <w:rPr>
          <w:rFonts w:cs="Times New Roman"/>
        </w:rPr>
      </w:pPr>
    </w:p>
    <w:p w14:paraId="1DD721E8" w14:textId="4BBD4C64" w:rsidR="00EE652B" w:rsidRPr="00EE652B" w:rsidRDefault="002B7A9D" w:rsidP="00EE652B">
      <w:pPr>
        <w:pStyle w:val="Harvardstyle"/>
        <w:rPr>
          <w:rFonts w:eastAsia="Arial"/>
        </w:rPr>
      </w:pPr>
      <w:bookmarkStart w:id="3" w:name="_Toc188846247"/>
      <w:r>
        <w:t>3</w:t>
      </w:r>
      <w:r w:rsidRPr="007174AD">
        <w:t>.</w:t>
      </w:r>
      <w:r w:rsidRPr="002B7A9D">
        <w:rPr>
          <w:szCs w:val="24"/>
        </w:rPr>
        <w:t xml:space="preserve"> </w:t>
      </w:r>
      <w:r w:rsidRPr="002B7A9D">
        <w:rPr>
          <w:rFonts w:eastAsia="Arial"/>
        </w:rPr>
        <w:t>Tashkilot uchun ma'lumotlarga asoslangan qaror qabul qilishning afzalliklari va muammolarini tahlil qiling</w:t>
      </w:r>
      <w:bookmarkEnd w:id="3"/>
    </w:p>
    <w:p w14:paraId="48DCF197" w14:textId="77777777" w:rsidR="002B7A9D" w:rsidRPr="002B7A9D" w:rsidRDefault="002B7A9D" w:rsidP="002B7A9D">
      <w:pPr>
        <w:rPr>
          <w:rFonts w:cs="Times New Roman"/>
        </w:rPr>
      </w:pPr>
      <w:r w:rsidRPr="002B7A9D">
        <w:rPr>
          <w:rFonts w:cs="Times New Roman"/>
        </w:rPr>
        <w:t>Ma'lumotlarga asoslangan qaror qabul qilish (Data-Driven Decision Making, DDDM) tashkilotlarga faktlar va dalillarga asoslangan holda qarorlar qabul qilish imkonini beradi. Bu usul taxminlar va intuitsiyaga tayangan holda qaror qabul qilishdan ko'ra samaraliroq hisoblanadi.</w:t>
      </w:r>
    </w:p>
    <w:p w14:paraId="5F2D1029" w14:textId="77777777" w:rsidR="002B7A9D" w:rsidRPr="002B7A9D" w:rsidRDefault="002B7A9D" w:rsidP="002B7A9D">
      <w:pPr>
        <w:rPr>
          <w:rFonts w:cs="Times New Roman"/>
        </w:rPr>
      </w:pPr>
    </w:p>
    <w:p w14:paraId="5ED1DAB8" w14:textId="77777777" w:rsidR="002B7A9D" w:rsidRPr="002B7A9D" w:rsidRDefault="002B7A9D" w:rsidP="002B7A9D">
      <w:pPr>
        <w:rPr>
          <w:rFonts w:cs="Times New Roman"/>
        </w:rPr>
      </w:pPr>
      <w:r w:rsidRPr="002B7A9D">
        <w:rPr>
          <w:rFonts w:cs="Times New Roman"/>
        </w:rPr>
        <w:t>Ma'lumotlarga asoslangan qarorlar qabul qilishning afzalliklari:</w:t>
      </w:r>
    </w:p>
    <w:p w14:paraId="33C0BF47" w14:textId="77777777" w:rsidR="002B7A9D" w:rsidRPr="002B7A9D" w:rsidRDefault="002B7A9D" w:rsidP="002B7A9D">
      <w:pPr>
        <w:rPr>
          <w:rFonts w:cs="Times New Roman"/>
        </w:rPr>
      </w:pPr>
    </w:p>
    <w:p w14:paraId="0476D8FE" w14:textId="77777777" w:rsidR="002B7A9D" w:rsidRPr="002B7A9D" w:rsidRDefault="002B7A9D" w:rsidP="002B7A9D">
      <w:pPr>
        <w:rPr>
          <w:rFonts w:cs="Times New Roman"/>
        </w:rPr>
      </w:pPr>
      <w:r w:rsidRPr="002B7A9D">
        <w:rPr>
          <w:rFonts w:cs="Times New Roman"/>
        </w:rPr>
        <w:t xml:space="preserve">Doimiy takomillashtirish va rejalashtirish (Continuous Improvement and Planning): Ma'lumotlar kompaniyaga o'z faoliyatini doimiy ravishda tahlil qilish, muammolarni aniqlash va ularni hal qilish yo'llarini topish imkonini beradi. Bu esa, o'z navbatida, doimiy takomillashtirishga olib </w:t>
      </w:r>
      <w:r w:rsidRPr="002B7A9D">
        <w:rPr>
          <w:rFonts w:cs="Times New Roman"/>
        </w:rPr>
        <w:lastRenderedPageBreak/>
        <w:t>keladi. Ma'lumotlar asosida kelgusi davrlar uchun aniq rejaлар tuzish, resurslarni samarali taqsimlash va maqsadларга erishish muddatlarini belgilash mumkin.</w:t>
      </w:r>
    </w:p>
    <w:p w14:paraId="5E6F45B7" w14:textId="77777777" w:rsidR="002B7A9D" w:rsidRPr="002B7A9D" w:rsidRDefault="002B7A9D" w:rsidP="002B7A9D">
      <w:pPr>
        <w:rPr>
          <w:rFonts w:cs="Times New Roman"/>
        </w:rPr>
      </w:pPr>
      <w:r w:rsidRPr="002B7A9D">
        <w:rPr>
          <w:rFonts w:cs="Times New Roman"/>
        </w:rPr>
        <w:t>Hamkorlikdagi qarorlar (Collaborative Decisions): Ma'lumotлар turli bo'limlar va xodimlar o'rtasidagi hamkorlikni kuchaytiradi. Umumiy ma'lumotлар bazasi mavjudligi qarorlarni muhokama qilish va qabul qilish jarayonini shaffof va samarali qiladi.</w:t>
      </w:r>
    </w:p>
    <w:p w14:paraId="6DD25538" w14:textId="77777777" w:rsidR="002B7A9D" w:rsidRPr="002B7A9D" w:rsidRDefault="002B7A9D" w:rsidP="002B7A9D">
      <w:pPr>
        <w:rPr>
          <w:rFonts w:cs="Times New Roman"/>
        </w:rPr>
      </w:pPr>
      <w:r w:rsidRPr="002B7A9D">
        <w:rPr>
          <w:rFonts w:cs="Times New Roman"/>
        </w:rPr>
        <w:t>Xarajatlarni kamaytirish (Cost Reduction): Ma'lumotlar samarasiz jarayonlarni aniqlash va ularni optimallashtirish orqali xarajatlarni kamaytirishga yordam beradi. Masalan, sotuvlar haqidagi ma'lumotlar asosida eng kam talab bo'lgan modellarni aniqlash va ularning ishlab chiqarilishini qisqartirish mumkin.</w:t>
      </w:r>
    </w:p>
    <w:p w14:paraId="391C3A15" w14:textId="77777777" w:rsidR="002B7A9D" w:rsidRPr="002B7A9D" w:rsidRDefault="002B7A9D" w:rsidP="002B7A9D">
      <w:pPr>
        <w:rPr>
          <w:rFonts w:cs="Times New Roman"/>
        </w:rPr>
      </w:pPr>
      <w:r w:rsidRPr="002B7A9D">
        <w:rPr>
          <w:rFonts w:cs="Times New Roman"/>
        </w:rPr>
        <w:t>Real vaqtdagi tushunchalar (Real-Time Insights): Real vaqt rejimida kelib tushadigan ma'lumotlar kompaniyaga bozordagi o'zgarishlarga tezkor reaktsiya qilish va tegishli choralarni ko'rish imkonini beradi. Masalan, mijozlarning veb-saytga tashriflari haqidagi ma'lumotlar asosida marketing kampaniyalarini real vaqtda sozlash mumkin.</w:t>
      </w:r>
    </w:p>
    <w:p w14:paraId="0AED1179" w14:textId="77777777" w:rsidR="002B7A9D" w:rsidRPr="002B7A9D" w:rsidRDefault="002B7A9D" w:rsidP="002B7A9D">
      <w:pPr>
        <w:rPr>
          <w:rFonts w:cs="Times New Roman"/>
        </w:rPr>
      </w:pPr>
      <w:r w:rsidRPr="002B7A9D">
        <w:rPr>
          <w:rFonts w:cs="Times New Roman"/>
        </w:rPr>
        <w:t>Yangi imkoniyatlarni baholash (Evaluating New Opportunities): Ma'lumotlar yangi bozorlar, mahsulotlar va xizmatlarni baholash uchun asos yaratadi. Masalan, bozor tadqiqotlari ma'lumotlari asosida yangi avtomobil modelini ishlab chiqarishning istiqbollarini baholash mumkin.</w:t>
      </w:r>
    </w:p>
    <w:p w14:paraId="43C3FA44" w14:textId="77777777" w:rsidR="002B7A9D" w:rsidRPr="002B7A9D" w:rsidRDefault="002B7A9D" w:rsidP="002B7A9D">
      <w:pPr>
        <w:rPr>
          <w:rFonts w:cs="Times New Roman"/>
        </w:rPr>
      </w:pPr>
      <w:r w:rsidRPr="002B7A9D">
        <w:rPr>
          <w:rFonts w:cs="Times New Roman"/>
        </w:rPr>
        <w:t>Raqamli savodxonlik (Data Literacy): Ma'lumotlarga asoslangan qarorlar qabul qilish xodimlarning raqamli savodxonligini oshirishni talab qiladi. Bu esa kompaniyaning umumiy intellektual salohiyatini oshirishga xizmat qiladi.</w:t>
      </w:r>
    </w:p>
    <w:p w14:paraId="5064DC18" w14:textId="77777777" w:rsidR="002B7A9D" w:rsidRPr="002B7A9D" w:rsidRDefault="002B7A9D" w:rsidP="002B7A9D">
      <w:pPr>
        <w:rPr>
          <w:rFonts w:cs="Times New Roman"/>
        </w:rPr>
      </w:pPr>
      <w:r w:rsidRPr="002B7A9D">
        <w:rPr>
          <w:rFonts w:cs="Times New Roman"/>
        </w:rPr>
        <w:t>Ma'lumotlarga asoslangan madaniyatlar (Data-Driven Cultures): DDDM kompaniyada ma'lumotlarga asoslangan madaniyatni shakllantiradi. Bu madaniyatda qarorlar faktlar va dalillarga asoslanadi, taxminlar va intuitsiyaga emas.</w:t>
      </w:r>
    </w:p>
    <w:p w14:paraId="485C52F2" w14:textId="77777777" w:rsidR="002B7A9D" w:rsidRPr="002B7A9D" w:rsidRDefault="002B7A9D" w:rsidP="002B7A9D">
      <w:pPr>
        <w:rPr>
          <w:rFonts w:cs="Times New Roman"/>
        </w:rPr>
      </w:pPr>
      <w:r w:rsidRPr="002B7A9D">
        <w:rPr>
          <w:rFonts w:cs="Times New Roman"/>
        </w:rPr>
        <w:t>Qarorlar qabul qilishdagi muammolar:</w:t>
      </w:r>
    </w:p>
    <w:p w14:paraId="18E6D9AB" w14:textId="77777777" w:rsidR="002B7A9D" w:rsidRPr="002B7A9D" w:rsidRDefault="002B7A9D" w:rsidP="002B7A9D">
      <w:pPr>
        <w:rPr>
          <w:rFonts w:cs="Times New Roman"/>
        </w:rPr>
      </w:pPr>
    </w:p>
    <w:p w14:paraId="6B394119" w14:textId="77777777" w:rsidR="002B7A9D" w:rsidRPr="002B7A9D" w:rsidRDefault="002B7A9D" w:rsidP="002B7A9D">
      <w:pPr>
        <w:rPr>
          <w:rFonts w:cs="Times New Roman"/>
        </w:rPr>
      </w:pPr>
      <w:r w:rsidRPr="002B7A9D">
        <w:rPr>
          <w:rFonts w:cs="Times New Roman"/>
        </w:rPr>
        <w:t>Nomuvofiq va nostandart ma'lumotlar (Inconsistent and Non-Standard Data): Turli manbalardan kelib tushadigan ma'lumotlar turli formatlarda bo'lishi va bir-biriga mos kelmasligi mumkin. Bu esa ma'lumotlarni tahlil qilish va ulardan to'g'ri xulosalar chiqarishni qiyinlashtiradi.</w:t>
      </w:r>
    </w:p>
    <w:p w14:paraId="0E833CF8" w14:textId="77777777" w:rsidR="002B7A9D" w:rsidRPr="002B7A9D" w:rsidRDefault="002B7A9D" w:rsidP="002B7A9D">
      <w:pPr>
        <w:rPr>
          <w:rFonts w:cs="Times New Roman"/>
        </w:rPr>
      </w:pPr>
      <w:r w:rsidRPr="002B7A9D">
        <w:rPr>
          <w:rFonts w:cs="Times New Roman"/>
        </w:rPr>
        <w:t xml:space="preserve">Tavsiflovchi va bashorat qiluvchi tendentsiyalar va ehtimollar bilan moslashtirish (Reconciling Descriptive and Predictive Trends and Probabilities): Ma'lumotlar nafaqat o'tgan davrni tavsiflashi, balki kelgusi tendentsiyalarni bashorat qilishi ham mumkin. Biroq, bashoratlarning </w:t>
      </w:r>
      <w:r w:rsidRPr="002B7A9D">
        <w:rPr>
          <w:rFonts w:cs="Times New Roman"/>
        </w:rPr>
        <w:lastRenderedPageBreak/>
        <w:t>aniqligi ma'lumotlarning sifati va tahlil usullariga bog'liq. Shuning uchun, tavsiflovchi va bashorat qiluvchi ma'lumotlarni to'g'ri moslashtirish va ulardan oqilona foydalanish muhimdir.</w:t>
      </w:r>
    </w:p>
    <w:p w14:paraId="4A74FDEF" w14:textId="5BC6A453" w:rsidR="002B7A9D" w:rsidRPr="002B7A9D" w:rsidRDefault="002B7A9D" w:rsidP="002B7A9D">
      <w:pPr>
        <w:rPr>
          <w:rFonts w:cs="Times New Roman"/>
          <w:lang w:val="en-US"/>
        </w:rPr>
      </w:pPr>
      <w:r w:rsidRPr="002B7A9D">
        <w:rPr>
          <w:rFonts w:cs="Times New Roman"/>
        </w:rPr>
        <w:t>Ushbu afzalliklar va muammolarni hisobga olgan holda, kompaniyalar DDDM strategiyasini joriy etish va amalga oshirishga jiddiy e'tibor qaratishlari lozim. Bu esa ularga raqobatbardoshlikni oshirish, operatsion samaradorlikni yaxshilash va muvaffaqiyatga erishishga yordam beradi.</w:t>
      </w:r>
    </w:p>
    <w:p w14:paraId="1B89CA34" w14:textId="228E2AB9" w:rsidR="002B7A9D" w:rsidRDefault="002B7A9D" w:rsidP="00EE652B">
      <w:pPr>
        <w:pStyle w:val="Harvardstyle"/>
        <w:rPr>
          <w:rFonts w:cs="Times New Roman"/>
        </w:rPr>
      </w:pPr>
      <w:bookmarkStart w:id="4" w:name="_Toc188846248"/>
      <w:r w:rsidRPr="002B7A9D">
        <w:t>4.</w:t>
      </w:r>
      <w:r w:rsidR="00EE652B" w:rsidRPr="002B7A9D">
        <w:t xml:space="preserve"> </w:t>
      </w:r>
      <w:r w:rsidRPr="002B7A9D">
        <w:t>Qaror qabul qilish uchun ma'lumotlardan foydalanishda ma'lumotlarning foydalanuvchilar va tashkilotlarga potentsial ta'sirini baholang.</w:t>
      </w:r>
      <w:bookmarkEnd w:id="4"/>
    </w:p>
    <w:p w14:paraId="020053D6" w14:textId="77777777" w:rsidR="000A45B6" w:rsidRPr="000A45B6" w:rsidRDefault="000A45B6" w:rsidP="000A45B6">
      <w:pPr>
        <w:rPr>
          <w:rFonts w:cs="Times New Roman"/>
        </w:rPr>
      </w:pPr>
      <w:r w:rsidRPr="000A45B6">
        <w:rPr>
          <w:rFonts w:cs="Times New Roman"/>
        </w:rPr>
        <w:t>Ma’lumotlardan qaror qabul qilishda foydalanish foydalanuvchilar (xodimlar) va tashkilotga katta ta’sir ko‘rsatishi mumkin. Bu ta’sir ijobiy ham, salbiy ham bo‘lishi mumkin, shuning uchun uni to‘g‘ri baholash va boshqarish muhimdir.</w:t>
      </w:r>
    </w:p>
    <w:p w14:paraId="619CF85B" w14:textId="77777777" w:rsidR="000A45B6" w:rsidRPr="000A45B6" w:rsidRDefault="000A45B6" w:rsidP="000A45B6">
      <w:pPr>
        <w:rPr>
          <w:rFonts w:cs="Times New Roman"/>
        </w:rPr>
      </w:pPr>
    </w:p>
    <w:p w14:paraId="5DF0B410" w14:textId="77777777" w:rsidR="000A45B6" w:rsidRPr="000A45B6" w:rsidRDefault="000A45B6" w:rsidP="000A45B6">
      <w:pPr>
        <w:rPr>
          <w:rFonts w:cs="Times New Roman"/>
        </w:rPr>
      </w:pPr>
      <w:r w:rsidRPr="000A45B6">
        <w:rPr>
          <w:rFonts w:cs="Times New Roman"/>
        </w:rPr>
        <w:t>Foydalanuvchilarga (xodimlarga) ta’siri:</w:t>
      </w:r>
    </w:p>
    <w:p w14:paraId="7638A96B" w14:textId="77777777" w:rsidR="000A45B6" w:rsidRPr="000A45B6" w:rsidRDefault="000A45B6" w:rsidP="000A45B6">
      <w:pPr>
        <w:rPr>
          <w:rFonts w:cs="Times New Roman"/>
        </w:rPr>
      </w:pPr>
    </w:p>
    <w:p w14:paraId="76C86561" w14:textId="77777777" w:rsidR="000A45B6" w:rsidRPr="000A45B6" w:rsidRDefault="000A45B6" w:rsidP="000A45B6">
      <w:pPr>
        <w:rPr>
          <w:rFonts w:cs="Times New Roman"/>
        </w:rPr>
      </w:pPr>
      <w:r w:rsidRPr="000A45B6">
        <w:rPr>
          <w:rFonts w:cs="Times New Roman"/>
        </w:rPr>
        <w:t>Ijobiy ta’sir:</w:t>
      </w:r>
    </w:p>
    <w:p w14:paraId="00E62FA8" w14:textId="77777777" w:rsidR="000A45B6" w:rsidRPr="000A45B6" w:rsidRDefault="000A45B6" w:rsidP="000A45B6">
      <w:pPr>
        <w:rPr>
          <w:rFonts w:cs="Times New Roman"/>
        </w:rPr>
      </w:pPr>
    </w:p>
    <w:p w14:paraId="19BEE56C" w14:textId="77777777" w:rsidR="000A45B6" w:rsidRPr="000A45B6" w:rsidRDefault="000A45B6" w:rsidP="000A45B6">
      <w:pPr>
        <w:rPr>
          <w:rFonts w:cs="Times New Roman"/>
        </w:rPr>
      </w:pPr>
      <w:r w:rsidRPr="000A45B6">
        <w:rPr>
          <w:rFonts w:cs="Times New Roman"/>
        </w:rPr>
        <w:t>Qaror qabul qilishda samaradorlikning oshishi: Xodimlar aniq va dolzarb ma’lumotlarga ega bo‘lganda, ular tezroq va asoslangan qarorlar qabul qila oladilar. Bu esa ish jarayonlarining tezlashishiga va samaradorlikning oshishiga olib keladi.</w:t>
      </w:r>
    </w:p>
    <w:p w14:paraId="4B742C36" w14:textId="77777777" w:rsidR="000A45B6" w:rsidRPr="000A45B6" w:rsidRDefault="000A45B6" w:rsidP="000A45B6">
      <w:pPr>
        <w:rPr>
          <w:rFonts w:cs="Times New Roman"/>
        </w:rPr>
      </w:pPr>
      <w:r w:rsidRPr="000A45B6">
        <w:rPr>
          <w:rFonts w:cs="Times New Roman"/>
        </w:rPr>
        <w:t>Ish sifatining oshishi: Ma’lumotlar xodimlarga o‘z ishlarining natijalarini tahlil qilish va xatolarni tuzatish imkonini beradi. Bu esa ish sifatining oshishiga va mijozlarning qanoatlanishiga olib keladi.</w:t>
      </w:r>
    </w:p>
    <w:p w14:paraId="42D10000" w14:textId="77777777" w:rsidR="000A45B6" w:rsidRPr="000A45B6" w:rsidRDefault="000A45B6" w:rsidP="000A45B6">
      <w:pPr>
        <w:rPr>
          <w:rFonts w:cs="Times New Roman"/>
        </w:rPr>
      </w:pPr>
      <w:r w:rsidRPr="000A45B6">
        <w:rPr>
          <w:rFonts w:cs="Times New Roman"/>
        </w:rPr>
        <w:t>Kasbiy rivojlanish: Ma’lumotlar bilan ishlash ko‘nikmalarini egallash xodimlarning kasbiy rivojlanishiga yordam beradi va ularning bozordagi qiymatini oshiradi.</w:t>
      </w:r>
    </w:p>
    <w:p w14:paraId="66F9E334" w14:textId="77777777" w:rsidR="000A45B6" w:rsidRPr="000A45B6" w:rsidRDefault="000A45B6" w:rsidP="000A45B6">
      <w:pPr>
        <w:rPr>
          <w:rFonts w:cs="Times New Roman"/>
        </w:rPr>
      </w:pPr>
      <w:r w:rsidRPr="000A45B6">
        <w:rPr>
          <w:rFonts w:cs="Times New Roman"/>
        </w:rPr>
        <w:t>Ishdan qanoatlanishning oshishi: Asoslangan qarorlar qabul qilish imkoniyati xodimlarning ishdan qanoatlanishini oshiradi va ularning motivatsiyasini kuchaytiradi.</w:t>
      </w:r>
    </w:p>
    <w:p w14:paraId="1B8E2E9D" w14:textId="77777777" w:rsidR="000A45B6" w:rsidRPr="000A45B6" w:rsidRDefault="000A45B6" w:rsidP="000A45B6">
      <w:pPr>
        <w:rPr>
          <w:rFonts w:cs="Times New Roman"/>
        </w:rPr>
      </w:pPr>
      <w:r w:rsidRPr="000A45B6">
        <w:rPr>
          <w:rFonts w:cs="Times New Roman"/>
        </w:rPr>
        <w:t>Salbiy ta’sir:</w:t>
      </w:r>
    </w:p>
    <w:p w14:paraId="389F0604" w14:textId="77777777" w:rsidR="000A45B6" w:rsidRPr="000A45B6" w:rsidRDefault="000A45B6" w:rsidP="000A45B6">
      <w:pPr>
        <w:rPr>
          <w:rFonts w:cs="Times New Roman"/>
        </w:rPr>
      </w:pPr>
    </w:p>
    <w:p w14:paraId="47B69E25" w14:textId="77777777" w:rsidR="000A45B6" w:rsidRPr="000A45B6" w:rsidRDefault="000A45B6" w:rsidP="000A45B6">
      <w:pPr>
        <w:rPr>
          <w:rFonts w:cs="Times New Roman"/>
        </w:rPr>
      </w:pPr>
      <w:r w:rsidRPr="000A45B6">
        <w:rPr>
          <w:rFonts w:cs="Times New Roman"/>
        </w:rPr>
        <w:t>Ma’lumotlarning ortiqcha yuklamasi (Information Overload): Ko‘p miqdordagi ma’lumotlar xodimlarni chalg‘itishi va qaror qabul qilish jarayonini qiyinlashtirishi mumkin.</w:t>
      </w:r>
    </w:p>
    <w:p w14:paraId="43DDD15A" w14:textId="77777777" w:rsidR="000A45B6" w:rsidRPr="000A45B6" w:rsidRDefault="000A45B6" w:rsidP="000A45B6">
      <w:pPr>
        <w:rPr>
          <w:rFonts w:cs="Times New Roman"/>
        </w:rPr>
      </w:pPr>
      <w:r w:rsidRPr="000A45B6">
        <w:rPr>
          <w:rFonts w:cs="Times New Roman"/>
        </w:rPr>
        <w:lastRenderedPageBreak/>
        <w:t>Maxfiylik muammolari: Shaxsiy ma’lumotlarning noto‘g‘ri ishlatilishi maxfiylik muammolarini keltirib chiqarishi mumkin.</w:t>
      </w:r>
    </w:p>
    <w:p w14:paraId="2FB5305B" w14:textId="77777777" w:rsidR="000A45B6" w:rsidRPr="000A45B6" w:rsidRDefault="000A45B6" w:rsidP="000A45B6">
      <w:pPr>
        <w:rPr>
          <w:rFonts w:cs="Times New Roman"/>
        </w:rPr>
      </w:pPr>
      <w:r w:rsidRPr="000A45B6">
        <w:rPr>
          <w:rFonts w:cs="Times New Roman"/>
        </w:rPr>
        <w:t>Ish o‘rinlarining qisqarishi xavfi: Avtomatlashtirilgan tahlil va qaror qabul qilish tizimlarining joriy etilishi ba’zi ish o‘rinlarining qisqarishiga olib kelishi mumkin.</w:t>
      </w:r>
    </w:p>
    <w:p w14:paraId="550CD18C" w14:textId="77777777" w:rsidR="000A45B6" w:rsidRPr="000A45B6" w:rsidRDefault="000A45B6" w:rsidP="000A45B6">
      <w:pPr>
        <w:rPr>
          <w:rFonts w:cs="Times New Roman"/>
        </w:rPr>
      </w:pPr>
      <w:r w:rsidRPr="000A45B6">
        <w:rPr>
          <w:rFonts w:cs="Times New Roman"/>
        </w:rPr>
        <w:t>Ma’lumotlarga qaramlik: Faqat ma’lumotlarga tayanib qaror qabul qilish inson omilini va intuitsiyani e’tiborsiz qoldirishi mumkin.</w:t>
      </w:r>
    </w:p>
    <w:p w14:paraId="67CFD46E" w14:textId="77777777" w:rsidR="000A45B6" w:rsidRPr="000A45B6" w:rsidRDefault="000A45B6" w:rsidP="000A45B6">
      <w:pPr>
        <w:rPr>
          <w:rFonts w:cs="Times New Roman"/>
        </w:rPr>
      </w:pPr>
      <w:r w:rsidRPr="000A45B6">
        <w:rPr>
          <w:rFonts w:cs="Times New Roman"/>
        </w:rPr>
        <w:t>Tashkilotga ta’siri:</w:t>
      </w:r>
    </w:p>
    <w:p w14:paraId="2B15615F" w14:textId="77777777" w:rsidR="000A45B6" w:rsidRPr="000A45B6" w:rsidRDefault="000A45B6" w:rsidP="000A45B6">
      <w:pPr>
        <w:rPr>
          <w:rFonts w:cs="Times New Roman"/>
        </w:rPr>
      </w:pPr>
    </w:p>
    <w:p w14:paraId="6E453215" w14:textId="77777777" w:rsidR="000A45B6" w:rsidRPr="000A45B6" w:rsidRDefault="000A45B6" w:rsidP="000A45B6">
      <w:pPr>
        <w:rPr>
          <w:rFonts w:cs="Times New Roman"/>
        </w:rPr>
      </w:pPr>
      <w:r w:rsidRPr="000A45B6">
        <w:rPr>
          <w:rFonts w:cs="Times New Roman"/>
        </w:rPr>
        <w:t>Ijobiy ta’sir:</w:t>
      </w:r>
    </w:p>
    <w:p w14:paraId="6F9F2EC9" w14:textId="77777777" w:rsidR="000A45B6" w:rsidRPr="000A45B6" w:rsidRDefault="000A45B6" w:rsidP="000A45B6">
      <w:pPr>
        <w:rPr>
          <w:rFonts w:cs="Times New Roman"/>
        </w:rPr>
      </w:pPr>
    </w:p>
    <w:p w14:paraId="48D2C93C" w14:textId="77777777" w:rsidR="000A45B6" w:rsidRPr="000A45B6" w:rsidRDefault="000A45B6" w:rsidP="000A45B6">
      <w:pPr>
        <w:rPr>
          <w:rFonts w:cs="Times New Roman"/>
        </w:rPr>
      </w:pPr>
      <w:r w:rsidRPr="000A45B6">
        <w:rPr>
          <w:rFonts w:cs="Times New Roman"/>
        </w:rPr>
        <w:t>Raqobatbardoshlikning oshishi: Ma’lumotlarga asoslangan qarorlar qabul qilish tashkilotga bozordagi o‘zgarishlarga tezkor reaksiya qilish va raqobatda ustunlikka erishish imkonini beradi.</w:t>
      </w:r>
    </w:p>
    <w:p w14:paraId="597ED225" w14:textId="77777777" w:rsidR="000A45B6" w:rsidRPr="000A45B6" w:rsidRDefault="000A45B6" w:rsidP="000A45B6">
      <w:pPr>
        <w:rPr>
          <w:rFonts w:cs="Times New Roman"/>
        </w:rPr>
      </w:pPr>
      <w:r w:rsidRPr="000A45B6">
        <w:rPr>
          <w:rFonts w:cs="Times New Roman"/>
        </w:rPr>
        <w:t>Operatsion samaradorlikning oshishi: Ma’lumotlar biznes jarayonlarini optimallashtirish, xarajatlarni kamaytirish va resurslardan samarali foydalanishga yordam beradi.</w:t>
      </w:r>
    </w:p>
    <w:p w14:paraId="7150BCFD" w14:textId="77777777" w:rsidR="000A45B6" w:rsidRPr="000A45B6" w:rsidRDefault="000A45B6" w:rsidP="000A45B6">
      <w:pPr>
        <w:rPr>
          <w:rFonts w:cs="Times New Roman"/>
        </w:rPr>
      </w:pPr>
      <w:r w:rsidRPr="000A45B6">
        <w:rPr>
          <w:rFonts w:cs="Times New Roman"/>
        </w:rPr>
        <w:t>Mijozlar bilan munosabatlarning yaxshilanishi: Mijozlar haqidagi ma’lumotlar kompaniyaga ularning ehtiyojlarini yaxshiroq tushunish va ularga moslashtirilgan xizmatlar ko‘rsatish imkonini beradi.</w:t>
      </w:r>
    </w:p>
    <w:p w14:paraId="416F3729" w14:textId="77777777" w:rsidR="000A45B6" w:rsidRPr="000A45B6" w:rsidRDefault="000A45B6" w:rsidP="000A45B6">
      <w:pPr>
        <w:rPr>
          <w:rFonts w:cs="Times New Roman"/>
        </w:rPr>
      </w:pPr>
      <w:r w:rsidRPr="000A45B6">
        <w:rPr>
          <w:rFonts w:cs="Times New Roman"/>
        </w:rPr>
        <w:t>Xavflarni boshqarishning yaxshilanishi: Ma’lumotlar xavflarni aniqlash va ularni kamaytirish choralarini ko‘rishga yordam beradi.</w:t>
      </w:r>
    </w:p>
    <w:p w14:paraId="62A40678" w14:textId="77777777" w:rsidR="000A45B6" w:rsidRPr="000A45B6" w:rsidRDefault="000A45B6" w:rsidP="000A45B6">
      <w:pPr>
        <w:rPr>
          <w:rFonts w:cs="Times New Roman"/>
        </w:rPr>
      </w:pPr>
      <w:r w:rsidRPr="000A45B6">
        <w:rPr>
          <w:rFonts w:cs="Times New Roman"/>
        </w:rPr>
        <w:t>Salbiy ta’sir:</w:t>
      </w:r>
    </w:p>
    <w:p w14:paraId="49991CFC" w14:textId="77777777" w:rsidR="000A45B6" w:rsidRPr="000A45B6" w:rsidRDefault="000A45B6" w:rsidP="000A45B6">
      <w:pPr>
        <w:rPr>
          <w:rFonts w:cs="Times New Roman"/>
        </w:rPr>
      </w:pPr>
    </w:p>
    <w:p w14:paraId="11F9BEE6" w14:textId="77777777" w:rsidR="000A45B6" w:rsidRPr="000A45B6" w:rsidRDefault="000A45B6" w:rsidP="000A45B6">
      <w:pPr>
        <w:rPr>
          <w:rFonts w:cs="Times New Roman"/>
        </w:rPr>
      </w:pPr>
      <w:r w:rsidRPr="000A45B6">
        <w:rPr>
          <w:rFonts w:cs="Times New Roman"/>
        </w:rPr>
        <w:t>Ma’lumotlarni yig‘ish va qayta ishlash xarajatlari: Katta hajmdagi ma’lumotlarni yig‘ish, saqlash va qayta ishlash tashkilot uchun katta xarajatlarni talab qilishi mumkin.</w:t>
      </w:r>
    </w:p>
    <w:p w14:paraId="351D3EBE" w14:textId="77777777" w:rsidR="000A45B6" w:rsidRPr="000A45B6" w:rsidRDefault="000A45B6" w:rsidP="000A45B6">
      <w:pPr>
        <w:rPr>
          <w:rFonts w:cs="Times New Roman"/>
        </w:rPr>
      </w:pPr>
      <w:r w:rsidRPr="000A45B6">
        <w:rPr>
          <w:rFonts w:cs="Times New Roman"/>
        </w:rPr>
        <w:t>Ma’lumotlar xavfsizligi muammolari: Ma’lumotlarning yo‘qolishi yoki ularga ruxsatsiz kirish tashkilot uchun jiddiy muammolarni keltirib chiqarishi mumkin.</w:t>
      </w:r>
    </w:p>
    <w:p w14:paraId="3DFCD9E9" w14:textId="77777777" w:rsidR="000A45B6" w:rsidRPr="000A45B6" w:rsidRDefault="000A45B6" w:rsidP="000A45B6">
      <w:pPr>
        <w:rPr>
          <w:rFonts w:cs="Times New Roman"/>
        </w:rPr>
      </w:pPr>
      <w:r w:rsidRPr="000A45B6">
        <w:rPr>
          <w:rFonts w:cs="Times New Roman"/>
        </w:rPr>
        <w:t>Texnologik qaramlik: Ma’lumotlar tahlili uchun yangi texnologiyalarga qaramlik tashkilotni texnologik o‘zgarishlarga zaif qilib qo‘yishi mumkin.</w:t>
      </w:r>
    </w:p>
    <w:p w14:paraId="5DDD82C1" w14:textId="77777777" w:rsidR="000A45B6" w:rsidRDefault="000A45B6" w:rsidP="000A45B6">
      <w:pPr>
        <w:rPr>
          <w:rFonts w:cs="Times New Roman"/>
        </w:rPr>
      </w:pPr>
      <w:r w:rsidRPr="000A45B6">
        <w:rPr>
          <w:rFonts w:cs="Times New Roman"/>
        </w:rPr>
        <w:t>Ushbu ta’sirlarni hisobga olgan holda, tashkilotlar ma’lumotlardan qaror qabul qilishda foydalanish strategiyasini ishlab chiqishlari va amalga oshirishlari lozim. Bu strategiya ma’lumotlarning afzalliklaridan maksimal darajada foydalanish va salbiy ta’sirlarni minimallashtirishni ta’minlashi kerak.</w:t>
      </w:r>
    </w:p>
    <w:p w14:paraId="6880AE4A" w14:textId="77777777" w:rsidR="000A45B6" w:rsidRDefault="000A45B6" w:rsidP="000A45B6">
      <w:pPr>
        <w:rPr>
          <w:rFonts w:cs="Times New Roman"/>
        </w:rPr>
      </w:pPr>
    </w:p>
    <w:p w14:paraId="5C740A0E" w14:textId="254A283F" w:rsidR="002B7A9D" w:rsidRPr="002B7A9D" w:rsidRDefault="002B7A9D" w:rsidP="00EE652B">
      <w:pPr>
        <w:pStyle w:val="Harvardstyle"/>
      </w:pPr>
      <w:bookmarkStart w:id="5" w:name="_Toc188846249"/>
      <w:r w:rsidRPr="002B7A9D">
        <w:t>5.</w:t>
      </w:r>
      <w:r w:rsidR="00EE652B">
        <w:t xml:space="preserve"> </w:t>
      </w:r>
      <w:r w:rsidRPr="002B7A9D">
        <w:t>Sanoatda qo'llaniladigan katta ma'lumotlar va vizualizatsiya uchun statistik va grafik usullarni tavsiflang.</w:t>
      </w:r>
      <w:bookmarkEnd w:id="5"/>
    </w:p>
    <w:p w14:paraId="105A7EEE" w14:textId="77777777" w:rsidR="000A45B6" w:rsidRPr="000A45B6" w:rsidRDefault="000A45B6" w:rsidP="000A45B6">
      <w:pPr>
        <w:rPr>
          <w:rFonts w:cs="Times New Roman"/>
        </w:rPr>
      </w:pPr>
      <w:r w:rsidRPr="000A45B6">
        <w:rPr>
          <w:rFonts w:cs="Times New Roman"/>
        </w:rPr>
        <w:t>Katta ma’lumotlarni tahlil qilish va vizualizatsiya qilish uchun sanoatda turli xil statistik va grafik usullar qo‘llaniladi. Ushbu usullar ma’lumotlardan ma’noli xulosalar chiqarish, tendensiyalarni aniqlash va qaror qabul qilishni qo‘llab-quvvatlash uchun ishlatiladi.</w:t>
      </w:r>
    </w:p>
    <w:p w14:paraId="7AC435FE" w14:textId="77777777" w:rsidR="000A45B6" w:rsidRPr="000A45B6" w:rsidRDefault="000A45B6" w:rsidP="000A45B6">
      <w:pPr>
        <w:rPr>
          <w:rFonts w:cs="Times New Roman"/>
        </w:rPr>
      </w:pPr>
    </w:p>
    <w:p w14:paraId="545840B1" w14:textId="77777777" w:rsidR="000A45B6" w:rsidRPr="000A45B6" w:rsidRDefault="000A45B6" w:rsidP="000A45B6">
      <w:pPr>
        <w:rPr>
          <w:rFonts w:cs="Times New Roman"/>
        </w:rPr>
      </w:pPr>
      <w:r w:rsidRPr="000A45B6">
        <w:rPr>
          <w:rFonts w:cs="Times New Roman"/>
        </w:rPr>
        <w:t>Statistik usullar:</w:t>
      </w:r>
    </w:p>
    <w:p w14:paraId="58B6A409" w14:textId="77777777" w:rsidR="000A45B6" w:rsidRPr="000A45B6" w:rsidRDefault="000A45B6" w:rsidP="000A45B6">
      <w:pPr>
        <w:rPr>
          <w:rFonts w:cs="Times New Roman"/>
        </w:rPr>
      </w:pPr>
    </w:p>
    <w:p w14:paraId="71BFD006" w14:textId="77777777" w:rsidR="000A45B6" w:rsidRPr="000A45B6" w:rsidRDefault="000A45B6" w:rsidP="000A45B6">
      <w:pPr>
        <w:rPr>
          <w:rFonts w:cs="Times New Roman"/>
        </w:rPr>
      </w:pPr>
      <w:r w:rsidRPr="000A45B6">
        <w:rPr>
          <w:rFonts w:cs="Times New Roman"/>
        </w:rPr>
        <w:t>Deskriptiv statistika (Descriptive Statistics): Ma’lumotlarni qisqacha tavsiflash uchun ishlatiladigan usullar. Bularga o‘rtacha qiymat (mean), mediana (median), moda (mode), standart og‘ish (standard deviation), dispersiya (variance) kabi ko‘rsatkichlar kiradi. Avtomobil sotuvi kontekstida bu usullar sotuvlar hajmini, o‘rtacha narxni, eng ko‘p sotilgan modelni va boshqa ko‘rsatkichlarni aniqlash uchun ishlatilishi mumkin.</w:t>
      </w:r>
    </w:p>
    <w:p w14:paraId="669C5F74" w14:textId="77777777" w:rsidR="000A45B6" w:rsidRPr="000A45B6" w:rsidRDefault="000A45B6" w:rsidP="000A45B6">
      <w:pPr>
        <w:rPr>
          <w:rFonts w:cs="Times New Roman"/>
        </w:rPr>
      </w:pPr>
      <w:r w:rsidRPr="000A45B6">
        <w:rPr>
          <w:rFonts w:cs="Times New Roman"/>
        </w:rPr>
        <w:t>Inferensiyal statistika (Inferential Statistics): Namuna ma’lumotlari asosida umumiy populyatsiya haqida xulosalar chiqarish uchun ishlatiladigan usullar. Bularga gipotezalarni tekshirish (hypothesis testing), regressiya tahlili (regression analysis), korrelyatsiya tahlili (correlation analysis) kabi usullar kiradi. Avtomobil sotuvi kontekstida bu usullar sotuvlar tendensiyalarini aniqlash, kelgusi sotuvlarni prognoz qilish, marketing kampaniyalarining samaradorligini baholash uchun ishlatilishi mumkin.</w:t>
      </w:r>
    </w:p>
    <w:p w14:paraId="1806C6ED" w14:textId="77777777" w:rsidR="000A45B6" w:rsidRPr="000A45B6" w:rsidRDefault="000A45B6" w:rsidP="000A45B6">
      <w:pPr>
        <w:rPr>
          <w:rFonts w:cs="Times New Roman"/>
        </w:rPr>
      </w:pPr>
      <w:r w:rsidRPr="000A45B6">
        <w:rPr>
          <w:rFonts w:cs="Times New Roman"/>
        </w:rPr>
        <w:t>Segmentatsiya tahlili (Segmentation Analysis): Mijozlarni umumiy xususiyatlariga ko‘ra guruhlarga ajratish uchun ishlatiladigan usul. Bu usul marketing kampaniyalarini maqsadli yo‘naltirish va mijozlar bilan munosabatlarni yaxshilash uchun ishlatilishi mumkin.</w:t>
      </w:r>
    </w:p>
    <w:p w14:paraId="570A2725" w14:textId="77777777" w:rsidR="000A45B6" w:rsidRPr="000A45B6" w:rsidRDefault="000A45B6" w:rsidP="000A45B6">
      <w:pPr>
        <w:rPr>
          <w:rFonts w:cs="Times New Roman"/>
        </w:rPr>
      </w:pPr>
      <w:r w:rsidRPr="000A45B6">
        <w:rPr>
          <w:rFonts w:cs="Times New Roman"/>
        </w:rPr>
        <w:t>Vaqt qatorlari tahlili (Time Series Analysis): Vaqt bo‘yicha ketma-ketlikda olingan ma’lumotlarni tahlil qilish uchun ishlatiladigan usul. Bu usul sotuvlarning mavsuniy o‘zgarishlarini aniqlash va kelgusi davrlar uchun prognozlar tuzish uchun ishlatilishi mumkin.</w:t>
      </w:r>
    </w:p>
    <w:p w14:paraId="3B8CA75C" w14:textId="77777777" w:rsidR="000A45B6" w:rsidRPr="000A45B6" w:rsidRDefault="000A45B6" w:rsidP="000A45B6">
      <w:pPr>
        <w:rPr>
          <w:rFonts w:cs="Times New Roman"/>
        </w:rPr>
      </w:pPr>
      <w:r w:rsidRPr="000A45B6">
        <w:rPr>
          <w:rFonts w:cs="Times New Roman"/>
        </w:rPr>
        <w:t>Mashinnoye obucheniye (Machine Learning): Ma’lumotlar asosida o‘rganadigan va bashoratlar qiladigan algoritmlar. Bu usul mijozlarning xatti-harakatlarini bashorat qilish, sotuvlarni prognoz qilish va boshqa muammolarni hal qilish uchun ishlatilishi mumkin.</w:t>
      </w:r>
    </w:p>
    <w:p w14:paraId="1DFD4400" w14:textId="77777777" w:rsidR="000A45B6" w:rsidRPr="000A45B6" w:rsidRDefault="000A45B6" w:rsidP="000A45B6">
      <w:pPr>
        <w:rPr>
          <w:rFonts w:cs="Times New Roman"/>
        </w:rPr>
      </w:pPr>
      <w:r w:rsidRPr="000A45B6">
        <w:rPr>
          <w:rFonts w:cs="Times New Roman"/>
        </w:rPr>
        <w:t>Grafik usullar:</w:t>
      </w:r>
    </w:p>
    <w:p w14:paraId="182663BB" w14:textId="77777777" w:rsidR="000A45B6" w:rsidRPr="000A45B6" w:rsidRDefault="000A45B6" w:rsidP="000A45B6">
      <w:pPr>
        <w:rPr>
          <w:rFonts w:cs="Times New Roman"/>
        </w:rPr>
      </w:pPr>
    </w:p>
    <w:p w14:paraId="13CCCB76" w14:textId="77777777" w:rsidR="000A45B6" w:rsidRPr="000A45B6" w:rsidRDefault="000A45B6" w:rsidP="000A45B6">
      <w:pPr>
        <w:rPr>
          <w:rFonts w:cs="Times New Roman"/>
        </w:rPr>
      </w:pPr>
      <w:r w:rsidRPr="000A45B6">
        <w:rPr>
          <w:rFonts w:cs="Times New Roman"/>
        </w:rPr>
        <w:t>Gistrogramma (Histogram): Miqdoriy ma’lumotlarning taqsimotini ko‘rsatish uchun ishlatiladigan ustunli diagramma.</w:t>
      </w:r>
    </w:p>
    <w:p w14:paraId="32A62F22" w14:textId="77777777" w:rsidR="000A45B6" w:rsidRPr="000A45B6" w:rsidRDefault="000A45B6" w:rsidP="000A45B6">
      <w:pPr>
        <w:rPr>
          <w:rFonts w:cs="Times New Roman"/>
        </w:rPr>
      </w:pPr>
      <w:r w:rsidRPr="000A45B6">
        <w:rPr>
          <w:rFonts w:cs="Times New Roman"/>
        </w:rPr>
        <w:t>Chiziqli grafik (Line Chart): Vaqt bo‘yicha o‘zgarib turuvchi ma’lumotlarni ko‘rsatish uchun ishlatiladigan grafik.</w:t>
      </w:r>
    </w:p>
    <w:p w14:paraId="2C6AE6D9" w14:textId="77777777" w:rsidR="000A45B6" w:rsidRPr="000A45B6" w:rsidRDefault="000A45B6" w:rsidP="000A45B6">
      <w:pPr>
        <w:rPr>
          <w:rFonts w:cs="Times New Roman"/>
        </w:rPr>
      </w:pPr>
      <w:r w:rsidRPr="000A45B6">
        <w:rPr>
          <w:rFonts w:cs="Times New Roman"/>
        </w:rPr>
        <w:t>Doiraviy diagramma (Pie Chart): Umumiyning qismlarini ko‘rsatish uchun ishlatiladigan diagramma.</w:t>
      </w:r>
    </w:p>
    <w:p w14:paraId="1C26CEDA" w14:textId="77777777" w:rsidR="000A45B6" w:rsidRPr="000A45B6" w:rsidRDefault="000A45B6" w:rsidP="000A45B6">
      <w:pPr>
        <w:rPr>
          <w:rFonts w:cs="Times New Roman"/>
        </w:rPr>
      </w:pPr>
      <w:r w:rsidRPr="000A45B6">
        <w:rPr>
          <w:rFonts w:cs="Times New Roman"/>
        </w:rPr>
        <w:t>Sochilish diagrammasi (Scatter Plot): Ikki o‘zgaruvchi o‘rtasidagi bog‘liqlikni ko‘rsatish uchun ishlatiladigan diagramma.</w:t>
      </w:r>
    </w:p>
    <w:p w14:paraId="17DA47A1" w14:textId="77777777" w:rsidR="000A45B6" w:rsidRPr="000A45B6" w:rsidRDefault="000A45B6" w:rsidP="000A45B6">
      <w:pPr>
        <w:rPr>
          <w:rFonts w:cs="Times New Roman"/>
        </w:rPr>
      </w:pPr>
      <w:r w:rsidRPr="000A45B6">
        <w:rPr>
          <w:rFonts w:cs="Times New Roman"/>
        </w:rPr>
        <w:t>Issiqlik xaritasi (Heatmap): Ma’lumotlarning intensivligini ranglar yordamida ko‘rsatish uchun ishlatiladigan grafik.</w:t>
      </w:r>
    </w:p>
    <w:p w14:paraId="2BFABB70" w14:textId="77777777" w:rsidR="000A45B6" w:rsidRPr="000A45B6" w:rsidRDefault="000A45B6" w:rsidP="000A45B6">
      <w:pPr>
        <w:rPr>
          <w:rFonts w:cs="Times New Roman"/>
        </w:rPr>
      </w:pPr>
      <w:r w:rsidRPr="000A45B6">
        <w:rPr>
          <w:rFonts w:cs="Times New Roman"/>
        </w:rPr>
        <w:t>Geografik xaritalar (Geographic Maps): Geografik ma’lumotlarni ko‘rsatish uchun ishlatiladigan xaritalar.</w:t>
      </w:r>
    </w:p>
    <w:p w14:paraId="48EC1FF6" w14:textId="4CF58A42" w:rsidR="002B7A9D" w:rsidRDefault="000A45B6" w:rsidP="000A45B6">
      <w:pPr>
        <w:rPr>
          <w:rFonts w:cs="Times New Roman"/>
        </w:rPr>
      </w:pPr>
      <w:r w:rsidRPr="000A45B6">
        <w:rPr>
          <w:rFonts w:cs="Times New Roman"/>
        </w:rPr>
        <w:t>Ushbu statistik va grafik usullarni to‘g‘ri qo‘llash kompaniyaga katta ma’lumotlardan maksimal foyda olish va asoslangan qarorlar qabul qilish imkonini beradi. Masalan, sotuvlar haqidagi ma’lumotlarni tahlil qilish uchun vaqt qatorlari tahlili va chiziqli grafiklardan, mijozlarning segmentatsiyasi uchun esa klaster tahlili va doiraviy diagrammalardan foydalanish mumkin.</w:t>
      </w:r>
    </w:p>
    <w:p w14:paraId="3907F15C" w14:textId="77777777" w:rsidR="000A45B6" w:rsidRDefault="000A45B6" w:rsidP="000A45B6">
      <w:pPr>
        <w:rPr>
          <w:rFonts w:cs="Times New Roman"/>
        </w:rPr>
      </w:pPr>
    </w:p>
    <w:p w14:paraId="71FB6CCA" w14:textId="4D9030F2" w:rsidR="002B7A9D" w:rsidRDefault="002B7A9D" w:rsidP="00EE652B">
      <w:pPr>
        <w:pStyle w:val="Harvardstyle"/>
      </w:pPr>
      <w:bookmarkStart w:id="6" w:name="_Toc188846250"/>
      <w:r w:rsidRPr="002B7A9D">
        <w:t>6.</w:t>
      </w:r>
      <w:r w:rsidR="00EE652B">
        <w:t xml:space="preserve"> </w:t>
      </w:r>
      <w:r w:rsidRPr="002B7A9D">
        <w:t>Ma'lumotlarni tahlil qilish va vizualizatsiya qilish uchun mavjud bo'lgan turli sohadagi yetakchi vositalar va dasturiy yechimlarni ko'rib chiqing.</w:t>
      </w:r>
      <w:bookmarkEnd w:id="6"/>
    </w:p>
    <w:p w14:paraId="16A4D02C" w14:textId="77777777" w:rsidR="002B7A9D" w:rsidRDefault="002B7A9D" w:rsidP="00700668">
      <w:pPr>
        <w:rPr>
          <w:b/>
          <w:bCs/>
          <w:sz w:val="28"/>
          <w:szCs w:val="28"/>
        </w:rPr>
      </w:pPr>
    </w:p>
    <w:p w14:paraId="060223FB" w14:textId="77777777" w:rsidR="000A45B6" w:rsidRPr="000A45B6" w:rsidRDefault="000A45B6" w:rsidP="000A45B6">
      <w:pPr>
        <w:rPr>
          <w:rFonts w:cs="Times New Roman"/>
        </w:rPr>
      </w:pPr>
      <w:r w:rsidRPr="000A45B6">
        <w:rPr>
          <w:rFonts w:cs="Times New Roman"/>
        </w:rPr>
        <w:t>Katta ma’lumotlarni tahlil qilish va vizualizatsiya qilish uchun turli sohalarda keng qo‘llaniladigan ko‘plab vositalar va dasturiy yechimlar mavjud. Ularni quyidagicha guruhlash mumkin:</w:t>
      </w:r>
    </w:p>
    <w:p w14:paraId="1B2AF561" w14:textId="77777777" w:rsidR="000A45B6" w:rsidRPr="000A45B6" w:rsidRDefault="000A45B6" w:rsidP="000A45B6">
      <w:pPr>
        <w:rPr>
          <w:rFonts w:cs="Times New Roman"/>
        </w:rPr>
      </w:pPr>
    </w:p>
    <w:p w14:paraId="5A144F9F" w14:textId="77777777" w:rsidR="000A45B6" w:rsidRPr="000A45B6" w:rsidRDefault="000A45B6" w:rsidP="000A45B6">
      <w:pPr>
        <w:rPr>
          <w:rFonts w:cs="Times New Roman"/>
        </w:rPr>
      </w:pPr>
      <w:r w:rsidRPr="000A45B6">
        <w:rPr>
          <w:rFonts w:cs="Times New Roman"/>
        </w:rPr>
        <w:t>1. Dasturlash tillari va kutubxonalar:</w:t>
      </w:r>
    </w:p>
    <w:p w14:paraId="583F683E" w14:textId="77777777" w:rsidR="000A45B6" w:rsidRPr="000A45B6" w:rsidRDefault="000A45B6" w:rsidP="000A45B6">
      <w:pPr>
        <w:rPr>
          <w:rFonts w:cs="Times New Roman"/>
        </w:rPr>
      </w:pPr>
    </w:p>
    <w:p w14:paraId="138EF86E" w14:textId="77777777" w:rsidR="000A45B6" w:rsidRPr="000A45B6" w:rsidRDefault="000A45B6" w:rsidP="000A45B6">
      <w:pPr>
        <w:rPr>
          <w:rFonts w:cs="Times New Roman"/>
        </w:rPr>
      </w:pPr>
      <w:r w:rsidRPr="000A45B6">
        <w:rPr>
          <w:rFonts w:cs="Times New Roman"/>
        </w:rPr>
        <w:t>Python: Ma’lumotlarni tahlil qilish, mashinaviy o‘qitish va vizualizatsiya uchun eng mashhur dasturlash tillaridan biri. Pandas, NumPy, SciPy, Scikit-learn, Matplotlib, Seaborn, Plotly kabi kutubxonalar ma’lumotlarni qayta ishlash, statistik tahlil o‘tkazish va interaktiv grafik tasvirlar yaratish imkonini beradi.</w:t>
      </w:r>
    </w:p>
    <w:p w14:paraId="6EDD48A2" w14:textId="77777777" w:rsidR="000A45B6" w:rsidRPr="000A45B6" w:rsidRDefault="000A45B6" w:rsidP="000A45B6">
      <w:pPr>
        <w:rPr>
          <w:rFonts w:cs="Times New Roman"/>
        </w:rPr>
      </w:pPr>
      <w:r w:rsidRPr="000A45B6">
        <w:rPr>
          <w:rFonts w:cs="Times New Roman"/>
        </w:rPr>
        <w:lastRenderedPageBreak/>
        <w:t>R: Statistik hisoblash va grafik tasvirlar uchun maxsus yaratilgan dasturlash tili. ggplot2, dplyr, tidyr kabi paketlar ma’lumotlarni tahlil qilish va vizualizatsiya qilish uchun keng imkoniyatlar taqdim etadi.</w:t>
      </w:r>
    </w:p>
    <w:p w14:paraId="3A38634A" w14:textId="77777777" w:rsidR="000A45B6" w:rsidRPr="000A45B6" w:rsidRDefault="000A45B6" w:rsidP="000A45B6">
      <w:pPr>
        <w:rPr>
          <w:rFonts w:cs="Times New Roman"/>
        </w:rPr>
      </w:pPr>
      <w:r w:rsidRPr="000A45B6">
        <w:rPr>
          <w:rFonts w:cs="Times New Roman"/>
        </w:rPr>
        <w:t>SQL: Ma’lumotlar bazalari bilan ishlash uchun standart til. Ma’lumotlarni saralash, filtrlash, agregatsiya qilish va boshqa amallarni bajarish uchun ishlatiladi.</w:t>
      </w:r>
    </w:p>
    <w:p w14:paraId="2045F237" w14:textId="77777777" w:rsidR="000A45B6" w:rsidRPr="000A45B6" w:rsidRDefault="000A45B6" w:rsidP="000A45B6">
      <w:pPr>
        <w:rPr>
          <w:rFonts w:cs="Times New Roman"/>
        </w:rPr>
      </w:pPr>
      <w:r w:rsidRPr="000A45B6">
        <w:rPr>
          <w:rFonts w:cs="Times New Roman"/>
        </w:rPr>
        <w:t>2. Vizualizatsiya vositalari:</w:t>
      </w:r>
    </w:p>
    <w:p w14:paraId="3669E3C6" w14:textId="77777777" w:rsidR="000A45B6" w:rsidRPr="000A45B6" w:rsidRDefault="000A45B6" w:rsidP="000A45B6">
      <w:pPr>
        <w:rPr>
          <w:rFonts w:cs="Times New Roman"/>
        </w:rPr>
      </w:pPr>
    </w:p>
    <w:p w14:paraId="1753FAD3" w14:textId="77777777" w:rsidR="000A45B6" w:rsidRPr="000A45B6" w:rsidRDefault="000A45B6" w:rsidP="000A45B6">
      <w:pPr>
        <w:rPr>
          <w:rFonts w:cs="Times New Roman"/>
        </w:rPr>
      </w:pPr>
      <w:r w:rsidRPr="000A45B6">
        <w:rPr>
          <w:rFonts w:cs="Times New Roman"/>
        </w:rPr>
        <w:t>Tableau: Interaktiv vizualizatsiya va biznes-analitika uchun kuchli vosita. Ma’lumotlarni turli xil grafik shakllarda tasvirlash, dashboardlar yaratish va ma’lumotlar bilan interaktiv ishlash imkonini beradi.</w:t>
      </w:r>
    </w:p>
    <w:p w14:paraId="0BCA269B" w14:textId="77777777" w:rsidR="000A45B6" w:rsidRPr="000A45B6" w:rsidRDefault="000A45B6" w:rsidP="000A45B6">
      <w:pPr>
        <w:rPr>
          <w:rFonts w:cs="Times New Roman"/>
        </w:rPr>
      </w:pPr>
      <w:r w:rsidRPr="000A45B6">
        <w:rPr>
          <w:rFonts w:cs="Times New Roman"/>
        </w:rPr>
        <w:t>Power BI: Microsoft tomonidan ishlab chiqilgan biznes-analitika va interaktiv vizualizatsiya vositasi. Tableau kabi keng imkoniyatlarga ega va Microsoft ekotizimi bilan integratsiyalashgan.</w:t>
      </w:r>
    </w:p>
    <w:p w14:paraId="6537B364" w14:textId="77777777" w:rsidR="000A45B6" w:rsidRPr="000A45B6" w:rsidRDefault="000A45B6" w:rsidP="000A45B6">
      <w:pPr>
        <w:rPr>
          <w:rFonts w:cs="Times New Roman"/>
        </w:rPr>
      </w:pPr>
      <w:r w:rsidRPr="000A45B6">
        <w:rPr>
          <w:rFonts w:cs="Times New Roman"/>
        </w:rPr>
        <w:t>Google Data Studio (Looker Studio): Bepul onlayn vizualizatsiya vositasi. Google servislari (Google Analytics, Google Sheets va boshqalar) bilan oson integratsiyalanadi.</w:t>
      </w:r>
    </w:p>
    <w:p w14:paraId="24E9EE2E" w14:textId="77777777" w:rsidR="000A45B6" w:rsidRPr="000A45B6" w:rsidRDefault="000A45B6" w:rsidP="000A45B6">
      <w:pPr>
        <w:rPr>
          <w:rFonts w:cs="Times New Roman"/>
        </w:rPr>
      </w:pPr>
      <w:r w:rsidRPr="000A45B6">
        <w:rPr>
          <w:rFonts w:cs="Times New Roman"/>
        </w:rPr>
        <w:t>Qlik Sense: Ma’lumotlar bilan assotsiativ ishlashga asoslangan biznes-analitika platformasi. Foydalanuvchilar ma’lumotlar o‘rtasidagi bog‘liqliklarni osongina aniqlashlari mumkin.</w:t>
      </w:r>
    </w:p>
    <w:p w14:paraId="3D630EF0" w14:textId="77777777" w:rsidR="000A45B6" w:rsidRPr="000A45B6" w:rsidRDefault="000A45B6" w:rsidP="000A45B6">
      <w:pPr>
        <w:rPr>
          <w:rFonts w:cs="Times New Roman"/>
        </w:rPr>
      </w:pPr>
      <w:r w:rsidRPr="000A45B6">
        <w:rPr>
          <w:rFonts w:cs="Times New Roman"/>
        </w:rPr>
        <w:t>3. Katta ma’lumotlarni qayta ishlash platformalari:</w:t>
      </w:r>
    </w:p>
    <w:p w14:paraId="1C40D7D2" w14:textId="77777777" w:rsidR="000A45B6" w:rsidRPr="000A45B6" w:rsidRDefault="000A45B6" w:rsidP="000A45B6">
      <w:pPr>
        <w:rPr>
          <w:rFonts w:cs="Times New Roman"/>
        </w:rPr>
      </w:pPr>
    </w:p>
    <w:p w14:paraId="7EA44377" w14:textId="77777777" w:rsidR="000A45B6" w:rsidRPr="000A45B6" w:rsidRDefault="000A45B6" w:rsidP="000A45B6">
      <w:pPr>
        <w:rPr>
          <w:rFonts w:cs="Times New Roman"/>
        </w:rPr>
      </w:pPr>
      <w:r w:rsidRPr="000A45B6">
        <w:rPr>
          <w:rFonts w:cs="Times New Roman"/>
        </w:rPr>
        <w:t>Apache Hadoop: Katta hajmdagi ma’lumotlarni taqsimlangan holda qayta ishlash uchun mo‘ljallangan platforma. HDFS (Hadoop Distributed File System) ma’lumotlarni taqsimlangan holda saqlash imkonini beradi, MapReduce esa ma’lumotlarni parallel qayta ishlash uchun freymvorkdir.</w:t>
      </w:r>
    </w:p>
    <w:p w14:paraId="7EBD2490" w14:textId="77777777" w:rsidR="000A45B6" w:rsidRPr="000A45B6" w:rsidRDefault="000A45B6" w:rsidP="000A45B6">
      <w:pPr>
        <w:rPr>
          <w:rFonts w:cs="Times New Roman"/>
        </w:rPr>
      </w:pPr>
      <w:r w:rsidRPr="000A45B6">
        <w:rPr>
          <w:rFonts w:cs="Times New Roman"/>
        </w:rPr>
        <w:t>Apache Spark: Katta ma’lumotlarni tezkor qayta ishlash uchun mo‘ljallangan platforma. Hadoop ga nisbatan tezroq ishlaydi va mashinaviy o‘qitish algoritmlarini qo‘llab-quvvatlaydi.</w:t>
      </w:r>
    </w:p>
    <w:p w14:paraId="39309DBA" w14:textId="77777777" w:rsidR="000A45B6" w:rsidRPr="000A45B6" w:rsidRDefault="000A45B6" w:rsidP="000A45B6">
      <w:pPr>
        <w:rPr>
          <w:rFonts w:cs="Times New Roman"/>
        </w:rPr>
      </w:pPr>
      <w:r w:rsidRPr="000A45B6">
        <w:rPr>
          <w:rFonts w:cs="Times New Roman"/>
        </w:rPr>
        <w:t>Apache Kafka: Real vaqt rejimida ma’lumotlar oqimini qayta ishlash uchun mo‘ljallangan platforma. Sensorlardan, ijtimoiy tarmoqlardan va boshqa manbalardan kelib tushadigan ma’lumotlarni qayta ishlash uchun ishlatiladi.</w:t>
      </w:r>
    </w:p>
    <w:p w14:paraId="191FB453" w14:textId="77777777" w:rsidR="000A45B6" w:rsidRPr="000A45B6" w:rsidRDefault="000A45B6" w:rsidP="000A45B6">
      <w:pPr>
        <w:rPr>
          <w:rFonts w:cs="Times New Roman"/>
        </w:rPr>
      </w:pPr>
      <w:r w:rsidRPr="000A45B6">
        <w:rPr>
          <w:rFonts w:cs="Times New Roman"/>
        </w:rPr>
        <w:t>4. Bulutli platformalar:</w:t>
      </w:r>
    </w:p>
    <w:p w14:paraId="7055A021" w14:textId="77777777" w:rsidR="000A45B6" w:rsidRPr="000A45B6" w:rsidRDefault="000A45B6" w:rsidP="000A45B6">
      <w:pPr>
        <w:rPr>
          <w:rFonts w:cs="Times New Roman"/>
        </w:rPr>
      </w:pPr>
    </w:p>
    <w:p w14:paraId="1FECF2DF" w14:textId="77777777" w:rsidR="000A45B6" w:rsidRPr="000A45B6" w:rsidRDefault="000A45B6" w:rsidP="000A45B6">
      <w:pPr>
        <w:rPr>
          <w:rFonts w:cs="Times New Roman"/>
        </w:rPr>
      </w:pPr>
      <w:r w:rsidRPr="000A45B6">
        <w:rPr>
          <w:rFonts w:cs="Times New Roman"/>
        </w:rPr>
        <w:lastRenderedPageBreak/>
        <w:t>Amazon Web Services (AWS): Amazon EMR (Hadoop va Spark uchun), Amazon Redshift (ma’lumotlar ombori uchun), Amazon QuickSight (vizualizatsiya uchun) kabi katta ma’lumotlarni qayta ishlash va tahlil qilish uchun turli xil xizmatlarni taqdim etadi.</w:t>
      </w:r>
    </w:p>
    <w:p w14:paraId="602E299B" w14:textId="77777777" w:rsidR="000A45B6" w:rsidRPr="000A45B6" w:rsidRDefault="000A45B6" w:rsidP="000A45B6">
      <w:pPr>
        <w:rPr>
          <w:rFonts w:cs="Times New Roman"/>
        </w:rPr>
      </w:pPr>
      <w:r w:rsidRPr="000A45B6">
        <w:rPr>
          <w:rFonts w:cs="Times New Roman"/>
        </w:rPr>
        <w:t>Google Cloud Platform (GCP): Google Dataproc (Hadoop va Spark uchun), BigQuery (ma’lumotlar ombori uchun), Looker (vizualizatsiya uchun) kabi katta ma’lumotlarni qayta ishlash va tahlil qilish uchun turli xil xizmatlarni taqdim etadi.</w:t>
      </w:r>
    </w:p>
    <w:p w14:paraId="65FEFBEB" w14:textId="77777777" w:rsidR="000A45B6" w:rsidRPr="000A45B6" w:rsidRDefault="000A45B6" w:rsidP="000A45B6">
      <w:pPr>
        <w:rPr>
          <w:rFonts w:cs="Times New Roman"/>
        </w:rPr>
      </w:pPr>
      <w:r w:rsidRPr="000A45B6">
        <w:rPr>
          <w:rFonts w:cs="Times New Roman"/>
        </w:rPr>
        <w:t>Microsoft Azure: Azure HDInsight (Hadoop va Spark uchun), Azure Synapse Analytics (ma’lumotlar ombori uchun), Power BI (vizualizatsiya uchun) kabi katta ma’lumotlarni qayta ishlash va tahlil qilish uchun turli xil xizmatlarni taqdim etadi.</w:t>
      </w:r>
    </w:p>
    <w:p w14:paraId="38BB3861" w14:textId="77777777" w:rsidR="000A45B6" w:rsidRDefault="000A45B6" w:rsidP="000A45B6">
      <w:pPr>
        <w:rPr>
          <w:rFonts w:cs="Times New Roman"/>
          <w:b/>
          <w:bCs/>
          <w:sz w:val="28"/>
          <w:szCs w:val="28"/>
        </w:rPr>
      </w:pPr>
      <w:r w:rsidRPr="000A45B6">
        <w:rPr>
          <w:rFonts w:cs="Times New Roman"/>
        </w:rPr>
        <w:t>Avtomobil sotuvi bilan shug‘ullanuvchi kompaniya uchun eng mos vositalar va dasturiy yechimlar kompaniyaning ehtiyojlari, ma’lumotlar hajmi, budjet va mavjud IT infratuzilmasiga bog‘liq bo‘ladi. Masalan, kichik kompaniya uchun Power BI yoki Google Data Studio yetarli bo‘lishi mumkin, katta kompaniya uchun esa Hadoop, Spark yoki bulutli platformalardan foydalanish maqsadga muvofiq bo‘ladi. Python va R kabi dasturlash tillari esa ma’lumotlarni chuqur tahlil qilish va maxsus yechimlar yaratish uchun foydali bo‘ladi.</w:t>
      </w:r>
      <w:r w:rsidRPr="000A45B6">
        <w:rPr>
          <w:rFonts w:cs="Times New Roman"/>
          <w:b/>
          <w:bCs/>
          <w:sz w:val="28"/>
          <w:szCs w:val="28"/>
        </w:rPr>
        <w:t xml:space="preserve"> </w:t>
      </w:r>
    </w:p>
    <w:p w14:paraId="0D56FF1C" w14:textId="77777777" w:rsidR="000A45B6" w:rsidRDefault="000A45B6" w:rsidP="000A45B6">
      <w:pPr>
        <w:rPr>
          <w:rFonts w:cs="Times New Roman"/>
          <w:b/>
          <w:bCs/>
          <w:sz w:val="28"/>
          <w:szCs w:val="28"/>
        </w:rPr>
      </w:pPr>
    </w:p>
    <w:p w14:paraId="084F442E" w14:textId="322AD622" w:rsidR="002B7A9D" w:rsidRDefault="002B7A9D" w:rsidP="00EE652B">
      <w:pPr>
        <w:pStyle w:val="Harvardstyle"/>
      </w:pPr>
      <w:bookmarkStart w:id="7" w:name="_Toc188846251"/>
      <w:r w:rsidRPr="002B7A9D">
        <w:t>7.</w:t>
      </w:r>
      <w:r w:rsidR="00EE652B">
        <w:t xml:space="preserve"> </w:t>
      </w:r>
      <w:r w:rsidRPr="002B7A9D">
        <w:t>Ma'lumotlarni tahlil qilish va vizualizatsiya qilish uchun turli sohadagi yetakchi vositalar va dasturiy yechimlardan qanday foydalanilishini misollar bilan solishtiring.</w:t>
      </w:r>
      <w:bookmarkEnd w:id="7"/>
    </w:p>
    <w:p w14:paraId="7FF9D99A" w14:textId="77777777" w:rsidR="000A45B6" w:rsidRPr="000A45B6" w:rsidRDefault="000A45B6" w:rsidP="000A45B6">
      <w:pPr>
        <w:rPr>
          <w:rFonts w:cs="Times New Roman"/>
        </w:rPr>
      </w:pPr>
      <w:r w:rsidRPr="000A45B6">
        <w:rPr>
          <w:rFonts w:cs="Times New Roman"/>
        </w:rPr>
        <w:t>Ma’lumotlarni tahlil qilish va vizualizatsiya qilish uchun turli sohalarda qo‘llaniladigan vositalar va dasturiy yechimlarning qo‘llanilishini misollar bilan solishtiraylik:</w:t>
      </w:r>
    </w:p>
    <w:p w14:paraId="2F1DD3CB" w14:textId="77777777" w:rsidR="000A45B6" w:rsidRPr="000A45B6" w:rsidRDefault="000A45B6" w:rsidP="000A45B6">
      <w:pPr>
        <w:rPr>
          <w:rFonts w:cs="Times New Roman"/>
        </w:rPr>
      </w:pPr>
    </w:p>
    <w:p w14:paraId="2652ED7C" w14:textId="77777777" w:rsidR="000A45B6" w:rsidRPr="000A45B6" w:rsidRDefault="000A45B6" w:rsidP="000A45B6">
      <w:pPr>
        <w:rPr>
          <w:rFonts w:cs="Times New Roman"/>
        </w:rPr>
      </w:pPr>
      <w:r w:rsidRPr="000A45B6">
        <w:rPr>
          <w:rFonts w:cs="Times New Roman"/>
        </w:rPr>
        <w:t>1. Sog‘liqni saqlash:</w:t>
      </w:r>
    </w:p>
    <w:p w14:paraId="566D869C" w14:textId="77777777" w:rsidR="000A45B6" w:rsidRPr="000A45B6" w:rsidRDefault="000A45B6" w:rsidP="000A45B6">
      <w:pPr>
        <w:rPr>
          <w:rFonts w:cs="Times New Roman"/>
        </w:rPr>
      </w:pPr>
    </w:p>
    <w:p w14:paraId="42D20356" w14:textId="77777777" w:rsidR="000A45B6" w:rsidRPr="000A45B6" w:rsidRDefault="000A45B6" w:rsidP="000A45B6">
      <w:pPr>
        <w:rPr>
          <w:rFonts w:cs="Times New Roman"/>
        </w:rPr>
      </w:pPr>
      <w:r w:rsidRPr="000A45B6">
        <w:rPr>
          <w:rFonts w:cs="Times New Roman"/>
        </w:rPr>
        <w:t>Muammo: Kasalliklarning tarqalish tendensiyalarini aniqlash, bemorlarning holatini kuzatish va davolash usullarining samaradorligini baholash.</w:t>
      </w:r>
    </w:p>
    <w:p w14:paraId="0DD6CCF7" w14:textId="77777777" w:rsidR="000A45B6" w:rsidRPr="000A45B6" w:rsidRDefault="000A45B6" w:rsidP="000A45B6">
      <w:pPr>
        <w:rPr>
          <w:rFonts w:cs="Times New Roman"/>
        </w:rPr>
      </w:pPr>
      <w:r w:rsidRPr="000A45B6">
        <w:rPr>
          <w:rFonts w:cs="Times New Roman"/>
        </w:rPr>
        <w:t>Qo‘llaniladigan vositalar:</w:t>
      </w:r>
    </w:p>
    <w:p w14:paraId="0481E797" w14:textId="77777777" w:rsidR="000A45B6" w:rsidRPr="000A45B6" w:rsidRDefault="000A45B6" w:rsidP="000A45B6">
      <w:pPr>
        <w:rPr>
          <w:rFonts w:cs="Times New Roman"/>
        </w:rPr>
      </w:pPr>
      <w:r w:rsidRPr="000A45B6">
        <w:rPr>
          <w:rFonts w:cs="Times New Roman"/>
        </w:rPr>
        <w:t>R: Statistik tahlil va bioinformatika uchun keng qo‘llaniladi. Epidemiologik tadqiqotlar, genetik ma’lumotlarni tahlil qilish va klinik sinovlar natijalarini qayta ishlash uchun ishlatiladi.</w:t>
      </w:r>
    </w:p>
    <w:p w14:paraId="069E46C1" w14:textId="77777777" w:rsidR="000A45B6" w:rsidRPr="000A45B6" w:rsidRDefault="000A45B6" w:rsidP="000A45B6">
      <w:pPr>
        <w:rPr>
          <w:rFonts w:cs="Times New Roman"/>
        </w:rPr>
      </w:pPr>
      <w:r w:rsidRPr="000A45B6">
        <w:rPr>
          <w:rFonts w:cs="Times New Roman"/>
        </w:rPr>
        <w:lastRenderedPageBreak/>
        <w:t>Python (Pandas, SciPy): Katta hajmdagi tibbiy ma’lumotlarni qayta ishlash va tahlil qilish uchun ishlatiladi.</w:t>
      </w:r>
    </w:p>
    <w:p w14:paraId="010D04C0" w14:textId="77777777" w:rsidR="000A45B6" w:rsidRPr="000A45B6" w:rsidRDefault="000A45B6" w:rsidP="000A45B6">
      <w:pPr>
        <w:rPr>
          <w:rFonts w:cs="Times New Roman"/>
        </w:rPr>
      </w:pPr>
      <w:r w:rsidRPr="000A45B6">
        <w:rPr>
          <w:rFonts w:cs="Times New Roman"/>
        </w:rPr>
        <w:t>Tableau/Power BI: Kasalliklarning tarqalish xaritalarini yaratish, bemorlarning holati dinamikasini ko‘rsatish va davolash usullarining samaradorligini vizualizatsiya qilish uchun ishlatiladi.</w:t>
      </w:r>
    </w:p>
    <w:p w14:paraId="6B7BFAC9" w14:textId="77777777" w:rsidR="000A45B6" w:rsidRPr="000A45B6" w:rsidRDefault="000A45B6" w:rsidP="000A45B6">
      <w:pPr>
        <w:rPr>
          <w:rFonts w:cs="Times New Roman"/>
        </w:rPr>
      </w:pPr>
      <w:r w:rsidRPr="000A45B6">
        <w:rPr>
          <w:rFonts w:cs="Times New Roman"/>
        </w:rPr>
        <w:t>Misol: R yordamida diabet kasalligining tarqalish tendensiyalarini tahlil qilish va xavf omillarini aniqlash. Tableau yordamida esa bu ma’lumotlarni geografik xaritada vizualizatsiya qilish va xavf guruhlarini ko‘rsatish mumkin.</w:t>
      </w:r>
    </w:p>
    <w:p w14:paraId="0E50E457" w14:textId="77777777" w:rsidR="000A45B6" w:rsidRPr="000A45B6" w:rsidRDefault="000A45B6" w:rsidP="000A45B6">
      <w:pPr>
        <w:rPr>
          <w:rFonts w:cs="Times New Roman"/>
        </w:rPr>
      </w:pPr>
      <w:r w:rsidRPr="000A45B6">
        <w:rPr>
          <w:rFonts w:cs="Times New Roman"/>
        </w:rPr>
        <w:t>2. Moliya:</w:t>
      </w:r>
    </w:p>
    <w:p w14:paraId="50548B3C" w14:textId="77777777" w:rsidR="000A45B6" w:rsidRPr="000A45B6" w:rsidRDefault="000A45B6" w:rsidP="000A45B6">
      <w:pPr>
        <w:rPr>
          <w:rFonts w:cs="Times New Roman"/>
        </w:rPr>
      </w:pPr>
    </w:p>
    <w:p w14:paraId="566E6E63" w14:textId="77777777" w:rsidR="000A45B6" w:rsidRPr="000A45B6" w:rsidRDefault="000A45B6" w:rsidP="000A45B6">
      <w:pPr>
        <w:rPr>
          <w:rFonts w:cs="Times New Roman"/>
        </w:rPr>
      </w:pPr>
      <w:r w:rsidRPr="000A45B6">
        <w:rPr>
          <w:rFonts w:cs="Times New Roman"/>
        </w:rPr>
        <w:t>Muammo: Bozor tendensiyalarini prognoz qilish, xavflarni baholash, firibgarlikni aniqlash va mijozlarning xatti-harakatlarini tahlil qilish.</w:t>
      </w:r>
    </w:p>
    <w:p w14:paraId="658DB3E3" w14:textId="77777777" w:rsidR="000A45B6" w:rsidRPr="000A45B6" w:rsidRDefault="000A45B6" w:rsidP="000A45B6">
      <w:pPr>
        <w:rPr>
          <w:rFonts w:cs="Times New Roman"/>
        </w:rPr>
      </w:pPr>
      <w:r w:rsidRPr="000A45B6">
        <w:rPr>
          <w:rFonts w:cs="Times New Roman"/>
        </w:rPr>
        <w:t>Qo‘llaniladigan vositalar:</w:t>
      </w:r>
    </w:p>
    <w:p w14:paraId="083B0933" w14:textId="77777777" w:rsidR="000A45B6" w:rsidRPr="000A45B6" w:rsidRDefault="000A45B6" w:rsidP="000A45B6">
      <w:pPr>
        <w:rPr>
          <w:rFonts w:cs="Times New Roman"/>
        </w:rPr>
      </w:pPr>
      <w:r w:rsidRPr="000A45B6">
        <w:rPr>
          <w:rFonts w:cs="Times New Roman"/>
        </w:rPr>
        <w:t>Python (Pandas, NumPy, Scikit-learn): Moliyaviy ma’lumotlarni qayta ishlash, vaqt qatorlarini tahlil qilish, risklarni baholash va mashinaviy o‘qitish algoritmlarini qo‘llash uchun ishlatiladi.</w:t>
      </w:r>
    </w:p>
    <w:p w14:paraId="5BDC950F" w14:textId="77777777" w:rsidR="000A45B6" w:rsidRPr="000A45B6" w:rsidRDefault="000A45B6" w:rsidP="000A45B6">
      <w:pPr>
        <w:rPr>
          <w:rFonts w:cs="Times New Roman"/>
        </w:rPr>
      </w:pPr>
      <w:r w:rsidRPr="000A45B6">
        <w:rPr>
          <w:rFonts w:cs="Times New Roman"/>
        </w:rPr>
        <w:t>SQL: Tranzaksiyalar ma’lumotlar bazalari bilan ishlash uchun ishlatiladi.</w:t>
      </w:r>
    </w:p>
    <w:p w14:paraId="384F4EBF" w14:textId="77777777" w:rsidR="000A45B6" w:rsidRPr="000A45B6" w:rsidRDefault="000A45B6" w:rsidP="000A45B6">
      <w:pPr>
        <w:rPr>
          <w:rFonts w:cs="Times New Roman"/>
        </w:rPr>
      </w:pPr>
      <w:r w:rsidRPr="000A45B6">
        <w:rPr>
          <w:rFonts w:cs="Times New Roman"/>
        </w:rPr>
        <w:t>Tableau/Power BI: Moliyaviy ko‘rsatkichlarni vizualizatsiya qilish, bozor tendensiyalarini ko‘rsatish va xavflarni baholash uchun ishlatiladi.</w:t>
      </w:r>
    </w:p>
    <w:p w14:paraId="558CB73F" w14:textId="77777777" w:rsidR="000A45B6" w:rsidRPr="000A45B6" w:rsidRDefault="000A45B6" w:rsidP="000A45B6">
      <w:pPr>
        <w:rPr>
          <w:rFonts w:cs="Times New Roman"/>
        </w:rPr>
      </w:pPr>
      <w:r w:rsidRPr="000A45B6">
        <w:rPr>
          <w:rFonts w:cs="Times New Roman"/>
        </w:rPr>
        <w:t>Misol: Python yordamida aksiyalar narxlarining vaqt qatorlarini tahlil qilish va kelgusi narxlarni prognoz qilish. Tableau yordamida esa bu ma’lumotlarni grafik shaklda vizualizatsiya qilish va treyderlarga qaror qabul qilishda yordam berish mumkin.</w:t>
      </w:r>
    </w:p>
    <w:p w14:paraId="125EDF21" w14:textId="77777777" w:rsidR="000A45B6" w:rsidRPr="000A45B6" w:rsidRDefault="000A45B6" w:rsidP="000A45B6">
      <w:pPr>
        <w:rPr>
          <w:rFonts w:cs="Times New Roman"/>
        </w:rPr>
      </w:pPr>
      <w:r w:rsidRPr="000A45B6">
        <w:rPr>
          <w:rFonts w:cs="Times New Roman"/>
        </w:rPr>
        <w:t>3. Riteyl (chakana savdo):</w:t>
      </w:r>
    </w:p>
    <w:p w14:paraId="5CA2B666" w14:textId="77777777" w:rsidR="000A45B6" w:rsidRPr="000A45B6" w:rsidRDefault="000A45B6" w:rsidP="000A45B6">
      <w:pPr>
        <w:rPr>
          <w:rFonts w:cs="Times New Roman"/>
        </w:rPr>
      </w:pPr>
    </w:p>
    <w:p w14:paraId="693C56D8" w14:textId="77777777" w:rsidR="000A45B6" w:rsidRPr="000A45B6" w:rsidRDefault="000A45B6" w:rsidP="000A45B6">
      <w:pPr>
        <w:rPr>
          <w:rFonts w:cs="Times New Roman"/>
        </w:rPr>
      </w:pPr>
      <w:r w:rsidRPr="000A45B6">
        <w:rPr>
          <w:rFonts w:cs="Times New Roman"/>
        </w:rPr>
        <w:t>Muammo: Mijozlarning xatti-harakatlarini tahlil qilish, sotuvlarni prognoz qilish, marketing kampaniyalarining samaradorligini baholash va tovarlarni boshqarish.</w:t>
      </w:r>
    </w:p>
    <w:p w14:paraId="4ADC9CF8" w14:textId="77777777" w:rsidR="000A45B6" w:rsidRPr="000A45B6" w:rsidRDefault="000A45B6" w:rsidP="000A45B6">
      <w:pPr>
        <w:rPr>
          <w:rFonts w:cs="Times New Roman"/>
        </w:rPr>
      </w:pPr>
      <w:r w:rsidRPr="000A45B6">
        <w:rPr>
          <w:rFonts w:cs="Times New Roman"/>
        </w:rPr>
        <w:t>Qo‘llaniladigan vositalar:</w:t>
      </w:r>
    </w:p>
    <w:p w14:paraId="0C7EC3A4" w14:textId="77777777" w:rsidR="000A45B6" w:rsidRPr="000A45B6" w:rsidRDefault="000A45B6" w:rsidP="000A45B6">
      <w:pPr>
        <w:rPr>
          <w:rFonts w:cs="Times New Roman"/>
        </w:rPr>
      </w:pPr>
      <w:r w:rsidRPr="000A45B6">
        <w:rPr>
          <w:rFonts w:cs="Times New Roman"/>
        </w:rPr>
        <w:t>SQL: Sotuvlar, mijozlar va tovarlar haqidagi ma’lumotlar bazalari bilan ishlash uchun ishlatiladi.</w:t>
      </w:r>
    </w:p>
    <w:p w14:paraId="7624337B" w14:textId="77777777" w:rsidR="000A45B6" w:rsidRPr="000A45B6" w:rsidRDefault="000A45B6" w:rsidP="000A45B6">
      <w:pPr>
        <w:rPr>
          <w:rFonts w:cs="Times New Roman"/>
        </w:rPr>
      </w:pPr>
      <w:r w:rsidRPr="000A45B6">
        <w:rPr>
          <w:rFonts w:cs="Times New Roman"/>
        </w:rPr>
        <w:t>Python (Pandas, Scikit-learn): Mijozlarni segmentatsiya qilish, sotuvlarni prognoz qilish va marketing kampaniyalarining samaradorligini baholash uchun ishlatiladi.</w:t>
      </w:r>
    </w:p>
    <w:p w14:paraId="65D7EBC5" w14:textId="77777777" w:rsidR="000A45B6" w:rsidRPr="000A45B6" w:rsidRDefault="000A45B6" w:rsidP="000A45B6">
      <w:pPr>
        <w:rPr>
          <w:rFonts w:cs="Times New Roman"/>
        </w:rPr>
      </w:pPr>
      <w:r w:rsidRPr="000A45B6">
        <w:rPr>
          <w:rFonts w:cs="Times New Roman"/>
        </w:rPr>
        <w:t>Tableau/Power BI: Sotuvlar dinamikasini, mijozlar segmentlarini va marketing kampaniyalarining natijalarini vizualizatsiya qilish uchun ishlatiladi.</w:t>
      </w:r>
    </w:p>
    <w:p w14:paraId="277CC899" w14:textId="77777777" w:rsidR="000A45B6" w:rsidRPr="000A45B6" w:rsidRDefault="000A45B6" w:rsidP="000A45B6">
      <w:pPr>
        <w:rPr>
          <w:rFonts w:cs="Times New Roman"/>
        </w:rPr>
      </w:pPr>
      <w:r w:rsidRPr="000A45B6">
        <w:rPr>
          <w:rFonts w:cs="Times New Roman"/>
        </w:rPr>
        <w:lastRenderedPageBreak/>
        <w:t>Misol: Python yordamida mijozlarni xarid qilish tarixi va demografik ma’lumotlari asosida segmentlarga ajratish. Tableau yordamida esa bu segmentlarni grafik shaklda vizualizatsiya qilish va har bir segment uchun moslashtirilgan marketing strategiyalarini ishlab chiqish mumkin.</w:t>
      </w:r>
    </w:p>
    <w:p w14:paraId="79285BDD" w14:textId="77777777" w:rsidR="000A45B6" w:rsidRPr="000A45B6" w:rsidRDefault="000A45B6" w:rsidP="000A45B6">
      <w:pPr>
        <w:rPr>
          <w:rFonts w:cs="Times New Roman"/>
        </w:rPr>
      </w:pPr>
      <w:r w:rsidRPr="000A45B6">
        <w:rPr>
          <w:rFonts w:cs="Times New Roman"/>
        </w:rPr>
        <w:t>4. Avtomobil sotuvi:</w:t>
      </w:r>
    </w:p>
    <w:p w14:paraId="1C5915AA" w14:textId="77777777" w:rsidR="000A45B6" w:rsidRPr="000A45B6" w:rsidRDefault="000A45B6" w:rsidP="000A45B6">
      <w:pPr>
        <w:rPr>
          <w:rFonts w:cs="Times New Roman"/>
        </w:rPr>
      </w:pPr>
    </w:p>
    <w:p w14:paraId="20A0CF49" w14:textId="77777777" w:rsidR="000A45B6" w:rsidRPr="000A45B6" w:rsidRDefault="000A45B6" w:rsidP="000A45B6">
      <w:pPr>
        <w:rPr>
          <w:rFonts w:cs="Times New Roman"/>
        </w:rPr>
      </w:pPr>
      <w:r w:rsidRPr="000A45B6">
        <w:rPr>
          <w:rFonts w:cs="Times New Roman"/>
        </w:rPr>
        <w:t>Muammo: Sotuvlarni prognoz qilish, mijozlarning ehtiyojlarini aniqlash, marketing kampaniyalarining samaradorligini baholash va xizmat ko‘rsatish sifatini oshirish.</w:t>
      </w:r>
    </w:p>
    <w:p w14:paraId="543CE3A8" w14:textId="77777777" w:rsidR="000A45B6" w:rsidRPr="000A45B6" w:rsidRDefault="000A45B6" w:rsidP="000A45B6">
      <w:pPr>
        <w:rPr>
          <w:rFonts w:cs="Times New Roman"/>
        </w:rPr>
      </w:pPr>
      <w:r w:rsidRPr="000A45B6">
        <w:rPr>
          <w:rFonts w:cs="Times New Roman"/>
        </w:rPr>
        <w:t>Qo‘llaniladigan vositalar:</w:t>
      </w:r>
    </w:p>
    <w:p w14:paraId="3EF69074" w14:textId="77777777" w:rsidR="000A45B6" w:rsidRPr="000A45B6" w:rsidRDefault="000A45B6" w:rsidP="000A45B6">
      <w:pPr>
        <w:rPr>
          <w:rFonts w:cs="Times New Roman"/>
        </w:rPr>
      </w:pPr>
      <w:r w:rsidRPr="000A45B6">
        <w:rPr>
          <w:rFonts w:cs="Times New Roman"/>
        </w:rPr>
        <w:t>SQL: Sotuvlar, mijozlar, avtomobillar va xizmat ko‘rsatish haqidagi ma’lumotlar bazalari bilan ishlash uchun ishlatiladi.</w:t>
      </w:r>
    </w:p>
    <w:p w14:paraId="1410859D" w14:textId="77777777" w:rsidR="000A45B6" w:rsidRPr="000A45B6" w:rsidRDefault="000A45B6" w:rsidP="000A45B6">
      <w:pPr>
        <w:rPr>
          <w:rFonts w:cs="Times New Roman"/>
        </w:rPr>
      </w:pPr>
      <w:r w:rsidRPr="000A45B6">
        <w:rPr>
          <w:rFonts w:cs="Times New Roman"/>
        </w:rPr>
        <w:t>Python (Pandas, Scikit-learn): Sotuvlarni prognoz qilish, mijozlarni segmentatsiya qilish, marketing kampaniyalarining samaradorligini baholash va avtomobillarning texnik holatini tahlil qilish uchun ishlatiladi.</w:t>
      </w:r>
    </w:p>
    <w:p w14:paraId="58E298D9" w14:textId="77777777" w:rsidR="000A45B6" w:rsidRPr="000A45B6" w:rsidRDefault="000A45B6" w:rsidP="000A45B6">
      <w:pPr>
        <w:rPr>
          <w:rFonts w:cs="Times New Roman"/>
        </w:rPr>
      </w:pPr>
      <w:r w:rsidRPr="000A45B6">
        <w:rPr>
          <w:rFonts w:cs="Times New Roman"/>
        </w:rPr>
        <w:t>Tableau/Power BI: Sotuvlar dinamikasini, mijozlar segmentlarini, marketing kampaniyalarining natijalarini va xizmat ko‘rsatish ko‘rsatkichlarini vizualizatsiya qilish uchun ishlatiladi.</w:t>
      </w:r>
    </w:p>
    <w:p w14:paraId="080E9B3F" w14:textId="77777777" w:rsidR="000A45B6" w:rsidRPr="000A45B6" w:rsidRDefault="000A45B6" w:rsidP="000A45B6">
      <w:pPr>
        <w:rPr>
          <w:rFonts w:cs="Times New Roman"/>
        </w:rPr>
      </w:pPr>
      <w:r w:rsidRPr="000A45B6">
        <w:rPr>
          <w:rFonts w:cs="Times New Roman"/>
        </w:rPr>
        <w:t>Misol: Python yordamida mijozlarning qiziqishlari va xarid qilish tarixi asosida ularga mos keladigan avtomobil modellarini tavsiya qilish. Tableau yordamida esa bu tavsiyalarni interaktiv katalog shaklida vizualizatsiya qilish va mijozlarga taqdim etish mumkin.</w:t>
      </w:r>
    </w:p>
    <w:p w14:paraId="3D15D181" w14:textId="33666E45" w:rsidR="002B7A9D" w:rsidRDefault="000A45B6" w:rsidP="000A45B6">
      <w:pPr>
        <w:rPr>
          <w:rFonts w:cs="Times New Roman"/>
        </w:rPr>
      </w:pPr>
      <w:r w:rsidRPr="000A45B6">
        <w:rPr>
          <w:rFonts w:cs="Times New Roman"/>
        </w:rPr>
        <w:t>Ushbu misollar turli sohalarda ma’lumotlarni tahlil qilish va vizualizatsiya qilish uchun qanday vositalar va usullar qo‘llanilishini ko‘rsatadi. Har bir sohaning o‘ziga xos xususiyatlari va muammolari mavjud bo‘lib, shunga mos ravishda eng samarali vositalar va usullar tanlanadi.</w:t>
      </w:r>
    </w:p>
    <w:p w14:paraId="6D1FA953" w14:textId="77777777" w:rsidR="000A45B6" w:rsidRDefault="000A45B6" w:rsidP="000A45B6">
      <w:pPr>
        <w:rPr>
          <w:rFonts w:cs="Times New Roman"/>
        </w:rPr>
      </w:pPr>
    </w:p>
    <w:p w14:paraId="37C31D9B" w14:textId="29FBAF68" w:rsidR="002B7A9D" w:rsidRDefault="002B7A9D" w:rsidP="00EE652B">
      <w:pPr>
        <w:pStyle w:val="Harvardstyle"/>
      </w:pPr>
      <w:bookmarkStart w:id="8" w:name="_Toc188846252"/>
      <w:r w:rsidRPr="002B7A9D">
        <w:t>8.</w:t>
      </w:r>
      <w:r w:rsidR="00EE652B">
        <w:t xml:space="preserve"> </w:t>
      </w:r>
      <w:r w:rsidRPr="002B7A9D">
        <w:t>O‘zingizning ma’lumotlarni tayyorlash va manipulyatsiya qilish mahoratingizni baholang, mavjud ma'lum ma'lumotlar to'plami uchun manfaatdor tomonlarning ehtiyojlarini qanday qondirishini ko‘rsatish uchun statistik usullarni tanlaganingizni asoslang.</w:t>
      </w:r>
      <w:bookmarkEnd w:id="8"/>
    </w:p>
    <w:p w14:paraId="71B6710A" w14:textId="77777777" w:rsidR="000A45B6" w:rsidRPr="000A45B6" w:rsidRDefault="000A45B6" w:rsidP="000A45B6">
      <w:pPr>
        <w:rPr>
          <w:rFonts w:cs="Times New Roman"/>
        </w:rPr>
      </w:pPr>
      <w:r w:rsidRPr="000A45B6">
        <w:rPr>
          <w:rFonts w:cs="Times New Roman"/>
        </w:rPr>
        <w:t>Ma’lumotlarni tayyorlash va manipulyatsiya qilish – bu tahlil uchun xom ma’lumotlarni tozalash, o‘zgartirish va tashkil qilish jarayoni. Bu jarayon tahlilning muvaffaqiyati uchun juda muhim, chunki sifatli ma’lumotlargina ishonchli natijalar beradi.</w:t>
      </w:r>
    </w:p>
    <w:p w14:paraId="7F1B7E85" w14:textId="77777777" w:rsidR="000A45B6" w:rsidRPr="000A45B6" w:rsidRDefault="000A45B6" w:rsidP="000A45B6">
      <w:pPr>
        <w:rPr>
          <w:rFonts w:cs="Times New Roman"/>
        </w:rPr>
      </w:pPr>
    </w:p>
    <w:p w14:paraId="5CD1B81D" w14:textId="77777777" w:rsidR="000A45B6" w:rsidRPr="000A45B6" w:rsidRDefault="000A45B6" w:rsidP="000A45B6">
      <w:pPr>
        <w:rPr>
          <w:rFonts w:cs="Times New Roman"/>
        </w:rPr>
      </w:pPr>
      <w:r w:rsidRPr="000A45B6">
        <w:rPr>
          <w:rFonts w:cs="Times New Roman"/>
        </w:rPr>
        <w:lastRenderedPageBreak/>
        <w:t>Ma’lumotlarni tayyorlash va manipulyatsiya qilish bosqichlari:</w:t>
      </w:r>
    </w:p>
    <w:p w14:paraId="74911DDA" w14:textId="77777777" w:rsidR="000A45B6" w:rsidRPr="000A45B6" w:rsidRDefault="000A45B6" w:rsidP="000A45B6">
      <w:pPr>
        <w:rPr>
          <w:rFonts w:cs="Times New Roman"/>
        </w:rPr>
      </w:pPr>
    </w:p>
    <w:p w14:paraId="7E3334EB" w14:textId="0DE3B7A8" w:rsidR="000A45B6" w:rsidRDefault="000A45B6" w:rsidP="000A45B6">
      <w:pPr>
        <w:rPr>
          <w:rFonts w:cs="Times New Roman"/>
        </w:rPr>
      </w:pPr>
      <w:r w:rsidRPr="000A45B6">
        <w:rPr>
          <w:rFonts w:cs="Times New Roman"/>
        </w:rPr>
        <w:t>Ma’lumotlarni yig‘ish (Data Collection): Turli manbalardan ma’lumotlarni to‘plash</w:t>
      </w:r>
      <w:r w:rsidR="00860CB3">
        <w:rPr>
          <w:rFonts w:cs="Times New Roman"/>
        </w:rPr>
        <w:t>:</w:t>
      </w:r>
    </w:p>
    <w:p w14:paraId="283EA26C" w14:textId="66094379" w:rsidR="00860CB3" w:rsidRDefault="00860CB3" w:rsidP="000A45B6">
      <w:pPr>
        <w:rPr>
          <w:rFonts w:cs="Times New Roman"/>
        </w:rPr>
      </w:pPr>
      <w:r>
        <w:rPr>
          <w:noProof/>
        </w:rPr>
        <w:drawing>
          <wp:inline distT="0" distB="0" distL="0" distR="0" wp14:anchorId="0C6E6262" wp14:editId="249D3D88">
            <wp:extent cx="5943600" cy="5137150"/>
            <wp:effectExtent l="0" t="0" r="0" b="6350"/>
            <wp:docPr id="8546348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634865" name=""/>
                    <pic:cNvPicPr/>
                  </pic:nvPicPr>
                  <pic:blipFill>
                    <a:blip r:embed="rId11"/>
                    <a:stretch>
                      <a:fillRect/>
                    </a:stretch>
                  </pic:blipFill>
                  <pic:spPr>
                    <a:xfrm>
                      <a:off x="0" y="0"/>
                      <a:ext cx="5943600" cy="5137150"/>
                    </a:xfrm>
                    <a:prstGeom prst="rect">
                      <a:avLst/>
                    </a:prstGeom>
                  </pic:spPr>
                </pic:pic>
              </a:graphicData>
            </a:graphic>
          </wp:inline>
        </w:drawing>
      </w:r>
    </w:p>
    <w:p w14:paraId="3C042698" w14:textId="4447A01C" w:rsidR="00860CB3" w:rsidRDefault="00860CB3" w:rsidP="000A45B6">
      <w:pPr>
        <w:rPr>
          <w:rFonts w:cs="Times New Roman"/>
        </w:rPr>
      </w:pPr>
      <w:r>
        <w:rPr>
          <w:rFonts w:cs="Times New Roman"/>
        </w:rPr>
        <w:t>Ushbu Table refrencingga asoslanib biz tablelarni birlashtirishni boshlaymiz. Buning uchun birinchi navbatda barcha tablelarni birlashtirish uchun query yozamiz:</w:t>
      </w:r>
    </w:p>
    <w:p w14:paraId="571B0CF9" w14:textId="437FE1E5" w:rsidR="00860CB3" w:rsidRDefault="008553B7" w:rsidP="000A45B6">
      <w:pPr>
        <w:rPr>
          <w:rFonts w:cs="Times New Roman"/>
        </w:rPr>
      </w:pPr>
      <w:r w:rsidRPr="008553B7">
        <w:rPr>
          <w:rFonts w:cs="Times New Roman"/>
          <w:noProof/>
        </w:rPr>
        <w:lastRenderedPageBreak/>
        <w:drawing>
          <wp:inline distT="0" distB="0" distL="0" distR="0" wp14:anchorId="1C09E303" wp14:editId="2B0AE6AE">
            <wp:extent cx="5943600" cy="2870835"/>
            <wp:effectExtent l="0" t="0" r="0" b="5715"/>
            <wp:docPr id="427649423"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649423" name="Picture 1" descr="A screenshot of a computer program&#10;&#10;AI-generated content may be incorrect."/>
                    <pic:cNvPicPr/>
                  </pic:nvPicPr>
                  <pic:blipFill>
                    <a:blip r:embed="rId12"/>
                    <a:stretch>
                      <a:fillRect/>
                    </a:stretch>
                  </pic:blipFill>
                  <pic:spPr>
                    <a:xfrm>
                      <a:off x="0" y="0"/>
                      <a:ext cx="5943600" cy="2870835"/>
                    </a:xfrm>
                    <a:prstGeom prst="rect">
                      <a:avLst/>
                    </a:prstGeom>
                  </pic:spPr>
                </pic:pic>
              </a:graphicData>
            </a:graphic>
          </wp:inline>
        </w:drawing>
      </w:r>
    </w:p>
    <w:p w14:paraId="7BE6D712" w14:textId="77777777" w:rsidR="008553B7" w:rsidRDefault="008553B7" w:rsidP="000A45B6">
      <w:pPr>
        <w:rPr>
          <w:rFonts w:cs="Times New Roman"/>
        </w:rPr>
      </w:pPr>
    </w:p>
    <w:p w14:paraId="4CD9F397" w14:textId="5A5975CC" w:rsidR="008553B7" w:rsidRDefault="008553B7" w:rsidP="000A45B6">
      <w:pPr>
        <w:rPr>
          <w:rFonts w:cs="Times New Roman"/>
        </w:rPr>
      </w:pPr>
      <w:r>
        <w:rPr>
          <w:rFonts w:cs="Times New Roman"/>
        </w:rPr>
        <w:t>Natija:</w:t>
      </w:r>
    </w:p>
    <w:p w14:paraId="335FCD7A" w14:textId="5DD30D28" w:rsidR="008553B7" w:rsidRDefault="008553B7" w:rsidP="000A45B6">
      <w:pPr>
        <w:rPr>
          <w:rFonts w:cs="Times New Roman"/>
        </w:rPr>
      </w:pPr>
      <w:r>
        <w:rPr>
          <w:noProof/>
        </w:rPr>
        <w:drawing>
          <wp:inline distT="0" distB="0" distL="0" distR="0" wp14:anchorId="04AC9319" wp14:editId="7B3AFC24">
            <wp:extent cx="5943600" cy="2258060"/>
            <wp:effectExtent l="0" t="0" r="0" b="8890"/>
            <wp:docPr id="14170846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84624" name="Picture 1" descr="A screenshot of a computer&#10;&#10;AI-generated content may be incorrect."/>
                    <pic:cNvPicPr/>
                  </pic:nvPicPr>
                  <pic:blipFill>
                    <a:blip r:embed="rId13"/>
                    <a:stretch>
                      <a:fillRect/>
                    </a:stretch>
                  </pic:blipFill>
                  <pic:spPr>
                    <a:xfrm>
                      <a:off x="0" y="0"/>
                      <a:ext cx="5943600" cy="2258060"/>
                    </a:xfrm>
                    <a:prstGeom prst="rect">
                      <a:avLst/>
                    </a:prstGeom>
                  </pic:spPr>
                </pic:pic>
              </a:graphicData>
            </a:graphic>
          </wp:inline>
        </w:drawing>
      </w:r>
    </w:p>
    <w:p w14:paraId="2E844D01" w14:textId="77777777" w:rsidR="008553B7" w:rsidRDefault="008553B7" w:rsidP="000A45B6">
      <w:pPr>
        <w:rPr>
          <w:rFonts w:cs="Times New Roman"/>
        </w:rPr>
      </w:pPr>
    </w:p>
    <w:p w14:paraId="1ABB8F6B" w14:textId="4CB759DF" w:rsidR="008553B7" w:rsidRDefault="008553B7" w:rsidP="000A45B6">
      <w:pPr>
        <w:rPr>
          <w:rFonts w:cs="Times New Roman"/>
        </w:rPr>
      </w:pPr>
      <w:r>
        <w:rPr>
          <w:rFonts w:cs="Times New Roman"/>
        </w:rPr>
        <w:t>Ko’rinib turibdiki Columnlar juda ko’p, bularni anglash qiyin. Shuning uchun Data cleaning qismimizda alohida alohida tablelarni tuzatib, tozalab chiqamiz.</w:t>
      </w:r>
    </w:p>
    <w:p w14:paraId="41D35EAF" w14:textId="77777777" w:rsidR="00860CB3" w:rsidRPr="000A45B6" w:rsidRDefault="00860CB3" w:rsidP="000A45B6">
      <w:pPr>
        <w:rPr>
          <w:rFonts w:cs="Times New Roman"/>
        </w:rPr>
      </w:pPr>
    </w:p>
    <w:p w14:paraId="07714132" w14:textId="5776DB2F" w:rsidR="008553B7" w:rsidRDefault="000A45B6" w:rsidP="000A45B6">
      <w:pPr>
        <w:rPr>
          <w:rFonts w:cs="Times New Roman"/>
        </w:rPr>
      </w:pPr>
      <w:r w:rsidRPr="000A45B6">
        <w:rPr>
          <w:rFonts w:cs="Times New Roman"/>
        </w:rPr>
        <w:t>Ma’lumotlarni tozalash (Data Cleaning): Xatolar, dublikatlar va nomuvofiqliklarni aniqlash va tuzatish</w:t>
      </w:r>
      <w:r w:rsidR="008553B7">
        <w:rPr>
          <w:rFonts w:cs="Times New Roman"/>
        </w:rPr>
        <w:t>:</w:t>
      </w:r>
    </w:p>
    <w:p w14:paraId="667EC62B" w14:textId="77777777" w:rsidR="008553B7" w:rsidRPr="000A45B6" w:rsidRDefault="008553B7" w:rsidP="000A45B6">
      <w:pPr>
        <w:rPr>
          <w:rFonts w:cs="Times New Roman"/>
        </w:rPr>
      </w:pPr>
    </w:p>
    <w:p w14:paraId="53C4A403" w14:textId="77777777" w:rsidR="000A45B6" w:rsidRPr="000A45B6" w:rsidRDefault="000A45B6" w:rsidP="000A45B6">
      <w:pPr>
        <w:rPr>
          <w:rFonts w:cs="Times New Roman"/>
        </w:rPr>
      </w:pPr>
      <w:r w:rsidRPr="000A45B6">
        <w:rPr>
          <w:rFonts w:cs="Times New Roman"/>
        </w:rPr>
        <w:t>Ma’lumotlarni o‘zgartirish (Data Transformation): Ma’lumotlarni tahlil uchun qulay formatga keltirish.</w:t>
      </w:r>
    </w:p>
    <w:p w14:paraId="39D4D6AA" w14:textId="77777777" w:rsidR="000A45B6" w:rsidRPr="000A45B6" w:rsidRDefault="000A45B6" w:rsidP="000A45B6">
      <w:pPr>
        <w:rPr>
          <w:rFonts w:cs="Times New Roman"/>
        </w:rPr>
      </w:pPr>
      <w:r w:rsidRPr="000A45B6">
        <w:rPr>
          <w:rFonts w:cs="Times New Roman"/>
        </w:rPr>
        <w:lastRenderedPageBreak/>
        <w:t>Ma’lumotlarni integratsiya qilish (Data Integration): Turli manbalardan kelgan ma’lumotlarni birlashtirish.</w:t>
      </w:r>
    </w:p>
    <w:p w14:paraId="353C0DDA" w14:textId="77777777" w:rsidR="000A45B6" w:rsidRPr="000A45B6" w:rsidRDefault="000A45B6" w:rsidP="000A45B6">
      <w:pPr>
        <w:rPr>
          <w:rFonts w:cs="Times New Roman"/>
        </w:rPr>
      </w:pPr>
      <w:r w:rsidRPr="000A45B6">
        <w:rPr>
          <w:rFonts w:cs="Times New Roman"/>
        </w:rPr>
        <w:t>Ma’lumotlarni qisqartirish (Data Reduction): Tahlil uchun keraksiz ma’lumotlarni olib tashlash.</w:t>
      </w:r>
    </w:p>
    <w:p w14:paraId="5BEC32B8" w14:textId="77777777" w:rsidR="000A45B6" w:rsidRDefault="000A45B6" w:rsidP="000A45B6">
      <w:pPr>
        <w:rPr>
          <w:rFonts w:cs="Times New Roman"/>
        </w:rPr>
      </w:pPr>
      <w:r w:rsidRPr="000A45B6">
        <w:rPr>
          <w:rFonts w:cs="Times New Roman"/>
        </w:rPr>
        <w:t>Manfaatdor tomonlarning ehtiyojlarini qondirish uchun statistik usullarni tanlash:</w:t>
      </w:r>
    </w:p>
    <w:p w14:paraId="53D57A4E" w14:textId="77777777" w:rsidR="00086F4F" w:rsidRDefault="00086F4F" w:rsidP="00086F4F">
      <w:pPr>
        <w:rPr>
          <w:rFonts w:cs="Times New Roman"/>
        </w:rPr>
      </w:pPr>
      <w:r>
        <w:rPr>
          <w:rFonts w:cs="Times New Roman"/>
        </w:rPr>
        <w:t>Tozalashni birinchi Customerlardan boshlaymiz:</w:t>
      </w:r>
    </w:p>
    <w:p w14:paraId="3FC1F068" w14:textId="77777777" w:rsidR="00086F4F" w:rsidRDefault="00086F4F" w:rsidP="00086F4F">
      <w:pPr>
        <w:rPr>
          <w:rFonts w:cs="Times New Roman"/>
        </w:rPr>
      </w:pPr>
    </w:p>
    <w:p w14:paraId="0E30991B" w14:textId="77777777" w:rsidR="00086F4F" w:rsidRDefault="00086F4F" w:rsidP="00086F4F">
      <w:pPr>
        <w:rPr>
          <w:rFonts w:cs="Times New Roman"/>
        </w:rPr>
      </w:pPr>
      <w:r w:rsidRPr="008553B7">
        <w:rPr>
          <w:rFonts w:cs="Times New Roman"/>
          <w:noProof/>
        </w:rPr>
        <w:drawing>
          <wp:inline distT="0" distB="0" distL="0" distR="0" wp14:anchorId="119E94F6" wp14:editId="0BC56E40">
            <wp:extent cx="5943600" cy="1665605"/>
            <wp:effectExtent l="0" t="0" r="0" b="0"/>
            <wp:docPr id="4560304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030466" name=""/>
                    <pic:cNvPicPr/>
                  </pic:nvPicPr>
                  <pic:blipFill>
                    <a:blip r:embed="rId14"/>
                    <a:stretch>
                      <a:fillRect/>
                    </a:stretch>
                  </pic:blipFill>
                  <pic:spPr>
                    <a:xfrm>
                      <a:off x="0" y="0"/>
                      <a:ext cx="5943600" cy="1665605"/>
                    </a:xfrm>
                    <a:prstGeom prst="rect">
                      <a:avLst/>
                    </a:prstGeom>
                  </pic:spPr>
                </pic:pic>
              </a:graphicData>
            </a:graphic>
          </wp:inline>
        </w:drawing>
      </w:r>
    </w:p>
    <w:p w14:paraId="796E53AF" w14:textId="77777777" w:rsidR="00086F4F" w:rsidRDefault="00086F4F" w:rsidP="00086F4F">
      <w:pPr>
        <w:rPr>
          <w:rFonts w:cs="Times New Roman"/>
        </w:rPr>
      </w:pPr>
    </w:p>
    <w:p w14:paraId="188D473B" w14:textId="77777777" w:rsidR="00086F4F" w:rsidRDefault="00086F4F" w:rsidP="00086F4F">
      <w:pPr>
        <w:rPr>
          <w:rFonts w:cs="Times New Roman"/>
        </w:rPr>
      </w:pPr>
      <w:r>
        <w:rPr>
          <w:rFonts w:cs="Times New Roman"/>
        </w:rPr>
        <w:t>Natija:</w:t>
      </w:r>
    </w:p>
    <w:p w14:paraId="7EF25036" w14:textId="77777777" w:rsidR="00086F4F" w:rsidRDefault="00086F4F" w:rsidP="00086F4F">
      <w:pPr>
        <w:rPr>
          <w:rFonts w:cs="Times New Roman"/>
        </w:rPr>
      </w:pPr>
      <w:r>
        <w:rPr>
          <w:noProof/>
        </w:rPr>
        <w:drawing>
          <wp:inline distT="0" distB="0" distL="0" distR="0" wp14:anchorId="302333CD" wp14:editId="5187178D">
            <wp:extent cx="5943600" cy="2119630"/>
            <wp:effectExtent l="0" t="0" r="0" b="0"/>
            <wp:docPr id="26623326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233268" name="Picture 1" descr="A screenshot of a computer&#10;&#10;AI-generated content may be incorrect."/>
                    <pic:cNvPicPr/>
                  </pic:nvPicPr>
                  <pic:blipFill>
                    <a:blip r:embed="rId15"/>
                    <a:stretch>
                      <a:fillRect/>
                    </a:stretch>
                  </pic:blipFill>
                  <pic:spPr>
                    <a:xfrm>
                      <a:off x="0" y="0"/>
                      <a:ext cx="5943600" cy="2119630"/>
                    </a:xfrm>
                    <a:prstGeom prst="rect">
                      <a:avLst/>
                    </a:prstGeom>
                  </pic:spPr>
                </pic:pic>
              </a:graphicData>
            </a:graphic>
          </wp:inline>
        </w:drawing>
      </w:r>
    </w:p>
    <w:p w14:paraId="30FC2725" w14:textId="77777777" w:rsidR="00086F4F" w:rsidRDefault="00086F4F" w:rsidP="00086F4F">
      <w:pPr>
        <w:rPr>
          <w:rFonts w:cs="Times New Roman"/>
        </w:rPr>
      </w:pPr>
      <w:r>
        <w:rPr>
          <w:rFonts w:cs="Times New Roman"/>
        </w:rPr>
        <w:t>Bu yerda biz ishlatmaydigan ko’plab ma’lumotlar bor. Bularni tozalaymiz. Telefon raqamlari va shunga o’xshash columnlarni tuzatsa bo’ladi lekin biz manipulatsiya jarayonida bundan foydalanmaymiz. Shuning uchun ushbu columnni ham olib tashlaymiz:</w:t>
      </w:r>
    </w:p>
    <w:p w14:paraId="54769646" w14:textId="77777777" w:rsidR="00086F4F" w:rsidRDefault="00086F4F" w:rsidP="00086F4F">
      <w:pPr>
        <w:rPr>
          <w:rFonts w:cs="Times New Roman"/>
        </w:rPr>
      </w:pPr>
      <w:r w:rsidRPr="00C73039">
        <w:rPr>
          <w:rFonts w:cs="Times New Roman"/>
          <w:noProof/>
        </w:rPr>
        <w:lastRenderedPageBreak/>
        <w:drawing>
          <wp:inline distT="0" distB="0" distL="0" distR="0" wp14:anchorId="469F56C6" wp14:editId="69D0C44A">
            <wp:extent cx="5943600" cy="2571750"/>
            <wp:effectExtent l="0" t="0" r="0" b="0"/>
            <wp:docPr id="16575814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581404" name=""/>
                    <pic:cNvPicPr/>
                  </pic:nvPicPr>
                  <pic:blipFill>
                    <a:blip r:embed="rId16"/>
                    <a:stretch>
                      <a:fillRect/>
                    </a:stretch>
                  </pic:blipFill>
                  <pic:spPr>
                    <a:xfrm>
                      <a:off x="0" y="0"/>
                      <a:ext cx="5943600" cy="2571750"/>
                    </a:xfrm>
                    <a:prstGeom prst="rect">
                      <a:avLst/>
                    </a:prstGeom>
                  </pic:spPr>
                </pic:pic>
              </a:graphicData>
            </a:graphic>
          </wp:inline>
        </w:drawing>
      </w:r>
    </w:p>
    <w:p w14:paraId="646FE17B" w14:textId="77777777" w:rsidR="00086F4F" w:rsidRDefault="00086F4F" w:rsidP="00086F4F">
      <w:pPr>
        <w:rPr>
          <w:rFonts w:cs="Times New Roman"/>
        </w:rPr>
      </w:pPr>
      <w:r>
        <w:rPr>
          <w:rFonts w:cs="Times New Roman"/>
        </w:rPr>
        <w:t>Ishlatilmaydigan tablelar olib tashlandi.</w:t>
      </w:r>
    </w:p>
    <w:p w14:paraId="332A14A9" w14:textId="77777777" w:rsidR="00086F4F" w:rsidRDefault="00086F4F" w:rsidP="00086F4F">
      <w:pPr>
        <w:rPr>
          <w:rFonts w:cs="Times New Roman"/>
        </w:rPr>
      </w:pPr>
      <w:r>
        <w:rPr>
          <w:rFonts w:cs="Times New Roman"/>
        </w:rPr>
        <w:t>Orders Tablega o’zgartirish kiritilmadi, Comments bilan tanishib qichildi.</w:t>
      </w:r>
    </w:p>
    <w:p w14:paraId="70675D3A" w14:textId="77777777" w:rsidR="00086F4F" w:rsidRDefault="00086F4F" w:rsidP="00086F4F">
      <w:pPr>
        <w:rPr>
          <w:rFonts w:cs="Times New Roman"/>
        </w:rPr>
      </w:pPr>
      <w:r>
        <w:rPr>
          <w:noProof/>
        </w:rPr>
        <w:drawing>
          <wp:inline distT="0" distB="0" distL="0" distR="0" wp14:anchorId="09074D56" wp14:editId="782E98C8">
            <wp:extent cx="5943600" cy="3703320"/>
            <wp:effectExtent l="0" t="0" r="0" b="0"/>
            <wp:docPr id="18178521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852188" name=""/>
                    <pic:cNvPicPr/>
                  </pic:nvPicPr>
                  <pic:blipFill>
                    <a:blip r:embed="rId17"/>
                    <a:stretch>
                      <a:fillRect/>
                    </a:stretch>
                  </pic:blipFill>
                  <pic:spPr>
                    <a:xfrm>
                      <a:off x="0" y="0"/>
                      <a:ext cx="5943600" cy="3703320"/>
                    </a:xfrm>
                    <a:prstGeom prst="rect">
                      <a:avLst/>
                    </a:prstGeom>
                  </pic:spPr>
                </pic:pic>
              </a:graphicData>
            </a:graphic>
          </wp:inline>
        </w:drawing>
      </w:r>
    </w:p>
    <w:p w14:paraId="48705F00" w14:textId="77777777" w:rsidR="00086F4F" w:rsidRDefault="00086F4F" w:rsidP="00086F4F">
      <w:pPr>
        <w:rPr>
          <w:rFonts w:cs="Times New Roman"/>
        </w:rPr>
      </w:pPr>
    </w:p>
    <w:p w14:paraId="19F95041" w14:textId="77777777" w:rsidR="00086F4F" w:rsidRDefault="00086F4F" w:rsidP="00086F4F">
      <w:pPr>
        <w:rPr>
          <w:rFonts w:cs="Times New Roman"/>
        </w:rPr>
      </w:pPr>
      <w:r>
        <w:rPr>
          <w:rFonts w:cs="Times New Roman"/>
        </w:rPr>
        <w:t>Productlines Table:</w:t>
      </w:r>
    </w:p>
    <w:p w14:paraId="0C888B82" w14:textId="77777777" w:rsidR="00086F4F" w:rsidRDefault="00086F4F" w:rsidP="00086F4F">
      <w:pPr>
        <w:rPr>
          <w:rFonts w:cs="Times New Roman"/>
        </w:rPr>
      </w:pPr>
      <w:r w:rsidRPr="00F83076">
        <w:rPr>
          <w:rFonts w:cs="Times New Roman"/>
          <w:noProof/>
        </w:rPr>
        <w:lastRenderedPageBreak/>
        <w:drawing>
          <wp:inline distT="0" distB="0" distL="0" distR="0" wp14:anchorId="2EA827DE" wp14:editId="040E4931">
            <wp:extent cx="5943600" cy="1665605"/>
            <wp:effectExtent l="0" t="0" r="0" b="0"/>
            <wp:docPr id="6440366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036609" name=""/>
                    <pic:cNvPicPr/>
                  </pic:nvPicPr>
                  <pic:blipFill>
                    <a:blip r:embed="rId18"/>
                    <a:stretch>
                      <a:fillRect/>
                    </a:stretch>
                  </pic:blipFill>
                  <pic:spPr>
                    <a:xfrm>
                      <a:off x="0" y="0"/>
                      <a:ext cx="5943600" cy="1665605"/>
                    </a:xfrm>
                    <a:prstGeom prst="rect">
                      <a:avLst/>
                    </a:prstGeom>
                  </pic:spPr>
                </pic:pic>
              </a:graphicData>
            </a:graphic>
          </wp:inline>
        </w:drawing>
      </w:r>
    </w:p>
    <w:p w14:paraId="6D5CAF0C" w14:textId="77777777" w:rsidR="00086F4F" w:rsidRDefault="00086F4F" w:rsidP="00086F4F">
      <w:pPr>
        <w:rPr>
          <w:rFonts w:cs="Times New Roman"/>
        </w:rPr>
      </w:pPr>
    </w:p>
    <w:p w14:paraId="17B461BD" w14:textId="77777777" w:rsidR="00086F4F" w:rsidRDefault="00086F4F" w:rsidP="00086F4F">
      <w:pPr>
        <w:rPr>
          <w:rFonts w:cs="Times New Roman"/>
        </w:rPr>
      </w:pPr>
      <w:r>
        <w:rPr>
          <w:rFonts w:cs="Times New Roman"/>
        </w:rPr>
        <w:t>Natija:</w:t>
      </w:r>
    </w:p>
    <w:p w14:paraId="7E16453B" w14:textId="77777777" w:rsidR="00086F4F" w:rsidRDefault="00086F4F" w:rsidP="00086F4F">
      <w:pPr>
        <w:rPr>
          <w:rFonts w:cs="Times New Roman"/>
        </w:rPr>
      </w:pPr>
      <w:r>
        <w:rPr>
          <w:noProof/>
        </w:rPr>
        <w:drawing>
          <wp:inline distT="0" distB="0" distL="0" distR="0" wp14:anchorId="331A929A" wp14:editId="1D76E175">
            <wp:extent cx="5943600" cy="1687195"/>
            <wp:effectExtent l="0" t="0" r="0" b="8255"/>
            <wp:docPr id="142740863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408631" name="Picture 1" descr="A screenshot of a computer&#10;&#10;AI-generated content may be incorrect."/>
                    <pic:cNvPicPr/>
                  </pic:nvPicPr>
                  <pic:blipFill>
                    <a:blip r:embed="rId19"/>
                    <a:stretch>
                      <a:fillRect/>
                    </a:stretch>
                  </pic:blipFill>
                  <pic:spPr>
                    <a:xfrm>
                      <a:off x="0" y="0"/>
                      <a:ext cx="5943600" cy="1687195"/>
                    </a:xfrm>
                    <a:prstGeom prst="rect">
                      <a:avLst/>
                    </a:prstGeom>
                  </pic:spPr>
                </pic:pic>
              </a:graphicData>
            </a:graphic>
          </wp:inline>
        </w:drawing>
      </w:r>
    </w:p>
    <w:p w14:paraId="376AE3C4" w14:textId="77777777" w:rsidR="00086F4F" w:rsidRDefault="00086F4F" w:rsidP="00086F4F">
      <w:pPr>
        <w:rPr>
          <w:rFonts w:cs="Times New Roman"/>
        </w:rPr>
      </w:pPr>
    </w:p>
    <w:p w14:paraId="1AB0AF72" w14:textId="77777777" w:rsidR="00086F4F" w:rsidRDefault="00086F4F" w:rsidP="00086F4F">
      <w:pPr>
        <w:rPr>
          <w:rFonts w:cs="Times New Roman"/>
        </w:rPr>
      </w:pPr>
      <w:r>
        <w:rPr>
          <w:rFonts w:cs="Times New Roman"/>
        </w:rPr>
        <w:t>Bu yerdan oxirgi ikki column olib tashlanadi.</w:t>
      </w:r>
    </w:p>
    <w:p w14:paraId="074768B5" w14:textId="77777777" w:rsidR="00086F4F" w:rsidRDefault="00086F4F" w:rsidP="00086F4F">
      <w:pPr>
        <w:rPr>
          <w:rFonts w:cs="Times New Roman"/>
        </w:rPr>
      </w:pPr>
      <w:r w:rsidRPr="002339B2">
        <w:rPr>
          <w:rFonts w:cs="Times New Roman"/>
          <w:noProof/>
        </w:rPr>
        <w:drawing>
          <wp:inline distT="0" distB="0" distL="0" distR="0" wp14:anchorId="74B4123A" wp14:editId="3B2C3B46">
            <wp:extent cx="5943600" cy="1972945"/>
            <wp:effectExtent l="0" t="0" r="0" b="8255"/>
            <wp:docPr id="1877696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696915" name=""/>
                    <pic:cNvPicPr/>
                  </pic:nvPicPr>
                  <pic:blipFill>
                    <a:blip r:embed="rId20"/>
                    <a:stretch>
                      <a:fillRect/>
                    </a:stretch>
                  </pic:blipFill>
                  <pic:spPr>
                    <a:xfrm>
                      <a:off x="0" y="0"/>
                      <a:ext cx="5943600" cy="1972945"/>
                    </a:xfrm>
                    <a:prstGeom prst="rect">
                      <a:avLst/>
                    </a:prstGeom>
                  </pic:spPr>
                </pic:pic>
              </a:graphicData>
            </a:graphic>
          </wp:inline>
        </w:drawing>
      </w:r>
    </w:p>
    <w:p w14:paraId="59889562" w14:textId="77777777" w:rsidR="00086F4F" w:rsidRDefault="00086F4F" w:rsidP="00086F4F">
      <w:pPr>
        <w:rPr>
          <w:rFonts w:cs="Times New Roman"/>
        </w:rPr>
      </w:pPr>
    </w:p>
    <w:p w14:paraId="67D7C231" w14:textId="77777777" w:rsidR="00086F4F" w:rsidRDefault="00086F4F" w:rsidP="00086F4F">
      <w:pPr>
        <w:rPr>
          <w:rFonts w:cs="Times New Roman"/>
        </w:rPr>
      </w:pPr>
      <w:r>
        <w:rPr>
          <w:rFonts w:cs="Times New Roman"/>
        </w:rPr>
        <w:t>Bizning Products tablemiz:</w:t>
      </w:r>
    </w:p>
    <w:p w14:paraId="5B41B9BA" w14:textId="77777777" w:rsidR="00086F4F" w:rsidRDefault="00086F4F" w:rsidP="00086F4F">
      <w:pPr>
        <w:rPr>
          <w:rFonts w:cs="Times New Roman"/>
        </w:rPr>
      </w:pPr>
      <w:r>
        <w:rPr>
          <w:noProof/>
        </w:rPr>
        <w:lastRenderedPageBreak/>
        <w:drawing>
          <wp:inline distT="0" distB="0" distL="0" distR="0" wp14:anchorId="2AEABE2E" wp14:editId="0A8EA4B6">
            <wp:extent cx="5943600" cy="2319020"/>
            <wp:effectExtent l="0" t="0" r="0" b="5080"/>
            <wp:docPr id="21432680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268024" name=""/>
                    <pic:cNvPicPr/>
                  </pic:nvPicPr>
                  <pic:blipFill>
                    <a:blip r:embed="rId21"/>
                    <a:stretch>
                      <a:fillRect/>
                    </a:stretch>
                  </pic:blipFill>
                  <pic:spPr>
                    <a:xfrm>
                      <a:off x="0" y="0"/>
                      <a:ext cx="5943600" cy="2319020"/>
                    </a:xfrm>
                    <a:prstGeom prst="rect">
                      <a:avLst/>
                    </a:prstGeom>
                  </pic:spPr>
                </pic:pic>
              </a:graphicData>
            </a:graphic>
          </wp:inline>
        </w:drawing>
      </w:r>
    </w:p>
    <w:p w14:paraId="037EEBF1" w14:textId="77777777" w:rsidR="00086F4F" w:rsidRDefault="00086F4F" w:rsidP="00086F4F">
      <w:pPr>
        <w:rPr>
          <w:rFonts w:cs="Times New Roman"/>
        </w:rPr>
      </w:pPr>
    </w:p>
    <w:p w14:paraId="372E2816" w14:textId="77777777" w:rsidR="00086F4F" w:rsidRDefault="00086F4F" w:rsidP="00086F4F">
      <w:pPr>
        <w:rPr>
          <w:rFonts w:cs="Times New Roman"/>
        </w:rPr>
      </w:pPr>
      <w:r>
        <w:rPr>
          <w:rFonts w:cs="Times New Roman"/>
        </w:rPr>
        <w:t>Bu yerdan faqat productDescription table olib tashlaniladi:</w:t>
      </w:r>
    </w:p>
    <w:p w14:paraId="00C49BED" w14:textId="77777777" w:rsidR="00086F4F" w:rsidRDefault="00086F4F" w:rsidP="00086F4F">
      <w:pPr>
        <w:rPr>
          <w:rFonts w:cs="Times New Roman"/>
        </w:rPr>
      </w:pPr>
      <w:r w:rsidRPr="002339B2">
        <w:rPr>
          <w:rFonts w:cs="Times New Roman"/>
          <w:noProof/>
        </w:rPr>
        <w:drawing>
          <wp:inline distT="0" distB="0" distL="0" distR="0" wp14:anchorId="1D517DDC" wp14:editId="5A562D0C">
            <wp:extent cx="5943600" cy="1665605"/>
            <wp:effectExtent l="0" t="0" r="0" b="0"/>
            <wp:docPr id="16091891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189113" name=""/>
                    <pic:cNvPicPr/>
                  </pic:nvPicPr>
                  <pic:blipFill>
                    <a:blip r:embed="rId22"/>
                    <a:stretch>
                      <a:fillRect/>
                    </a:stretch>
                  </pic:blipFill>
                  <pic:spPr>
                    <a:xfrm>
                      <a:off x="0" y="0"/>
                      <a:ext cx="5943600" cy="1665605"/>
                    </a:xfrm>
                    <a:prstGeom prst="rect">
                      <a:avLst/>
                    </a:prstGeom>
                  </pic:spPr>
                </pic:pic>
              </a:graphicData>
            </a:graphic>
          </wp:inline>
        </w:drawing>
      </w:r>
    </w:p>
    <w:p w14:paraId="3736FEB0" w14:textId="77777777" w:rsidR="00086F4F" w:rsidRPr="000A45B6" w:rsidRDefault="00086F4F" w:rsidP="000A45B6">
      <w:pPr>
        <w:rPr>
          <w:rFonts w:cs="Times New Roman"/>
        </w:rPr>
      </w:pPr>
    </w:p>
    <w:p w14:paraId="0F62A479" w14:textId="77777777" w:rsidR="000A45B6" w:rsidRPr="000A45B6" w:rsidRDefault="000A45B6" w:rsidP="000A45B6">
      <w:pPr>
        <w:rPr>
          <w:rFonts w:cs="Times New Roman"/>
        </w:rPr>
      </w:pPr>
    </w:p>
    <w:p w14:paraId="757DF615" w14:textId="19F96477" w:rsidR="008C0D2C" w:rsidRDefault="008C0D2C" w:rsidP="000A45B6">
      <w:pPr>
        <w:rPr>
          <w:rFonts w:cs="Times New Roman"/>
        </w:rPr>
      </w:pPr>
      <w:r>
        <w:rPr>
          <w:rFonts w:cs="Times New Roman"/>
        </w:rPr>
        <w:t>Bizning Datasetimiz analiz qilishga tayyor!</w:t>
      </w:r>
    </w:p>
    <w:p w14:paraId="1E32507F" w14:textId="77777777" w:rsidR="008C0D2C" w:rsidRDefault="008C0D2C" w:rsidP="000A45B6">
      <w:pPr>
        <w:rPr>
          <w:rFonts w:cs="Times New Roman"/>
        </w:rPr>
      </w:pPr>
    </w:p>
    <w:p w14:paraId="3768476A" w14:textId="45487879" w:rsidR="008C0D2C" w:rsidRDefault="008C0D2C" w:rsidP="000A45B6">
      <w:pPr>
        <w:rPr>
          <w:rFonts w:cs="Times New Roman"/>
        </w:rPr>
      </w:pPr>
      <w:r>
        <w:rPr>
          <w:rFonts w:cs="Times New Roman"/>
        </w:rPr>
        <w:t>E’tiborimizni sotuvni yahshilashga muammolarni aniqlab hal qilishga qaratamiz.</w:t>
      </w:r>
    </w:p>
    <w:p w14:paraId="637FEF8D" w14:textId="77777777" w:rsidR="008C0D2C" w:rsidRDefault="008C0D2C" w:rsidP="000A45B6">
      <w:pPr>
        <w:rPr>
          <w:rFonts w:cs="Times New Roman"/>
        </w:rPr>
      </w:pPr>
    </w:p>
    <w:p w14:paraId="69DEDBD2" w14:textId="257A9DAA" w:rsidR="008C0D2C" w:rsidRDefault="008C0D2C" w:rsidP="000A45B6">
      <w:pPr>
        <w:rPr>
          <w:rFonts w:cs="Times New Roman"/>
        </w:rPr>
      </w:pPr>
      <w:r>
        <w:rPr>
          <w:rFonts w:cs="Times New Roman"/>
        </w:rPr>
        <w:t>Savollar sone 12ta:</w:t>
      </w:r>
    </w:p>
    <w:p w14:paraId="3C14E7D6" w14:textId="77777777" w:rsidR="008C0D2C" w:rsidRDefault="008C0D2C" w:rsidP="000A45B6">
      <w:pPr>
        <w:rPr>
          <w:rFonts w:cs="Times New Roman"/>
        </w:rPr>
      </w:pPr>
    </w:p>
    <w:p w14:paraId="5FC4E0C1" w14:textId="66558C87" w:rsidR="00C10D51" w:rsidRPr="00C10D51" w:rsidRDefault="00C10D51" w:rsidP="009557A1">
      <w:pPr>
        <w:pStyle w:val="ListParagraph"/>
        <w:numPr>
          <w:ilvl w:val="0"/>
          <w:numId w:val="9"/>
        </w:numPr>
        <w:rPr>
          <w:rFonts w:cs="Times New Roman"/>
        </w:rPr>
      </w:pPr>
      <w:r w:rsidRPr="00C10D51">
        <w:rPr>
          <w:rFonts w:cs="Times New Roman"/>
        </w:rPr>
        <w:t>Daromadning o’sishi qanday?</w:t>
      </w:r>
    </w:p>
    <w:p w14:paraId="6C1DA98B" w14:textId="1EC752EC" w:rsidR="008C0D2C" w:rsidRDefault="008C0D2C" w:rsidP="008C0D2C">
      <w:pPr>
        <w:pStyle w:val="ListParagraph"/>
        <w:numPr>
          <w:ilvl w:val="0"/>
          <w:numId w:val="9"/>
        </w:numPr>
        <w:rPr>
          <w:rFonts w:cs="Times New Roman"/>
        </w:rPr>
      </w:pPr>
      <w:r>
        <w:rPr>
          <w:rFonts w:cs="Times New Roman"/>
        </w:rPr>
        <w:t>Eng ko’p sotilgan va eng kam sotilgan maxsulotlar qaysilar?</w:t>
      </w:r>
    </w:p>
    <w:p w14:paraId="1AE29DAD" w14:textId="59E221E6" w:rsidR="00DF5312" w:rsidRDefault="00DF5312" w:rsidP="008C0D2C">
      <w:pPr>
        <w:pStyle w:val="ListParagraph"/>
        <w:numPr>
          <w:ilvl w:val="0"/>
          <w:numId w:val="9"/>
        </w:numPr>
        <w:rPr>
          <w:rFonts w:cs="Times New Roman"/>
        </w:rPr>
      </w:pPr>
      <w:r>
        <w:rPr>
          <w:rFonts w:cs="Times New Roman"/>
        </w:rPr>
        <w:t>Qaysi oyda bizga ko’proq daromad keladi?</w:t>
      </w:r>
    </w:p>
    <w:p w14:paraId="2E2B89E4" w14:textId="4D68CB26" w:rsidR="00B17DFD" w:rsidRDefault="00B17DFD" w:rsidP="008C0D2C">
      <w:pPr>
        <w:pStyle w:val="ListParagraph"/>
        <w:numPr>
          <w:ilvl w:val="0"/>
          <w:numId w:val="9"/>
        </w:numPr>
        <w:rPr>
          <w:rFonts w:cs="Times New Roman"/>
        </w:rPr>
      </w:pPr>
      <w:r>
        <w:rPr>
          <w:rFonts w:cs="Times New Roman"/>
        </w:rPr>
        <w:t>Qaysi davlatdan bizga ko’proq daromad kelayabdi?</w:t>
      </w:r>
    </w:p>
    <w:p w14:paraId="4AF835A2" w14:textId="07F17C7F" w:rsidR="00B17DFD" w:rsidRDefault="009F5FD6" w:rsidP="008C0D2C">
      <w:pPr>
        <w:pStyle w:val="ListParagraph"/>
        <w:numPr>
          <w:ilvl w:val="0"/>
          <w:numId w:val="9"/>
        </w:numPr>
        <w:rPr>
          <w:rFonts w:cs="Times New Roman"/>
        </w:rPr>
      </w:pPr>
      <w:r>
        <w:rPr>
          <w:rFonts w:cs="Times New Roman"/>
        </w:rPr>
        <w:t>Xodimlarning savdo ko’rsatgichlari qanday?</w:t>
      </w:r>
    </w:p>
    <w:p w14:paraId="36C70A5C" w14:textId="1075E2A9" w:rsidR="009F5FD6" w:rsidRDefault="009F5FD6" w:rsidP="008C0D2C">
      <w:pPr>
        <w:pStyle w:val="ListParagraph"/>
        <w:numPr>
          <w:ilvl w:val="0"/>
          <w:numId w:val="9"/>
        </w:numPr>
        <w:rPr>
          <w:rFonts w:cs="Times New Roman"/>
        </w:rPr>
      </w:pPr>
      <w:r>
        <w:rPr>
          <w:rFonts w:cs="Times New Roman"/>
        </w:rPr>
        <w:lastRenderedPageBreak/>
        <w:t>Ombordagi maxsulotlar statistikasi qanday?</w:t>
      </w:r>
    </w:p>
    <w:p w14:paraId="2FAC984A" w14:textId="29317C9D" w:rsidR="009F5FD6" w:rsidRDefault="0065333D" w:rsidP="008C0D2C">
      <w:pPr>
        <w:pStyle w:val="ListParagraph"/>
        <w:numPr>
          <w:ilvl w:val="0"/>
          <w:numId w:val="9"/>
        </w:numPr>
        <w:rPr>
          <w:rFonts w:cs="Times New Roman"/>
        </w:rPr>
      </w:pPr>
      <w:r>
        <w:rPr>
          <w:rFonts w:cs="Times New Roman"/>
        </w:rPr>
        <w:t>Rad etilgan mahsulotlar statistikasi qanday</w:t>
      </w:r>
      <w:r w:rsidR="009F5FD6">
        <w:rPr>
          <w:rFonts w:cs="Times New Roman"/>
        </w:rPr>
        <w:t>?</w:t>
      </w:r>
    </w:p>
    <w:p w14:paraId="4894F862" w14:textId="3A09D80B" w:rsidR="009F5FD6" w:rsidRDefault="009F5FD6" w:rsidP="008C0D2C">
      <w:pPr>
        <w:pStyle w:val="ListParagraph"/>
        <w:numPr>
          <w:ilvl w:val="0"/>
          <w:numId w:val="9"/>
        </w:numPr>
        <w:rPr>
          <w:rFonts w:cs="Times New Roman"/>
        </w:rPr>
      </w:pPr>
      <w:r w:rsidRPr="009F5FD6">
        <w:rPr>
          <w:rFonts w:cs="Times New Roman"/>
        </w:rPr>
        <w:t>Qaysi mijozlar eng ko‘p buyurtma berishadi?</w:t>
      </w:r>
    </w:p>
    <w:p w14:paraId="441FBB95" w14:textId="5A4E4172" w:rsidR="009F5FD6" w:rsidRDefault="009F5FD6" w:rsidP="008C0D2C">
      <w:pPr>
        <w:pStyle w:val="ListParagraph"/>
        <w:numPr>
          <w:ilvl w:val="0"/>
          <w:numId w:val="9"/>
        </w:numPr>
        <w:rPr>
          <w:rFonts w:cs="Times New Roman"/>
        </w:rPr>
      </w:pPr>
      <w:r w:rsidRPr="009F5FD6">
        <w:rPr>
          <w:rFonts w:cs="Times New Roman"/>
        </w:rPr>
        <w:t>Qaysi mahsulot liniyasi eng ko‘p daromad keltirgan?</w:t>
      </w:r>
    </w:p>
    <w:p w14:paraId="0D8F68CB" w14:textId="1C98E766" w:rsidR="009F5FD6" w:rsidRPr="00B2677D" w:rsidRDefault="00B2677D" w:rsidP="00F0276B">
      <w:pPr>
        <w:pStyle w:val="ListParagraph"/>
        <w:numPr>
          <w:ilvl w:val="0"/>
          <w:numId w:val="9"/>
        </w:numPr>
        <w:rPr>
          <w:rFonts w:cs="Times New Roman"/>
        </w:rPr>
      </w:pPr>
      <w:r w:rsidRPr="00B2677D">
        <w:rPr>
          <w:rFonts w:cs="Times New Roman"/>
        </w:rPr>
        <w:t>Qaysi mijozlar lar qanchaga qarzdor?</w:t>
      </w:r>
    </w:p>
    <w:p w14:paraId="48C1476E" w14:textId="77777777" w:rsidR="00653F36" w:rsidRDefault="00653F36" w:rsidP="00653F36">
      <w:pPr>
        <w:pStyle w:val="ListParagraph"/>
        <w:numPr>
          <w:ilvl w:val="0"/>
          <w:numId w:val="9"/>
        </w:numPr>
        <w:rPr>
          <w:rFonts w:cs="Times New Roman"/>
        </w:rPr>
      </w:pPr>
      <w:r>
        <w:rPr>
          <w:rFonts w:cs="Times New Roman"/>
        </w:rPr>
        <w:t>Nechta</w:t>
      </w:r>
      <w:r w:rsidRPr="00942878">
        <w:rPr>
          <w:rFonts w:cs="Times New Roman"/>
        </w:rPr>
        <w:t xml:space="preserve"> mijozlar</w:t>
      </w:r>
      <w:r>
        <w:rPr>
          <w:rFonts w:cs="Times New Roman"/>
        </w:rPr>
        <w:t xml:space="preserve"> 3 oy ichida</w:t>
      </w:r>
      <w:r w:rsidRPr="00942878">
        <w:rPr>
          <w:rFonts w:cs="Times New Roman"/>
        </w:rPr>
        <w:t xml:space="preserve"> buyurtma </w:t>
      </w:r>
      <w:r>
        <w:rPr>
          <w:rFonts w:cs="Times New Roman"/>
        </w:rPr>
        <w:t>bermagan?</w:t>
      </w:r>
    </w:p>
    <w:p w14:paraId="1301035E" w14:textId="5737EE84" w:rsidR="009F5FD6" w:rsidRPr="008C0D2C" w:rsidRDefault="009F5FD6" w:rsidP="008C0D2C">
      <w:pPr>
        <w:pStyle w:val="ListParagraph"/>
        <w:numPr>
          <w:ilvl w:val="0"/>
          <w:numId w:val="9"/>
        </w:numPr>
        <w:rPr>
          <w:rFonts w:cs="Times New Roman"/>
        </w:rPr>
      </w:pPr>
      <w:r w:rsidRPr="009F5FD6">
        <w:rPr>
          <w:rFonts w:cs="Times New Roman"/>
        </w:rPr>
        <w:t>Qaysi mahsulot yetkazib berilishi (shippedDate) eng ko‘p kechikishga uchraydi?</w:t>
      </w:r>
    </w:p>
    <w:p w14:paraId="7DC803CB" w14:textId="77777777" w:rsidR="008C0D2C" w:rsidRDefault="008C0D2C" w:rsidP="000A45B6">
      <w:pPr>
        <w:rPr>
          <w:rFonts w:cs="Times New Roman"/>
        </w:rPr>
      </w:pPr>
    </w:p>
    <w:p w14:paraId="529B1F05" w14:textId="77777777" w:rsidR="008C0D2C" w:rsidRPr="000A45B6" w:rsidRDefault="008C0D2C" w:rsidP="000A45B6">
      <w:pPr>
        <w:rPr>
          <w:rFonts w:cs="Times New Roman"/>
        </w:rPr>
      </w:pPr>
    </w:p>
    <w:p w14:paraId="6F2A3C4D" w14:textId="77777777" w:rsidR="000A45B6" w:rsidRDefault="000A45B6" w:rsidP="000A45B6">
      <w:pPr>
        <w:rPr>
          <w:rFonts w:cs="Times New Roman"/>
        </w:rPr>
      </w:pPr>
    </w:p>
    <w:p w14:paraId="27DCD4A0" w14:textId="0F6E0588" w:rsidR="002B7A9D" w:rsidRDefault="002B7A9D" w:rsidP="005657CF">
      <w:pPr>
        <w:pStyle w:val="Harvardstyle"/>
      </w:pPr>
      <w:bookmarkStart w:id="9" w:name="_Toc188846253"/>
      <w:r w:rsidRPr="002B7A9D">
        <w:t>9.</w:t>
      </w:r>
      <w:r w:rsidR="005657CF" w:rsidRPr="002B7A9D">
        <w:t xml:space="preserve"> </w:t>
      </w:r>
      <w:r w:rsidRPr="002B7A9D">
        <w:t>Laboratoriya ishi (Ma’lumotlar bazasi o‘qituvchi tomonidan taqdim etiladi):</w:t>
      </w:r>
      <w:bookmarkEnd w:id="9"/>
    </w:p>
    <w:p w14:paraId="3106DD11" w14:textId="1F3AE8F5" w:rsidR="002B7A9D" w:rsidRDefault="00D8755A" w:rsidP="002B7A9D">
      <w:pPr>
        <w:rPr>
          <w:rFonts w:cs="Times New Roman"/>
        </w:rPr>
      </w:pPr>
      <w:r>
        <w:rPr>
          <w:rFonts w:cs="Times New Roman"/>
        </w:rPr>
        <w:t>Ushbu bo’limda biz sotuvni yahshilashga qaratilgan savollarga javob berib boramiz.</w:t>
      </w:r>
    </w:p>
    <w:p w14:paraId="0DD855B5" w14:textId="77777777" w:rsidR="00552473" w:rsidRDefault="00552473" w:rsidP="002B7A9D">
      <w:pPr>
        <w:rPr>
          <w:rFonts w:cs="Times New Roman"/>
        </w:rPr>
      </w:pPr>
    </w:p>
    <w:p w14:paraId="312A1A99" w14:textId="77777777" w:rsidR="00C10D51" w:rsidRDefault="00C10D51" w:rsidP="00C10D51">
      <w:pPr>
        <w:pStyle w:val="ListParagraph"/>
        <w:numPr>
          <w:ilvl w:val="0"/>
          <w:numId w:val="10"/>
        </w:numPr>
        <w:rPr>
          <w:rFonts w:cs="Times New Roman"/>
        </w:rPr>
      </w:pPr>
      <w:r>
        <w:rPr>
          <w:rFonts w:cs="Times New Roman"/>
        </w:rPr>
        <w:t>Savol:</w:t>
      </w:r>
    </w:p>
    <w:p w14:paraId="374B2CFC" w14:textId="5A2CA0A9" w:rsidR="00C10D51" w:rsidRDefault="00C10D51" w:rsidP="00C10D51">
      <w:pPr>
        <w:ind w:left="360" w:firstLine="360"/>
        <w:rPr>
          <w:rFonts w:cs="Times New Roman"/>
        </w:rPr>
      </w:pPr>
      <w:r>
        <w:rPr>
          <w:rFonts w:cs="Times New Roman"/>
        </w:rPr>
        <w:t>Daromadning</w:t>
      </w:r>
      <w:r w:rsidRPr="00DF5312">
        <w:rPr>
          <w:rFonts w:cs="Times New Roman"/>
        </w:rPr>
        <w:t xml:space="preserve"> o’sishi qanday?</w:t>
      </w:r>
    </w:p>
    <w:p w14:paraId="5A098B5F" w14:textId="77777777" w:rsidR="00C10D51" w:rsidRDefault="00C10D51" w:rsidP="00C10D51">
      <w:pPr>
        <w:ind w:left="360" w:firstLine="360"/>
        <w:rPr>
          <w:rFonts w:cs="Times New Roman"/>
        </w:rPr>
      </w:pPr>
    </w:p>
    <w:p w14:paraId="3B34B4D2" w14:textId="43702EF2" w:rsidR="00C10D51" w:rsidRDefault="00C10D51" w:rsidP="00C10D51">
      <w:pPr>
        <w:ind w:left="360" w:firstLine="360"/>
        <w:rPr>
          <w:rFonts w:cs="Times New Roman"/>
        </w:rPr>
      </w:pPr>
      <w:r>
        <w:rPr>
          <w:rFonts w:cs="Times New Roman"/>
        </w:rPr>
        <w:t>MySQL query yordamida kerak bo’ladigan ma’lumotni export qil</w:t>
      </w:r>
      <w:r w:rsidR="00DB334E">
        <w:rPr>
          <w:rFonts w:cs="Times New Roman"/>
        </w:rPr>
        <w:t>amiz</w:t>
      </w:r>
      <w:r>
        <w:rPr>
          <w:rFonts w:cs="Times New Roman"/>
        </w:rPr>
        <w:t>:</w:t>
      </w:r>
    </w:p>
    <w:p w14:paraId="7009B90C" w14:textId="77777777" w:rsidR="00C10D51" w:rsidRDefault="00C10D51" w:rsidP="00C10D51">
      <w:pPr>
        <w:ind w:left="360" w:firstLine="360"/>
        <w:rPr>
          <w:rFonts w:cs="Times New Roman"/>
        </w:rPr>
      </w:pPr>
      <w:r w:rsidRPr="00552473">
        <w:rPr>
          <w:rFonts w:cs="Times New Roman"/>
          <w:noProof/>
        </w:rPr>
        <w:drawing>
          <wp:inline distT="0" distB="0" distL="0" distR="0" wp14:anchorId="1B39E819" wp14:editId="1789C952">
            <wp:extent cx="5943600" cy="2708910"/>
            <wp:effectExtent l="0" t="0" r="0" b="0"/>
            <wp:docPr id="7205163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516385" name=""/>
                    <pic:cNvPicPr/>
                  </pic:nvPicPr>
                  <pic:blipFill>
                    <a:blip r:embed="rId23"/>
                    <a:stretch>
                      <a:fillRect/>
                    </a:stretch>
                  </pic:blipFill>
                  <pic:spPr>
                    <a:xfrm>
                      <a:off x="0" y="0"/>
                      <a:ext cx="5943600" cy="2708910"/>
                    </a:xfrm>
                    <a:prstGeom prst="rect">
                      <a:avLst/>
                    </a:prstGeom>
                  </pic:spPr>
                </pic:pic>
              </a:graphicData>
            </a:graphic>
          </wp:inline>
        </w:drawing>
      </w:r>
    </w:p>
    <w:p w14:paraId="400CFC9E" w14:textId="77777777" w:rsidR="00C10D51" w:rsidRDefault="00C10D51" w:rsidP="00C10D51">
      <w:pPr>
        <w:ind w:left="360" w:firstLine="360"/>
        <w:rPr>
          <w:rFonts w:cs="Times New Roman"/>
        </w:rPr>
      </w:pPr>
    </w:p>
    <w:p w14:paraId="4D440B98" w14:textId="77777777" w:rsidR="00C10D51" w:rsidRPr="00DF5312" w:rsidRDefault="00C10D51" w:rsidP="00C10D51">
      <w:pPr>
        <w:ind w:left="360" w:firstLine="360"/>
        <w:rPr>
          <w:rFonts w:cs="Times New Roman"/>
        </w:rPr>
      </w:pPr>
      <w:r>
        <w:rPr>
          <w:rFonts w:cs="Times New Roman"/>
        </w:rPr>
        <w:t>Power Bi :</w:t>
      </w:r>
    </w:p>
    <w:p w14:paraId="467DAA06" w14:textId="77777777" w:rsidR="00C10D51" w:rsidRDefault="00C10D51" w:rsidP="00C10D51">
      <w:pPr>
        <w:ind w:left="1440"/>
        <w:rPr>
          <w:rFonts w:cs="Times New Roman"/>
        </w:rPr>
      </w:pPr>
    </w:p>
    <w:p w14:paraId="5DF07FEB" w14:textId="4668DB38" w:rsidR="00C10D51" w:rsidRPr="00DF5312" w:rsidRDefault="00F46932" w:rsidP="00C10D51">
      <w:pPr>
        <w:ind w:left="1440"/>
        <w:rPr>
          <w:rFonts w:cs="Times New Roman"/>
        </w:rPr>
      </w:pPr>
      <w:r>
        <w:rPr>
          <w:noProof/>
        </w:rPr>
        <w:lastRenderedPageBreak/>
        <w:drawing>
          <wp:anchor distT="0" distB="0" distL="114300" distR="114300" simplePos="0" relativeHeight="251660288" behindDoc="0" locked="0" layoutInCell="1" allowOverlap="1" wp14:anchorId="3FAEC9D0" wp14:editId="770CD2D5">
            <wp:simplePos x="0" y="0"/>
            <wp:positionH relativeFrom="margin">
              <wp:align>right</wp:align>
            </wp:positionH>
            <wp:positionV relativeFrom="paragraph">
              <wp:posOffset>0</wp:posOffset>
            </wp:positionV>
            <wp:extent cx="5943600" cy="3291840"/>
            <wp:effectExtent l="0" t="0" r="0" b="3810"/>
            <wp:wrapThrough wrapText="bothSides">
              <wp:wrapPolygon edited="0">
                <wp:start x="0" y="0"/>
                <wp:lineTo x="0" y="21500"/>
                <wp:lineTo x="21531" y="21500"/>
                <wp:lineTo x="21531" y="0"/>
                <wp:lineTo x="0" y="0"/>
              </wp:wrapPolygon>
            </wp:wrapThrough>
            <wp:docPr id="107086239" name="Picture 1" descr="A line graph with a blue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86239" name="Picture 1" descr="A line graph with a blue line&#10;&#10;AI-generated content may be incorrect."/>
                    <pic:cNvPicPr/>
                  </pic:nvPicPr>
                  <pic:blipFill>
                    <a:blip r:embed="rId24">
                      <a:extLst>
                        <a:ext uri="{28A0092B-C50C-407E-A947-70E740481C1C}">
                          <a14:useLocalDpi xmlns:a14="http://schemas.microsoft.com/office/drawing/2010/main" val="0"/>
                        </a:ext>
                      </a:extLst>
                    </a:blip>
                    <a:stretch>
                      <a:fillRect/>
                    </a:stretch>
                  </pic:blipFill>
                  <pic:spPr>
                    <a:xfrm>
                      <a:off x="0" y="0"/>
                      <a:ext cx="5943600" cy="3291840"/>
                    </a:xfrm>
                    <a:prstGeom prst="rect">
                      <a:avLst/>
                    </a:prstGeom>
                  </pic:spPr>
                </pic:pic>
              </a:graphicData>
            </a:graphic>
          </wp:anchor>
        </w:drawing>
      </w:r>
    </w:p>
    <w:p w14:paraId="0C6FA1A8" w14:textId="716B295C" w:rsidR="00C10D51" w:rsidRDefault="00C10D51" w:rsidP="00C10D51">
      <w:pPr>
        <w:pStyle w:val="ListParagraph"/>
        <w:rPr>
          <w:rFonts w:cs="Times New Roman"/>
        </w:rPr>
      </w:pPr>
      <w:r>
        <w:rPr>
          <w:rFonts w:cs="Times New Roman"/>
        </w:rPr>
        <w:t>Bu yerda 3 yil mobaynida topilgan daromad ko’rsatilgan. 2004 yil pikka chiqgan. 2005ga kelib tushib ketgan.</w:t>
      </w:r>
      <w:r w:rsidR="009146A1">
        <w:rPr>
          <w:rFonts w:cs="Times New Roman"/>
        </w:rPr>
        <w:t xml:space="preserve"> Birinchi bo’lib shu sav</w:t>
      </w:r>
      <w:r w:rsidR="00DD639B">
        <w:rPr>
          <w:rFonts w:cs="Times New Roman"/>
        </w:rPr>
        <w:t xml:space="preserve">olni o’rtaga qo’yganimni sababi sotuvni yahshilash uchun qaratilgan ishni boshlash uchun o’zi Avtomobil savdosi qanday ketayotganini ko’rishimiz kerak edi. 2005-yilda daromad keskin tushib ketgan. </w:t>
      </w:r>
    </w:p>
    <w:p w14:paraId="2C1BA488" w14:textId="58668335" w:rsidR="00DD639B" w:rsidRDefault="00DD639B" w:rsidP="00C10D51">
      <w:pPr>
        <w:pStyle w:val="ListParagraph"/>
        <w:rPr>
          <w:rFonts w:cs="Times New Roman"/>
        </w:rPr>
      </w:pPr>
      <w:r>
        <w:rPr>
          <w:rFonts w:cs="Times New Roman"/>
        </w:rPr>
        <w:t>Tavsiya qilamanki sotuvni jarayonini yanada chuqurroq o’rganish kerak. Chegirmalar e’lon qilish kerak. Marketingga katta sarmoya kiritish kerak.</w:t>
      </w:r>
    </w:p>
    <w:p w14:paraId="6711CE74" w14:textId="77777777" w:rsidR="00C10D51" w:rsidRDefault="00C10D51" w:rsidP="00C10D51">
      <w:pPr>
        <w:ind w:left="360"/>
        <w:rPr>
          <w:rFonts w:cs="Times New Roman"/>
        </w:rPr>
      </w:pPr>
    </w:p>
    <w:p w14:paraId="7112B2F4" w14:textId="3199745C" w:rsidR="00D8755A" w:rsidRPr="00C10D51" w:rsidRDefault="00C10D51" w:rsidP="00C10D51">
      <w:pPr>
        <w:ind w:left="360"/>
        <w:rPr>
          <w:rFonts w:cs="Times New Roman"/>
        </w:rPr>
      </w:pPr>
      <w:r>
        <w:rPr>
          <w:rFonts w:cs="Times New Roman"/>
        </w:rPr>
        <w:t>2-</w:t>
      </w:r>
      <w:r w:rsidR="00D8755A" w:rsidRPr="00C10D51">
        <w:rPr>
          <w:rFonts w:cs="Times New Roman"/>
        </w:rPr>
        <w:t>Savol:</w:t>
      </w:r>
    </w:p>
    <w:p w14:paraId="5AEE1803" w14:textId="7CF228C3" w:rsidR="00D8755A" w:rsidRDefault="00D8755A" w:rsidP="00D8755A">
      <w:pPr>
        <w:pStyle w:val="ListParagraph"/>
        <w:rPr>
          <w:rFonts w:cs="Times New Roman"/>
        </w:rPr>
      </w:pPr>
      <w:r>
        <w:rPr>
          <w:rFonts w:cs="Times New Roman"/>
        </w:rPr>
        <w:t xml:space="preserve"> Eng ko’p sotilgan va eng kam sotilgan maxsulotlar qaysilar?</w:t>
      </w:r>
    </w:p>
    <w:p w14:paraId="69C53750" w14:textId="66D93366" w:rsidR="00552473" w:rsidRDefault="00552473" w:rsidP="00D8755A">
      <w:pPr>
        <w:pStyle w:val="ListParagraph"/>
        <w:rPr>
          <w:rFonts w:cs="Times New Roman"/>
        </w:rPr>
      </w:pPr>
      <w:r>
        <w:rPr>
          <w:rFonts w:cs="Times New Roman"/>
        </w:rPr>
        <w:t>MySQL query yordamida kerak bo’ladigan ma’lumotni birlashtirib olamiz</w:t>
      </w:r>
      <w:r w:rsidR="00DD639B">
        <w:rPr>
          <w:rFonts w:cs="Times New Roman"/>
        </w:rPr>
        <w:t>:</w:t>
      </w:r>
    </w:p>
    <w:p w14:paraId="223F75EA" w14:textId="63F659F3" w:rsidR="00552473" w:rsidRDefault="00552473" w:rsidP="00D8755A">
      <w:pPr>
        <w:pStyle w:val="ListParagraph"/>
        <w:rPr>
          <w:rFonts w:cs="Times New Roman"/>
        </w:rPr>
      </w:pPr>
      <w:r w:rsidRPr="00552473">
        <w:rPr>
          <w:rFonts w:cs="Times New Roman"/>
          <w:noProof/>
        </w:rPr>
        <w:lastRenderedPageBreak/>
        <w:drawing>
          <wp:inline distT="0" distB="0" distL="0" distR="0" wp14:anchorId="7CE59E6F" wp14:editId="62699C56">
            <wp:extent cx="5943600" cy="2708910"/>
            <wp:effectExtent l="0" t="0" r="0" b="0"/>
            <wp:docPr id="4839943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994327" name=""/>
                    <pic:cNvPicPr/>
                  </pic:nvPicPr>
                  <pic:blipFill>
                    <a:blip r:embed="rId25"/>
                    <a:stretch>
                      <a:fillRect/>
                    </a:stretch>
                  </pic:blipFill>
                  <pic:spPr>
                    <a:xfrm>
                      <a:off x="0" y="0"/>
                      <a:ext cx="5943600" cy="2708910"/>
                    </a:xfrm>
                    <a:prstGeom prst="rect">
                      <a:avLst/>
                    </a:prstGeom>
                  </pic:spPr>
                </pic:pic>
              </a:graphicData>
            </a:graphic>
          </wp:inline>
        </w:drawing>
      </w:r>
    </w:p>
    <w:p w14:paraId="5C85471C" w14:textId="77777777" w:rsidR="00DD639B" w:rsidRDefault="00DD639B" w:rsidP="00D8755A">
      <w:pPr>
        <w:pStyle w:val="ListParagraph"/>
        <w:rPr>
          <w:rFonts w:cs="Times New Roman"/>
        </w:rPr>
      </w:pPr>
    </w:p>
    <w:p w14:paraId="4E85EF9B" w14:textId="6A20E574" w:rsidR="00DD639B" w:rsidRDefault="00DD639B" w:rsidP="00D8755A">
      <w:pPr>
        <w:pStyle w:val="ListParagraph"/>
        <w:rPr>
          <w:rFonts w:cs="Times New Roman"/>
        </w:rPr>
      </w:pPr>
      <w:r>
        <w:rPr>
          <w:rFonts w:cs="Times New Roman"/>
        </w:rPr>
        <w:t>Ushbu savol m</w:t>
      </w:r>
      <w:r w:rsidRPr="00DD639B">
        <w:rPr>
          <w:rFonts w:cs="Times New Roman"/>
        </w:rPr>
        <w:t xml:space="preserve">ahsulotlar kesimida </w:t>
      </w:r>
      <w:r>
        <w:rPr>
          <w:rFonts w:cs="Times New Roman"/>
        </w:rPr>
        <w:t>sotuv hajmini</w:t>
      </w:r>
      <w:r w:rsidRPr="00DD639B">
        <w:rPr>
          <w:rFonts w:cs="Times New Roman"/>
        </w:rPr>
        <w:t xml:space="preserve"> solishtirish eng ommabop tovarlarni topish, qaysilar kam ketayotganini aniqlashga yordam beradi.</w:t>
      </w:r>
    </w:p>
    <w:p w14:paraId="1DEB8477" w14:textId="77777777" w:rsidR="00DD639B" w:rsidRDefault="00DD639B" w:rsidP="00D8755A">
      <w:pPr>
        <w:pStyle w:val="ListParagraph"/>
        <w:rPr>
          <w:rFonts w:cs="Times New Roman"/>
        </w:rPr>
      </w:pPr>
    </w:p>
    <w:p w14:paraId="7C471B77" w14:textId="4BB11FF3" w:rsidR="00552473" w:rsidRDefault="00552473" w:rsidP="00D8755A">
      <w:pPr>
        <w:pStyle w:val="ListParagraph"/>
        <w:rPr>
          <w:rFonts w:cs="Times New Roman"/>
        </w:rPr>
      </w:pPr>
      <w:r>
        <w:rPr>
          <w:rFonts w:cs="Times New Roman"/>
        </w:rPr>
        <w:t>Natijani Powr Bi ga beramiz va Analiz qila boshlaymiz:</w:t>
      </w:r>
    </w:p>
    <w:p w14:paraId="2263328D" w14:textId="77777777" w:rsidR="00552473" w:rsidRDefault="00552473" w:rsidP="00D8755A">
      <w:pPr>
        <w:pStyle w:val="ListParagraph"/>
        <w:rPr>
          <w:rFonts w:cs="Times New Roman"/>
        </w:rPr>
      </w:pPr>
    </w:p>
    <w:p w14:paraId="6252CEEA" w14:textId="77777777" w:rsidR="00552473" w:rsidRDefault="00552473" w:rsidP="00D8755A">
      <w:pPr>
        <w:pStyle w:val="ListParagraph"/>
        <w:rPr>
          <w:rFonts w:cs="Times New Roman"/>
        </w:rPr>
      </w:pPr>
    </w:p>
    <w:p w14:paraId="3A500619" w14:textId="3F4BECD6" w:rsidR="00D8755A" w:rsidRDefault="00F46932" w:rsidP="00D8755A">
      <w:pPr>
        <w:pStyle w:val="ListParagraph"/>
        <w:rPr>
          <w:rFonts w:cs="Times New Roman"/>
        </w:rPr>
      </w:pPr>
      <w:r>
        <w:rPr>
          <w:noProof/>
        </w:rPr>
        <w:drawing>
          <wp:inline distT="0" distB="0" distL="0" distR="0" wp14:anchorId="5EC9B0F2" wp14:editId="3C850042">
            <wp:extent cx="5943600" cy="1662430"/>
            <wp:effectExtent l="0" t="0" r="0" b="0"/>
            <wp:docPr id="163697345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973459" name="Picture 1" descr="A screenshot of a computer&#10;&#10;AI-generated content may be incorrect."/>
                    <pic:cNvPicPr/>
                  </pic:nvPicPr>
                  <pic:blipFill>
                    <a:blip r:embed="rId26"/>
                    <a:stretch>
                      <a:fillRect/>
                    </a:stretch>
                  </pic:blipFill>
                  <pic:spPr>
                    <a:xfrm>
                      <a:off x="0" y="0"/>
                      <a:ext cx="5943600" cy="1662430"/>
                    </a:xfrm>
                    <a:prstGeom prst="rect">
                      <a:avLst/>
                    </a:prstGeom>
                  </pic:spPr>
                </pic:pic>
              </a:graphicData>
            </a:graphic>
          </wp:inline>
        </w:drawing>
      </w:r>
    </w:p>
    <w:p w14:paraId="6190C2C6" w14:textId="5A4689C4" w:rsidR="00D8755A" w:rsidRDefault="00D8755A" w:rsidP="00D8755A">
      <w:pPr>
        <w:pStyle w:val="ListParagraph"/>
        <w:rPr>
          <w:rFonts w:cs="Times New Roman"/>
        </w:rPr>
      </w:pPr>
      <w:r>
        <w:rPr>
          <w:rFonts w:cs="Times New Roman"/>
        </w:rPr>
        <w:t xml:space="preserve">Ushbu diagrammada </w:t>
      </w:r>
      <w:r w:rsidR="00DF5312">
        <w:rPr>
          <w:rFonts w:cs="Times New Roman"/>
        </w:rPr>
        <w:t>eng ko’p sotilgan product ko’rsatilgan.</w:t>
      </w:r>
      <w:r w:rsidR="00DD639B">
        <w:rPr>
          <w:rFonts w:cs="Times New Roman"/>
        </w:rPr>
        <w:t xml:space="preserve"> Satuvda</w:t>
      </w:r>
      <w:r w:rsidR="00DF5312">
        <w:rPr>
          <w:rFonts w:cs="Times New Roman"/>
        </w:rPr>
        <w:t xml:space="preserve"> “1992 ferrari 360 red” eng ko’p sotilgan.</w:t>
      </w:r>
    </w:p>
    <w:p w14:paraId="1663C937" w14:textId="77777777" w:rsidR="00DF5312" w:rsidRDefault="00DF5312" w:rsidP="00D8755A">
      <w:pPr>
        <w:pStyle w:val="ListParagraph"/>
        <w:rPr>
          <w:rFonts w:cs="Times New Roman"/>
        </w:rPr>
      </w:pPr>
    </w:p>
    <w:p w14:paraId="39198B2F" w14:textId="6BF84A6D" w:rsidR="00DD639B" w:rsidRDefault="00DD639B" w:rsidP="00D8755A">
      <w:pPr>
        <w:pStyle w:val="ListParagraph"/>
        <w:rPr>
          <w:rFonts w:cs="Times New Roman"/>
        </w:rPr>
      </w:pPr>
      <w:r>
        <w:rPr>
          <w:rFonts w:cs="Times New Roman"/>
        </w:rPr>
        <w:t>Tavsiyam Zahirani ushbu model bilan ta’minlash kerak. Reklamaga urg’u berish kerak.</w:t>
      </w:r>
    </w:p>
    <w:p w14:paraId="47D58ECB" w14:textId="6DAC142D" w:rsidR="00DF5312" w:rsidRDefault="00DF5312" w:rsidP="00D8755A">
      <w:pPr>
        <w:pStyle w:val="ListParagraph"/>
        <w:rPr>
          <w:rFonts w:cs="Times New Roman"/>
        </w:rPr>
      </w:pPr>
      <w:r>
        <w:rPr>
          <w:noProof/>
        </w:rPr>
        <w:lastRenderedPageBreak/>
        <w:drawing>
          <wp:inline distT="0" distB="0" distL="0" distR="0" wp14:anchorId="7D8F070B" wp14:editId="49B44B45">
            <wp:extent cx="5943600" cy="1694180"/>
            <wp:effectExtent l="0" t="0" r="0" b="1270"/>
            <wp:docPr id="196104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04042" name=""/>
                    <pic:cNvPicPr/>
                  </pic:nvPicPr>
                  <pic:blipFill>
                    <a:blip r:embed="rId27"/>
                    <a:stretch>
                      <a:fillRect/>
                    </a:stretch>
                  </pic:blipFill>
                  <pic:spPr>
                    <a:xfrm>
                      <a:off x="0" y="0"/>
                      <a:ext cx="5943600" cy="1694180"/>
                    </a:xfrm>
                    <a:prstGeom prst="rect">
                      <a:avLst/>
                    </a:prstGeom>
                  </pic:spPr>
                </pic:pic>
              </a:graphicData>
            </a:graphic>
          </wp:inline>
        </w:drawing>
      </w:r>
    </w:p>
    <w:p w14:paraId="58B82B7D" w14:textId="5F1FFFEA" w:rsidR="00DF5312" w:rsidRDefault="00DF5312" w:rsidP="00DF5312">
      <w:pPr>
        <w:pStyle w:val="ListParagraph"/>
        <w:rPr>
          <w:rFonts w:cs="Times New Roman"/>
        </w:rPr>
      </w:pPr>
      <w:r>
        <w:rPr>
          <w:rFonts w:cs="Times New Roman"/>
        </w:rPr>
        <w:t>Ushbu diagrammada eng kam sotilgan product ko’rsatilgan.</w:t>
      </w:r>
      <w:r w:rsidR="00DD639B">
        <w:rPr>
          <w:rFonts w:cs="Times New Roman"/>
        </w:rPr>
        <w:t xml:space="preserve"> Sotuvda</w:t>
      </w:r>
      <w:r>
        <w:rPr>
          <w:rFonts w:cs="Times New Roman"/>
        </w:rPr>
        <w:t xml:space="preserve"> “1957 Ford Thunderbird” eng</w:t>
      </w:r>
      <w:r w:rsidR="00DD639B">
        <w:rPr>
          <w:rFonts w:cs="Times New Roman"/>
        </w:rPr>
        <w:t xml:space="preserve"> kam</w:t>
      </w:r>
      <w:r>
        <w:rPr>
          <w:rFonts w:cs="Times New Roman"/>
        </w:rPr>
        <w:t xml:space="preserve"> sotilgan.</w:t>
      </w:r>
    </w:p>
    <w:p w14:paraId="17ACC054" w14:textId="77777777" w:rsidR="00DD639B" w:rsidRDefault="00DD639B" w:rsidP="00DF5312">
      <w:pPr>
        <w:pStyle w:val="ListParagraph"/>
        <w:rPr>
          <w:rFonts w:cs="Times New Roman"/>
        </w:rPr>
      </w:pPr>
    </w:p>
    <w:p w14:paraId="1378D403" w14:textId="31428963" w:rsidR="00DD639B" w:rsidRDefault="00DD639B" w:rsidP="00DF5312">
      <w:pPr>
        <w:pStyle w:val="ListParagraph"/>
        <w:rPr>
          <w:rFonts w:cs="Times New Roman"/>
        </w:rPr>
      </w:pPr>
      <w:r>
        <w:rPr>
          <w:rFonts w:cs="Times New Roman"/>
        </w:rPr>
        <w:t>Narxlarni qayta o’rganib pasaytirish kerak. Skidka e’lon qilish kerak</w:t>
      </w:r>
      <w:r w:rsidR="00706A33">
        <w:rPr>
          <w:rFonts w:cs="Times New Roman"/>
        </w:rPr>
        <w:t>. Assortimentni kamaytirish kerak. Ushbu kam sotilgan modellalrning narxlari, dizayni, sifati bo’yicha mijozlar fikrini o’rganish kerak.</w:t>
      </w:r>
    </w:p>
    <w:p w14:paraId="2A9679C7" w14:textId="77777777" w:rsidR="00DD639B" w:rsidRDefault="00DD639B" w:rsidP="00DF5312">
      <w:pPr>
        <w:pStyle w:val="ListParagraph"/>
        <w:rPr>
          <w:rFonts w:cs="Times New Roman"/>
        </w:rPr>
      </w:pPr>
    </w:p>
    <w:p w14:paraId="1D3E2AE8" w14:textId="77777777" w:rsidR="00DD639B" w:rsidRDefault="00DD639B" w:rsidP="00DF5312">
      <w:pPr>
        <w:pStyle w:val="ListParagraph"/>
        <w:rPr>
          <w:rFonts w:cs="Times New Roman"/>
        </w:rPr>
      </w:pPr>
    </w:p>
    <w:p w14:paraId="1BCBD5BF" w14:textId="77777777" w:rsidR="00DD639B" w:rsidRDefault="00DD639B" w:rsidP="00DF5312">
      <w:pPr>
        <w:pStyle w:val="ListParagraph"/>
        <w:rPr>
          <w:rFonts w:cs="Times New Roman"/>
        </w:rPr>
      </w:pPr>
    </w:p>
    <w:p w14:paraId="51F1F13B" w14:textId="77777777" w:rsidR="00DF5312" w:rsidRDefault="00DF5312" w:rsidP="00D8755A">
      <w:pPr>
        <w:pStyle w:val="ListParagraph"/>
        <w:rPr>
          <w:rFonts w:cs="Times New Roman"/>
        </w:rPr>
      </w:pPr>
    </w:p>
    <w:p w14:paraId="65162925" w14:textId="77777777" w:rsidR="00DF5312" w:rsidRDefault="00DF5312" w:rsidP="00DF5312">
      <w:pPr>
        <w:pStyle w:val="ListParagraph"/>
        <w:rPr>
          <w:rFonts w:cs="Times New Roman"/>
        </w:rPr>
      </w:pPr>
      <w:r>
        <w:rPr>
          <w:rFonts w:cs="Times New Roman"/>
        </w:rPr>
        <w:t>3-Savol</w:t>
      </w:r>
    </w:p>
    <w:p w14:paraId="5C14ED2D" w14:textId="714AFE99" w:rsidR="00DF5312" w:rsidRDefault="00DF5312" w:rsidP="00DF5312">
      <w:pPr>
        <w:pStyle w:val="ListParagraph"/>
        <w:rPr>
          <w:rFonts w:cs="Times New Roman"/>
        </w:rPr>
      </w:pPr>
      <w:r>
        <w:rPr>
          <w:rFonts w:cs="Times New Roman"/>
        </w:rPr>
        <w:t>Qaysi oyda bizga ko’proq daromad keladi?</w:t>
      </w:r>
    </w:p>
    <w:p w14:paraId="429EC99B" w14:textId="77777777" w:rsidR="00706A33" w:rsidRDefault="00706A33" w:rsidP="00DF5312">
      <w:pPr>
        <w:pStyle w:val="ListParagraph"/>
        <w:rPr>
          <w:rFonts w:cs="Times New Roman"/>
        </w:rPr>
      </w:pPr>
    </w:p>
    <w:p w14:paraId="51A6DEF1" w14:textId="2EA192E7" w:rsidR="00706A33" w:rsidRDefault="00706A33" w:rsidP="00DF5312">
      <w:pPr>
        <w:pStyle w:val="ListParagraph"/>
        <w:rPr>
          <w:rFonts w:cs="Times New Roman"/>
        </w:rPr>
      </w:pPr>
      <w:r>
        <w:rPr>
          <w:rFonts w:cs="Times New Roman"/>
        </w:rPr>
        <w:t>MySQL yordamida keraklik tablelarni birlashtirib olamiz:</w:t>
      </w:r>
    </w:p>
    <w:p w14:paraId="5A1C8821" w14:textId="5804087E" w:rsidR="00706A33" w:rsidRDefault="00706A33" w:rsidP="00DF5312">
      <w:pPr>
        <w:pStyle w:val="ListParagraph"/>
        <w:rPr>
          <w:rFonts w:cs="Times New Roman"/>
        </w:rPr>
      </w:pPr>
      <w:r w:rsidRPr="00706A33">
        <w:rPr>
          <w:rFonts w:cs="Times New Roman"/>
          <w:noProof/>
        </w:rPr>
        <w:drawing>
          <wp:inline distT="0" distB="0" distL="0" distR="0" wp14:anchorId="2DC69D2C" wp14:editId="5DC43F66">
            <wp:extent cx="5943600" cy="2725420"/>
            <wp:effectExtent l="0" t="0" r="0" b="0"/>
            <wp:docPr id="1657712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712458" name=""/>
                    <pic:cNvPicPr/>
                  </pic:nvPicPr>
                  <pic:blipFill>
                    <a:blip r:embed="rId28"/>
                    <a:stretch>
                      <a:fillRect/>
                    </a:stretch>
                  </pic:blipFill>
                  <pic:spPr>
                    <a:xfrm>
                      <a:off x="0" y="0"/>
                      <a:ext cx="5943600" cy="2725420"/>
                    </a:xfrm>
                    <a:prstGeom prst="rect">
                      <a:avLst/>
                    </a:prstGeom>
                  </pic:spPr>
                </pic:pic>
              </a:graphicData>
            </a:graphic>
          </wp:inline>
        </w:drawing>
      </w:r>
    </w:p>
    <w:p w14:paraId="6CB9807B" w14:textId="77777777" w:rsidR="00706A33" w:rsidRDefault="00706A33" w:rsidP="00DF5312">
      <w:pPr>
        <w:pStyle w:val="ListParagraph"/>
        <w:rPr>
          <w:rFonts w:cs="Times New Roman"/>
        </w:rPr>
      </w:pPr>
    </w:p>
    <w:p w14:paraId="1EB4BB9F" w14:textId="7D68BF5C" w:rsidR="00706A33" w:rsidRDefault="00706A33" w:rsidP="00706A33">
      <w:pPr>
        <w:pStyle w:val="ListParagraph"/>
        <w:rPr>
          <w:rFonts w:cs="Times New Roman"/>
        </w:rPr>
      </w:pPr>
      <w:r>
        <w:rPr>
          <w:rFonts w:cs="Times New Roman"/>
        </w:rPr>
        <w:t>Bu savol d</w:t>
      </w:r>
      <w:r w:rsidRPr="00706A33">
        <w:rPr>
          <w:rFonts w:cs="Times New Roman"/>
        </w:rPr>
        <w:t>aromadni oy kesimida ko‘rish, ayniqsa bir necha yil oralig‘ida mavsum bo‘yicha eng yaxshi va eng past natijalarga ega oylarni bilish imkonini beradi.</w:t>
      </w:r>
    </w:p>
    <w:p w14:paraId="6D6A365F" w14:textId="77777777" w:rsidR="00706A33" w:rsidRDefault="00706A33" w:rsidP="00DF5312">
      <w:pPr>
        <w:pStyle w:val="ListParagraph"/>
        <w:rPr>
          <w:rFonts w:cs="Times New Roman"/>
        </w:rPr>
      </w:pPr>
    </w:p>
    <w:p w14:paraId="6CC85294" w14:textId="60E232F0" w:rsidR="00DF5312" w:rsidRDefault="00706A33" w:rsidP="00D8755A">
      <w:pPr>
        <w:pStyle w:val="ListParagraph"/>
        <w:rPr>
          <w:rFonts w:cs="Times New Roman"/>
        </w:rPr>
      </w:pPr>
      <w:r>
        <w:rPr>
          <w:noProof/>
        </w:rPr>
        <w:drawing>
          <wp:inline distT="0" distB="0" distL="0" distR="0" wp14:anchorId="60C90D88" wp14:editId="5E5007BC">
            <wp:extent cx="5943600" cy="3336925"/>
            <wp:effectExtent l="0" t="0" r="0" b="0"/>
            <wp:docPr id="722248622" name="Picture 1" descr="A line graph with number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248622" name="Picture 1" descr="A line graph with numbers and text&#10;&#10;AI-generated content may be incorrect."/>
                    <pic:cNvPicPr/>
                  </pic:nvPicPr>
                  <pic:blipFill>
                    <a:blip r:embed="rId29"/>
                    <a:stretch>
                      <a:fillRect/>
                    </a:stretch>
                  </pic:blipFill>
                  <pic:spPr>
                    <a:xfrm>
                      <a:off x="0" y="0"/>
                      <a:ext cx="5943600" cy="3336925"/>
                    </a:xfrm>
                    <a:prstGeom prst="rect">
                      <a:avLst/>
                    </a:prstGeom>
                  </pic:spPr>
                </pic:pic>
              </a:graphicData>
            </a:graphic>
          </wp:inline>
        </w:drawing>
      </w:r>
    </w:p>
    <w:p w14:paraId="4C28D7E0" w14:textId="32850BD2" w:rsidR="00DF5312" w:rsidRDefault="00DF5312" w:rsidP="00D8755A">
      <w:pPr>
        <w:pStyle w:val="ListParagraph"/>
        <w:rPr>
          <w:rFonts w:cs="Times New Roman"/>
        </w:rPr>
      </w:pPr>
      <w:r>
        <w:rPr>
          <w:rFonts w:cs="Times New Roman"/>
        </w:rPr>
        <w:t>Ushbu Line chartda Noyabr oyida eng ko’p daromad bo’lishi ko’rsatilgan, daromad keskin ko’tarilgan.</w:t>
      </w:r>
      <w:r w:rsidR="002C2D5D">
        <w:rPr>
          <w:rFonts w:cs="Times New Roman"/>
        </w:rPr>
        <w:t xml:space="preserve"> Eng kami Iyunda.</w:t>
      </w:r>
    </w:p>
    <w:p w14:paraId="3B9D805F" w14:textId="77777777" w:rsidR="00706A33" w:rsidRDefault="00706A33" w:rsidP="00D8755A">
      <w:pPr>
        <w:pStyle w:val="ListParagraph"/>
        <w:rPr>
          <w:rFonts w:cs="Times New Roman"/>
        </w:rPr>
      </w:pPr>
    </w:p>
    <w:p w14:paraId="0F05B061" w14:textId="5D9FD0A6" w:rsidR="00706A33" w:rsidRDefault="00706A33" w:rsidP="00D8755A">
      <w:pPr>
        <w:pStyle w:val="ListParagraph"/>
        <w:rPr>
          <w:rFonts w:cs="Times New Roman"/>
        </w:rPr>
      </w:pPr>
      <w:r>
        <w:rPr>
          <w:rFonts w:cs="Times New Roman"/>
        </w:rPr>
        <w:t>Iyyun oyida aksiyalar e’lon qilish kerak. Noyabr oyiga yaqinlashganda tayyorgarlikni boshlash kerak. Xodimlar va logistika yo’llarini ko’paytirish kertak. Xizmat sifatini yahshilash kerak. Zahirani ko’rib chiqib kam qolgan maxsulotlarni to’ldirish kerak.</w:t>
      </w:r>
    </w:p>
    <w:p w14:paraId="0FBFC0BE" w14:textId="77777777" w:rsidR="00706A33" w:rsidRDefault="00706A33" w:rsidP="00D8755A">
      <w:pPr>
        <w:pStyle w:val="ListParagraph"/>
        <w:rPr>
          <w:rFonts w:cs="Times New Roman"/>
        </w:rPr>
      </w:pPr>
    </w:p>
    <w:p w14:paraId="529805F8" w14:textId="77777777" w:rsidR="00C65E58" w:rsidRDefault="00C65E58" w:rsidP="00D8755A">
      <w:pPr>
        <w:pStyle w:val="ListParagraph"/>
        <w:rPr>
          <w:rFonts w:cs="Times New Roman"/>
        </w:rPr>
      </w:pPr>
    </w:p>
    <w:p w14:paraId="38704B48" w14:textId="73B9A7C8" w:rsidR="00C65E58" w:rsidRDefault="00C65E58" w:rsidP="00D8755A">
      <w:pPr>
        <w:pStyle w:val="ListParagraph"/>
        <w:rPr>
          <w:rFonts w:cs="Times New Roman"/>
        </w:rPr>
      </w:pPr>
      <w:r>
        <w:rPr>
          <w:rFonts w:cs="Times New Roman"/>
        </w:rPr>
        <w:t>4-savol:</w:t>
      </w:r>
    </w:p>
    <w:p w14:paraId="602D6627" w14:textId="5F36D282" w:rsidR="00C65E58" w:rsidRDefault="00C65E58" w:rsidP="00D8755A">
      <w:pPr>
        <w:pStyle w:val="ListParagraph"/>
        <w:rPr>
          <w:rFonts w:cs="Times New Roman"/>
        </w:rPr>
      </w:pPr>
      <w:r>
        <w:rPr>
          <w:rFonts w:cs="Times New Roman"/>
        </w:rPr>
        <w:t>Qaysi davlat bizga ko’proq daromad keltirayabdi:</w:t>
      </w:r>
    </w:p>
    <w:p w14:paraId="18198695" w14:textId="77777777" w:rsidR="00C65E58" w:rsidRDefault="00C65E58" w:rsidP="00D8755A">
      <w:pPr>
        <w:pStyle w:val="ListParagraph"/>
        <w:rPr>
          <w:rFonts w:cs="Times New Roman"/>
        </w:rPr>
      </w:pPr>
    </w:p>
    <w:p w14:paraId="6932FDB8" w14:textId="41841292" w:rsidR="00C65E58" w:rsidRDefault="00706A33" w:rsidP="00D8755A">
      <w:pPr>
        <w:pStyle w:val="ListParagraph"/>
        <w:rPr>
          <w:rFonts w:cs="Times New Roman"/>
        </w:rPr>
      </w:pPr>
      <w:r>
        <w:rPr>
          <w:rFonts w:cs="Times New Roman"/>
        </w:rPr>
        <w:t>My</w:t>
      </w:r>
      <w:r w:rsidR="00C65E58">
        <w:rPr>
          <w:rFonts w:cs="Times New Roman"/>
        </w:rPr>
        <w:t>Sql query:</w:t>
      </w:r>
    </w:p>
    <w:p w14:paraId="308EA6A7" w14:textId="208E80C1" w:rsidR="00C65E58" w:rsidRDefault="00C65E58" w:rsidP="00D8755A">
      <w:pPr>
        <w:pStyle w:val="ListParagraph"/>
        <w:rPr>
          <w:rFonts w:cs="Times New Roman"/>
        </w:rPr>
      </w:pPr>
      <w:r w:rsidRPr="00C65E58">
        <w:rPr>
          <w:rFonts w:cs="Times New Roman"/>
          <w:noProof/>
        </w:rPr>
        <w:lastRenderedPageBreak/>
        <w:drawing>
          <wp:inline distT="0" distB="0" distL="0" distR="0" wp14:anchorId="15EE3851" wp14:editId="333DD12B">
            <wp:extent cx="5943600" cy="3007995"/>
            <wp:effectExtent l="0" t="0" r="0" b="1905"/>
            <wp:docPr id="466055165"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055165" name="Picture 1" descr="A screenshot of a computer program&#10;&#10;AI-generated content may be incorrect."/>
                    <pic:cNvPicPr/>
                  </pic:nvPicPr>
                  <pic:blipFill>
                    <a:blip r:embed="rId30"/>
                    <a:stretch>
                      <a:fillRect/>
                    </a:stretch>
                  </pic:blipFill>
                  <pic:spPr>
                    <a:xfrm>
                      <a:off x="0" y="0"/>
                      <a:ext cx="5943600" cy="3007995"/>
                    </a:xfrm>
                    <a:prstGeom prst="rect">
                      <a:avLst/>
                    </a:prstGeom>
                  </pic:spPr>
                </pic:pic>
              </a:graphicData>
            </a:graphic>
          </wp:inline>
        </w:drawing>
      </w:r>
    </w:p>
    <w:p w14:paraId="3FB6B47C" w14:textId="0EF2EF2F" w:rsidR="00C65E58" w:rsidRDefault="00706A33" w:rsidP="00D8755A">
      <w:pPr>
        <w:pStyle w:val="ListParagraph"/>
        <w:rPr>
          <w:rFonts w:cs="Times New Roman"/>
        </w:rPr>
      </w:pPr>
      <w:r>
        <w:rPr>
          <w:rFonts w:cs="Times New Roman"/>
        </w:rPr>
        <w:t xml:space="preserve">Bu savol </w:t>
      </w:r>
      <w:r w:rsidRPr="00706A33">
        <w:rPr>
          <w:rFonts w:cs="Times New Roman"/>
        </w:rPr>
        <w:t xml:space="preserve">Davlat bo‘yicha savdo hajmini bilish, </w:t>
      </w:r>
      <w:r>
        <w:rPr>
          <w:rFonts w:cs="Times New Roman"/>
        </w:rPr>
        <w:t>yahshi daromad keltirayotgan davlatlarda</w:t>
      </w:r>
      <w:r w:rsidRPr="00706A33">
        <w:rPr>
          <w:rFonts w:cs="Times New Roman"/>
        </w:rPr>
        <w:t xml:space="preserve"> faoliyatni kengaytirish, past bo‘lgan hududlarda esa sabablarni aniqlash</w:t>
      </w:r>
      <w:r w:rsidR="008E66E8">
        <w:rPr>
          <w:rFonts w:cs="Times New Roman"/>
        </w:rPr>
        <w:t>imiz kerakligini bildiradi.</w:t>
      </w:r>
    </w:p>
    <w:p w14:paraId="5ECFFA45" w14:textId="77777777" w:rsidR="00C65E58" w:rsidRDefault="00C65E58" w:rsidP="00D8755A">
      <w:pPr>
        <w:pStyle w:val="ListParagraph"/>
        <w:rPr>
          <w:rFonts w:cs="Times New Roman"/>
        </w:rPr>
      </w:pPr>
    </w:p>
    <w:p w14:paraId="0B7786B0" w14:textId="45210C26" w:rsidR="00C65E58" w:rsidRDefault="00C65E58" w:rsidP="00D8755A">
      <w:pPr>
        <w:pStyle w:val="ListParagraph"/>
        <w:rPr>
          <w:rFonts w:cs="Times New Roman"/>
        </w:rPr>
      </w:pPr>
      <w:r>
        <w:rPr>
          <w:rFonts w:cs="Times New Roman"/>
        </w:rPr>
        <w:t>Power Bi:</w:t>
      </w:r>
    </w:p>
    <w:p w14:paraId="69B86C00" w14:textId="47125F54" w:rsidR="00C65E58" w:rsidRDefault="008E66E8" w:rsidP="00D8755A">
      <w:pPr>
        <w:pStyle w:val="ListParagraph"/>
        <w:rPr>
          <w:rFonts w:cs="Times New Roman"/>
        </w:rPr>
      </w:pPr>
      <w:r>
        <w:rPr>
          <w:noProof/>
        </w:rPr>
        <w:drawing>
          <wp:inline distT="0" distB="0" distL="0" distR="0" wp14:anchorId="26DFE8B7" wp14:editId="4372936A">
            <wp:extent cx="5943600" cy="3339465"/>
            <wp:effectExtent l="0" t="0" r="0" b="0"/>
            <wp:docPr id="7749144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914438" name=""/>
                    <pic:cNvPicPr/>
                  </pic:nvPicPr>
                  <pic:blipFill>
                    <a:blip r:embed="rId31"/>
                    <a:stretch>
                      <a:fillRect/>
                    </a:stretch>
                  </pic:blipFill>
                  <pic:spPr>
                    <a:xfrm>
                      <a:off x="0" y="0"/>
                      <a:ext cx="5943600" cy="3339465"/>
                    </a:xfrm>
                    <a:prstGeom prst="rect">
                      <a:avLst/>
                    </a:prstGeom>
                  </pic:spPr>
                </pic:pic>
              </a:graphicData>
            </a:graphic>
          </wp:inline>
        </w:drawing>
      </w:r>
    </w:p>
    <w:p w14:paraId="54ED589C" w14:textId="33A28862" w:rsidR="00C65E58" w:rsidRDefault="00BD219C" w:rsidP="00D8755A">
      <w:pPr>
        <w:pStyle w:val="ListParagraph"/>
        <w:rPr>
          <w:rFonts w:cs="Times New Roman"/>
        </w:rPr>
      </w:pPr>
      <w:r>
        <w:rPr>
          <w:rFonts w:cs="Times New Roman"/>
        </w:rPr>
        <w:t>Column chart b</w:t>
      </w:r>
      <w:r w:rsidR="00C65E58">
        <w:rPr>
          <w:rFonts w:cs="Times New Roman"/>
        </w:rPr>
        <w:t xml:space="preserve">izga </w:t>
      </w:r>
      <w:r>
        <w:rPr>
          <w:rFonts w:cs="Times New Roman"/>
        </w:rPr>
        <w:t>USA dan eng ko’p daromad kelayotganini ko’rsatayabdi.</w:t>
      </w:r>
    </w:p>
    <w:p w14:paraId="49D7A731" w14:textId="0E002FB8" w:rsidR="008E66E8" w:rsidRDefault="008E66E8" w:rsidP="00D8755A">
      <w:pPr>
        <w:pStyle w:val="ListParagraph"/>
        <w:rPr>
          <w:rFonts w:cs="Times New Roman"/>
        </w:rPr>
      </w:pPr>
      <w:r>
        <w:rPr>
          <w:rFonts w:cs="Times New Roman"/>
        </w:rPr>
        <w:lastRenderedPageBreak/>
        <w:t xml:space="preserve">Tavsiyalar </w:t>
      </w:r>
      <w:r w:rsidRPr="008E66E8">
        <w:rPr>
          <w:rFonts w:cs="Times New Roman"/>
        </w:rPr>
        <w:t>Eng yuqori daromad berayotgan</w:t>
      </w:r>
      <w:r>
        <w:rPr>
          <w:rFonts w:cs="Times New Roman"/>
        </w:rPr>
        <w:t xml:space="preserve"> USA</w:t>
      </w:r>
      <w:r w:rsidRPr="008E66E8">
        <w:rPr>
          <w:rFonts w:cs="Times New Roman"/>
        </w:rPr>
        <w:t xml:space="preserve"> bozorida marketingni kuchaytiri</w:t>
      </w:r>
      <w:r>
        <w:rPr>
          <w:rFonts w:cs="Times New Roman"/>
        </w:rPr>
        <w:t>b</w:t>
      </w:r>
      <w:r w:rsidRPr="008E66E8">
        <w:rPr>
          <w:rFonts w:cs="Times New Roman"/>
        </w:rPr>
        <w:t xml:space="preserve"> filial</w:t>
      </w:r>
      <w:r>
        <w:rPr>
          <w:rFonts w:cs="Times New Roman"/>
        </w:rPr>
        <w:t>larni</w:t>
      </w:r>
      <w:r w:rsidRPr="008E66E8">
        <w:rPr>
          <w:rFonts w:cs="Times New Roman"/>
        </w:rPr>
        <w:t xml:space="preserve"> </w:t>
      </w:r>
      <w:r>
        <w:rPr>
          <w:rFonts w:cs="Times New Roman"/>
        </w:rPr>
        <w:t xml:space="preserve">ko’paytirish kerak. </w:t>
      </w:r>
      <w:r w:rsidRPr="008E66E8">
        <w:rPr>
          <w:rFonts w:cs="Times New Roman"/>
        </w:rPr>
        <w:t>Kam daromad berayotgan davlat</w:t>
      </w:r>
      <w:r>
        <w:rPr>
          <w:rFonts w:cs="Times New Roman"/>
        </w:rPr>
        <w:t>lar</w:t>
      </w:r>
      <w:r w:rsidRPr="008E66E8">
        <w:rPr>
          <w:rFonts w:cs="Times New Roman"/>
        </w:rPr>
        <w:t>da valyuta, logistika yoki bojxonaga oid muammolarni o‘rganish</w:t>
      </w:r>
      <w:r>
        <w:rPr>
          <w:rFonts w:cs="Times New Roman"/>
        </w:rPr>
        <w:t xml:space="preserve"> kerak</w:t>
      </w:r>
      <w:r w:rsidRPr="008E66E8">
        <w:rPr>
          <w:rFonts w:cs="Times New Roman"/>
        </w:rPr>
        <w:t>.</w:t>
      </w:r>
      <w:r>
        <w:rPr>
          <w:rFonts w:cs="Times New Roman"/>
        </w:rPr>
        <w:t xml:space="preserve"> </w:t>
      </w:r>
      <w:r w:rsidRPr="008E66E8">
        <w:rPr>
          <w:rFonts w:cs="Times New Roman"/>
        </w:rPr>
        <w:t>Mahalliy e’tibor jalb qilish uchun mos marketing strategiyasi ishlab chiqish</w:t>
      </w:r>
      <w:r>
        <w:rPr>
          <w:rFonts w:cs="Times New Roman"/>
        </w:rPr>
        <w:t xml:space="preserve"> kerak</w:t>
      </w:r>
      <w:r w:rsidRPr="008E66E8">
        <w:rPr>
          <w:rFonts w:cs="Times New Roman"/>
        </w:rPr>
        <w:t>.</w:t>
      </w:r>
    </w:p>
    <w:p w14:paraId="476BED0C" w14:textId="77777777" w:rsidR="009F5FD6" w:rsidRDefault="009F5FD6" w:rsidP="00D8755A">
      <w:pPr>
        <w:pStyle w:val="ListParagraph"/>
        <w:rPr>
          <w:rFonts w:cs="Times New Roman"/>
        </w:rPr>
      </w:pPr>
    </w:p>
    <w:p w14:paraId="0C98C0CB" w14:textId="21FF89F8" w:rsidR="00BD219C" w:rsidRDefault="009F5FD6" w:rsidP="00D8755A">
      <w:pPr>
        <w:pStyle w:val="ListParagraph"/>
        <w:rPr>
          <w:rFonts w:cs="Times New Roman"/>
        </w:rPr>
      </w:pPr>
      <w:r>
        <w:rPr>
          <w:rFonts w:cs="Times New Roman"/>
        </w:rPr>
        <w:t>5-savol</w:t>
      </w:r>
    </w:p>
    <w:p w14:paraId="78F171DD" w14:textId="5F5274F5" w:rsidR="009F5FD6" w:rsidRDefault="009F5FD6" w:rsidP="00D8755A">
      <w:pPr>
        <w:pStyle w:val="ListParagraph"/>
        <w:rPr>
          <w:rFonts w:cs="Times New Roman"/>
        </w:rPr>
      </w:pPr>
      <w:r>
        <w:rPr>
          <w:rFonts w:cs="Times New Roman"/>
        </w:rPr>
        <w:t>Xodimlarnign sotuv ko’rsatgichi qanday?</w:t>
      </w:r>
    </w:p>
    <w:p w14:paraId="68C39B89" w14:textId="77777777" w:rsidR="00400A02" w:rsidRDefault="00400A02" w:rsidP="00D8755A">
      <w:pPr>
        <w:pStyle w:val="ListParagraph"/>
        <w:rPr>
          <w:rFonts w:cs="Times New Roman"/>
        </w:rPr>
      </w:pPr>
    </w:p>
    <w:p w14:paraId="3B439B9F" w14:textId="51BD993A" w:rsidR="00400A02" w:rsidRDefault="00400A02" w:rsidP="00D8755A">
      <w:pPr>
        <w:pStyle w:val="ListParagraph"/>
        <w:rPr>
          <w:rFonts w:cs="Times New Roman"/>
        </w:rPr>
      </w:pPr>
      <w:r>
        <w:rPr>
          <w:rFonts w:cs="Times New Roman"/>
        </w:rPr>
        <w:t>MySQL query:</w:t>
      </w:r>
    </w:p>
    <w:p w14:paraId="1AAD771E" w14:textId="705E238C" w:rsidR="009F5FD6" w:rsidRDefault="00400A02" w:rsidP="00D8755A">
      <w:pPr>
        <w:pStyle w:val="ListParagraph"/>
        <w:rPr>
          <w:rFonts w:cs="Times New Roman"/>
        </w:rPr>
      </w:pPr>
      <w:r w:rsidRPr="00400A02">
        <w:rPr>
          <w:rFonts w:cs="Times New Roman"/>
          <w:noProof/>
        </w:rPr>
        <w:drawing>
          <wp:inline distT="0" distB="0" distL="0" distR="0" wp14:anchorId="6686ADB7" wp14:editId="692B1C7B">
            <wp:extent cx="5943600" cy="3614420"/>
            <wp:effectExtent l="0" t="0" r="0" b="5080"/>
            <wp:docPr id="8388495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849529" name=""/>
                    <pic:cNvPicPr/>
                  </pic:nvPicPr>
                  <pic:blipFill>
                    <a:blip r:embed="rId32"/>
                    <a:stretch>
                      <a:fillRect/>
                    </a:stretch>
                  </pic:blipFill>
                  <pic:spPr>
                    <a:xfrm>
                      <a:off x="0" y="0"/>
                      <a:ext cx="5943600" cy="3614420"/>
                    </a:xfrm>
                    <a:prstGeom prst="rect">
                      <a:avLst/>
                    </a:prstGeom>
                  </pic:spPr>
                </pic:pic>
              </a:graphicData>
            </a:graphic>
          </wp:inline>
        </w:drawing>
      </w:r>
    </w:p>
    <w:p w14:paraId="419DDA1F" w14:textId="0A7D3D7A" w:rsidR="00400A02" w:rsidRDefault="008E66E8" w:rsidP="00D8755A">
      <w:pPr>
        <w:pStyle w:val="ListParagraph"/>
        <w:rPr>
          <w:rFonts w:cs="Times New Roman"/>
        </w:rPr>
      </w:pPr>
      <w:r w:rsidRPr="008E66E8">
        <w:rPr>
          <w:rFonts w:cs="Times New Roman"/>
        </w:rPr>
        <w:t>Qaysi xodim (sales representative) qancha sotuv qilganini bilish — mehnat samaradorligi</w:t>
      </w:r>
      <w:r>
        <w:rPr>
          <w:rFonts w:cs="Times New Roman"/>
        </w:rPr>
        <w:t xml:space="preserve"> va hodimlarga turtki (motivatsiya) berishda</w:t>
      </w:r>
      <w:r w:rsidRPr="008E66E8">
        <w:rPr>
          <w:rFonts w:cs="Times New Roman"/>
        </w:rPr>
        <w:t xml:space="preserve"> juda muhim.</w:t>
      </w:r>
    </w:p>
    <w:p w14:paraId="3C08BC8F" w14:textId="1BCE30A2" w:rsidR="00400A02" w:rsidRDefault="00400A02" w:rsidP="00D8755A">
      <w:pPr>
        <w:pStyle w:val="ListParagraph"/>
        <w:rPr>
          <w:rFonts w:cs="Times New Roman"/>
        </w:rPr>
      </w:pPr>
      <w:r>
        <w:rPr>
          <w:rFonts w:cs="Times New Roman"/>
        </w:rPr>
        <w:t>Power Bi:</w:t>
      </w:r>
    </w:p>
    <w:p w14:paraId="55C3A9FC" w14:textId="1CF2350E" w:rsidR="00400A02" w:rsidRDefault="008E66E8" w:rsidP="00D8755A">
      <w:pPr>
        <w:pStyle w:val="ListParagraph"/>
        <w:rPr>
          <w:rFonts w:cs="Times New Roman"/>
        </w:rPr>
      </w:pPr>
      <w:r>
        <w:rPr>
          <w:noProof/>
        </w:rPr>
        <w:lastRenderedPageBreak/>
        <w:drawing>
          <wp:inline distT="0" distB="0" distL="0" distR="0" wp14:anchorId="12EA0F83" wp14:editId="3AFD5B74">
            <wp:extent cx="5943600" cy="3336290"/>
            <wp:effectExtent l="0" t="0" r="0" b="0"/>
            <wp:docPr id="20635360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36014" name=""/>
                    <pic:cNvPicPr/>
                  </pic:nvPicPr>
                  <pic:blipFill>
                    <a:blip r:embed="rId33"/>
                    <a:stretch>
                      <a:fillRect/>
                    </a:stretch>
                  </pic:blipFill>
                  <pic:spPr>
                    <a:xfrm>
                      <a:off x="0" y="0"/>
                      <a:ext cx="5943600" cy="3336290"/>
                    </a:xfrm>
                    <a:prstGeom prst="rect">
                      <a:avLst/>
                    </a:prstGeom>
                  </pic:spPr>
                </pic:pic>
              </a:graphicData>
            </a:graphic>
          </wp:inline>
        </w:drawing>
      </w:r>
    </w:p>
    <w:p w14:paraId="4627A01D" w14:textId="458DA15A" w:rsidR="00400A02" w:rsidRDefault="00400A02" w:rsidP="00D8755A">
      <w:pPr>
        <w:pStyle w:val="ListParagraph"/>
        <w:rPr>
          <w:rFonts w:cs="Times New Roman"/>
        </w:rPr>
      </w:pPr>
      <w:r>
        <w:rPr>
          <w:rFonts w:cs="Times New Roman"/>
        </w:rPr>
        <w:t>Ushbu Colmn chartda ko’rsatilganidek eng yuqori sotuv ko’rsatgichiga ega xodim Gerard Hernandez.</w:t>
      </w:r>
    </w:p>
    <w:p w14:paraId="34C90852" w14:textId="77777777" w:rsidR="008E66E8" w:rsidRDefault="008E66E8" w:rsidP="00D8755A">
      <w:pPr>
        <w:pStyle w:val="ListParagraph"/>
        <w:rPr>
          <w:rFonts w:cs="Times New Roman"/>
        </w:rPr>
      </w:pPr>
    </w:p>
    <w:p w14:paraId="7708D637" w14:textId="12C4E324" w:rsidR="008E66E8" w:rsidRDefault="008E66E8" w:rsidP="00D8755A">
      <w:pPr>
        <w:pStyle w:val="ListParagraph"/>
        <w:rPr>
          <w:rFonts w:cs="Times New Roman"/>
        </w:rPr>
      </w:pPr>
      <w:r>
        <w:rPr>
          <w:rFonts w:cs="Times New Roman"/>
        </w:rPr>
        <w:t>Tavsiyalar:</w:t>
      </w:r>
    </w:p>
    <w:p w14:paraId="182C8CD6" w14:textId="6693E4B4" w:rsidR="008E66E8" w:rsidRDefault="008E66E8" w:rsidP="00D8755A">
      <w:pPr>
        <w:pStyle w:val="ListParagraph"/>
        <w:rPr>
          <w:rFonts w:cs="Times New Roman"/>
        </w:rPr>
      </w:pPr>
      <w:r>
        <w:rPr>
          <w:rFonts w:cs="Times New Roman"/>
        </w:rPr>
        <w:t>Har oyda Sotuvning samaradorligini yahshilash maqsadida hodimlarni Rag’batlantirish kerak. Past ko’rsatgichdagi xodimlarni o’qitish treninglar o’tkazish kerak. Samaradorlikni kuzatib borish kerak.</w:t>
      </w:r>
    </w:p>
    <w:p w14:paraId="29362D0B" w14:textId="77777777" w:rsidR="00400A02" w:rsidRDefault="00400A02" w:rsidP="00D8755A">
      <w:pPr>
        <w:pStyle w:val="ListParagraph"/>
        <w:rPr>
          <w:rFonts w:cs="Times New Roman"/>
        </w:rPr>
      </w:pPr>
    </w:p>
    <w:p w14:paraId="035563B2" w14:textId="5DE84F32" w:rsidR="00400A02" w:rsidRDefault="00400A02" w:rsidP="00D8755A">
      <w:pPr>
        <w:pStyle w:val="ListParagraph"/>
        <w:rPr>
          <w:rFonts w:cs="Times New Roman"/>
        </w:rPr>
      </w:pPr>
      <w:r>
        <w:rPr>
          <w:rFonts w:cs="Times New Roman"/>
        </w:rPr>
        <w:t>6- Savol</w:t>
      </w:r>
    </w:p>
    <w:p w14:paraId="2708C237" w14:textId="415F35BC" w:rsidR="00400A02" w:rsidRDefault="00400A02" w:rsidP="00D8755A">
      <w:pPr>
        <w:pStyle w:val="ListParagraph"/>
        <w:rPr>
          <w:rFonts w:cs="Times New Roman"/>
        </w:rPr>
      </w:pPr>
      <w:r w:rsidRPr="00400A02">
        <w:rPr>
          <w:rFonts w:cs="Times New Roman"/>
        </w:rPr>
        <w:t>Ombordagi mahsulotlar statistikasi qanday?</w:t>
      </w:r>
    </w:p>
    <w:p w14:paraId="2EE4789D" w14:textId="77777777" w:rsidR="00400A02" w:rsidRDefault="00400A02" w:rsidP="00D8755A">
      <w:pPr>
        <w:pStyle w:val="ListParagraph"/>
        <w:rPr>
          <w:rFonts w:cs="Times New Roman"/>
        </w:rPr>
      </w:pPr>
    </w:p>
    <w:p w14:paraId="61CDCFFF" w14:textId="71852052" w:rsidR="00400A02" w:rsidRDefault="008E66E8" w:rsidP="00D8755A">
      <w:pPr>
        <w:pStyle w:val="ListParagraph"/>
        <w:rPr>
          <w:rFonts w:cs="Times New Roman"/>
        </w:rPr>
      </w:pPr>
      <w:r>
        <w:rPr>
          <w:rFonts w:cs="Times New Roman"/>
        </w:rPr>
        <w:t>My</w:t>
      </w:r>
      <w:r w:rsidR="00400A02">
        <w:rPr>
          <w:rFonts w:cs="Times New Roman"/>
        </w:rPr>
        <w:t>SQL query:</w:t>
      </w:r>
    </w:p>
    <w:p w14:paraId="0B1BFD69" w14:textId="51A5698E" w:rsidR="00400A02" w:rsidRDefault="00400A02" w:rsidP="00D8755A">
      <w:pPr>
        <w:pStyle w:val="ListParagraph"/>
        <w:rPr>
          <w:rFonts w:cs="Times New Roman"/>
        </w:rPr>
      </w:pPr>
      <w:r w:rsidRPr="00400A02">
        <w:rPr>
          <w:rFonts w:cs="Times New Roman"/>
          <w:noProof/>
        </w:rPr>
        <w:lastRenderedPageBreak/>
        <w:drawing>
          <wp:inline distT="0" distB="0" distL="0" distR="0" wp14:anchorId="51CF5868" wp14:editId="3CECED76">
            <wp:extent cx="5943600" cy="2409825"/>
            <wp:effectExtent l="0" t="0" r="0" b="9525"/>
            <wp:docPr id="20094665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466515" name=""/>
                    <pic:cNvPicPr/>
                  </pic:nvPicPr>
                  <pic:blipFill>
                    <a:blip r:embed="rId34"/>
                    <a:stretch>
                      <a:fillRect/>
                    </a:stretch>
                  </pic:blipFill>
                  <pic:spPr>
                    <a:xfrm>
                      <a:off x="0" y="0"/>
                      <a:ext cx="5943600" cy="2409825"/>
                    </a:xfrm>
                    <a:prstGeom prst="rect">
                      <a:avLst/>
                    </a:prstGeom>
                  </pic:spPr>
                </pic:pic>
              </a:graphicData>
            </a:graphic>
          </wp:inline>
        </w:drawing>
      </w:r>
    </w:p>
    <w:p w14:paraId="7B172CC8" w14:textId="2D33F802" w:rsidR="008E66E8" w:rsidRDefault="008E66E8" w:rsidP="00D8755A">
      <w:pPr>
        <w:pStyle w:val="ListParagraph"/>
        <w:rPr>
          <w:rFonts w:cs="Times New Roman"/>
        </w:rPr>
      </w:pPr>
      <w:r>
        <w:rPr>
          <w:rFonts w:cs="Times New Roman"/>
        </w:rPr>
        <w:t xml:space="preserve">Bu savol </w:t>
      </w:r>
      <w:r w:rsidRPr="008E66E8">
        <w:rPr>
          <w:rFonts w:cs="Times New Roman"/>
        </w:rPr>
        <w:t>Inventory darajas</w:t>
      </w:r>
      <w:r>
        <w:rPr>
          <w:rFonts w:cs="Times New Roman"/>
        </w:rPr>
        <w:t>ni bilish,</w:t>
      </w:r>
      <w:r w:rsidRPr="008E66E8">
        <w:rPr>
          <w:rFonts w:cs="Times New Roman"/>
        </w:rPr>
        <w:t xml:space="preserve"> </w:t>
      </w:r>
      <w:r>
        <w:rPr>
          <w:rFonts w:cs="Times New Roman"/>
        </w:rPr>
        <w:t>q</w:t>
      </w:r>
      <w:r w:rsidRPr="008E66E8">
        <w:rPr>
          <w:rFonts w:cs="Times New Roman"/>
        </w:rPr>
        <w:t>anday tovar zaxirada ortib ketgan, qaysi biri kam qolgan? logistika va ta’minot zanjirini boshqarishda asqotadi.</w:t>
      </w:r>
    </w:p>
    <w:p w14:paraId="37D58E28" w14:textId="77777777" w:rsidR="008E66E8" w:rsidRDefault="008E66E8" w:rsidP="00D8755A">
      <w:pPr>
        <w:pStyle w:val="ListParagraph"/>
        <w:rPr>
          <w:rFonts w:cs="Times New Roman"/>
        </w:rPr>
      </w:pPr>
    </w:p>
    <w:p w14:paraId="10DEB4E5" w14:textId="77777777" w:rsidR="00400A02" w:rsidRDefault="00400A02" w:rsidP="00D8755A">
      <w:pPr>
        <w:pStyle w:val="ListParagraph"/>
        <w:rPr>
          <w:rFonts w:cs="Times New Roman"/>
        </w:rPr>
      </w:pPr>
    </w:p>
    <w:p w14:paraId="6DA321FF" w14:textId="59C70765" w:rsidR="00400A02" w:rsidRDefault="00400A02" w:rsidP="00D8755A">
      <w:pPr>
        <w:pStyle w:val="ListParagraph"/>
        <w:rPr>
          <w:rFonts w:cs="Times New Roman"/>
        </w:rPr>
      </w:pPr>
      <w:r>
        <w:rPr>
          <w:rFonts w:cs="Times New Roman"/>
        </w:rPr>
        <w:t>Power Bi:</w:t>
      </w:r>
    </w:p>
    <w:p w14:paraId="2C17DA09" w14:textId="77777777" w:rsidR="006264B9" w:rsidRDefault="006264B9" w:rsidP="006264B9">
      <w:pPr>
        <w:pStyle w:val="ListParagraph"/>
        <w:rPr>
          <w:rFonts w:cs="Times New Roman"/>
        </w:rPr>
      </w:pPr>
    </w:p>
    <w:p w14:paraId="2A14523A" w14:textId="77777777" w:rsidR="006264B9" w:rsidRDefault="006264B9" w:rsidP="006264B9">
      <w:pPr>
        <w:pStyle w:val="ListParagraph"/>
        <w:rPr>
          <w:rFonts w:cs="Times New Roman"/>
        </w:rPr>
      </w:pPr>
      <w:r>
        <w:rPr>
          <w:noProof/>
        </w:rPr>
        <w:drawing>
          <wp:inline distT="0" distB="0" distL="0" distR="0" wp14:anchorId="5D115F69" wp14:editId="53A2DB4A">
            <wp:extent cx="5943600" cy="3300730"/>
            <wp:effectExtent l="0" t="0" r="0" b="0"/>
            <wp:docPr id="605122159" name="Picture 1" descr="A blue and white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122159" name="Picture 1" descr="A blue and white graph&#10;&#10;AI-generated content may be incorrect."/>
                    <pic:cNvPicPr/>
                  </pic:nvPicPr>
                  <pic:blipFill>
                    <a:blip r:embed="rId35"/>
                    <a:stretch>
                      <a:fillRect/>
                    </a:stretch>
                  </pic:blipFill>
                  <pic:spPr>
                    <a:xfrm>
                      <a:off x="0" y="0"/>
                      <a:ext cx="5943600" cy="3300730"/>
                    </a:xfrm>
                    <a:prstGeom prst="rect">
                      <a:avLst/>
                    </a:prstGeom>
                  </pic:spPr>
                </pic:pic>
              </a:graphicData>
            </a:graphic>
          </wp:inline>
        </w:drawing>
      </w:r>
    </w:p>
    <w:p w14:paraId="68A3556F" w14:textId="77777777" w:rsidR="006264B9" w:rsidRDefault="006264B9" w:rsidP="006264B9">
      <w:pPr>
        <w:pStyle w:val="ListParagraph"/>
        <w:rPr>
          <w:rFonts w:cs="Times New Roman"/>
        </w:rPr>
      </w:pPr>
      <w:r>
        <w:rPr>
          <w:rFonts w:cs="Times New Roman"/>
        </w:rPr>
        <w:t>“2002 Suzuki XREO” avtomobili 9997ta qolgan.</w:t>
      </w:r>
    </w:p>
    <w:p w14:paraId="0C36C45D" w14:textId="198370CE" w:rsidR="006264B9" w:rsidRDefault="006264B9" w:rsidP="00D8755A">
      <w:pPr>
        <w:pStyle w:val="ListParagraph"/>
        <w:rPr>
          <w:rFonts w:cs="Times New Roman"/>
        </w:rPr>
      </w:pPr>
      <w:r>
        <w:rPr>
          <w:rFonts w:cs="Times New Roman"/>
        </w:rPr>
        <w:t>Eng kam qolgan mahsulot esa:</w:t>
      </w:r>
    </w:p>
    <w:p w14:paraId="436DCF35" w14:textId="1FD6CB7F" w:rsidR="00400A02" w:rsidRDefault="00400A02" w:rsidP="00D8755A">
      <w:pPr>
        <w:pStyle w:val="ListParagraph"/>
        <w:rPr>
          <w:rFonts w:cs="Times New Roman"/>
        </w:rPr>
      </w:pPr>
      <w:r>
        <w:rPr>
          <w:noProof/>
        </w:rPr>
        <w:lastRenderedPageBreak/>
        <w:drawing>
          <wp:inline distT="0" distB="0" distL="0" distR="0" wp14:anchorId="0E497B24" wp14:editId="2522B0C4">
            <wp:extent cx="5943600" cy="3357880"/>
            <wp:effectExtent l="0" t="0" r="0" b="0"/>
            <wp:docPr id="5490457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045734" name=""/>
                    <pic:cNvPicPr/>
                  </pic:nvPicPr>
                  <pic:blipFill>
                    <a:blip r:embed="rId36"/>
                    <a:stretch>
                      <a:fillRect/>
                    </a:stretch>
                  </pic:blipFill>
                  <pic:spPr>
                    <a:xfrm>
                      <a:off x="0" y="0"/>
                      <a:ext cx="5943600" cy="3357880"/>
                    </a:xfrm>
                    <a:prstGeom prst="rect">
                      <a:avLst/>
                    </a:prstGeom>
                  </pic:spPr>
                </pic:pic>
              </a:graphicData>
            </a:graphic>
          </wp:inline>
        </w:drawing>
      </w:r>
    </w:p>
    <w:p w14:paraId="51D95EBD" w14:textId="77777777" w:rsidR="00400A02" w:rsidRDefault="00400A02" w:rsidP="00D8755A">
      <w:pPr>
        <w:pStyle w:val="ListParagraph"/>
        <w:rPr>
          <w:rFonts w:cs="Times New Roman"/>
        </w:rPr>
      </w:pPr>
    </w:p>
    <w:p w14:paraId="41BD4A86" w14:textId="137608FF" w:rsidR="0065333D" w:rsidRDefault="00400A02" w:rsidP="006264B9">
      <w:pPr>
        <w:pStyle w:val="ListParagraph"/>
        <w:rPr>
          <w:rFonts w:cs="Times New Roman"/>
        </w:rPr>
      </w:pPr>
      <w:r>
        <w:rPr>
          <w:rFonts w:cs="Times New Roman"/>
        </w:rPr>
        <w:t>Area chartda tasvirlanganidek omborda eng kam qolgan maxsulot “1928 Ford Pheaton Deluxe” (136ta qolgan).</w:t>
      </w:r>
    </w:p>
    <w:p w14:paraId="700B66C1" w14:textId="77777777" w:rsidR="006264B9" w:rsidRDefault="006264B9" w:rsidP="006264B9">
      <w:pPr>
        <w:pStyle w:val="ListParagraph"/>
        <w:rPr>
          <w:rFonts w:cs="Times New Roman"/>
        </w:rPr>
      </w:pPr>
    </w:p>
    <w:p w14:paraId="57EB21C8" w14:textId="623B756E" w:rsidR="006264B9" w:rsidRDefault="006264B9" w:rsidP="006264B9">
      <w:pPr>
        <w:pStyle w:val="ListParagraph"/>
        <w:rPr>
          <w:rFonts w:cs="Times New Roman"/>
        </w:rPr>
      </w:pPr>
      <w:r>
        <w:rPr>
          <w:rFonts w:cs="Times New Roman"/>
        </w:rPr>
        <w:t>Tavsiyalar:</w:t>
      </w:r>
    </w:p>
    <w:p w14:paraId="2E8E9355" w14:textId="28925B2D" w:rsidR="006264B9" w:rsidRDefault="006264B9" w:rsidP="006264B9">
      <w:pPr>
        <w:pStyle w:val="ListParagraph"/>
        <w:rPr>
          <w:rFonts w:cs="Times New Roman"/>
        </w:rPr>
      </w:pPr>
      <w:r w:rsidRPr="006264B9">
        <w:rPr>
          <w:rFonts w:cs="Times New Roman"/>
        </w:rPr>
        <w:t>Eng ko‘p sotiladigan</w:t>
      </w:r>
      <w:r>
        <w:rPr>
          <w:rFonts w:cs="Times New Roman"/>
        </w:rPr>
        <w:t xml:space="preserve"> texnikalar</w:t>
      </w:r>
      <w:r w:rsidRPr="006264B9">
        <w:rPr>
          <w:rFonts w:cs="Times New Roman"/>
        </w:rPr>
        <w:t xml:space="preserve"> zaxirasini yetarli darajada ushlab turish</w:t>
      </w:r>
      <w:r>
        <w:rPr>
          <w:rFonts w:cs="Times New Roman"/>
        </w:rPr>
        <w:t xml:space="preserve"> kerak. Yeg’ilib ko’payib ketgan ya’ni sotilmayotgan mahsulotlarni tezroq sotilishi uchun chegirmalar va promo aksiya o’ylab topish kerak.</w:t>
      </w:r>
    </w:p>
    <w:p w14:paraId="67F32E66" w14:textId="77777777" w:rsidR="0065333D" w:rsidRDefault="0065333D" w:rsidP="00D8755A">
      <w:pPr>
        <w:pStyle w:val="ListParagraph"/>
        <w:rPr>
          <w:rFonts w:cs="Times New Roman"/>
        </w:rPr>
      </w:pPr>
    </w:p>
    <w:p w14:paraId="1C52841B" w14:textId="3B148BE7" w:rsidR="0065333D" w:rsidRDefault="0065333D" w:rsidP="00D8755A">
      <w:pPr>
        <w:pStyle w:val="ListParagraph"/>
        <w:rPr>
          <w:rFonts w:cs="Times New Roman"/>
        </w:rPr>
      </w:pPr>
      <w:r>
        <w:rPr>
          <w:rFonts w:cs="Times New Roman"/>
        </w:rPr>
        <w:t xml:space="preserve">7-savol </w:t>
      </w:r>
    </w:p>
    <w:p w14:paraId="484E339B" w14:textId="066C75C2" w:rsidR="0065333D" w:rsidRDefault="0065333D" w:rsidP="00D8755A">
      <w:pPr>
        <w:pStyle w:val="ListParagraph"/>
        <w:rPr>
          <w:rFonts w:cs="Times New Roman"/>
        </w:rPr>
      </w:pPr>
      <w:r>
        <w:rPr>
          <w:rFonts w:cs="Times New Roman"/>
        </w:rPr>
        <w:t>Rad etilgan mahsulotlar statistikasi</w:t>
      </w:r>
    </w:p>
    <w:p w14:paraId="56C5E315" w14:textId="77777777" w:rsidR="0065333D" w:rsidRDefault="0065333D" w:rsidP="00D8755A">
      <w:pPr>
        <w:pStyle w:val="ListParagraph"/>
        <w:rPr>
          <w:rFonts w:cs="Times New Roman"/>
        </w:rPr>
      </w:pPr>
    </w:p>
    <w:p w14:paraId="4B784ED3" w14:textId="6E68CB50" w:rsidR="00BD219C" w:rsidRDefault="0065333D" w:rsidP="00D8755A">
      <w:pPr>
        <w:pStyle w:val="ListParagraph"/>
        <w:rPr>
          <w:rFonts w:cs="Times New Roman"/>
        </w:rPr>
      </w:pPr>
      <w:r>
        <w:rPr>
          <w:rFonts w:cs="Times New Roman"/>
        </w:rPr>
        <w:t>MySQL so’rov :</w:t>
      </w:r>
    </w:p>
    <w:p w14:paraId="28615699" w14:textId="62952B61" w:rsidR="0065333D" w:rsidRDefault="0065333D" w:rsidP="00D8755A">
      <w:pPr>
        <w:pStyle w:val="ListParagraph"/>
        <w:rPr>
          <w:rFonts w:cs="Times New Roman"/>
        </w:rPr>
      </w:pPr>
      <w:r w:rsidRPr="0065333D">
        <w:rPr>
          <w:rFonts w:cs="Times New Roman"/>
          <w:noProof/>
        </w:rPr>
        <w:lastRenderedPageBreak/>
        <w:drawing>
          <wp:inline distT="0" distB="0" distL="0" distR="0" wp14:anchorId="0FAE2599" wp14:editId="35EA732D">
            <wp:extent cx="5943600" cy="3460750"/>
            <wp:effectExtent l="0" t="0" r="0" b="6350"/>
            <wp:docPr id="10967817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781738" name=""/>
                    <pic:cNvPicPr/>
                  </pic:nvPicPr>
                  <pic:blipFill>
                    <a:blip r:embed="rId37"/>
                    <a:stretch>
                      <a:fillRect/>
                    </a:stretch>
                  </pic:blipFill>
                  <pic:spPr>
                    <a:xfrm>
                      <a:off x="0" y="0"/>
                      <a:ext cx="5943600" cy="3460750"/>
                    </a:xfrm>
                    <a:prstGeom prst="rect">
                      <a:avLst/>
                    </a:prstGeom>
                  </pic:spPr>
                </pic:pic>
              </a:graphicData>
            </a:graphic>
          </wp:inline>
        </w:drawing>
      </w:r>
    </w:p>
    <w:p w14:paraId="2229242B" w14:textId="0790B877" w:rsidR="006264B9" w:rsidRDefault="006264B9" w:rsidP="00D8755A">
      <w:pPr>
        <w:pStyle w:val="ListParagraph"/>
        <w:rPr>
          <w:rFonts w:cs="Times New Roman"/>
        </w:rPr>
      </w:pPr>
      <w:r>
        <w:rPr>
          <w:rFonts w:cs="Times New Roman"/>
        </w:rPr>
        <w:t>Ushbu savol b</w:t>
      </w:r>
      <w:r w:rsidRPr="006264B9">
        <w:rPr>
          <w:rFonts w:cs="Times New Roman"/>
        </w:rPr>
        <w:t xml:space="preserve">uyurtma rad etilgan buyurtmadagi mahsulotlar nimaligini bilish, rad etishga sabab </w:t>
      </w:r>
      <w:r>
        <w:rPr>
          <w:rFonts w:cs="Times New Roman"/>
        </w:rPr>
        <w:t xml:space="preserve">bo’lgan </w:t>
      </w:r>
      <w:r w:rsidRPr="006264B9">
        <w:rPr>
          <w:rFonts w:cs="Times New Roman"/>
        </w:rPr>
        <w:t>sifat, narx, ombordagi muammolarni tekshirish zarur.</w:t>
      </w:r>
    </w:p>
    <w:p w14:paraId="4E2D0D98" w14:textId="77777777" w:rsidR="0065333D" w:rsidRDefault="0065333D" w:rsidP="00D8755A">
      <w:pPr>
        <w:pStyle w:val="ListParagraph"/>
        <w:rPr>
          <w:rFonts w:cs="Times New Roman"/>
        </w:rPr>
      </w:pPr>
    </w:p>
    <w:p w14:paraId="5754C41E" w14:textId="61EB3AB9" w:rsidR="0065333D" w:rsidRDefault="0065333D" w:rsidP="00D8755A">
      <w:pPr>
        <w:pStyle w:val="ListParagraph"/>
        <w:rPr>
          <w:rFonts w:cs="Times New Roman"/>
        </w:rPr>
      </w:pPr>
      <w:r>
        <w:rPr>
          <w:rFonts w:cs="Times New Roman"/>
        </w:rPr>
        <w:t>Power Bi:</w:t>
      </w:r>
    </w:p>
    <w:p w14:paraId="528A933A" w14:textId="7D3EB31B" w:rsidR="0065333D" w:rsidRDefault="00F46932" w:rsidP="00D8755A">
      <w:pPr>
        <w:pStyle w:val="ListParagraph"/>
        <w:rPr>
          <w:rFonts w:cs="Times New Roman"/>
        </w:rPr>
      </w:pPr>
      <w:r>
        <w:rPr>
          <w:noProof/>
        </w:rPr>
        <w:drawing>
          <wp:inline distT="0" distB="0" distL="0" distR="0" wp14:anchorId="696A06DF" wp14:editId="4B8F782E">
            <wp:extent cx="5943600" cy="3383280"/>
            <wp:effectExtent l="0" t="0" r="0" b="7620"/>
            <wp:docPr id="1616235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23549" name=""/>
                    <pic:cNvPicPr/>
                  </pic:nvPicPr>
                  <pic:blipFill>
                    <a:blip r:embed="rId38"/>
                    <a:stretch>
                      <a:fillRect/>
                    </a:stretch>
                  </pic:blipFill>
                  <pic:spPr>
                    <a:xfrm>
                      <a:off x="0" y="0"/>
                      <a:ext cx="5943600" cy="3383280"/>
                    </a:xfrm>
                    <a:prstGeom prst="rect">
                      <a:avLst/>
                    </a:prstGeom>
                  </pic:spPr>
                </pic:pic>
              </a:graphicData>
            </a:graphic>
          </wp:inline>
        </w:drawing>
      </w:r>
    </w:p>
    <w:p w14:paraId="3B4B55FE" w14:textId="77777777" w:rsidR="0065333D" w:rsidRDefault="0065333D" w:rsidP="00D8755A">
      <w:pPr>
        <w:pStyle w:val="ListParagraph"/>
        <w:rPr>
          <w:rFonts w:cs="Times New Roman"/>
        </w:rPr>
      </w:pPr>
    </w:p>
    <w:p w14:paraId="763C8572" w14:textId="499D3A75" w:rsidR="0065333D" w:rsidRDefault="0065333D" w:rsidP="00D8755A">
      <w:pPr>
        <w:pStyle w:val="ListParagraph"/>
        <w:rPr>
          <w:rFonts w:cs="Times New Roman"/>
        </w:rPr>
      </w:pPr>
      <w:r>
        <w:rPr>
          <w:rFonts w:cs="Times New Roman"/>
        </w:rPr>
        <w:t>Eng ko’p rad etilgan mahsulot “1940 Delivery Sedan” va “1999 yamaha speed boat”.</w:t>
      </w:r>
    </w:p>
    <w:p w14:paraId="0C5E0326" w14:textId="77777777" w:rsidR="006264B9" w:rsidRDefault="006264B9" w:rsidP="00D8755A">
      <w:pPr>
        <w:pStyle w:val="ListParagraph"/>
        <w:rPr>
          <w:rFonts w:cs="Times New Roman"/>
        </w:rPr>
      </w:pPr>
    </w:p>
    <w:p w14:paraId="5D0CE843" w14:textId="77777777" w:rsidR="006264B9" w:rsidRDefault="006264B9" w:rsidP="00D8755A">
      <w:pPr>
        <w:pStyle w:val="ListParagraph"/>
        <w:rPr>
          <w:rFonts w:cs="Times New Roman"/>
        </w:rPr>
      </w:pPr>
      <w:r>
        <w:rPr>
          <w:rFonts w:cs="Times New Roman"/>
        </w:rPr>
        <w:t xml:space="preserve">Unchalik ko’p rad etilmagan bo’lsa ham daromadga ta’siri bor. </w:t>
      </w:r>
    </w:p>
    <w:p w14:paraId="081C6193" w14:textId="77777777" w:rsidR="006264B9" w:rsidRDefault="006264B9" w:rsidP="00D8755A">
      <w:pPr>
        <w:pStyle w:val="ListParagraph"/>
        <w:rPr>
          <w:rFonts w:cs="Times New Roman"/>
        </w:rPr>
      </w:pPr>
    </w:p>
    <w:p w14:paraId="115E5273" w14:textId="77777777" w:rsidR="006264B9" w:rsidRDefault="006264B9" w:rsidP="00D8755A">
      <w:pPr>
        <w:pStyle w:val="ListParagraph"/>
        <w:rPr>
          <w:rFonts w:cs="Times New Roman"/>
        </w:rPr>
      </w:pPr>
      <w:r>
        <w:rPr>
          <w:rFonts w:cs="Times New Roman"/>
        </w:rPr>
        <w:t>Tavsiyam:</w:t>
      </w:r>
    </w:p>
    <w:p w14:paraId="05199B5C" w14:textId="7468C2A7" w:rsidR="006264B9" w:rsidRDefault="006264B9" w:rsidP="00D8755A">
      <w:pPr>
        <w:pStyle w:val="ListParagraph"/>
        <w:rPr>
          <w:rFonts w:cs="Times New Roman"/>
        </w:rPr>
      </w:pPr>
      <w:r>
        <w:rPr>
          <w:rFonts w:cs="Times New Roman"/>
        </w:rPr>
        <w:t xml:space="preserve">Ushbu mahsulotlar bo’yicha </w:t>
      </w:r>
      <w:r w:rsidRPr="006264B9">
        <w:rPr>
          <w:rFonts w:cs="Times New Roman"/>
        </w:rPr>
        <w:t>ishlab chiqarish yoki sifat masalasini ko‘rib chiqish</w:t>
      </w:r>
      <w:r>
        <w:rPr>
          <w:rFonts w:cs="Times New Roman"/>
        </w:rPr>
        <w:t xml:space="preserve"> lozim</w:t>
      </w:r>
      <w:r w:rsidRPr="006264B9">
        <w:rPr>
          <w:rFonts w:cs="Times New Roman"/>
        </w:rPr>
        <w:t>.</w:t>
      </w:r>
      <w:r w:rsidRPr="006264B9">
        <w:t xml:space="preserve"> </w:t>
      </w:r>
      <w:r w:rsidRPr="006264B9">
        <w:rPr>
          <w:rFonts w:cs="Times New Roman"/>
        </w:rPr>
        <w:t>Ba’zan narx balandligi yoki kech yetkazish ham rad etishga sabab bo‘ladi.</w:t>
      </w:r>
      <w:r>
        <w:rPr>
          <w:rFonts w:cs="Times New Roman"/>
        </w:rPr>
        <w:t xml:space="preserve"> </w:t>
      </w:r>
      <w:r w:rsidRPr="006264B9">
        <w:rPr>
          <w:rFonts w:cs="Times New Roman"/>
        </w:rPr>
        <w:t>Rad etish sabablari</w:t>
      </w:r>
      <w:r>
        <w:rPr>
          <w:rFonts w:cs="Times New Roman"/>
        </w:rPr>
        <w:t>ni</w:t>
      </w:r>
      <w:r w:rsidRPr="006264B9">
        <w:rPr>
          <w:rFonts w:cs="Times New Roman"/>
        </w:rPr>
        <w:t xml:space="preserve"> aniq savolnoma (feedback) orqali oydinlashtirilishi kerak.</w:t>
      </w:r>
    </w:p>
    <w:p w14:paraId="1DAC48E0" w14:textId="77777777" w:rsidR="0065333D" w:rsidRDefault="0065333D" w:rsidP="00D8755A">
      <w:pPr>
        <w:pStyle w:val="ListParagraph"/>
        <w:rPr>
          <w:rFonts w:cs="Times New Roman"/>
        </w:rPr>
      </w:pPr>
    </w:p>
    <w:p w14:paraId="12606C41" w14:textId="391CFA13" w:rsidR="0065333D" w:rsidRDefault="0065333D" w:rsidP="00D8755A">
      <w:pPr>
        <w:pStyle w:val="ListParagraph"/>
        <w:rPr>
          <w:rFonts w:cs="Times New Roman"/>
        </w:rPr>
      </w:pPr>
      <w:r>
        <w:rPr>
          <w:rFonts w:cs="Times New Roman"/>
        </w:rPr>
        <w:t>8- savol:</w:t>
      </w:r>
    </w:p>
    <w:p w14:paraId="05E346FA" w14:textId="315289D2" w:rsidR="0065333D" w:rsidRDefault="0065333D" w:rsidP="00D8755A">
      <w:pPr>
        <w:pStyle w:val="ListParagraph"/>
        <w:rPr>
          <w:rFonts w:cs="Times New Roman"/>
        </w:rPr>
      </w:pPr>
      <w:r w:rsidRPr="0065333D">
        <w:rPr>
          <w:rFonts w:cs="Times New Roman"/>
        </w:rPr>
        <w:t>Qaysi mijozlar eng ko‘p buyurtma berishadi?</w:t>
      </w:r>
    </w:p>
    <w:p w14:paraId="5D558555" w14:textId="77777777" w:rsidR="0065333D" w:rsidRDefault="0065333D" w:rsidP="00D8755A">
      <w:pPr>
        <w:pStyle w:val="ListParagraph"/>
        <w:rPr>
          <w:rFonts w:cs="Times New Roman"/>
        </w:rPr>
      </w:pPr>
    </w:p>
    <w:p w14:paraId="778100F5" w14:textId="51E39104" w:rsidR="002F02D2" w:rsidRDefault="002F02D2" w:rsidP="00D8755A">
      <w:pPr>
        <w:pStyle w:val="ListParagraph"/>
        <w:rPr>
          <w:rFonts w:cs="Times New Roman"/>
        </w:rPr>
      </w:pPr>
      <w:r>
        <w:rPr>
          <w:rFonts w:cs="Times New Roman"/>
        </w:rPr>
        <w:t>Birlashtirish uchun Query:</w:t>
      </w:r>
    </w:p>
    <w:p w14:paraId="6C5BFCAE" w14:textId="66CFC0A3" w:rsidR="002F02D2" w:rsidRDefault="002F02D2" w:rsidP="00D8755A">
      <w:pPr>
        <w:pStyle w:val="ListParagraph"/>
        <w:rPr>
          <w:rFonts w:cs="Times New Roman"/>
        </w:rPr>
      </w:pPr>
      <w:r w:rsidRPr="002F02D2">
        <w:rPr>
          <w:rFonts w:cs="Times New Roman"/>
          <w:noProof/>
        </w:rPr>
        <w:drawing>
          <wp:inline distT="0" distB="0" distL="0" distR="0" wp14:anchorId="4B1E1A4F" wp14:editId="7D83EFEB">
            <wp:extent cx="5943600" cy="2555240"/>
            <wp:effectExtent l="0" t="0" r="0" b="0"/>
            <wp:docPr id="3158744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874471" name=""/>
                    <pic:cNvPicPr/>
                  </pic:nvPicPr>
                  <pic:blipFill>
                    <a:blip r:embed="rId39"/>
                    <a:stretch>
                      <a:fillRect/>
                    </a:stretch>
                  </pic:blipFill>
                  <pic:spPr>
                    <a:xfrm>
                      <a:off x="0" y="0"/>
                      <a:ext cx="5943600" cy="2555240"/>
                    </a:xfrm>
                    <a:prstGeom prst="rect">
                      <a:avLst/>
                    </a:prstGeom>
                  </pic:spPr>
                </pic:pic>
              </a:graphicData>
            </a:graphic>
          </wp:inline>
        </w:drawing>
      </w:r>
    </w:p>
    <w:p w14:paraId="6750ACF1" w14:textId="72006A50" w:rsidR="002F02D2" w:rsidRDefault="002F02D2" w:rsidP="00D8755A">
      <w:pPr>
        <w:pStyle w:val="ListParagraph"/>
        <w:rPr>
          <w:rFonts w:cs="Times New Roman"/>
        </w:rPr>
      </w:pPr>
      <w:r>
        <w:rPr>
          <w:rFonts w:cs="Times New Roman"/>
        </w:rPr>
        <w:t xml:space="preserve"> Biz anonimlikni saqlash maqsadida mijozlarning ismlarini olib tashlagan edik, shuning uchun CustomerNumber dan foydalandik</w:t>
      </w:r>
      <w:r w:rsidR="006264B9">
        <w:rPr>
          <w:rFonts w:cs="Times New Roman"/>
        </w:rPr>
        <w:t>.</w:t>
      </w:r>
    </w:p>
    <w:p w14:paraId="0FFA9DB2" w14:textId="77777777" w:rsidR="006264B9" w:rsidRDefault="006264B9" w:rsidP="00D8755A">
      <w:pPr>
        <w:pStyle w:val="ListParagraph"/>
        <w:rPr>
          <w:rFonts w:cs="Times New Roman"/>
        </w:rPr>
      </w:pPr>
    </w:p>
    <w:p w14:paraId="03B90DFD" w14:textId="041506E0" w:rsidR="006264B9" w:rsidRDefault="006264B9" w:rsidP="00D8755A">
      <w:pPr>
        <w:pStyle w:val="ListParagraph"/>
        <w:rPr>
          <w:rFonts w:cs="Times New Roman"/>
        </w:rPr>
      </w:pPr>
      <w:r>
        <w:rPr>
          <w:rFonts w:cs="Times New Roman"/>
        </w:rPr>
        <w:t>Ushbu savol m</w:t>
      </w:r>
      <w:r w:rsidRPr="006264B9">
        <w:rPr>
          <w:rFonts w:cs="Times New Roman"/>
        </w:rPr>
        <w:t>ijozlarning umumiy buyurtma soni yoki summasini tahlil qilish — asosiy sodiq mijozlar (loyal customers) kim ekanini bilishga yordam beradi.</w:t>
      </w:r>
    </w:p>
    <w:p w14:paraId="334DFDB7" w14:textId="77777777" w:rsidR="002F02D2" w:rsidRDefault="002F02D2" w:rsidP="00D8755A">
      <w:pPr>
        <w:pStyle w:val="ListParagraph"/>
        <w:rPr>
          <w:rFonts w:cs="Times New Roman"/>
        </w:rPr>
      </w:pPr>
    </w:p>
    <w:p w14:paraId="0F183183" w14:textId="77777777" w:rsidR="002F02D2" w:rsidRDefault="002F02D2" w:rsidP="00D8755A">
      <w:pPr>
        <w:pStyle w:val="ListParagraph"/>
        <w:rPr>
          <w:rFonts w:cs="Times New Roman"/>
        </w:rPr>
      </w:pPr>
    </w:p>
    <w:p w14:paraId="082A5141" w14:textId="65E3FE0E" w:rsidR="002F02D2" w:rsidRDefault="002F02D2" w:rsidP="00D8755A">
      <w:pPr>
        <w:pStyle w:val="ListParagraph"/>
        <w:rPr>
          <w:rFonts w:cs="Times New Roman"/>
        </w:rPr>
      </w:pPr>
      <w:r>
        <w:rPr>
          <w:rFonts w:cs="Times New Roman"/>
        </w:rPr>
        <w:lastRenderedPageBreak/>
        <w:t>Power Bi:</w:t>
      </w:r>
    </w:p>
    <w:p w14:paraId="00769B35" w14:textId="4F8A894E" w:rsidR="002F02D2" w:rsidRDefault="006264B9" w:rsidP="00D8755A">
      <w:pPr>
        <w:pStyle w:val="ListParagraph"/>
        <w:rPr>
          <w:rFonts w:cs="Times New Roman"/>
        </w:rPr>
      </w:pPr>
      <w:r>
        <w:rPr>
          <w:noProof/>
        </w:rPr>
        <w:drawing>
          <wp:inline distT="0" distB="0" distL="0" distR="0" wp14:anchorId="10C261C3" wp14:editId="04F96C8D">
            <wp:extent cx="5943600" cy="3418205"/>
            <wp:effectExtent l="0" t="0" r="0" b="0"/>
            <wp:docPr id="14385934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93402" name=""/>
                    <pic:cNvPicPr/>
                  </pic:nvPicPr>
                  <pic:blipFill>
                    <a:blip r:embed="rId40"/>
                    <a:stretch>
                      <a:fillRect/>
                    </a:stretch>
                  </pic:blipFill>
                  <pic:spPr>
                    <a:xfrm>
                      <a:off x="0" y="0"/>
                      <a:ext cx="5943600" cy="3418205"/>
                    </a:xfrm>
                    <a:prstGeom prst="rect">
                      <a:avLst/>
                    </a:prstGeom>
                  </pic:spPr>
                </pic:pic>
              </a:graphicData>
            </a:graphic>
          </wp:inline>
        </w:drawing>
      </w:r>
    </w:p>
    <w:p w14:paraId="6FA16A2D" w14:textId="0DF550F8" w:rsidR="002F02D2" w:rsidRDefault="002F02D2" w:rsidP="00D8755A">
      <w:pPr>
        <w:pStyle w:val="ListParagraph"/>
        <w:rPr>
          <w:rFonts w:cs="Times New Roman"/>
        </w:rPr>
      </w:pPr>
      <w:r>
        <w:rPr>
          <w:rFonts w:cs="Times New Roman"/>
        </w:rPr>
        <w:t>141- raqamli customer eng ko’p buyurtma bergan.</w:t>
      </w:r>
    </w:p>
    <w:p w14:paraId="1CEE6F87" w14:textId="77777777" w:rsidR="006264B9" w:rsidRDefault="006264B9" w:rsidP="00D8755A">
      <w:pPr>
        <w:pStyle w:val="ListParagraph"/>
        <w:rPr>
          <w:rFonts w:cs="Times New Roman"/>
        </w:rPr>
      </w:pPr>
    </w:p>
    <w:p w14:paraId="32875069" w14:textId="306F580D" w:rsidR="006264B9" w:rsidRDefault="006264B9" w:rsidP="00D8755A">
      <w:pPr>
        <w:pStyle w:val="ListParagraph"/>
        <w:rPr>
          <w:rFonts w:cs="Times New Roman"/>
        </w:rPr>
      </w:pPr>
      <w:r>
        <w:rPr>
          <w:rFonts w:cs="Times New Roman"/>
        </w:rPr>
        <w:t>Tavsiyalarim:</w:t>
      </w:r>
    </w:p>
    <w:p w14:paraId="010709D7" w14:textId="6EC8F19C" w:rsidR="006264B9" w:rsidRDefault="006264B9" w:rsidP="00D8755A">
      <w:pPr>
        <w:pStyle w:val="ListParagraph"/>
        <w:rPr>
          <w:rFonts w:cs="Times New Roman"/>
        </w:rPr>
      </w:pPr>
      <w:r>
        <w:rPr>
          <w:rFonts w:cs="Times New Roman"/>
        </w:rPr>
        <w:t>Sodiq mijozlar bilan ishlash kerak, u</w:t>
      </w:r>
      <w:r w:rsidRPr="006264B9">
        <w:rPr>
          <w:rFonts w:cs="Times New Roman"/>
        </w:rPr>
        <w:t>larga maxsus bonus yoki VIP dastur taklif qili</w:t>
      </w:r>
      <w:r>
        <w:rPr>
          <w:rFonts w:cs="Times New Roman"/>
        </w:rPr>
        <w:t>sh kerak.</w:t>
      </w:r>
      <w:r w:rsidR="00FE5D2A">
        <w:rPr>
          <w:rFonts w:cs="Times New Roman"/>
        </w:rPr>
        <w:t xml:space="preserve"> Qo’llab quvvatlash kerak.</w:t>
      </w:r>
    </w:p>
    <w:p w14:paraId="033E8E7E" w14:textId="053A8276" w:rsidR="006264B9" w:rsidRDefault="00FE5D2A" w:rsidP="00D8755A">
      <w:pPr>
        <w:pStyle w:val="ListParagraph"/>
        <w:rPr>
          <w:rFonts w:cs="Times New Roman"/>
        </w:rPr>
      </w:pPr>
      <w:r>
        <w:rPr>
          <w:rFonts w:cs="Times New Roman"/>
        </w:rPr>
        <w:t>Ushbu k</w:t>
      </w:r>
      <w:r w:rsidR="006264B9" w:rsidRPr="006264B9">
        <w:rPr>
          <w:rFonts w:cs="Times New Roman"/>
        </w:rPr>
        <w:t>o‘p buyurtma qilgan mijozlardan referal (tanishlarini taklif qilish) dastur orqali yangi mijozlar jalb qilish</w:t>
      </w:r>
      <w:r w:rsidR="006264B9">
        <w:rPr>
          <w:rFonts w:cs="Times New Roman"/>
        </w:rPr>
        <w:t xml:space="preserve"> kerak. </w:t>
      </w:r>
    </w:p>
    <w:p w14:paraId="243E3146" w14:textId="77777777" w:rsidR="002F02D2" w:rsidRDefault="002F02D2" w:rsidP="00D8755A">
      <w:pPr>
        <w:pStyle w:val="ListParagraph"/>
        <w:rPr>
          <w:rFonts w:cs="Times New Roman"/>
        </w:rPr>
      </w:pPr>
    </w:p>
    <w:p w14:paraId="553B76BB" w14:textId="5399CD9E" w:rsidR="002F02D2" w:rsidRDefault="002F02D2" w:rsidP="00D8755A">
      <w:pPr>
        <w:pStyle w:val="ListParagraph"/>
        <w:rPr>
          <w:rFonts w:cs="Times New Roman"/>
        </w:rPr>
      </w:pPr>
      <w:r>
        <w:rPr>
          <w:rFonts w:cs="Times New Roman"/>
        </w:rPr>
        <w:t>9- savol</w:t>
      </w:r>
    </w:p>
    <w:p w14:paraId="09EF8E43" w14:textId="628DF92C" w:rsidR="002F02D2" w:rsidRDefault="002F02D2" w:rsidP="00D8755A">
      <w:pPr>
        <w:pStyle w:val="ListParagraph"/>
        <w:rPr>
          <w:rFonts w:cs="Times New Roman"/>
        </w:rPr>
      </w:pPr>
      <w:r w:rsidRPr="002F02D2">
        <w:rPr>
          <w:rFonts w:cs="Times New Roman"/>
        </w:rPr>
        <w:t>Qaysi mahsulot liniyasi ko‘p daromad keltirgan?</w:t>
      </w:r>
    </w:p>
    <w:p w14:paraId="3D338356" w14:textId="77777777" w:rsidR="002F02D2" w:rsidRDefault="002F02D2" w:rsidP="00D8755A">
      <w:pPr>
        <w:pStyle w:val="ListParagraph"/>
        <w:rPr>
          <w:rFonts w:cs="Times New Roman"/>
        </w:rPr>
      </w:pPr>
    </w:p>
    <w:p w14:paraId="159B1295" w14:textId="3B38DDEE" w:rsidR="002F02D2" w:rsidRDefault="002F02D2" w:rsidP="00D8755A">
      <w:pPr>
        <w:pStyle w:val="ListParagraph"/>
        <w:rPr>
          <w:rFonts w:cs="Times New Roman"/>
        </w:rPr>
      </w:pPr>
      <w:r>
        <w:rPr>
          <w:rFonts w:cs="Times New Roman"/>
        </w:rPr>
        <w:t>Query:</w:t>
      </w:r>
    </w:p>
    <w:p w14:paraId="0D13552A" w14:textId="7E1CC100" w:rsidR="002F02D2" w:rsidRDefault="002F02D2" w:rsidP="00D8755A">
      <w:pPr>
        <w:pStyle w:val="ListParagraph"/>
        <w:rPr>
          <w:rFonts w:cs="Times New Roman"/>
        </w:rPr>
      </w:pPr>
      <w:r w:rsidRPr="002F02D2">
        <w:rPr>
          <w:rFonts w:cs="Times New Roman"/>
          <w:noProof/>
        </w:rPr>
        <w:lastRenderedPageBreak/>
        <w:drawing>
          <wp:inline distT="0" distB="0" distL="0" distR="0" wp14:anchorId="302510EA" wp14:editId="72617C5C">
            <wp:extent cx="5296386" cy="2680447"/>
            <wp:effectExtent l="0" t="0" r="0" b="5715"/>
            <wp:docPr id="2483864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386425" name=""/>
                    <pic:cNvPicPr/>
                  </pic:nvPicPr>
                  <pic:blipFill>
                    <a:blip r:embed="rId41"/>
                    <a:stretch>
                      <a:fillRect/>
                    </a:stretch>
                  </pic:blipFill>
                  <pic:spPr>
                    <a:xfrm>
                      <a:off x="0" y="0"/>
                      <a:ext cx="5308367" cy="2686511"/>
                    </a:xfrm>
                    <a:prstGeom prst="rect">
                      <a:avLst/>
                    </a:prstGeom>
                  </pic:spPr>
                </pic:pic>
              </a:graphicData>
            </a:graphic>
          </wp:inline>
        </w:drawing>
      </w:r>
    </w:p>
    <w:p w14:paraId="4D220065" w14:textId="1018B536" w:rsidR="00FE5D2A" w:rsidRDefault="00FE5D2A" w:rsidP="00D8755A">
      <w:pPr>
        <w:pStyle w:val="ListParagraph"/>
        <w:rPr>
          <w:rFonts w:cs="Times New Roman"/>
        </w:rPr>
      </w:pPr>
      <w:r w:rsidRPr="00FE5D2A">
        <w:rPr>
          <w:rFonts w:cs="Times New Roman"/>
        </w:rPr>
        <w:t>Mahsulot liniyalari bo‘yicha tahlil kompaniya qaysi toifaga ko‘proq e’tibor berishi kerakligini ko‘rsatadi.</w:t>
      </w:r>
    </w:p>
    <w:p w14:paraId="3764DD1D" w14:textId="77777777" w:rsidR="002F02D2" w:rsidRDefault="002F02D2" w:rsidP="00D8755A">
      <w:pPr>
        <w:pStyle w:val="ListParagraph"/>
        <w:rPr>
          <w:rFonts w:cs="Times New Roman"/>
        </w:rPr>
      </w:pPr>
    </w:p>
    <w:p w14:paraId="54DC1229" w14:textId="5F02BB84" w:rsidR="002F02D2" w:rsidRDefault="002F02D2" w:rsidP="00D8755A">
      <w:pPr>
        <w:pStyle w:val="ListParagraph"/>
        <w:rPr>
          <w:rFonts w:cs="Times New Roman"/>
        </w:rPr>
      </w:pPr>
      <w:r>
        <w:rPr>
          <w:rFonts w:cs="Times New Roman"/>
        </w:rPr>
        <w:t>Power Bi:</w:t>
      </w:r>
    </w:p>
    <w:p w14:paraId="76ED59EC" w14:textId="256FA294" w:rsidR="002F02D2" w:rsidRDefault="00B31F39" w:rsidP="00D8755A">
      <w:pPr>
        <w:pStyle w:val="ListParagraph"/>
        <w:rPr>
          <w:rFonts w:cs="Times New Roman"/>
        </w:rPr>
      </w:pPr>
      <w:r>
        <w:rPr>
          <w:noProof/>
        </w:rPr>
        <w:drawing>
          <wp:inline distT="0" distB="0" distL="0" distR="0" wp14:anchorId="46BCCC06" wp14:editId="6BA6866C">
            <wp:extent cx="5943600" cy="3350895"/>
            <wp:effectExtent l="0" t="0" r="0" b="1905"/>
            <wp:docPr id="9543989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398907" name=""/>
                    <pic:cNvPicPr/>
                  </pic:nvPicPr>
                  <pic:blipFill>
                    <a:blip r:embed="rId42"/>
                    <a:stretch>
                      <a:fillRect/>
                    </a:stretch>
                  </pic:blipFill>
                  <pic:spPr>
                    <a:xfrm>
                      <a:off x="0" y="0"/>
                      <a:ext cx="5943600" cy="3350895"/>
                    </a:xfrm>
                    <a:prstGeom prst="rect">
                      <a:avLst/>
                    </a:prstGeom>
                  </pic:spPr>
                </pic:pic>
              </a:graphicData>
            </a:graphic>
          </wp:inline>
        </w:drawing>
      </w:r>
    </w:p>
    <w:p w14:paraId="674CDAB8" w14:textId="64A8ACED" w:rsidR="002F02D2" w:rsidRDefault="002F02D2" w:rsidP="00D8755A">
      <w:pPr>
        <w:pStyle w:val="ListParagraph"/>
        <w:rPr>
          <w:rFonts w:cs="Times New Roman"/>
        </w:rPr>
      </w:pPr>
      <w:r>
        <w:rPr>
          <w:rFonts w:cs="Times New Roman"/>
        </w:rPr>
        <w:t>Eng katta oqim bizga Classic car turkumidan keladi. Foyda 3, 854mlnga yaqin.</w:t>
      </w:r>
    </w:p>
    <w:p w14:paraId="725A36D0" w14:textId="77777777" w:rsidR="00837366" w:rsidRDefault="00837366" w:rsidP="00D8755A">
      <w:pPr>
        <w:pStyle w:val="ListParagraph"/>
        <w:rPr>
          <w:rFonts w:cs="Times New Roman"/>
        </w:rPr>
      </w:pPr>
    </w:p>
    <w:p w14:paraId="0E62EDB2" w14:textId="2B2978C6" w:rsidR="002F02D2" w:rsidRDefault="00B31F39" w:rsidP="00D8755A">
      <w:pPr>
        <w:pStyle w:val="ListParagraph"/>
        <w:rPr>
          <w:rFonts w:cs="Times New Roman"/>
        </w:rPr>
      </w:pPr>
      <w:r>
        <w:rPr>
          <w:rFonts w:cs="Times New Roman"/>
        </w:rPr>
        <w:t>Tavsiyalar:</w:t>
      </w:r>
    </w:p>
    <w:p w14:paraId="4EF87FFA" w14:textId="10BF80AD" w:rsidR="00B31F39" w:rsidRDefault="00B31F39" w:rsidP="00D8755A">
      <w:pPr>
        <w:pStyle w:val="ListParagraph"/>
        <w:rPr>
          <w:rFonts w:cs="Times New Roman"/>
        </w:rPr>
      </w:pPr>
      <w:r w:rsidRPr="00B31F39">
        <w:rPr>
          <w:rFonts w:cs="Times New Roman"/>
        </w:rPr>
        <w:lastRenderedPageBreak/>
        <w:t>Eng daromadli liniya</w:t>
      </w:r>
      <w:r>
        <w:rPr>
          <w:rFonts w:cs="Times New Roman"/>
        </w:rPr>
        <w:t xml:space="preserve"> Classic Cars turkumiga</w:t>
      </w:r>
      <w:r w:rsidRPr="00B31F39">
        <w:rPr>
          <w:rFonts w:cs="Times New Roman"/>
        </w:rPr>
        <w:t xml:space="preserve"> sarmoya kiritish</w:t>
      </w:r>
      <w:r>
        <w:rPr>
          <w:rFonts w:cs="Times New Roman"/>
        </w:rPr>
        <w:t xml:space="preserve"> kerak</w:t>
      </w:r>
      <w:r w:rsidRPr="00B31F39">
        <w:rPr>
          <w:rFonts w:cs="Times New Roman"/>
        </w:rPr>
        <w:t>, mahsulot sifatini, marketingini kuchaytirish</w:t>
      </w:r>
      <w:r>
        <w:rPr>
          <w:rFonts w:cs="Times New Roman"/>
        </w:rPr>
        <w:t xml:space="preserve"> kerak.</w:t>
      </w:r>
      <w:r w:rsidR="00542482">
        <w:rPr>
          <w:rFonts w:cs="Times New Roman"/>
        </w:rPr>
        <w:t xml:space="preserve"> Kam daromad kelayotgan liniyalarni kam daromad kelayotganlik sababini o’rganish kerak, ushbuturkumga oid raqiblarni o’rganish kerak. Rebrand Redizayn xaqida o’ylab ko’rish kerak.</w:t>
      </w:r>
    </w:p>
    <w:p w14:paraId="4603EF7D" w14:textId="77777777" w:rsidR="00B31F39" w:rsidRDefault="00B31F39" w:rsidP="00D8755A">
      <w:pPr>
        <w:pStyle w:val="ListParagraph"/>
        <w:rPr>
          <w:rFonts w:cs="Times New Roman"/>
        </w:rPr>
      </w:pPr>
    </w:p>
    <w:p w14:paraId="7B7E26A1" w14:textId="427AD553" w:rsidR="002F02D2" w:rsidRDefault="002F02D2" w:rsidP="00D8755A">
      <w:pPr>
        <w:pStyle w:val="ListParagraph"/>
        <w:rPr>
          <w:rFonts w:cs="Times New Roman"/>
        </w:rPr>
      </w:pPr>
      <w:r>
        <w:rPr>
          <w:rFonts w:cs="Times New Roman"/>
        </w:rPr>
        <w:t>10-savol:</w:t>
      </w:r>
    </w:p>
    <w:p w14:paraId="3D8A34CE" w14:textId="77777777" w:rsidR="00B2677D" w:rsidRDefault="00B2677D" w:rsidP="00D8755A">
      <w:pPr>
        <w:pStyle w:val="ListParagraph"/>
        <w:rPr>
          <w:rFonts w:cs="Times New Roman"/>
        </w:rPr>
      </w:pPr>
      <w:r w:rsidRPr="00B2677D">
        <w:rPr>
          <w:rFonts w:cs="Times New Roman"/>
        </w:rPr>
        <w:t xml:space="preserve">Qaysi mijozlar </w:t>
      </w:r>
      <w:r>
        <w:rPr>
          <w:rFonts w:cs="Times New Roman"/>
        </w:rPr>
        <w:t>lar qanchaga qarzdor?</w:t>
      </w:r>
    </w:p>
    <w:p w14:paraId="72E86D58" w14:textId="713947F3" w:rsidR="002F02D2" w:rsidRDefault="00B80FE8" w:rsidP="00D8755A">
      <w:pPr>
        <w:pStyle w:val="ListParagraph"/>
        <w:rPr>
          <w:rFonts w:cs="Times New Roman"/>
        </w:rPr>
      </w:pPr>
      <w:r>
        <w:rPr>
          <w:rFonts w:cs="Times New Roman"/>
        </w:rPr>
        <w:t>Query:</w:t>
      </w:r>
    </w:p>
    <w:p w14:paraId="1F38B533" w14:textId="3DB014C9" w:rsidR="00B80FE8" w:rsidRDefault="00B2677D" w:rsidP="00D8755A">
      <w:pPr>
        <w:pStyle w:val="ListParagraph"/>
        <w:rPr>
          <w:rFonts w:cs="Times New Roman"/>
        </w:rPr>
      </w:pPr>
      <w:r w:rsidRPr="00B2677D">
        <w:rPr>
          <w:rFonts w:cs="Times New Roman"/>
          <w:noProof/>
        </w:rPr>
        <w:drawing>
          <wp:inline distT="0" distB="0" distL="0" distR="0" wp14:anchorId="271A4AB9" wp14:editId="60C6365E">
            <wp:extent cx="5943600" cy="5571490"/>
            <wp:effectExtent l="0" t="0" r="0" b="0"/>
            <wp:docPr id="10815090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509010" name=""/>
                    <pic:cNvPicPr/>
                  </pic:nvPicPr>
                  <pic:blipFill>
                    <a:blip r:embed="rId43"/>
                    <a:stretch>
                      <a:fillRect/>
                    </a:stretch>
                  </pic:blipFill>
                  <pic:spPr>
                    <a:xfrm>
                      <a:off x="0" y="0"/>
                      <a:ext cx="5943600" cy="5571490"/>
                    </a:xfrm>
                    <a:prstGeom prst="rect">
                      <a:avLst/>
                    </a:prstGeom>
                  </pic:spPr>
                </pic:pic>
              </a:graphicData>
            </a:graphic>
          </wp:inline>
        </w:drawing>
      </w:r>
    </w:p>
    <w:p w14:paraId="39FC7600" w14:textId="003C6C21" w:rsidR="00542482" w:rsidRDefault="00542482" w:rsidP="00D8755A">
      <w:pPr>
        <w:pStyle w:val="ListParagraph"/>
        <w:rPr>
          <w:rFonts w:cs="Times New Roman"/>
        </w:rPr>
      </w:pPr>
      <w:r>
        <w:rPr>
          <w:rFonts w:cs="Times New Roman"/>
        </w:rPr>
        <w:t>Ushbu savol m</w:t>
      </w:r>
      <w:r w:rsidRPr="00542482">
        <w:rPr>
          <w:rFonts w:cs="Times New Roman"/>
        </w:rPr>
        <w:t>ijozlarning to‘lovlari buyurtma summasiga nisbatan kechikib ketishi, qarzdorlik (overdue) kechikmalarini bilish naqd oqimini saqlashda juda muhim.</w:t>
      </w:r>
    </w:p>
    <w:p w14:paraId="3E1D6F13" w14:textId="77777777" w:rsidR="00B80FE8" w:rsidRDefault="00B80FE8" w:rsidP="00D8755A">
      <w:pPr>
        <w:pStyle w:val="ListParagraph"/>
        <w:rPr>
          <w:rFonts w:cs="Times New Roman"/>
        </w:rPr>
      </w:pPr>
    </w:p>
    <w:p w14:paraId="12ABFA7A" w14:textId="5E62202C" w:rsidR="00B80FE8" w:rsidRDefault="00B80FE8" w:rsidP="00D8755A">
      <w:pPr>
        <w:pStyle w:val="ListParagraph"/>
        <w:rPr>
          <w:rFonts w:cs="Times New Roman"/>
        </w:rPr>
      </w:pPr>
      <w:r>
        <w:rPr>
          <w:rFonts w:cs="Times New Roman"/>
        </w:rPr>
        <w:t>Power Bi:</w:t>
      </w:r>
    </w:p>
    <w:p w14:paraId="562AFCF0" w14:textId="10327116" w:rsidR="00B2677D" w:rsidRDefault="00542482" w:rsidP="00D8755A">
      <w:pPr>
        <w:pStyle w:val="ListParagraph"/>
        <w:rPr>
          <w:rFonts w:cs="Times New Roman"/>
        </w:rPr>
      </w:pPr>
      <w:r>
        <w:rPr>
          <w:noProof/>
        </w:rPr>
        <w:drawing>
          <wp:inline distT="0" distB="0" distL="0" distR="0" wp14:anchorId="7A291D2C" wp14:editId="05BAE610">
            <wp:extent cx="5943600" cy="3354705"/>
            <wp:effectExtent l="0" t="0" r="0" b="0"/>
            <wp:docPr id="1487975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97590" name=""/>
                    <pic:cNvPicPr/>
                  </pic:nvPicPr>
                  <pic:blipFill>
                    <a:blip r:embed="rId44"/>
                    <a:stretch>
                      <a:fillRect/>
                    </a:stretch>
                  </pic:blipFill>
                  <pic:spPr>
                    <a:xfrm>
                      <a:off x="0" y="0"/>
                      <a:ext cx="5943600" cy="3354705"/>
                    </a:xfrm>
                    <a:prstGeom prst="rect">
                      <a:avLst/>
                    </a:prstGeom>
                  </pic:spPr>
                </pic:pic>
              </a:graphicData>
            </a:graphic>
          </wp:inline>
        </w:drawing>
      </w:r>
    </w:p>
    <w:p w14:paraId="5349EB67" w14:textId="77777777" w:rsidR="00B2677D" w:rsidRDefault="00B2677D" w:rsidP="00D8755A">
      <w:pPr>
        <w:pStyle w:val="ListParagraph"/>
        <w:rPr>
          <w:rFonts w:cs="Times New Roman"/>
        </w:rPr>
      </w:pPr>
    </w:p>
    <w:p w14:paraId="738ADFD8" w14:textId="4554D2F1" w:rsidR="00B2677D" w:rsidRDefault="00B2677D" w:rsidP="00D8755A">
      <w:pPr>
        <w:pStyle w:val="ListParagraph"/>
        <w:rPr>
          <w:rFonts w:cs="Times New Roman"/>
        </w:rPr>
      </w:pPr>
      <w:r>
        <w:rPr>
          <w:rFonts w:cs="Times New Roman"/>
        </w:rPr>
        <w:t>141-mijozning qarzdorligi 104,950.56ni tashkil qiladi.</w:t>
      </w:r>
    </w:p>
    <w:p w14:paraId="6EFE7AB8" w14:textId="77777777" w:rsidR="00542482" w:rsidRDefault="00542482" w:rsidP="00D8755A">
      <w:pPr>
        <w:pStyle w:val="ListParagraph"/>
        <w:rPr>
          <w:rFonts w:cs="Times New Roman"/>
        </w:rPr>
      </w:pPr>
    </w:p>
    <w:p w14:paraId="0B91F4B7" w14:textId="26E223E7" w:rsidR="00C66C39" w:rsidRPr="00C66C39" w:rsidRDefault="00C66C39" w:rsidP="00C66C39">
      <w:pPr>
        <w:pStyle w:val="ListParagraph"/>
        <w:rPr>
          <w:rFonts w:cs="Times New Roman"/>
          <w:lang w:val="en-US"/>
        </w:rPr>
      </w:pPr>
      <w:r>
        <w:rPr>
          <w:rFonts w:cs="Times New Roman"/>
        </w:rPr>
        <w:t>Ushbu y</w:t>
      </w:r>
      <w:r w:rsidRPr="00C66C39">
        <w:rPr>
          <w:rFonts w:cs="Times New Roman"/>
        </w:rPr>
        <w:t>irik qarzdorlarga bo‘lib to‘lash muddatlarini taklif qilish orqali muzokara yuritish</w:t>
      </w:r>
      <w:r>
        <w:rPr>
          <w:rFonts w:cs="Times New Roman"/>
        </w:rPr>
        <w:t xml:space="preserve"> kerak</w:t>
      </w:r>
      <w:r w:rsidRPr="00C66C39">
        <w:rPr>
          <w:rFonts w:cs="Times New Roman"/>
        </w:rPr>
        <w:t>.</w:t>
      </w:r>
      <w:r>
        <w:rPr>
          <w:rFonts w:cs="Times New Roman"/>
        </w:rPr>
        <w:t xml:space="preserve"> Q</w:t>
      </w:r>
      <w:r w:rsidR="00542482" w:rsidRPr="00542482">
        <w:rPr>
          <w:rFonts w:cs="Times New Roman"/>
        </w:rPr>
        <w:t>arzdor mijozlarga tez-tez xabar berish</w:t>
      </w:r>
      <w:r w:rsidR="00542482">
        <w:rPr>
          <w:rFonts w:cs="Times New Roman"/>
        </w:rPr>
        <w:t xml:space="preserve"> kerak. Qarzini to’lashligi uchun vaqt belgila</w:t>
      </w:r>
      <w:r>
        <w:rPr>
          <w:rFonts w:cs="Times New Roman"/>
        </w:rPr>
        <w:t>b borish</w:t>
      </w:r>
      <w:r w:rsidR="00542482">
        <w:rPr>
          <w:rFonts w:cs="Times New Roman"/>
        </w:rPr>
        <w:t xml:space="preserve"> kerak. Risklar bilan ishlash kerak. Ya’ni </w:t>
      </w:r>
      <w:r>
        <w:rPr>
          <w:rFonts w:cs="Times New Roman"/>
        </w:rPr>
        <w:t>mijoz tomonidan y</w:t>
      </w:r>
      <w:proofErr w:type="spellStart"/>
      <w:r w:rsidRPr="00C66C39">
        <w:rPr>
          <w:rFonts w:cs="Times New Roman"/>
          <w:lang w:val="en-US"/>
        </w:rPr>
        <w:t>angi</w:t>
      </w:r>
      <w:proofErr w:type="spellEnd"/>
      <w:r w:rsidRPr="00C66C39">
        <w:rPr>
          <w:rFonts w:cs="Times New Roman"/>
          <w:lang w:val="en-US"/>
        </w:rPr>
        <w:t xml:space="preserve"> </w:t>
      </w:r>
      <w:proofErr w:type="spellStart"/>
      <w:r w:rsidRPr="00C66C39">
        <w:rPr>
          <w:rFonts w:cs="Times New Roman"/>
          <w:lang w:val="en-US"/>
        </w:rPr>
        <w:t>buyurtma</w:t>
      </w:r>
      <w:proofErr w:type="spellEnd"/>
      <w:r w:rsidRPr="00C66C39">
        <w:rPr>
          <w:rFonts w:cs="Times New Roman"/>
          <w:lang w:val="en-US"/>
        </w:rPr>
        <w:t xml:space="preserve"> </w:t>
      </w:r>
      <w:proofErr w:type="spellStart"/>
      <w:r w:rsidRPr="00C66C39">
        <w:rPr>
          <w:rFonts w:cs="Times New Roman"/>
          <w:lang w:val="en-US"/>
        </w:rPr>
        <w:t>berilgan</w:t>
      </w:r>
      <w:r>
        <w:rPr>
          <w:rFonts w:cs="Times New Roman"/>
          <w:lang w:val="en-US"/>
        </w:rPr>
        <w:t>i</w:t>
      </w:r>
      <w:r w:rsidRPr="00C66C39">
        <w:rPr>
          <w:rFonts w:cs="Times New Roman"/>
          <w:lang w:val="en-US"/>
        </w:rPr>
        <w:t>da</w:t>
      </w:r>
      <w:proofErr w:type="spellEnd"/>
      <w:r w:rsidRPr="00C66C39">
        <w:rPr>
          <w:rFonts w:cs="Times New Roman"/>
          <w:lang w:val="en-US"/>
        </w:rPr>
        <w:t xml:space="preserve"> </w:t>
      </w:r>
      <w:proofErr w:type="spellStart"/>
      <w:r w:rsidRPr="00C66C39">
        <w:rPr>
          <w:rFonts w:cs="Times New Roman"/>
          <w:lang w:val="en-US"/>
        </w:rPr>
        <w:t>qarzdor</w:t>
      </w:r>
      <w:proofErr w:type="spellEnd"/>
      <w:r w:rsidRPr="00C66C39">
        <w:rPr>
          <w:rFonts w:cs="Times New Roman"/>
          <w:lang w:val="en-US"/>
        </w:rPr>
        <w:t xml:space="preserve"> </w:t>
      </w:r>
      <w:proofErr w:type="spellStart"/>
      <w:r w:rsidRPr="00C66C39">
        <w:rPr>
          <w:rFonts w:cs="Times New Roman"/>
          <w:lang w:val="en-US"/>
        </w:rPr>
        <w:t>mijozlar</w:t>
      </w:r>
      <w:proofErr w:type="spellEnd"/>
      <w:r w:rsidRPr="00C66C39">
        <w:rPr>
          <w:rFonts w:cs="Times New Roman"/>
          <w:lang w:val="en-US"/>
        </w:rPr>
        <w:t xml:space="preserve"> </w:t>
      </w:r>
      <w:proofErr w:type="spellStart"/>
      <w:r w:rsidRPr="00C66C39">
        <w:rPr>
          <w:rFonts w:cs="Times New Roman"/>
          <w:lang w:val="en-US"/>
        </w:rPr>
        <w:t>bilan</w:t>
      </w:r>
      <w:proofErr w:type="spellEnd"/>
      <w:r w:rsidRPr="00C66C39">
        <w:rPr>
          <w:rFonts w:cs="Times New Roman"/>
          <w:lang w:val="en-US"/>
        </w:rPr>
        <w:t xml:space="preserve"> “</w:t>
      </w:r>
      <w:proofErr w:type="spellStart"/>
      <w:r w:rsidRPr="00C66C39">
        <w:rPr>
          <w:rFonts w:cs="Times New Roman"/>
          <w:lang w:val="en-US"/>
        </w:rPr>
        <w:t>oldindan</w:t>
      </w:r>
      <w:proofErr w:type="spellEnd"/>
      <w:r w:rsidRPr="00C66C39">
        <w:rPr>
          <w:rFonts w:cs="Times New Roman"/>
          <w:lang w:val="en-US"/>
        </w:rPr>
        <w:t xml:space="preserve"> </w:t>
      </w:r>
      <w:proofErr w:type="spellStart"/>
      <w:r w:rsidRPr="00C66C39">
        <w:rPr>
          <w:rFonts w:cs="Times New Roman"/>
          <w:lang w:val="en-US"/>
        </w:rPr>
        <w:t>to‘lov</w:t>
      </w:r>
      <w:proofErr w:type="spellEnd"/>
      <w:r w:rsidRPr="00C66C39">
        <w:rPr>
          <w:rFonts w:cs="Times New Roman"/>
          <w:lang w:val="en-US"/>
        </w:rPr>
        <w:t xml:space="preserve">” </w:t>
      </w:r>
      <w:proofErr w:type="spellStart"/>
      <w:r w:rsidRPr="00C66C39">
        <w:rPr>
          <w:rFonts w:cs="Times New Roman"/>
          <w:lang w:val="en-US"/>
        </w:rPr>
        <w:t>siyosatini</w:t>
      </w:r>
      <w:proofErr w:type="spellEnd"/>
      <w:r w:rsidRPr="00C66C39">
        <w:rPr>
          <w:rFonts w:cs="Times New Roman"/>
          <w:lang w:val="en-US"/>
        </w:rPr>
        <w:t xml:space="preserve"> </w:t>
      </w:r>
      <w:proofErr w:type="spellStart"/>
      <w:r w:rsidRPr="00C66C39">
        <w:rPr>
          <w:rFonts w:cs="Times New Roman"/>
          <w:lang w:val="en-US"/>
        </w:rPr>
        <w:t>qo‘llash</w:t>
      </w:r>
      <w:proofErr w:type="spellEnd"/>
      <w:r>
        <w:rPr>
          <w:rFonts w:cs="Times New Roman"/>
          <w:lang w:val="en-US"/>
        </w:rPr>
        <w:t xml:space="preserve"> </w:t>
      </w:r>
      <w:proofErr w:type="spellStart"/>
      <w:r>
        <w:rPr>
          <w:rFonts w:cs="Times New Roman"/>
          <w:lang w:val="en-US"/>
        </w:rPr>
        <w:t>kerak</w:t>
      </w:r>
      <w:proofErr w:type="spellEnd"/>
      <w:r w:rsidRPr="00C66C39">
        <w:rPr>
          <w:rFonts w:cs="Times New Roman"/>
          <w:lang w:val="en-US"/>
        </w:rPr>
        <w:t>.</w:t>
      </w:r>
    </w:p>
    <w:p w14:paraId="3787970C" w14:textId="7965C680" w:rsidR="00542482" w:rsidRPr="00C66C39" w:rsidRDefault="00542482" w:rsidP="00D8755A">
      <w:pPr>
        <w:pStyle w:val="ListParagraph"/>
        <w:rPr>
          <w:rFonts w:cs="Times New Roman"/>
          <w:lang w:val="en-US"/>
        </w:rPr>
      </w:pPr>
    </w:p>
    <w:p w14:paraId="7D82E760" w14:textId="77777777" w:rsidR="00B2677D" w:rsidRDefault="00B2677D" w:rsidP="00D8755A">
      <w:pPr>
        <w:pStyle w:val="ListParagraph"/>
        <w:rPr>
          <w:rFonts w:cs="Times New Roman"/>
        </w:rPr>
      </w:pPr>
    </w:p>
    <w:p w14:paraId="0DEA684F" w14:textId="77777777" w:rsidR="00B2677D" w:rsidRDefault="00B2677D" w:rsidP="00D8755A">
      <w:pPr>
        <w:pStyle w:val="ListParagraph"/>
        <w:rPr>
          <w:rFonts w:cs="Times New Roman"/>
        </w:rPr>
      </w:pPr>
    </w:p>
    <w:p w14:paraId="1033063B" w14:textId="77777777" w:rsidR="00B2677D" w:rsidRDefault="00B2677D" w:rsidP="00D8755A">
      <w:pPr>
        <w:pStyle w:val="ListParagraph"/>
        <w:rPr>
          <w:rFonts w:cs="Times New Roman"/>
        </w:rPr>
      </w:pPr>
    </w:p>
    <w:p w14:paraId="2808C3DC" w14:textId="77777777" w:rsidR="002C2D5D" w:rsidRDefault="002C2D5D" w:rsidP="00D8755A">
      <w:pPr>
        <w:pStyle w:val="ListParagraph"/>
        <w:rPr>
          <w:rFonts w:cs="Times New Roman"/>
        </w:rPr>
      </w:pPr>
    </w:p>
    <w:p w14:paraId="10801A6D" w14:textId="301FD397" w:rsidR="00340774" w:rsidRDefault="00340774" w:rsidP="00D8755A">
      <w:pPr>
        <w:pStyle w:val="ListParagraph"/>
        <w:rPr>
          <w:rFonts w:cs="Times New Roman"/>
        </w:rPr>
      </w:pPr>
      <w:r>
        <w:rPr>
          <w:rFonts w:cs="Times New Roman"/>
        </w:rPr>
        <w:t>11-savol</w:t>
      </w:r>
    </w:p>
    <w:p w14:paraId="253C6C6F" w14:textId="6F524689" w:rsidR="00340774" w:rsidRDefault="00653F36" w:rsidP="00D8755A">
      <w:pPr>
        <w:pStyle w:val="ListParagraph"/>
        <w:rPr>
          <w:rFonts w:cs="Times New Roman"/>
        </w:rPr>
      </w:pPr>
      <w:r>
        <w:rPr>
          <w:rFonts w:cs="Times New Roman"/>
        </w:rPr>
        <w:t>Nechta</w:t>
      </w:r>
      <w:r w:rsidR="00942878" w:rsidRPr="00942878">
        <w:rPr>
          <w:rFonts w:cs="Times New Roman"/>
        </w:rPr>
        <w:t xml:space="preserve"> mijozlar</w:t>
      </w:r>
      <w:r w:rsidR="00942878">
        <w:rPr>
          <w:rFonts w:cs="Times New Roman"/>
        </w:rPr>
        <w:t xml:space="preserve"> 3 oy ichida</w:t>
      </w:r>
      <w:r w:rsidR="00942878" w:rsidRPr="00942878">
        <w:rPr>
          <w:rFonts w:cs="Times New Roman"/>
        </w:rPr>
        <w:t xml:space="preserve"> buyurtma </w:t>
      </w:r>
      <w:r w:rsidR="00942878">
        <w:rPr>
          <w:rFonts w:cs="Times New Roman"/>
        </w:rPr>
        <w:t>bermagan?</w:t>
      </w:r>
    </w:p>
    <w:p w14:paraId="0FA50F3D" w14:textId="77777777" w:rsidR="00942878" w:rsidRDefault="00942878" w:rsidP="00D8755A">
      <w:pPr>
        <w:pStyle w:val="ListParagraph"/>
        <w:rPr>
          <w:rFonts w:cs="Times New Roman"/>
        </w:rPr>
      </w:pPr>
    </w:p>
    <w:p w14:paraId="0511C7BF" w14:textId="0201D84E" w:rsidR="00942878" w:rsidRDefault="00942878" w:rsidP="00D8755A">
      <w:pPr>
        <w:pStyle w:val="ListParagraph"/>
        <w:rPr>
          <w:rFonts w:cs="Times New Roman"/>
        </w:rPr>
      </w:pPr>
      <w:r>
        <w:rPr>
          <w:rFonts w:cs="Times New Roman"/>
        </w:rPr>
        <w:t>Mysql query:</w:t>
      </w:r>
    </w:p>
    <w:p w14:paraId="29F228BF" w14:textId="251A01DB" w:rsidR="00942878" w:rsidRDefault="00653F36" w:rsidP="00D8755A">
      <w:pPr>
        <w:pStyle w:val="ListParagraph"/>
        <w:rPr>
          <w:rFonts w:cs="Times New Roman"/>
        </w:rPr>
      </w:pPr>
      <w:r w:rsidRPr="00653F36">
        <w:rPr>
          <w:rFonts w:cs="Times New Roman"/>
          <w:noProof/>
        </w:rPr>
        <w:lastRenderedPageBreak/>
        <w:drawing>
          <wp:inline distT="0" distB="0" distL="0" distR="0" wp14:anchorId="71C5ECD2" wp14:editId="2EC91645">
            <wp:extent cx="5943600" cy="3007995"/>
            <wp:effectExtent l="0" t="0" r="0" b="1905"/>
            <wp:docPr id="17659196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919688" name=""/>
                    <pic:cNvPicPr/>
                  </pic:nvPicPr>
                  <pic:blipFill>
                    <a:blip r:embed="rId45"/>
                    <a:stretch>
                      <a:fillRect/>
                    </a:stretch>
                  </pic:blipFill>
                  <pic:spPr>
                    <a:xfrm>
                      <a:off x="0" y="0"/>
                      <a:ext cx="5943600" cy="3007995"/>
                    </a:xfrm>
                    <a:prstGeom prst="rect">
                      <a:avLst/>
                    </a:prstGeom>
                  </pic:spPr>
                </pic:pic>
              </a:graphicData>
            </a:graphic>
          </wp:inline>
        </w:drawing>
      </w:r>
    </w:p>
    <w:p w14:paraId="1F067F32" w14:textId="77777777" w:rsidR="00C66C39" w:rsidRDefault="00C66C39" w:rsidP="00D8755A">
      <w:pPr>
        <w:pStyle w:val="ListParagraph"/>
        <w:rPr>
          <w:rFonts w:cs="Times New Roman"/>
        </w:rPr>
      </w:pPr>
    </w:p>
    <w:p w14:paraId="5AA37D7B" w14:textId="6E59A492" w:rsidR="00C66C39" w:rsidRDefault="00C66C39" w:rsidP="00D8755A">
      <w:pPr>
        <w:pStyle w:val="ListParagraph"/>
        <w:rPr>
          <w:rFonts w:cs="Times New Roman"/>
        </w:rPr>
      </w:pPr>
      <w:r>
        <w:rPr>
          <w:rFonts w:cs="Times New Roman"/>
        </w:rPr>
        <w:t>Ushbu savol m</w:t>
      </w:r>
      <w:r w:rsidRPr="00C66C39">
        <w:rPr>
          <w:rFonts w:cs="Times New Roman"/>
        </w:rPr>
        <w:t>ijozlarni yo‘qotish (churn) xavfi</w:t>
      </w:r>
      <w:r>
        <w:rPr>
          <w:rFonts w:cs="Times New Roman"/>
        </w:rPr>
        <w:t xml:space="preserve"> bilan ishlashga yordam beradi.</w:t>
      </w:r>
      <w:r w:rsidRPr="00C66C39">
        <w:rPr>
          <w:rFonts w:cs="Times New Roman"/>
        </w:rPr>
        <w:t xml:space="preserve"> </w:t>
      </w:r>
      <w:r>
        <w:rPr>
          <w:rFonts w:cs="Times New Roman"/>
        </w:rPr>
        <w:t>S</w:t>
      </w:r>
      <w:r w:rsidRPr="00C66C39">
        <w:rPr>
          <w:rFonts w:cs="Times New Roman"/>
        </w:rPr>
        <w:t>o‘nggi 3 oy ichida aktiv bo‘lmagan mijozlar kim? Ular bilan qayta aloqa o‘rnatish orqali savdoni oshirish mumkin.</w:t>
      </w:r>
    </w:p>
    <w:p w14:paraId="1599E28A" w14:textId="77777777" w:rsidR="00942878" w:rsidRDefault="00942878" w:rsidP="00D8755A">
      <w:pPr>
        <w:pStyle w:val="ListParagraph"/>
        <w:rPr>
          <w:rFonts w:cs="Times New Roman"/>
        </w:rPr>
      </w:pPr>
    </w:p>
    <w:p w14:paraId="1D537EF2" w14:textId="48E04813" w:rsidR="00942878" w:rsidRDefault="00942878" w:rsidP="00D8755A">
      <w:pPr>
        <w:pStyle w:val="ListParagraph"/>
        <w:rPr>
          <w:rFonts w:cs="Times New Roman"/>
        </w:rPr>
      </w:pPr>
      <w:r>
        <w:rPr>
          <w:rFonts w:cs="Times New Roman"/>
        </w:rPr>
        <w:t>Power Bi:</w:t>
      </w:r>
    </w:p>
    <w:p w14:paraId="7C156BF3" w14:textId="59CD26A6" w:rsidR="0086219F" w:rsidRDefault="00C66C39" w:rsidP="00D8755A">
      <w:pPr>
        <w:pStyle w:val="ListParagraph"/>
        <w:rPr>
          <w:rFonts w:cs="Times New Roman"/>
        </w:rPr>
      </w:pPr>
      <w:r>
        <w:rPr>
          <w:noProof/>
        </w:rPr>
        <w:drawing>
          <wp:inline distT="0" distB="0" distL="0" distR="0" wp14:anchorId="2E50A179" wp14:editId="48546326">
            <wp:extent cx="5943600" cy="3329305"/>
            <wp:effectExtent l="0" t="0" r="0" b="4445"/>
            <wp:docPr id="9336774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677435" name=""/>
                    <pic:cNvPicPr/>
                  </pic:nvPicPr>
                  <pic:blipFill>
                    <a:blip r:embed="rId46"/>
                    <a:stretch>
                      <a:fillRect/>
                    </a:stretch>
                  </pic:blipFill>
                  <pic:spPr>
                    <a:xfrm>
                      <a:off x="0" y="0"/>
                      <a:ext cx="5943600" cy="3329305"/>
                    </a:xfrm>
                    <a:prstGeom prst="rect">
                      <a:avLst/>
                    </a:prstGeom>
                  </pic:spPr>
                </pic:pic>
              </a:graphicData>
            </a:graphic>
          </wp:inline>
        </w:drawing>
      </w:r>
    </w:p>
    <w:p w14:paraId="000C7C6D" w14:textId="6EC9FF09" w:rsidR="0086219F" w:rsidRDefault="0086219F" w:rsidP="00D8755A">
      <w:pPr>
        <w:pStyle w:val="ListParagraph"/>
        <w:rPr>
          <w:rFonts w:cs="Times New Roman"/>
        </w:rPr>
      </w:pPr>
      <w:r>
        <w:rPr>
          <w:rFonts w:cs="Times New Roman"/>
        </w:rPr>
        <w:lastRenderedPageBreak/>
        <w:t>2004 yilda 53 mijoz qaytib buyurtma bermagan.</w:t>
      </w:r>
      <w:r w:rsidR="00C66C39">
        <w:rPr>
          <w:rFonts w:cs="Times New Roman"/>
        </w:rPr>
        <w:t xml:space="preserve"> 2005-yilda esa 44ta mijoz.</w:t>
      </w:r>
    </w:p>
    <w:p w14:paraId="6DA43415" w14:textId="77777777" w:rsidR="00C66C39" w:rsidRDefault="00C66C39" w:rsidP="00D8755A">
      <w:pPr>
        <w:pStyle w:val="ListParagraph"/>
        <w:rPr>
          <w:rFonts w:cs="Times New Roman"/>
        </w:rPr>
      </w:pPr>
    </w:p>
    <w:p w14:paraId="0B04C1DC" w14:textId="2422CE4A" w:rsidR="00C66C39" w:rsidRDefault="00C66C39" w:rsidP="00D8755A">
      <w:pPr>
        <w:pStyle w:val="ListParagraph"/>
        <w:rPr>
          <w:rFonts w:cs="Times New Roman"/>
        </w:rPr>
      </w:pPr>
      <w:r>
        <w:rPr>
          <w:rFonts w:cs="Times New Roman"/>
        </w:rPr>
        <w:t>Tavsiyalar:</w:t>
      </w:r>
    </w:p>
    <w:p w14:paraId="428E6845" w14:textId="1375C95F" w:rsidR="00C66C39" w:rsidRDefault="00C66C39" w:rsidP="00D8755A">
      <w:pPr>
        <w:pStyle w:val="ListParagraph"/>
        <w:rPr>
          <w:rFonts w:cs="Times New Roman"/>
        </w:rPr>
      </w:pPr>
      <w:r>
        <w:rPr>
          <w:rFonts w:cs="Times New Roman"/>
        </w:rPr>
        <w:t xml:space="preserve">CRM sistemasini o’rnatish kerak. Qayta jalb qilish kerak. </w:t>
      </w:r>
      <w:r w:rsidRPr="00C66C39">
        <w:rPr>
          <w:rFonts w:cs="Times New Roman"/>
        </w:rPr>
        <w:t>Ushbu mijozlar uchun individual chegirma, promo kod yoki qo‘ng‘iroq orqali taklif berish</w:t>
      </w:r>
      <w:r>
        <w:rPr>
          <w:rFonts w:cs="Times New Roman"/>
        </w:rPr>
        <w:t xml:space="preserve"> kerak</w:t>
      </w:r>
      <w:r w:rsidRPr="00C66C39">
        <w:rPr>
          <w:rFonts w:cs="Times New Roman"/>
        </w:rPr>
        <w:t>.</w:t>
      </w:r>
    </w:p>
    <w:p w14:paraId="49BD3A5E" w14:textId="6C3A09AA" w:rsidR="00942878" w:rsidRDefault="00C66C39" w:rsidP="00D8755A">
      <w:pPr>
        <w:pStyle w:val="ListParagraph"/>
        <w:rPr>
          <w:rFonts w:cs="Times New Roman"/>
        </w:rPr>
      </w:pPr>
      <w:r>
        <w:rPr>
          <w:rFonts w:cs="Times New Roman"/>
        </w:rPr>
        <w:t>Churn sababini o’rganish kerak. X</w:t>
      </w:r>
      <w:r w:rsidRPr="00C66C39">
        <w:rPr>
          <w:rFonts w:cs="Times New Roman"/>
        </w:rPr>
        <w:t>izmat sifati, narx yoki raqobatchi takliflari sabab bo‘lishi mumkin.</w:t>
      </w:r>
      <w:r w:rsidRPr="00C66C39">
        <w:t xml:space="preserve"> </w:t>
      </w:r>
      <w:r w:rsidRPr="00C66C39">
        <w:rPr>
          <w:rFonts w:cs="Times New Roman"/>
        </w:rPr>
        <w:t xml:space="preserve">Mijozlarni ushlab qolish uchun ball, mukofot yoki cashback tizimini </w:t>
      </w:r>
      <w:r>
        <w:rPr>
          <w:rFonts w:cs="Times New Roman"/>
        </w:rPr>
        <w:t>o’rnatish kerak</w:t>
      </w:r>
      <w:r w:rsidRPr="00C66C39">
        <w:rPr>
          <w:rFonts w:cs="Times New Roman"/>
        </w:rPr>
        <w:t>.</w:t>
      </w:r>
    </w:p>
    <w:p w14:paraId="3EA95ED3" w14:textId="77777777" w:rsidR="00C66C39" w:rsidRDefault="00C66C39" w:rsidP="00D8755A">
      <w:pPr>
        <w:pStyle w:val="ListParagraph"/>
        <w:rPr>
          <w:rFonts w:cs="Times New Roman"/>
        </w:rPr>
      </w:pPr>
    </w:p>
    <w:p w14:paraId="532A94F6" w14:textId="0A71EDB4" w:rsidR="00942878" w:rsidRDefault="00942878" w:rsidP="00D8755A">
      <w:pPr>
        <w:pStyle w:val="ListParagraph"/>
        <w:rPr>
          <w:rFonts w:cs="Times New Roman"/>
        </w:rPr>
      </w:pPr>
    </w:p>
    <w:p w14:paraId="04E972F7" w14:textId="73491463" w:rsidR="00942878" w:rsidRDefault="00942878" w:rsidP="00D8755A">
      <w:pPr>
        <w:pStyle w:val="ListParagraph"/>
        <w:rPr>
          <w:rFonts w:cs="Times New Roman"/>
        </w:rPr>
      </w:pPr>
    </w:p>
    <w:p w14:paraId="3BE0542C" w14:textId="209598CB" w:rsidR="00340774" w:rsidRDefault="00340774" w:rsidP="00340774">
      <w:pPr>
        <w:rPr>
          <w:rFonts w:cs="Times New Roman"/>
        </w:rPr>
      </w:pPr>
      <w:r>
        <w:rPr>
          <w:rFonts w:cs="Times New Roman"/>
        </w:rPr>
        <w:tab/>
        <w:t>12-savol</w:t>
      </w:r>
    </w:p>
    <w:p w14:paraId="506D4736" w14:textId="5F255ED8" w:rsidR="00340774" w:rsidRDefault="00340774" w:rsidP="00340774">
      <w:pPr>
        <w:rPr>
          <w:rFonts w:cs="Times New Roman"/>
        </w:rPr>
      </w:pPr>
      <w:r w:rsidRPr="00340774">
        <w:rPr>
          <w:rFonts w:cs="Times New Roman"/>
        </w:rPr>
        <w:t>Qaysi mahsulot yetkazib berilishi (shippedDate) eng ko‘p kechikishga uchraydi?</w:t>
      </w:r>
    </w:p>
    <w:p w14:paraId="3527D038" w14:textId="77777777" w:rsidR="00340774" w:rsidRDefault="00340774" w:rsidP="00340774">
      <w:pPr>
        <w:rPr>
          <w:rFonts w:cs="Times New Roman"/>
        </w:rPr>
      </w:pPr>
    </w:p>
    <w:p w14:paraId="68B51F8C" w14:textId="0DD8B8E1" w:rsidR="00340774" w:rsidRDefault="00340774" w:rsidP="00340774">
      <w:pPr>
        <w:rPr>
          <w:rFonts w:cs="Times New Roman"/>
        </w:rPr>
      </w:pPr>
      <w:r>
        <w:rPr>
          <w:rFonts w:cs="Times New Roman"/>
        </w:rPr>
        <w:t>Query:</w:t>
      </w:r>
    </w:p>
    <w:p w14:paraId="0472D690" w14:textId="0991AF3B" w:rsidR="00340774" w:rsidRDefault="00340774" w:rsidP="00340774">
      <w:pPr>
        <w:rPr>
          <w:rFonts w:cs="Times New Roman"/>
        </w:rPr>
      </w:pPr>
      <w:r w:rsidRPr="00340774">
        <w:rPr>
          <w:rFonts w:cs="Times New Roman"/>
          <w:noProof/>
        </w:rPr>
        <w:drawing>
          <wp:inline distT="0" distB="0" distL="0" distR="0" wp14:anchorId="7436A3A1" wp14:editId="44359C62">
            <wp:extent cx="4823012" cy="2440877"/>
            <wp:effectExtent l="0" t="0" r="0" b="0"/>
            <wp:docPr id="4365639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563921" name=""/>
                    <pic:cNvPicPr/>
                  </pic:nvPicPr>
                  <pic:blipFill>
                    <a:blip r:embed="rId47"/>
                    <a:stretch>
                      <a:fillRect/>
                    </a:stretch>
                  </pic:blipFill>
                  <pic:spPr>
                    <a:xfrm>
                      <a:off x="0" y="0"/>
                      <a:ext cx="4833590" cy="2446230"/>
                    </a:xfrm>
                    <a:prstGeom prst="rect">
                      <a:avLst/>
                    </a:prstGeom>
                  </pic:spPr>
                </pic:pic>
              </a:graphicData>
            </a:graphic>
          </wp:inline>
        </w:drawing>
      </w:r>
      <w:r w:rsidR="00C66C39">
        <w:rPr>
          <w:rFonts w:cs="Times New Roman"/>
        </w:rPr>
        <w:br/>
      </w:r>
    </w:p>
    <w:p w14:paraId="45091CDB" w14:textId="7E0EDE7A" w:rsidR="00C66C39" w:rsidRPr="00340774" w:rsidRDefault="00C66C39" w:rsidP="00340774">
      <w:pPr>
        <w:rPr>
          <w:rFonts w:cs="Times New Roman"/>
        </w:rPr>
      </w:pPr>
      <w:r w:rsidRPr="00C66C39">
        <w:rPr>
          <w:rFonts w:cs="Times New Roman"/>
        </w:rPr>
        <w:t xml:space="preserve">Buyurtma sanasi (orderDate) va jo‘natish sanasi (shippedDate) o‘rtasidagi farq qanchalik katta? </w:t>
      </w:r>
      <w:r>
        <w:rPr>
          <w:rFonts w:cs="Times New Roman"/>
        </w:rPr>
        <w:t xml:space="preserve">Bu savol </w:t>
      </w:r>
      <w:r w:rsidRPr="00C66C39">
        <w:rPr>
          <w:rFonts w:cs="Times New Roman"/>
        </w:rPr>
        <w:t>logistikadagi muammolarni aniqlashda</w:t>
      </w:r>
      <w:r>
        <w:rPr>
          <w:rFonts w:cs="Times New Roman"/>
        </w:rPr>
        <w:t xml:space="preserve"> va mijozlarning raqobatlarga kechikish sababli ketib qolishining oldini olishda</w:t>
      </w:r>
      <w:r w:rsidRPr="00C66C39">
        <w:rPr>
          <w:rFonts w:cs="Times New Roman"/>
        </w:rPr>
        <w:t xml:space="preserve"> yordam beradi.</w:t>
      </w:r>
    </w:p>
    <w:p w14:paraId="5CFB440D" w14:textId="7B1C0BAB" w:rsidR="00D8755A" w:rsidRDefault="00D8755A" w:rsidP="002B7A9D">
      <w:pPr>
        <w:rPr>
          <w:rFonts w:cs="Times New Roman"/>
        </w:rPr>
      </w:pPr>
    </w:p>
    <w:p w14:paraId="11505ADF" w14:textId="42405CF2" w:rsidR="00340774" w:rsidRDefault="00340774" w:rsidP="002B7A9D">
      <w:pPr>
        <w:rPr>
          <w:rFonts w:cs="Times New Roman"/>
        </w:rPr>
      </w:pPr>
      <w:r>
        <w:rPr>
          <w:rFonts w:cs="Times New Roman"/>
        </w:rPr>
        <w:t>Power Bi :</w:t>
      </w:r>
    </w:p>
    <w:p w14:paraId="728CE53D" w14:textId="77777777" w:rsidR="00340774" w:rsidRDefault="00340774" w:rsidP="002B7A9D">
      <w:pPr>
        <w:rPr>
          <w:rFonts w:cs="Times New Roman"/>
        </w:rPr>
      </w:pPr>
    </w:p>
    <w:p w14:paraId="0C59C0AC" w14:textId="66B60F4E" w:rsidR="00340774" w:rsidRDefault="00C66C39" w:rsidP="002B7A9D">
      <w:pPr>
        <w:rPr>
          <w:rFonts w:cs="Times New Roman"/>
        </w:rPr>
      </w:pPr>
      <w:r>
        <w:rPr>
          <w:noProof/>
        </w:rPr>
        <w:lastRenderedPageBreak/>
        <w:drawing>
          <wp:inline distT="0" distB="0" distL="0" distR="0" wp14:anchorId="7175FFB8" wp14:editId="2D77EF38">
            <wp:extent cx="5943600" cy="3336290"/>
            <wp:effectExtent l="0" t="0" r="0" b="0"/>
            <wp:docPr id="1245405817" name="Picture 1" descr="A graph with a line going u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405817" name="Picture 1" descr="A graph with a line going up&#10;&#10;AI-generated content may be incorrect."/>
                    <pic:cNvPicPr/>
                  </pic:nvPicPr>
                  <pic:blipFill>
                    <a:blip r:embed="rId48"/>
                    <a:stretch>
                      <a:fillRect/>
                    </a:stretch>
                  </pic:blipFill>
                  <pic:spPr>
                    <a:xfrm>
                      <a:off x="0" y="0"/>
                      <a:ext cx="5943600" cy="3336290"/>
                    </a:xfrm>
                    <a:prstGeom prst="rect">
                      <a:avLst/>
                    </a:prstGeom>
                  </pic:spPr>
                </pic:pic>
              </a:graphicData>
            </a:graphic>
          </wp:inline>
        </w:drawing>
      </w:r>
    </w:p>
    <w:p w14:paraId="1595058C" w14:textId="242A131E" w:rsidR="00B2677D" w:rsidRDefault="00B2677D" w:rsidP="002B7A9D">
      <w:pPr>
        <w:rPr>
          <w:rFonts w:cs="Times New Roman"/>
        </w:rPr>
      </w:pPr>
      <w:r>
        <w:rPr>
          <w:rFonts w:cs="Times New Roman"/>
        </w:rPr>
        <w:t>“1970 Triumph Spitfire” eng ko’p kechiktirishga uchraydi.</w:t>
      </w:r>
    </w:p>
    <w:p w14:paraId="20B39F97" w14:textId="77777777" w:rsidR="00B2677D" w:rsidRDefault="00B2677D" w:rsidP="002B7A9D">
      <w:pPr>
        <w:rPr>
          <w:rFonts w:cs="Times New Roman"/>
        </w:rPr>
      </w:pPr>
    </w:p>
    <w:p w14:paraId="161B170A" w14:textId="77D2FD2D" w:rsidR="00C66C39" w:rsidRDefault="00C66C39" w:rsidP="002B7A9D">
      <w:pPr>
        <w:rPr>
          <w:rFonts w:cs="Times New Roman"/>
        </w:rPr>
      </w:pPr>
      <w:r>
        <w:rPr>
          <w:rFonts w:cs="Times New Roman"/>
        </w:rPr>
        <w:t>Tavsiyalar:</w:t>
      </w:r>
    </w:p>
    <w:p w14:paraId="23F3B9F6" w14:textId="778C6A60" w:rsidR="00B2677D" w:rsidRPr="00F46932" w:rsidRDefault="00C66C39" w:rsidP="002B7A9D">
      <w:r w:rsidRPr="00C66C39">
        <w:rPr>
          <w:rFonts w:cs="Times New Roman"/>
        </w:rPr>
        <w:t>Kechikish ko‘p bo‘lgan mahsulotlarning sababini topish</w:t>
      </w:r>
      <w:r>
        <w:rPr>
          <w:rFonts w:cs="Times New Roman"/>
        </w:rPr>
        <w:t xml:space="preserve"> kerak. Z</w:t>
      </w:r>
      <w:r w:rsidRPr="00C66C39">
        <w:rPr>
          <w:rFonts w:cs="Times New Roman"/>
        </w:rPr>
        <w:t>axira yo‘qligi, etkazib beruvchi kechiktirgani, tayyorlash kechikishi</w:t>
      </w:r>
      <w:r>
        <w:rPr>
          <w:rFonts w:cs="Times New Roman"/>
        </w:rPr>
        <w:t xml:space="preserve"> sabab bo’lishi mumkin</w:t>
      </w:r>
      <w:r w:rsidRPr="00C66C39">
        <w:rPr>
          <w:rFonts w:cs="Times New Roman"/>
        </w:rPr>
        <w:t>.</w:t>
      </w:r>
      <w:r w:rsidR="00F46932" w:rsidRPr="00F46932">
        <w:t xml:space="preserve"> </w:t>
      </w:r>
      <w:r w:rsidR="00F46932" w:rsidRPr="00F46932">
        <w:rPr>
          <w:rFonts w:cs="Times New Roman"/>
        </w:rPr>
        <w:t>Tashqi servis bilan hamkorlik qilinsa, shartnomalarni qayta ko‘rib chiqish</w:t>
      </w:r>
      <w:r w:rsidR="00F46932">
        <w:rPr>
          <w:rFonts w:cs="Times New Roman"/>
        </w:rPr>
        <w:t xml:space="preserve"> kerak</w:t>
      </w:r>
      <w:r w:rsidR="00F46932" w:rsidRPr="00F46932">
        <w:rPr>
          <w:rFonts w:cs="Times New Roman"/>
        </w:rPr>
        <w:t>, tezkor yetkazish tariflarini ko‘rib chiqish</w:t>
      </w:r>
      <w:r w:rsidR="00F46932">
        <w:rPr>
          <w:rFonts w:cs="Times New Roman"/>
        </w:rPr>
        <w:t xml:space="preserve"> kerak</w:t>
      </w:r>
      <w:r w:rsidR="00F46932" w:rsidRPr="00F46932">
        <w:rPr>
          <w:rFonts w:cs="Times New Roman"/>
        </w:rPr>
        <w:t>.</w:t>
      </w:r>
      <w:r w:rsidR="00F46932">
        <w:rPr>
          <w:rFonts w:cs="Times New Roman"/>
        </w:rPr>
        <w:t xml:space="preserve"> </w:t>
      </w:r>
      <w:r w:rsidR="00F46932" w:rsidRPr="00F46932">
        <w:rPr>
          <w:rFonts w:cs="Times New Roman"/>
        </w:rPr>
        <w:t>Eng ko‘p kechikadigan mahsulotlar talabini oldindan hisoblash, yetkazib berish</w:t>
      </w:r>
      <w:r w:rsidR="00F46932">
        <w:rPr>
          <w:rFonts w:cs="Times New Roman"/>
        </w:rPr>
        <w:t>ni</w:t>
      </w:r>
      <w:r w:rsidR="00F46932" w:rsidRPr="00F46932">
        <w:rPr>
          <w:rFonts w:cs="Times New Roman"/>
        </w:rPr>
        <w:t xml:space="preserve"> optimallashtirish</w:t>
      </w:r>
      <w:r w:rsidR="00F46932">
        <w:rPr>
          <w:rFonts w:cs="Times New Roman"/>
        </w:rPr>
        <w:t xml:space="preserve"> kerak</w:t>
      </w:r>
      <w:r w:rsidR="00F46932" w:rsidRPr="00F46932">
        <w:rPr>
          <w:rFonts w:cs="Times New Roman"/>
        </w:rPr>
        <w:t>.</w:t>
      </w:r>
    </w:p>
    <w:p w14:paraId="4DE4F57F" w14:textId="77777777" w:rsidR="00340774" w:rsidRDefault="00340774" w:rsidP="002B7A9D">
      <w:pPr>
        <w:rPr>
          <w:rFonts w:cs="Times New Roman"/>
        </w:rPr>
      </w:pPr>
    </w:p>
    <w:p w14:paraId="30872353" w14:textId="77777777" w:rsidR="00340774" w:rsidRDefault="00340774" w:rsidP="002B7A9D">
      <w:pPr>
        <w:rPr>
          <w:rFonts w:cs="Times New Roman"/>
        </w:rPr>
      </w:pPr>
    </w:p>
    <w:p w14:paraId="30BC7B5A" w14:textId="77777777" w:rsidR="00340774" w:rsidRDefault="00340774" w:rsidP="002B7A9D">
      <w:pPr>
        <w:rPr>
          <w:rFonts w:cs="Times New Roman"/>
        </w:rPr>
      </w:pPr>
    </w:p>
    <w:p w14:paraId="0970AAE8" w14:textId="77777777" w:rsidR="00340774" w:rsidRDefault="00340774" w:rsidP="002B7A9D">
      <w:pPr>
        <w:rPr>
          <w:rFonts w:cs="Times New Roman"/>
        </w:rPr>
      </w:pPr>
    </w:p>
    <w:p w14:paraId="6B52E3DF" w14:textId="77777777" w:rsidR="002B7A9D" w:rsidRDefault="002B7A9D" w:rsidP="002B7A9D">
      <w:pPr>
        <w:rPr>
          <w:rFonts w:cs="Times New Roman"/>
        </w:rPr>
      </w:pPr>
    </w:p>
    <w:p w14:paraId="6F5B9E9A" w14:textId="1A646AD0" w:rsidR="002B7A9D" w:rsidRPr="002B7A9D" w:rsidRDefault="002B7A9D" w:rsidP="005657CF">
      <w:pPr>
        <w:pStyle w:val="Harvardstyle"/>
        <w:rPr>
          <w:lang w:val="en"/>
        </w:rPr>
      </w:pPr>
      <w:bookmarkStart w:id="10" w:name="_Toc188846254"/>
      <w:r w:rsidRPr="002B7A9D">
        <w:t>10.</w:t>
      </w:r>
      <w:r w:rsidR="005657CF">
        <w:t xml:space="preserve"> </w:t>
      </w:r>
      <w:r w:rsidR="005657CF" w:rsidRPr="002B7A9D">
        <w:t xml:space="preserve"> </w:t>
      </w:r>
      <w:r w:rsidRPr="002B7A9D">
        <w:t>Ma’lumotlar bo'yicha mutaxassislar duch keladigan turli rollar, mas'uliyat va muammolarni tushuntiring.</w:t>
      </w:r>
      <w:bookmarkEnd w:id="10"/>
    </w:p>
    <w:p w14:paraId="4CE88FE7" w14:textId="77777777" w:rsidR="0048356E" w:rsidRDefault="0048356E" w:rsidP="002B7A9D">
      <w:pPr>
        <w:rPr>
          <w:rFonts w:cs="Times New Roman"/>
        </w:rPr>
      </w:pPr>
      <w:r w:rsidRPr="0048356E">
        <w:rPr>
          <w:rFonts w:cs="Times New Roman"/>
        </w:rPr>
        <w:t xml:space="preserve">Ma’lumotlar bo‘yicha mutaxassislar turli yo‘nalish va lavozimlarda ishlaydi. Ularning asosiy vazifasi tashkilotdagi ma’lumotlarni samarali yig‘ish, saqlash, tahlil qilish va undan foydali xulosalar chiqarishdan iborat. Quyida ularning asosiy rollari va mas’uliyatlari ko‘rsatilgan: </w:t>
      </w:r>
      <w:r w:rsidRPr="0048356E">
        <w:rPr>
          <w:rFonts w:cs="Times New Roman"/>
        </w:rPr>
        <w:lastRenderedPageBreak/>
        <w:t xml:space="preserve">Ma’lumotlar muhandisi (Data Engineer) Ma’lumotlarni olish, tozalash, qayta ishlash va markazlashgan holda saqlash infratuzilmasini yaratadi. Ularning vazifalari quyidagilarni o‘z ichiga oladi: ETL/ELT jarayonlarini sozlash Ma’lumotlar ombori yoki Data Lake kabi manbalarni yaratish va boshqarish Ma’lumotlarni real vaqt rejimida yoki paket shaklida uzatish Bulut platformalarini (AWS, Azure, GCP) sozlash va optimallashtirish Ushbu rollarda muhandislar quyidagi muammolarga duch kelishi mumkin: heterojen manbalar katta hajmdagi ma’lumot skhema o‘zgarishlari va ish faoliyatini optimallashtirish Ma’lumotlar tahlilchisi (Data Analyst) Ma’lumotlar tahlilchisi biznes savollariga javob berish uchun mavjud ma’lumotlarni so‘rovlar statistika va vizualizatsiya yordamida o‘rganadi. </w:t>
      </w:r>
    </w:p>
    <w:p w14:paraId="2EBFAD5D" w14:textId="7B1E1A6C" w:rsidR="002B7A9D" w:rsidRDefault="0048356E" w:rsidP="002B7A9D">
      <w:pPr>
        <w:rPr>
          <w:rFonts w:cs="Times New Roman"/>
        </w:rPr>
      </w:pPr>
      <w:r w:rsidRPr="0048356E">
        <w:rPr>
          <w:rFonts w:cs="Times New Roman"/>
        </w:rPr>
        <w:t>Ularning vazifalari: ma’lumotlarni tozalash va transformatsiya qilish KPI aniqlash va hisobot tayyorlash Excel Power BI yoki Tableau vositalarida dashbordlar yaratish va rahbariyatga xulosa taqdim qilish Muammolar iflos ma’lumotlar noaniq biznes talablari mos kelmaydigan jadvallar va tezkorlikni talab qiluvchi ishlar bilan bog‘liq bo‘ladi. Ma’lumotlar olimi (Data Scientist) Machine learning statistik model yoki prognozlash metodlari yordamida murakkab savollarga yechim izlaydi. Vazifalari model ishlab chiqish patternlar topish va model natijalarini kuzatish Ma’lumotlar yetarli bo‘lmasligi modelni tushuntirish va muntazam yangilash kabi muammolarga olib kelishi mumkin. Biznes intellekt dasturchisi yoki Dev (BI Developer) BI platformalarini o‘rnatish va murakkab hisobotlar yaratish bilan shug‘ullanadi. Ularning mas’uliyatlari ma’lumotlar modelini loyihalash OLAP kublarni optimallashtirish va BI servislarini sozlashdan iborat. Ular birlashtirilmagan ma’lumot manbalari dasturiy moslik va foydalanuvchi talablari kabi muammolar bilan duch keladi (Smith et al., 2020).</w:t>
      </w:r>
    </w:p>
    <w:p w14:paraId="5B95D37B" w14:textId="27A6D55F" w:rsidR="002B7A9D" w:rsidRDefault="002B7A9D" w:rsidP="005657CF">
      <w:pPr>
        <w:pStyle w:val="Harvardstyle"/>
      </w:pPr>
      <w:bookmarkStart w:id="11" w:name="_Toc188846255"/>
      <w:r w:rsidRPr="002B7A9D">
        <w:t>11.</w:t>
      </w:r>
      <w:r w:rsidR="005657CF" w:rsidRPr="002B7A9D">
        <w:t xml:space="preserve"> </w:t>
      </w:r>
      <w:r w:rsidRPr="002B7A9D">
        <w:t>Ma'lumotlar muvofiqligini ta'minlash uchun ma'lumotlar mutaxassislari tomonidan qo'llaniladigan turli strategiyalarni ko'rib chiqing</w:t>
      </w:r>
      <w:bookmarkEnd w:id="11"/>
    </w:p>
    <w:p w14:paraId="31229BA0" w14:textId="77777777" w:rsidR="006C276F" w:rsidRPr="006C276F" w:rsidRDefault="006C276F" w:rsidP="006C276F">
      <w:pPr>
        <w:rPr>
          <w:rFonts w:cs="Times New Roman"/>
        </w:rPr>
      </w:pPr>
      <w:r w:rsidRPr="006C276F">
        <w:rPr>
          <w:rFonts w:cs="Times New Roman"/>
        </w:rPr>
        <w:t>Ma'lumotlar izchilligini ta'minlash turli tizimlar va manbalarda ma'lumotlarning ma'nosi, formati va talqinida bir xillikni saqlashni anglatadi. Quyida ma'lumotlar bo'yicha mutaxassislar (ma'lumotlar muhandislari, ma'lumotlar tahlilchilari, ma'lumotlar olimlari, ma'lumotlar arxitektorlari va boshqalar) tomonidan qo'llaniladigan asosiy strategiyalar mavjud.</w:t>
      </w:r>
    </w:p>
    <w:p w14:paraId="17B9145B" w14:textId="77777777" w:rsidR="006C276F" w:rsidRPr="006C276F" w:rsidRDefault="006C276F" w:rsidP="006C276F">
      <w:pPr>
        <w:rPr>
          <w:rFonts w:cs="Times New Roman"/>
        </w:rPr>
      </w:pPr>
    </w:p>
    <w:p w14:paraId="324EA89F" w14:textId="77777777" w:rsidR="006C276F" w:rsidRPr="006C276F" w:rsidRDefault="006C276F" w:rsidP="006C276F">
      <w:pPr>
        <w:rPr>
          <w:rFonts w:cs="Times New Roman"/>
        </w:rPr>
      </w:pPr>
      <w:r w:rsidRPr="006C276F">
        <w:rPr>
          <w:rFonts w:cs="Times New Roman"/>
        </w:rPr>
        <w:t>1. Ma'lumotlar bazasini to'g'ri loyihalash</w:t>
      </w:r>
    </w:p>
    <w:p w14:paraId="0EA7B322" w14:textId="77777777" w:rsidR="006C276F" w:rsidRPr="006C276F" w:rsidRDefault="006C276F" w:rsidP="006C276F">
      <w:pPr>
        <w:rPr>
          <w:rFonts w:cs="Times New Roman"/>
        </w:rPr>
      </w:pPr>
      <w:r w:rsidRPr="006C276F">
        <w:rPr>
          <w:rFonts w:cs="Times New Roman"/>
        </w:rPr>
        <w:t>Normalizatsiya va cheklovlar</w:t>
      </w:r>
    </w:p>
    <w:p w14:paraId="528FCAE2" w14:textId="77777777" w:rsidR="006C276F" w:rsidRPr="006C276F" w:rsidRDefault="006C276F" w:rsidP="006C276F">
      <w:pPr>
        <w:rPr>
          <w:rFonts w:cs="Times New Roman"/>
        </w:rPr>
      </w:pPr>
      <w:r w:rsidRPr="006C276F">
        <w:rPr>
          <w:rFonts w:cs="Times New Roman"/>
        </w:rPr>
        <w:lastRenderedPageBreak/>
        <w:t>Yaxshi ishlab chiqilgan ma'lumotlar bazasi ortiqcha ma'lumotlarni kamaytirish va nomuvofiqliklarning oldini olish uchun normallashtirishni (1NF, 2NF, 3NF va boshqalar) o'z ichiga oladi (Inmon, 2005; Kimball va boshq., 2013). PRIMARY KEY, FOREIGN KEY, UNIQUE va CHECK kabi cheklovlar ma'lumotlarning belgilangan qoidalar doirasida qolishini ta'minlaydi (Loshin, 2009).</w:t>
      </w:r>
    </w:p>
    <w:p w14:paraId="71672E65" w14:textId="77777777" w:rsidR="006C276F" w:rsidRPr="006C276F" w:rsidRDefault="006C276F" w:rsidP="006C276F">
      <w:pPr>
        <w:rPr>
          <w:rFonts w:cs="Times New Roman"/>
        </w:rPr>
      </w:pPr>
    </w:p>
    <w:p w14:paraId="1E6BC0EB" w14:textId="77777777" w:rsidR="006C276F" w:rsidRPr="006C276F" w:rsidRDefault="006C276F" w:rsidP="006C276F">
      <w:pPr>
        <w:rPr>
          <w:rFonts w:cs="Times New Roman"/>
        </w:rPr>
      </w:pPr>
      <w:r w:rsidRPr="006C276F">
        <w:rPr>
          <w:rFonts w:cs="Times New Roman"/>
        </w:rPr>
        <w:t>Ma'lumotlarni boshqarishning asosiy usuli (MDM)</w:t>
      </w:r>
    </w:p>
    <w:p w14:paraId="26D4C453" w14:textId="77777777" w:rsidR="006C276F" w:rsidRPr="006C276F" w:rsidRDefault="006C276F" w:rsidP="006C276F">
      <w:pPr>
        <w:rPr>
          <w:rFonts w:cs="Times New Roman"/>
        </w:rPr>
      </w:pPr>
      <w:r w:rsidRPr="006C276F">
        <w:rPr>
          <w:rFonts w:cs="Times New Roman"/>
        </w:rPr>
        <w:t>MDM barcha manbalar bo'ylab asosiy ob'ektlarning (masalan, mijozlar yozuvlari) yagona, aniq versiyasini saqlaydigan "oltin rekord" tushunchasidan foydalanadi (Loshin, 2009). Muhim atributlarni (nomlar, manzillar, identifikatorlar) markazlashtirib, MDM bir nechta tizimlar bo'ylab ziddiyatli ma'lumotlar xavfini kamaytiradi.</w:t>
      </w:r>
    </w:p>
    <w:p w14:paraId="4B7C6C88" w14:textId="77777777" w:rsidR="006C276F" w:rsidRPr="006C276F" w:rsidRDefault="006C276F" w:rsidP="006C276F">
      <w:pPr>
        <w:rPr>
          <w:rFonts w:cs="Times New Roman"/>
        </w:rPr>
      </w:pPr>
    </w:p>
    <w:p w14:paraId="7F5C8913" w14:textId="77777777" w:rsidR="006C276F" w:rsidRPr="006C276F" w:rsidRDefault="006C276F" w:rsidP="006C276F">
      <w:pPr>
        <w:rPr>
          <w:rFonts w:cs="Times New Roman"/>
        </w:rPr>
      </w:pPr>
      <w:r w:rsidRPr="006C276F">
        <w:rPr>
          <w:rFonts w:cs="Times New Roman"/>
        </w:rPr>
        <w:t>2. ETL/ELT jarayonlarida tozalash va tekshirish</w:t>
      </w:r>
    </w:p>
    <w:p w14:paraId="1C039EC8" w14:textId="77777777" w:rsidR="006C276F" w:rsidRPr="006C276F" w:rsidRDefault="006C276F" w:rsidP="006C276F">
      <w:pPr>
        <w:rPr>
          <w:rFonts w:cs="Times New Roman"/>
        </w:rPr>
      </w:pPr>
      <w:r w:rsidRPr="006C276F">
        <w:rPr>
          <w:rFonts w:cs="Times New Roman"/>
        </w:rPr>
        <w:t>Extract-Transform-Load (ETL) yoki Extract-Load-Transform (ELT) quvurlari heterojen manbalardan olingan ma'lumotlarni qayta ishlaydi (Hyde, 2021). Transformatsiya bosqichida:</w:t>
      </w:r>
    </w:p>
    <w:p w14:paraId="51EF2251" w14:textId="77777777" w:rsidR="006C276F" w:rsidRPr="006C276F" w:rsidRDefault="006C276F" w:rsidP="006C276F">
      <w:pPr>
        <w:rPr>
          <w:rFonts w:cs="Times New Roman"/>
        </w:rPr>
      </w:pPr>
    </w:p>
    <w:p w14:paraId="5E045816" w14:textId="77777777" w:rsidR="006C276F" w:rsidRPr="006C276F" w:rsidRDefault="006C276F" w:rsidP="006C276F">
      <w:pPr>
        <w:rPr>
          <w:rFonts w:cs="Times New Roman"/>
        </w:rPr>
      </w:pPr>
      <w:r w:rsidRPr="006C276F">
        <w:rPr>
          <w:rFonts w:cs="Times New Roman"/>
        </w:rPr>
        <w:t>Ma'lumotlarni tozalash iflos, takroriy yoki to'liq bo'lmagan yozuvlarni olib tashlaydi yoki tuzatadi.</w:t>
      </w:r>
    </w:p>
    <w:p w14:paraId="67B43BF3" w14:textId="031A9F9A" w:rsidR="006C276F" w:rsidRPr="006C276F" w:rsidRDefault="006C276F" w:rsidP="006C276F">
      <w:pPr>
        <w:rPr>
          <w:rFonts w:cs="Times New Roman"/>
        </w:rPr>
      </w:pPr>
      <w:r w:rsidRPr="006C276F">
        <w:rPr>
          <w:rFonts w:cs="Times New Roman"/>
        </w:rPr>
        <w:t>Ma'lumotlarni standartlashtirish izchil ma'lumotlar turlarini, formatlarini (masalan, sana formatlari) va kodlashni ta'minlaydi.</w:t>
      </w:r>
      <w:r w:rsidR="007358A8">
        <w:rPr>
          <w:rFonts w:cs="Times New Roman"/>
        </w:rPr>
        <w:t xml:space="preserve"> </w:t>
      </w:r>
    </w:p>
    <w:p w14:paraId="086CD211" w14:textId="77777777" w:rsidR="006C276F" w:rsidRPr="006C276F" w:rsidRDefault="006C276F" w:rsidP="006C276F">
      <w:pPr>
        <w:rPr>
          <w:rFonts w:cs="Times New Roman"/>
        </w:rPr>
      </w:pPr>
      <w:r w:rsidRPr="006C276F">
        <w:rPr>
          <w:rFonts w:cs="Times New Roman"/>
        </w:rPr>
        <w:t>De-duplikatsiya bir xil ob'ektga tegishli takrorlangan yozuvlarni birlashtiradi.</w:t>
      </w:r>
    </w:p>
    <w:p w14:paraId="51C38228" w14:textId="77777777" w:rsidR="006C276F" w:rsidRPr="006C276F" w:rsidRDefault="006C276F" w:rsidP="006C276F">
      <w:pPr>
        <w:rPr>
          <w:rFonts w:cs="Times New Roman"/>
        </w:rPr>
      </w:pPr>
      <w:r w:rsidRPr="006C276F">
        <w:rPr>
          <w:rFonts w:cs="Times New Roman"/>
        </w:rPr>
        <w:t>Har bir bosqichda tasdiqlash qoidalari (masalan, "salbiy raqamlar yo'q", "yaroqli sanalar oralig'i", "mos keladigan xorijiy kalitlar") ma'lumotlar omboriga yoki ma'lumotlar ko'liga yuklashdan oldin izchil ma'lumotlarni saqlashga yordam beradi.</w:t>
      </w:r>
    </w:p>
    <w:p w14:paraId="54652A45" w14:textId="77777777" w:rsidR="006C276F" w:rsidRPr="006C276F" w:rsidRDefault="006C276F" w:rsidP="006C276F">
      <w:pPr>
        <w:rPr>
          <w:rFonts w:cs="Times New Roman"/>
        </w:rPr>
      </w:pPr>
    </w:p>
    <w:p w14:paraId="48138EEE" w14:textId="77777777" w:rsidR="006C276F" w:rsidRPr="006C276F" w:rsidRDefault="006C276F" w:rsidP="006C276F">
      <w:pPr>
        <w:rPr>
          <w:rFonts w:cs="Times New Roman"/>
        </w:rPr>
      </w:pPr>
      <w:r w:rsidRPr="006C276F">
        <w:rPr>
          <w:rFonts w:cs="Times New Roman"/>
        </w:rPr>
        <w:t>3. Ma'lumotlarni boshqarish va rollarni belgilash</w:t>
      </w:r>
    </w:p>
    <w:p w14:paraId="315F0F96" w14:textId="77777777" w:rsidR="006C276F" w:rsidRPr="006C276F" w:rsidRDefault="006C276F" w:rsidP="006C276F">
      <w:pPr>
        <w:rPr>
          <w:rFonts w:cs="Times New Roman"/>
        </w:rPr>
      </w:pPr>
      <w:r w:rsidRPr="006C276F">
        <w:rPr>
          <w:rFonts w:cs="Times New Roman"/>
        </w:rPr>
        <w:t>Ma'lumotlarni boshqarish tizimi ma'lumotlarga qanday egalik qilish, undan foydalanish va nazorat qilinishini tavsiflaydi (DAMA International, 2017). Asosiy tarkibiy qismlarga quyidagilar kiradi:</w:t>
      </w:r>
    </w:p>
    <w:p w14:paraId="26E5C024" w14:textId="77777777" w:rsidR="006C276F" w:rsidRPr="006C276F" w:rsidRDefault="006C276F" w:rsidP="006C276F">
      <w:pPr>
        <w:rPr>
          <w:rFonts w:cs="Times New Roman"/>
        </w:rPr>
      </w:pPr>
    </w:p>
    <w:p w14:paraId="5708E5F7" w14:textId="77777777" w:rsidR="006C276F" w:rsidRPr="006C276F" w:rsidRDefault="006C276F" w:rsidP="006C276F">
      <w:pPr>
        <w:rPr>
          <w:rFonts w:cs="Times New Roman"/>
        </w:rPr>
      </w:pPr>
      <w:r w:rsidRPr="006C276F">
        <w:rPr>
          <w:rFonts w:cs="Times New Roman"/>
        </w:rPr>
        <w:t>Rollarni aniq belgilash: ma'lumotlar egasi, ma'lumotlar boshqaruvchisi va ma'lumotlar iste'molchisi belgilangan mas'uliyatga ega.</w:t>
      </w:r>
    </w:p>
    <w:p w14:paraId="0B6B1A1D" w14:textId="77777777" w:rsidR="006C276F" w:rsidRPr="006C276F" w:rsidRDefault="006C276F" w:rsidP="006C276F">
      <w:pPr>
        <w:rPr>
          <w:rFonts w:cs="Times New Roman"/>
        </w:rPr>
      </w:pPr>
      <w:r w:rsidRPr="006C276F">
        <w:rPr>
          <w:rFonts w:cs="Times New Roman"/>
        </w:rPr>
        <w:lastRenderedPageBreak/>
        <w:t>Ma'lumotlar katalogi: har bir atributning formatini, domenini va manfaatdor tomonlarini hujjatlashtiradi, bu ma'lumotlarning kelib chiqishini kuzatishni osonlashtiradi.</w:t>
      </w:r>
    </w:p>
    <w:p w14:paraId="26D574CC" w14:textId="77777777" w:rsidR="006C276F" w:rsidRPr="006C276F" w:rsidRDefault="006C276F" w:rsidP="006C276F">
      <w:pPr>
        <w:rPr>
          <w:rFonts w:cs="Times New Roman"/>
        </w:rPr>
      </w:pPr>
      <w:r w:rsidRPr="006C276F">
        <w:rPr>
          <w:rFonts w:cs="Times New Roman"/>
        </w:rPr>
        <w:t>Ma'lumotlar nasl-nasabi: ma'lumotlarning turli xil o'zgarishlar orqali qanday o'tishini va oxir-oqibat qaerda joylashganligini kuzatib boradi.</w:t>
      </w:r>
    </w:p>
    <w:p w14:paraId="65EE7AAB" w14:textId="77777777" w:rsidR="006C276F" w:rsidRPr="006C276F" w:rsidRDefault="006C276F" w:rsidP="006C276F">
      <w:pPr>
        <w:rPr>
          <w:rFonts w:cs="Times New Roman"/>
        </w:rPr>
      </w:pPr>
      <w:r w:rsidRPr="006C276F">
        <w:rPr>
          <w:rFonts w:cs="Times New Roman"/>
        </w:rPr>
        <w:t>Bunday boshqaruv amaliyotlari ma'lumotlarning izchilligi bilan bog'liq muammolarni tezda aniqlash va kerakli guruhlarga etkazishni ta'minlaydi.</w:t>
      </w:r>
    </w:p>
    <w:p w14:paraId="08E4D3AE" w14:textId="77777777" w:rsidR="006C276F" w:rsidRPr="006C276F" w:rsidRDefault="006C276F" w:rsidP="006C276F">
      <w:pPr>
        <w:rPr>
          <w:rFonts w:cs="Times New Roman"/>
        </w:rPr>
      </w:pPr>
    </w:p>
    <w:p w14:paraId="4D9980B8" w14:textId="77777777" w:rsidR="006C276F" w:rsidRPr="006C276F" w:rsidRDefault="006C276F" w:rsidP="006C276F">
      <w:pPr>
        <w:rPr>
          <w:rFonts w:cs="Times New Roman"/>
        </w:rPr>
      </w:pPr>
      <w:r w:rsidRPr="006C276F">
        <w:rPr>
          <w:rFonts w:cs="Times New Roman"/>
        </w:rPr>
        <w:t>4. Real vaqt rejimida monitoring va avtomatlashtirilgan sinov</w:t>
      </w:r>
    </w:p>
    <w:p w14:paraId="14EBE9C3" w14:textId="77777777" w:rsidR="006C276F" w:rsidRPr="006C276F" w:rsidRDefault="006C276F" w:rsidP="006C276F">
      <w:pPr>
        <w:rPr>
          <w:rFonts w:cs="Times New Roman"/>
        </w:rPr>
      </w:pPr>
      <w:r w:rsidRPr="006C276F">
        <w:rPr>
          <w:rFonts w:cs="Times New Roman"/>
        </w:rPr>
        <w:t>Haqiqiy vaqtda yoki real vaqtga yaqin monitoring ma'lumotlar hajmining kutilmagan tushishi yoki keskin ko'tarilishini aniqlaydi va ogohlantirishlarni oshiradi. Avtomatlashtirilgan sinov vositalari (masalan, Great Expectations, dbt tests, Deequ) ma'lumotlar sifatini tekshiradi va qiymatlar kutilgan chegaralardan tashqariga tushganda ogohlantirishlarni ishga tushiradi (Hyde, 2021). Ushbu testlarni CI/CD quvurlariga integratsiyalash yangi o'rnatishlar mavjud ma'lumotlar oqimini buzmasligini ta'minlaydi.</w:t>
      </w:r>
    </w:p>
    <w:p w14:paraId="3973AC4A" w14:textId="77777777" w:rsidR="006C276F" w:rsidRPr="006C276F" w:rsidRDefault="006C276F" w:rsidP="006C276F">
      <w:pPr>
        <w:rPr>
          <w:rFonts w:cs="Times New Roman"/>
        </w:rPr>
      </w:pPr>
    </w:p>
    <w:p w14:paraId="25A5738B" w14:textId="77777777" w:rsidR="006C276F" w:rsidRPr="006C276F" w:rsidRDefault="006C276F" w:rsidP="006C276F">
      <w:pPr>
        <w:rPr>
          <w:rFonts w:cs="Times New Roman"/>
        </w:rPr>
      </w:pPr>
      <w:r w:rsidRPr="006C276F">
        <w:rPr>
          <w:rFonts w:cs="Times New Roman"/>
        </w:rPr>
        <w:t>5. Ma'lumotlar ombori va ma'lumotlar ko'li arxitekturasi</w:t>
      </w:r>
    </w:p>
    <w:p w14:paraId="574E5B1C" w14:textId="77777777" w:rsidR="006C276F" w:rsidRPr="006C276F" w:rsidRDefault="006C276F" w:rsidP="006C276F">
      <w:pPr>
        <w:rPr>
          <w:rFonts w:cs="Times New Roman"/>
        </w:rPr>
      </w:pPr>
      <w:r w:rsidRPr="006C276F">
        <w:rPr>
          <w:rFonts w:cs="Times New Roman"/>
        </w:rPr>
        <w:t>Ma'lumotlar ombori (DWH) usullari taniqli yondashuvlarga amal qiladi (Inmon, 2005; Kimball va boshq., 2013). DWH toza, mavzuga yo'naltirilgan va tarixiy ma'lumotlarni saqlaydi va shu bilan izchillikni saqlaydi.</w:t>
      </w:r>
    </w:p>
    <w:p w14:paraId="740A232D" w14:textId="77777777" w:rsidR="006C276F" w:rsidRPr="006C276F" w:rsidRDefault="006C276F" w:rsidP="006C276F">
      <w:pPr>
        <w:rPr>
          <w:rFonts w:cs="Times New Roman"/>
        </w:rPr>
      </w:pPr>
      <w:r w:rsidRPr="006C276F">
        <w:rPr>
          <w:rFonts w:cs="Times New Roman"/>
        </w:rPr>
        <w:t>Data Lake platformalari bitta markaziy omborda xom yoki yarim tuzilgan ma'lumotlarni joylashtiradi. "Ma'lumotlar botqog'i" ning oldini olish uchun mustahkam katalog va sxemalarni qo'llash qobiliyati juda muhimdir (Databricks, 2022).</w:t>
      </w:r>
    </w:p>
    <w:p w14:paraId="43F465AA" w14:textId="77777777" w:rsidR="006C276F" w:rsidRPr="006C276F" w:rsidRDefault="006C276F" w:rsidP="006C276F">
      <w:pPr>
        <w:rPr>
          <w:rFonts w:cs="Times New Roman"/>
        </w:rPr>
      </w:pPr>
      <w:r w:rsidRPr="006C276F">
        <w:rPr>
          <w:rFonts w:cs="Times New Roman"/>
        </w:rPr>
        <w:t>Lakehouse arxitekturalari ma'lumotlar omborlari va ma'lumotlar ko'llarining afzalliklarini birlashtirib, ACID tranzaktsiyalari va kengaytiriladigan saqlashdan foydalanadi.</w:t>
      </w:r>
    </w:p>
    <w:p w14:paraId="11ED0F64" w14:textId="77777777" w:rsidR="006C276F" w:rsidRPr="006C276F" w:rsidRDefault="006C276F" w:rsidP="006C276F">
      <w:pPr>
        <w:rPr>
          <w:rFonts w:cs="Times New Roman"/>
        </w:rPr>
      </w:pPr>
    </w:p>
    <w:p w14:paraId="4E7420A1" w14:textId="77777777" w:rsidR="006C276F" w:rsidRPr="006C276F" w:rsidRDefault="006C276F" w:rsidP="006C276F">
      <w:pPr>
        <w:rPr>
          <w:rFonts w:cs="Times New Roman"/>
        </w:rPr>
      </w:pPr>
      <w:r w:rsidRPr="006C276F">
        <w:rPr>
          <w:rFonts w:cs="Times New Roman"/>
        </w:rPr>
        <w:t>6. Versiya va sxemalarni boshqarish</w:t>
      </w:r>
    </w:p>
    <w:p w14:paraId="5814AE42" w14:textId="77777777" w:rsidR="006C276F" w:rsidRPr="006C276F" w:rsidRDefault="006C276F" w:rsidP="006C276F">
      <w:pPr>
        <w:rPr>
          <w:rFonts w:cs="Times New Roman"/>
        </w:rPr>
      </w:pPr>
      <w:r w:rsidRPr="006C276F">
        <w:rPr>
          <w:rFonts w:cs="Times New Roman"/>
        </w:rPr>
        <w:t>Sxema o'zgarishlari (masalan, ustunlarni qo'shish, nomini o'zgartirish yoki o'chirish) to'g'ri bajarilmasa, nomuvofiqliklarga olib kelishi mumkin:</w:t>
      </w:r>
    </w:p>
    <w:p w14:paraId="2C6DF7CA" w14:textId="77777777" w:rsidR="006C276F" w:rsidRPr="006C276F" w:rsidRDefault="006C276F" w:rsidP="006C276F">
      <w:pPr>
        <w:rPr>
          <w:rFonts w:cs="Times New Roman"/>
        </w:rPr>
      </w:pPr>
    </w:p>
    <w:p w14:paraId="11C7C3BF" w14:textId="77777777" w:rsidR="006C276F" w:rsidRPr="006C276F" w:rsidRDefault="006C276F" w:rsidP="006C276F">
      <w:pPr>
        <w:rPr>
          <w:rFonts w:cs="Times New Roman"/>
        </w:rPr>
      </w:pPr>
      <w:r w:rsidRPr="006C276F">
        <w:rPr>
          <w:rFonts w:cs="Times New Roman"/>
        </w:rPr>
        <w:t>Sxema registri (masalan, Avro, Kafka uchun) har bir versiyani kuzatib boradi.</w:t>
      </w:r>
    </w:p>
    <w:p w14:paraId="37AD352D" w14:textId="77777777" w:rsidR="006C276F" w:rsidRPr="006C276F" w:rsidRDefault="006C276F" w:rsidP="006C276F">
      <w:pPr>
        <w:rPr>
          <w:rFonts w:cs="Times New Roman"/>
        </w:rPr>
      </w:pPr>
      <w:r w:rsidRPr="006C276F">
        <w:rPr>
          <w:rFonts w:cs="Times New Roman"/>
        </w:rPr>
        <w:lastRenderedPageBreak/>
        <w:t>Orqaga/oldinga muvofiqligi eski jarayonlarning yangi maydonlar yoki yangilangan formatlar bilan ishlashini ta'minlaydi.</w:t>
      </w:r>
    </w:p>
    <w:p w14:paraId="0ADDE16F" w14:textId="77777777" w:rsidR="006C276F" w:rsidRPr="006C276F" w:rsidRDefault="006C276F" w:rsidP="006C276F">
      <w:pPr>
        <w:rPr>
          <w:rFonts w:cs="Times New Roman"/>
        </w:rPr>
      </w:pPr>
      <w:r w:rsidRPr="006C276F">
        <w:rPr>
          <w:rFonts w:cs="Times New Roman"/>
        </w:rPr>
        <w:t>7. Xulosa</w:t>
      </w:r>
    </w:p>
    <w:p w14:paraId="7D1E09E1" w14:textId="77777777" w:rsidR="006C276F" w:rsidRPr="006C276F" w:rsidRDefault="006C276F" w:rsidP="006C276F">
      <w:pPr>
        <w:rPr>
          <w:rFonts w:cs="Times New Roman"/>
        </w:rPr>
      </w:pPr>
      <w:r w:rsidRPr="006C276F">
        <w:rPr>
          <w:rFonts w:cs="Times New Roman"/>
        </w:rPr>
        <w:t>Sog'lom arxitektura (DWH, Data Lake, MDM) va to'g'ri dizayn (normalizatsiya, cheklovlar) izchil ma'lumotlar uchun asos yaratadi.</w:t>
      </w:r>
    </w:p>
    <w:p w14:paraId="046E038A" w14:textId="77777777" w:rsidR="006C276F" w:rsidRPr="006C276F" w:rsidRDefault="006C276F" w:rsidP="006C276F">
      <w:pPr>
        <w:rPr>
          <w:rFonts w:cs="Times New Roman"/>
        </w:rPr>
      </w:pPr>
      <w:r w:rsidRPr="006C276F">
        <w:rPr>
          <w:rFonts w:cs="Times New Roman"/>
        </w:rPr>
        <w:t>To'liq tozalash va tekshirish bilan ETL/ELT o'zgarishlari heterojen ma'lumotlar manbalarini birlashtiradi.</w:t>
      </w:r>
    </w:p>
    <w:p w14:paraId="0B8A6FEC" w14:textId="77777777" w:rsidR="006C276F" w:rsidRPr="006C276F" w:rsidRDefault="006C276F" w:rsidP="006C276F">
      <w:pPr>
        <w:rPr>
          <w:rFonts w:cs="Times New Roman"/>
        </w:rPr>
      </w:pPr>
      <w:r w:rsidRPr="006C276F">
        <w:rPr>
          <w:rFonts w:cs="Times New Roman"/>
        </w:rPr>
        <w:t>Rol va mas'uliyatni, ma'lumotlar katalogini va nasl-nasabini belgilovchi ma'lumotlarni boshqarish tizimi nomuvofiqliklarni aniqlash va hal qilishga yordam beradi.</w:t>
      </w:r>
    </w:p>
    <w:p w14:paraId="58F45958" w14:textId="77777777" w:rsidR="006C276F" w:rsidRPr="006C276F" w:rsidRDefault="006C276F" w:rsidP="006C276F">
      <w:pPr>
        <w:rPr>
          <w:rFonts w:cs="Times New Roman"/>
        </w:rPr>
      </w:pPr>
      <w:r w:rsidRPr="006C276F">
        <w:rPr>
          <w:rFonts w:cs="Times New Roman"/>
        </w:rPr>
        <w:t>Monitoring, sinov va CI/CD quvurlari xatolarni aniqlash va tuzatish harakatlarini avtomatlashtiradi.</w:t>
      </w:r>
    </w:p>
    <w:p w14:paraId="3114700B" w14:textId="77777777" w:rsidR="006C276F" w:rsidRPr="006C276F" w:rsidRDefault="006C276F" w:rsidP="006C276F">
      <w:pPr>
        <w:rPr>
          <w:rFonts w:cs="Times New Roman"/>
        </w:rPr>
      </w:pPr>
      <w:r w:rsidRPr="006C276F">
        <w:rPr>
          <w:rFonts w:cs="Times New Roman"/>
        </w:rPr>
        <w:t>Sxema evolyutsiyasi strategiyalari vaqt o'tishi bilan tuzilmalar muqarrar ravishda o'zgarganda ma'lumotlarning mustahkamligini ta'minlaydi.</w:t>
      </w:r>
    </w:p>
    <w:p w14:paraId="0E9B7B97" w14:textId="781B1F1F" w:rsidR="0048356E" w:rsidRDefault="006C276F" w:rsidP="006C276F">
      <w:pPr>
        <w:rPr>
          <w:rFonts w:cs="Times New Roman"/>
        </w:rPr>
      </w:pPr>
      <w:r w:rsidRPr="006C276F">
        <w:rPr>
          <w:rFonts w:cs="Times New Roman"/>
        </w:rPr>
        <w:t>Ma'lumotlarning izchilligini bir martalik vazifa emas, balki doimiy jarayon sifatida ko'rib, tashkilotlar o'zlarining tahliliy, operatsion va strategik maqsadlari uchun aniq, ishonchli ma'lumotlardan foydalanishlari mumkin.</w:t>
      </w:r>
    </w:p>
    <w:p w14:paraId="04D1DC5C" w14:textId="77777777" w:rsidR="006C276F" w:rsidRDefault="006C276F" w:rsidP="006C276F">
      <w:pPr>
        <w:rPr>
          <w:rFonts w:cs="Times New Roman"/>
        </w:rPr>
      </w:pPr>
    </w:p>
    <w:p w14:paraId="1D7211C3" w14:textId="233C475A" w:rsidR="002B7A9D" w:rsidRDefault="002B7A9D" w:rsidP="005657CF">
      <w:pPr>
        <w:pStyle w:val="Harvardstyle"/>
      </w:pPr>
      <w:bookmarkStart w:id="12" w:name="_Toc188846256"/>
      <w:r w:rsidRPr="002B7A9D">
        <w:t>12.</w:t>
      </w:r>
      <w:r w:rsidR="005657CF" w:rsidRPr="002B7A9D">
        <w:t xml:space="preserve"> </w:t>
      </w:r>
      <w:r w:rsidRPr="002B7A9D">
        <w:t>Ma’lumotlarga asoslangan madaniyatga axloqni shakllantirishda ma'lumotlar mutaxassislari duch keladigan rol, mas'uliyat va muammolarni tahlil qiling.</w:t>
      </w:r>
      <w:bookmarkEnd w:id="12"/>
    </w:p>
    <w:p w14:paraId="722A7D56" w14:textId="2A7850C9" w:rsidR="005657CF" w:rsidRPr="005657CF" w:rsidRDefault="005657CF" w:rsidP="005657CF">
      <w:pPr>
        <w:rPr>
          <w:rFonts w:cs="Times New Roman"/>
        </w:rPr>
      </w:pPr>
      <w:r w:rsidRPr="005657CF">
        <w:rPr>
          <w:rFonts w:cs="Times New Roman"/>
        </w:rPr>
        <w:t>Ma’lumotlarga asoslangan madaniyat (Data-Driven Culture) tashkilotning barcha jabhalarida qaror qabul qilish jarayonlarini ma’lumotlar tahlili natijalariga asoslashga qaratilgan yondashuvdir. Bunday madaniyatni shakllantirishda ma’lumotlar mutaxassislari muhim rol o‘ynaydilar, lekin ular bir qator mas’uliyat va muammolarga duch keladilar.</w:t>
      </w:r>
    </w:p>
    <w:p w14:paraId="63174579" w14:textId="77777777" w:rsidR="005657CF" w:rsidRPr="005657CF" w:rsidRDefault="005657CF" w:rsidP="005657CF">
      <w:pPr>
        <w:rPr>
          <w:rFonts w:cs="Times New Roman"/>
        </w:rPr>
      </w:pPr>
    </w:p>
    <w:p w14:paraId="0ED12F44" w14:textId="77777777" w:rsidR="005657CF" w:rsidRPr="005657CF" w:rsidRDefault="005657CF" w:rsidP="005657CF">
      <w:pPr>
        <w:rPr>
          <w:rFonts w:cs="Times New Roman"/>
        </w:rPr>
      </w:pPr>
      <w:r w:rsidRPr="005657CF">
        <w:rPr>
          <w:rFonts w:cs="Times New Roman"/>
        </w:rPr>
        <w:t>Ma’lumotlar mutaxassislarining roli ma’lumotlarni yig‘ish, qayta ishlash, tahlil qilish va ular asosida xulosalar chiqarishdan iborat. Ular tashkilotga ma’lumotlardan samarali foydalanish strategiyasini ishlab chiqishda, ma’lumotlar sifatini ta’minlashda va ma’lumotlar tahlili natijalarini boshqa xodimlarga yetkazishda yordam beradilar (Provost &amp; Fawcett, 2013). Bundan tashqari, ular ma’lumotlar tahlili bilan bog‘liq axloqiy muammolarni hal qilishda ham ishtirok etadilar.</w:t>
      </w:r>
    </w:p>
    <w:p w14:paraId="0A0F044C" w14:textId="77777777" w:rsidR="005657CF" w:rsidRPr="005657CF" w:rsidRDefault="005657CF" w:rsidP="005657CF">
      <w:pPr>
        <w:rPr>
          <w:rFonts w:cs="Times New Roman"/>
        </w:rPr>
      </w:pPr>
    </w:p>
    <w:p w14:paraId="7D247ABF" w14:textId="77777777" w:rsidR="005657CF" w:rsidRPr="005657CF" w:rsidRDefault="005657CF" w:rsidP="005657CF">
      <w:pPr>
        <w:rPr>
          <w:rFonts w:cs="Times New Roman"/>
        </w:rPr>
      </w:pPr>
      <w:r w:rsidRPr="005657CF">
        <w:rPr>
          <w:rFonts w:cs="Times New Roman"/>
        </w:rPr>
        <w:lastRenderedPageBreak/>
        <w:t>Ma’lumotlar mutaxassislarining mas’uliyati quyidagilarni o‘z ichiga oladi:</w:t>
      </w:r>
    </w:p>
    <w:p w14:paraId="7B85F8DB" w14:textId="77777777" w:rsidR="005657CF" w:rsidRPr="005657CF" w:rsidRDefault="005657CF" w:rsidP="005657CF">
      <w:pPr>
        <w:rPr>
          <w:rFonts w:cs="Times New Roman"/>
        </w:rPr>
      </w:pPr>
    </w:p>
    <w:p w14:paraId="5DA8D2FB" w14:textId="77777777" w:rsidR="005657CF" w:rsidRPr="005657CF" w:rsidRDefault="005657CF" w:rsidP="005657CF">
      <w:pPr>
        <w:rPr>
          <w:rFonts w:cs="Times New Roman"/>
        </w:rPr>
      </w:pPr>
      <w:r w:rsidRPr="005657CF">
        <w:rPr>
          <w:rFonts w:cs="Times New Roman"/>
        </w:rPr>
        <w:t>Ma’lumotlarning maxfiyligini ta’minlash: Shaxsiy ma’lumotlarni himoya qilish va ulardan faqat qonuniy maqsadlarda foydalanish (Zuiderveen Borgesius et al., 2018).</w:t>
      </w:r>
    </w:p>
    <w:p w14:paraId="30B2D6E7" w14:textId="77777777" w:rsidR="005657CF" w:rsidRPr="005657CF" w:rsidRDefault="005657CF" w:rsidP="005657CF">
      <w:pPr>
        <w:rPr>
          <w:rFonts w:cs="Times New Roman"/>
        </w:rPr>
      </w:pPr>
      <w:r w:rsidRPr="005657CF">
        <w:rPr>
          <w:rFonts w:cs="Times New Roman"/>
        </w:rPr>
        <w:t>Ma’lumotlarning adolatli ishlatilishi: Ma’lumotlar tahlili natijalaridan diskriminatsiya va boshqa adolatsiz amaliyotlar uchun foydalanmaslik.</w:t>
      </w:r>
    </w:p>
    <w:p w14:paraId="57EB2F16" w14:textId="77777777" w:rsidR="005657CF" w:rsidRPr="005657CF" w:rsidRDefault="005657CF" w:rsidP="005657CF">
      <w:pPr>
        <w:rPr>
          <w:rFonts w:cs="Times New Roman"/>
        </w:rPr>
      </w:pPr>
      <w:r w:rsidRPr="005657CF">
        <w:rPr>
          <w:rFonts w:cs="Times New Roman"/>
        </w:rPr>
        <w:t>Ma’lumotlarning to‘g‘riligini ta’minlash: Tahlil natijalarining ishonchliligini ta’minlash uchun ma’lumotlarni to‘g‘ri yig‘ish, qayta ishlash va tahlil qilish.</w:t>
      </w:r>
    </w:p>
    <w:p w14:paraId="747A50A8" w14:textId="77777777" w:rsidR="005657CF" w:rsidRPr="005657CF" w:rsidRDefault="005657CF" w:rsidP="005657CF">
      <w:pPr>
        <w:rPr>
          <w:rFonts w:cs="Times New Roman"/>
        </w:rPr>
      </w:pPr>
      <w:r w:rsidRPr="005657CF">
        <w:rPr>
          <w:rFonts w:cs="Times New Roman"/>
        </w:rPr>
        <w:t>Ma’lumotlardan oqilona foydalanish: Ma’lumotlar tahlili natijalarini qaror qabul qilish jarayonida to‘g‘ri qo‘llash.</w:t>
      </w:r>
    </w:p>
    <w:p w14:paraId="13752BEE" w14:textId="77777777" w:rsidR="005657CF" w:rsidRPr="005657CF" w:rsidRDefault="005657CF" w:rsidP="005657CF">
      <w:pPr>
        <w:rPr>
          <w:rFonts w:cs="Times New Roman"/>
        </w:rPr>
      </w:pPr>
      <w:r w:rsidRPr="005657CF">
        <w:rPr>
          <w:rFonts w:cs="Times New Roman"/>
        </w:rPr>
        <w:t>Ma’lumotlarga asoslangan madaniyatga axloqni shakllantirishda ma’lumotlar mutaxassislari duch keladigan muammolar quyidagilarni o‘z ichiga oladi:</w:t>
      </w:r>
    </w:p>
    <w:p w14:paraId="1122F659" w14:textId="77777777" w:rsidR="005657CF" w:rsidRPr="005657CF" w:rsidRDefault="005657CF" w:rsidP="005657CF">
      <w:pPr>
        <w:rPr>
          <w:rFonts w:cs="Times New Roman"/>
        </w:rPr>
      </w:pPr>
    </w:p>
    <w:p w14:paraId="0551603E" w14:textId="77777777" w:rsidR="005657CF" w:rsidRPr="005657CF" w:rsidRDefault="005657CF" w:rsidP="005657CF">
      <w:pPr>
        <w:rPr>
          <w:rFonts w:cs="Times New Roman"/>
        </w:rPr>
      </w:pPr>
      <w:r w:rsidRPr="005657CF">
        <w:rPr>
          <w:rFonts w:cs="Times New Roman"/>
        </w:rPr>
        <w:t>Ma’lumotlarning subyektiv tahlili: Tahlil natijalari mutaxassisning shaxsiy qarashlari va tajribasiga bog‘liq bo‘lishi mumkin.</w:t>
      </w:r>
    </w:p>
    <w:p w14:paraId="1DE5EEEF" w14:textId="77777777" w:rsidR="005657CF" w:rsidRPr="005657CF" w:rsidRDefault="005657CF" w:rsidP="005657CF">
      <w:pPr>
        <w:rPr>
          <w:rFonts w:cs="Times New Roman"/>
        </w:rPr>
      </w:pPr>
      <w:r w:rsidRPr="005657CF">
        <w:rPr>
          <w:rFonts w:cs="Times New Roman"/>
        </w:rPr>
        <w:t>Ma’lumotlarning noto‘g‘ri interpretatsiyasi: Tahlil natijalarini noto‘g‘ri tushunish va ulardan noto‘g‘ri xulosalar chiqarish.</w:t>
      </w:r>
    </w:p>
    <w:p w14:paraId="190C1A72" w14:textId="77777777" w:rsidR="005657CF" w:rsidRPr="005657CF" w:rsidRDefault="005657CF" w:rsidP="005657CF">
      <w:pPr>
        <w:rPr>
          <w:rFonts w:cs="Times New Roman"/>
        </w:rPr>
      </w:pPr>
      <w:r w:rsidRPr="005657CF">
        <w:rPr>
          <w:rFonts w:cs="Times New Roman"/>
        </w:rPr>
        <w:t>Ma’lumotlardan manipulyatsiya qilish: Tahlil natijalarini muayyan maqsadlarga erishish uchun o‘zgartirish.</w:t>
      </w:r>
    </w:p>
    <w:p w14:paraId="005F562B" w14:textId="77777777" w:rsidR="005657CF" w:rsidRPr="005657CF" w:rsidRDefault="005657CF" w:rsidP="005657CF">
      <w:pPr>
        <w:rPr>
          <w:rFonts w:cs="Times New Roman"/>
        </w:rPr>
      </w:pPr>
      <w:r w:rsidRPr="005657CF">
        <w:rPr>
          <w:rFonts w:cs="Times New Roman"/>
        </w:rPr>
        <w:t>Axloqiy muammolarning yetarlicha e’tiborga olinmasligi: Ma’lumotlar tahlili bilan bog‘liq axloqiy muammolarga yetarlicha e’tibor bermaslik.</w:t>
      </w:r>
    </w:p>
    <w:p w14:paraId="64795F6C" w14:textId="77777777" w:rsidR="005657CF" w:rsidRPr="005657CF" w:rsidRDefault="005657CF" w:rsidP="005657CF">
      <w:pPr>
        <w:rPr>
          <w:rFonts w:cs="Times New Roman"/>
        </w:rPr>
      </w:pPr>
      <w:r w:rsidRPr="005657CF">
        <w:rPr>
          <w:rFonts w:cs="Times New Roman"/>
        </w:rPr>
        <w:t>Ushbu muammolarni hal qilish uchun tashkilotlar quyidagi choralarni ko‘rishlari mumkin:</w:t>
      </w:r>
    </w:p>
    <w:p w14:paraId="1F4EAE18" w14:textId="77777777" w:rsidR="005657CF" w:rsidRPr="005657CF" w:rsidRDefault="005657CF" w:rsidP="005657CF">
      <w:pPr>
        <w:rPr>
          <w:rFonts w:cs="Times New Roman"/>
        </w:rPr>
      </w:pPr>
    </w:p>
    <w:p w14:paraId="28799A40" w14:textId="77777777" w:rsidR="005657CF" w:rsidRPr="005657CF" w:rsidRDefault="005657CF" w:rsidP="005657CF">
      <w:pPr>
        <w:rPr>
          <w:rFonts w:cs="Times New Roman"/>
        </w:rPr>
      </w:pPr>
      <w:r w:rsidRPr="005657CF">
        <w:rPr>
          <w:rFonts w:cs="Times New Roman"/>
        </w:rPr>
        <w:t>Axloq kodeksini ishlab chiqish: Ma’lumotlar bilan ishlashning axloqiy prinsiplarini belgilovchi hujjat.</w:t>
      </w:r>
    </w:p>
    <w:p w14:paraId="5C1F4052" w14:textId="77777777" w:rsidR="005657CF" w:rsidRPr="005657CF" w:rsidRDefault="005657CF" w:rsidP="005657CF">
      <w:pPr>
        <w:rPr>
          <w:rFonts w:cs="Times New Roman"/>
        </w:rPr>
      </w:pPr>
      <w:r w:rsidRPr="005657CF">
        <w:rPr>
          <w:rFonts w:cs="Times New Roman"/>
        </w:rPr>
        <w:t>Axloq bo‘yicha treninglar o‘tkazish: Xodimlarning ma’lumotlar tahlili bilan bog‘liq axloqiy muammolar haqida xabardorligini oshirish.</w:t>
      </w:r>
    </w:p>
    <w:p w14:paraId="35F37709" w14:textId="77777777" w:rsidR="005657CF" w:rsidRPr="005657CF" w:rsidRDefault="005657CF" w:rsidP="005657CF">
      <w:pPr>
        <w:rPr>
          <w:rFonts w:cs="Times New Roman"/>
        </w:rPr>
      </w:pPr>
      <w:r w:rsidRPr="005657CF">
        <w:rPr>
          <w:rFonts w:cs="Times New Roman"/>
        </w:rPr>
        <w:t>Mustaqil audit o‘tkazish: Ma’lumotlar tahlilining axloqiy prinsiplarga muvofiqligini tekshirish.</w:t>
      </w:r>
    </w:p>
    <w:p w14:paraId="582A67AA" w14:textId="77777777" w:rsidR="005657CF" w:rsidRPr="005657CF" w:rsidRDefault="005657CF" w:rsidP="005657CF">
      <w:pPr>
        <w:rPr>
          <w:rFonts w:cs="Times New Roman"/>
        </w:rPr>
      </w:pPr>
      <w:r w:rsidRPr="005657CF">
        <w:rPr>
          <w:rFonts w:cs="Times New Roman"/>
        </w:rPr>
        <w:t>Shaffoflikni ta’minlash: Ma’lumotlar tahlili natijalarini barcha manfaatdor tomonlarga ochiq e’lon qilish.</w:t>
      </w:r>
    </w:p>
    <w:p w14:paraId="5AD15FA4" w14:textId="6DD7C4F7" w:rsidR="002B7A9D" w:rsidRDefault="005657CF" w:rsidP="005657CF">
      <w:pPr>
        <w:rPr>
          <w:rFonts w:cs="Times New Roman"/>
        </w:rPr>
      </w:pPr>
      <w:r w:rsidRPr="005657CF">
        <w:rPr>
          <w:rFonts w:cs="Times New Roman"/>
        </w:rPr>
        <w:lastRenderedPageBreak/>
        <w:t>Xulosa qilib aytganda, ma’lumotlarga asoslangan madaniyatni shakllantirishda ma’lumotlar mutaxassislari muhim rol o‘ynaydilar. Ularning mas’uliyati va duch keladigan muammolarini to‘g‘ri tushunish va hal qilish tashkilotning muvaffaqiyati uchun muhimdir.</w:t>
      </w:r>
    </w:p>
    <w:p w14:paraId="347464DD" w14:textId="77777777" w:rsidR="005657CF" w:rsidRDefault="005657CF" w:rsidP="00FA1269">
      <w:pPr>
        <w:spacing w:after="200" w:line="288" w:lineRule="auto"/>
        <w:rPr>
          <w:b/>
          <w:caps/>
        </w:rPr>
      </w:pPr>
    </w:p>
    <w:p w14:paraId="02757C11" w14:textId="2B23376E" w:rsidR="00FA1269" w:rsidRDefault="009F4D02" w:rsidP="005657CF">
      <w:pPr>
        <w:pStyle w:val="Harvardstyle"/>
      </w:pPr>
      <w:bookmarkStart w:id="13" w:name="_Toc188846257"/>
      <w:r>
        <w:t>Xulosa</w:t>
      </w:r>
      <w:bookmarkEnd w:id="13"/>
    </w:p>
    <w:p w14:paraId="4A7F827D" w14:textId="354FBBBE" w:rsidR="005657CF" w:rsidRDefault="005657CF" w:rsidP="005657CF"/>
    <w:p w14:paraId="1D56598C" w14:textId="77777777" w:rsidR="00AF039F" w:rsidRDefault="00AF039F" w:rsidP="00AF039F">
      <w:r>
        <w:t>Ushbu ishda avtomobilь sotuvi bilan shugʼullanuvchi kompaniyada katta maʼlumotlarni tahlil qilishning nazariy va amaliy jihatlari kompleks tarzda koʼrib chiqildi. Katta maʼlumotlarning asosiy tushunchalari, ularning 5V kabi muhim xususiyatlari (hajm, tezlik, xilma-xillik, ishonchlilik va qiymat), shuningdek, ular bilan ishlash bosqichlari, jumladan, maʼlumotlarni yigʼish, filtrlash, qayta ishlash, tozalash, vizualizatsiya qilish, tahlil qilish, soʼrovlar, foydalanish va saqlash kabi jarayonlar tahlil qilindi. Tashkilotda katta maʼlumotlarni boshqarishning muhim strategiyalari, masalan, maʼlumotlar koʼli va maʼlumotlar ombori kabi yondashuvlarning afzalliklari va kamchiliklari ham muhokama qilindi.</w:t>
      </w:r>
    </w:p>
    <w:p w14:paraId="14B62162" w14:textId="77777777" w:rsidR="00AF039F" w:rsidRDefault="00AF039F" w:rsidP="00AF039F"/>
    <w:p w14:paraId="36F3011B" w14:textId="28770333" w:rsidR="00AF039F" w:rsidRDefault="00AF039F" w:rsidP="00AF039F">
      <w:r>
        <w:t>Shuningdek, maʼlumotlarga asoslangan qaror qabul qilishning ahamiyatiga alohida eʼtibor qaratildi. Bunday qarorlarning tashkilot uchun keltiradigan afzalliklari, jumladan, doimiy takomillashtirish va rejalashtirish, hamkorlikdagi qarorlar qabul qilish, xarajatlarni kamaytirish, real vaqtdagi tushunchalar, yangi imkoniyatlarni baholash, raqamli savodxonlikni oshirish va maʼlumotlarga asoslangan madaniyatni shakllantirish kabi jihatlar batafsil yoritildi. Qaror qabul qilish jarayonida yuzaga kelishi mumkin boʼlgan muammolar, masalan, nomuvofiq va nostandart maʼlumotlar, tavsiflovchi va bashorat qiluvchi tendentsiyalar oʼrtasidagi muvozanat kabi masalalar ham tahlil qilindi.</w:t>
      </w:r>
    </w:p>
    <w:p w14:paraId="237E3995" w14:textId="77777777" w:rsidR="00AF039F" w:rsidRDefault="00AF039F" w:rsidP="00AF039F"/>
    <w:p w14:paraId="3C73DBA0" w14:textId="77777777" w:rsidR="00AF039F" w:rsidRDefault="00AF039F" w:rsidP="00AF039F">
      <w:r>
        <w:t>Maʼlumotlarni tayyorlash va manipulyatsiya qilishning muhimligi, shuningdek, manfaatdor tomonlarning ehtiyojlarini qondirish uchun statistik usullarni tanlashning ahamiyati alohida taʼkidlandi. Maʼlumotlarga asoslangan madaniyatga axloqni shakllantirishda maʼlumotlar mutaxassislarining roli, masʼuliyati va duch keladigan muammolari ham koʼrib chiqildi.</w:t>
      </w:r>
    </w:p>
    <w:p w14:paraId="43BD6271" w14:textId="77777777" w:rsidR="00AF039F" w:rsidRDefault="00AF039F" w:rsidP="00AF039F"/>
    <w:p w14:paraId="1E04EB64" w14:textId="5376504F" w:rsidR="00AF039F" w:rsidRDefault="00AF039F" w:rsidP="00AF039F">
      <w:r>
        <w:t xml:space="preserve">Ushbu tadqiqot natijalari avtomobilь sotuvi bilan shugʼullanuvchi kompaniyalarga katta maʼlumotlardan samarali foydalanish va operatsion samaradorlikni oshirish boʼyicha amaliy </w:t>
      </w:r>
      <w:r>
        <w:lastRenderedPageBreak/>
        <w:t>tavsiyalar beradi. Kompaniyalar maʼlumotlar sifatini taʼminlash, maʼlumotlar xavfsizligiga eʼtibor qaratish, malakali mutaxassislarni jalb qilish va axloqiy printsiplarga rioya qilish orqali katta maʼlumotlarning potentsialidan toʼliq foydalanishlari mumkin. Bu esa oʼz navbatida, biznes jarayonlarini optimallashtirish, mijozlar bilan munosabatlarni yaxshilash, sotuvlarni oshirish, raqobatda ustunlikka erishish va xavflarni samarali boshqarishga yordam beradi.</w:t>
      </w:r>
    </w:p>
    <w:p w14:paraId="2CAFF102" w14:textId="77777777" w:rsidR="00AF039F" w:rsidRPr="005657CF" w:rsidRDefault="00AF039F" w:rsidP="00AF039F">
      <w:pPr>
        <w:rPr>
          <w:b/>
          <w:bCs/>
          <w:caps/>
          <w:szCs w:val="28"/>
        </w:rPr>
      </w:pPr>
    </w:p>
    <w:p w14:paraId="12427106" w14:textId="6BC9E594" w:rsidR="007D5DE6" w:rsidRPr="0048356E" w:rsidRDefault="00FA1269" w:rsidP="005657CF">
      <w:pPr>
        <w:pStyle w:val="Harvardstyle"/>
        <w:rPr>
          <w:szCs w:val="40"/>
        </w:rPr>
      </w:pPr>
      <w:bookmarkStart w:id="14" w:name="_Toc188846258"/>
      <w:r w:rsidRPr="00FA1269">
        <w:t>ADABIYOTLAR RO'YXATI</w:t>
      </w:r>
      <w:bookmarkEnd w:id="14"/>
    </w:p>
    <w:p w14:paraId="68FE4787" w14:textId="58D926F3" w:rsidR="0048356E" w:rsidRPr="00C10D51" w:rsidRDefault="0048356E" w:rsidP="0048356E">
      <w:pPr>
        <w:pStyle w:val="ListParagraph"/>
        <w:numPr>
          <w:ilvl w:val="0"/>
          <w:numId w:val="11"/>
        </w:numPr>
      </w:pPr>
      <w:r w:rsidRPr="0048356E">
        <w:rPr>
          <w:lang w:val="en-US"/>
        </w:rPr>
        <w:t xml:space="preserve">Frank, A., Knopp, B.M., </w:t>
      </w:r>
      <w:proofErr w:type="spellStart"/>
      <w:r w:rsidRPr="0048356E">
        <w:rPr>
          <w:lang w:val="en-US"/>
        </w:rPr>
        <w:t>Beaghley</w:t>
      </w:r>
      <w:proofErr w:type="spellEnd"/>
      <w:r w:rsidRPr="0048356E">
        <w:rPr>
          <w:lang w:val="en-US"/>
        </w:rPr>
        <w:t>, S., Watson, M. and Orrie, R. (2016). </w:t>
      </w:r>
      <w:r w:rsidRPr="0048356E">
        <w:rPr>
          <w:i/>
          <w:iCs/>
          <w:lang w:val="en-US"/>
        </w:rPr>
        <w:t>Defining the Roles, Responsibilities, and Functions for Data Science Within the Defense Intelligence Agency</w:t>
      </w:r>
      <w:r w:rsidRPr="0048356E">
        <w:rPr>
          <w:lang w:val="en-US"/>
        </w:rPr>
        <w:t>.</w:t>
      </w:r>
      <w:r>
        <w:rPr>
          <w:lang w:val="en-US"/>
        </w:rPr>
        <w:t xml:space="preserve"> </w:t>
      </w:r>
      <w:hyperlink r:id="rId49" w:history="1">
        <w:r w:rsidRPr="00C10D51">
          <w:rPr>
            <w:rStyle w:val="Hyperlink"/>
          </w:rPr>
          <w:t>https://www.researchgate.net/publication/310325102_Defining_the_Roles_Responsibilities_and_Functions_for_Data_Science_Within_the_Defense_Intelligence_Agency</w:t>
        </w:r>
      </w:hyperlink>
    </w:p>
    <w:p w14:paraId="66DF5A99" w14:textId="2746E4B4" w:rsidR="0048356E" w:rsidRPr="0048356E" w:rsidRDefault="0048356E" w:rsidP="0048356E">
      <w:pPr>
        <w:pStyle w:val="ListParagraph"/>
        <w:numPr>
          <w:ilvl w:val="0"/>
          <w:numId w:val="11"/>
        </w:numPr>
        <w:rPr>
          <w:lang w:val="en-US"/>
        </w:rPr>
      </w:pPr>
      <w:r w:rsidRPr="0048356E">
        <w:rPr>
          <w:lang w:val="en-US"/>
        </w:rPr>
        <w:t>‌</w:t>
      </w:r>
      <w:r w:rsidRPr="0048356E">
        <w:rPr>
          <w:rFonts w:ascii="Calibri" w:eastAsia="Times New Roman" w:hAnsi="Calibri" w:cs="Calibri"/>
          <w:color w:val="000000"/>
          <w:sz w:val="27"/>
          <w:szCs w:val="27"/>
          <w:lang w:val="en-US" w:eastAsia="ru-RU"/>
        </w:rPr>
        <w:t xml:space="preserve"> </w:t>
      </w:r>
      <w:r w:rsidRPr="0048356E">
        <w:rPr>
          <w:lang w:val="en-US"/>
        </w:rPr>
        <w:t>Columbus, L. (2014). Ten Ways Big Data Is Revolutionizing Manufacturing. </w:t>
      </w:r>
      <w:r w:rsidRPr="0048356E">
        <w:rPr>
          <w:i/>
          <w:iCs/>
          <w:lang w:val="en-US"/>
        </w:rPr>
        <w:t>Forbes</w:t>
      </w:r>
      <w:r w:rsidRPr="0048356E">
        <w:rPr>
          <w:lang w:val="en-US"/>
        </w:rPr>
        <w:t xml:space="preserve">. [online] 29 Nov. Available at: </w:t>
      </w:r>
      <w:hyperlink r:id="rId50" w:history="1">
        <w:r w:rsidRPr="0048356E">
          <w:rPr>
            <w:rStyle w:val="Hyperlink"/>
            <w:lang w:val="en-US"/>
          </w:rPr>
          <w:t>https://www.forbes.com/sites/louiscolumbus/2014/11/28/ten-ways-big-data-is-revolutionizing-manufacturing/.</w:t>
        </w:r>
      </w:hyperlink>
    </w:p>
    <w:p w14:paraId="43B8E983" w14:textId="614B9068" w:rsidR="0048356E" w:rsidRPr="0048356E" w:rsidRDefault="0048356E" w:rsidP="0048356E">
      <w:pPr>
        <w:pStyle w:val="ListParagraph"/>
        <w:numPr>
          <w:ilvl w:val="0"/>
          <w:numId w:val="11"/>
        </w:numPr>
        <w:rPr>
          <w:lang w:val="en-US"/>
        </w:rPr>
      </w:pPr>
      <w:r w:rsidRPr="0048356E">
        <w:rPr>
          <w:lang w:val="en-US"/>
        </w:rPr>
        <w:t>‌</w:t>
      </w:r>
      <w:r w:rsidRPr="0048356E">
        <w:rPr>
          <w:rFonts w:ascii="Calibri" w:eastAsia="Times New Roman" w:hAnsi="Calibri" w:cs="Calibri"/>
          <w:color w:val="000000"/>
          <w:sz w:val="27"/>
          <w:szCs w:val="27"/>
          <w:lang w:val="en-US" w:eastAsia="ru-RU"/>
        </w:rPr>
        <w:t xml:space="preserve"> </w:t>
      </w:r>
      <w:r w:rsidRPr="0048356E">
        <w:rPr>
          <w:lang w:val="en-US"/>
        </w:rPr>
        <w:t>McKinsey (2011). </w:t>
      </w:r>
      <w:r w:rsidRPr="0048356E">
        <w:rPr>
          <w:i/>
          <w:iCs/>
          <w:lang w:val="en-US"/>
        </w:rPr>
        <w:t>McKinsey Global Institute</w:t>
      </w:r>
      <w:r w:rsidRPr="0048356E">
        <w:rPr>
          <w:lang w:val="en-US"/>
        </w:rPr>
        <w:t xml:space="preserve">. [online] Available at: </w:t>
      </w:r>
      <w:hyperlink r:id="rId51" w:history="1">
        <w:r w:rsidRPr="0048356E">
          <w:rPr>
            <w:rStyle w:val="Hyperlink"/>
            <w:lang w:val="en-US"/>
          </w:rPr>
          <w:t>https://www.mckinsey.com/~/media/McKinsey/Business%20Functions/McKinsey%20Digital/Our%20Insights/Big%20data%20The%20next%20frontier%20for%20innovation/MGI_big_data_exec_summary.pdf</w:t>
        </w:r>
      </w:hyperlink>
      <w:r w:rsidRPr="0048356E">
        <w:rPr>
          <w:lang w:val="en-US"/>
        </w:rPr>
        <w:t>.</w:t>
      </w:r>
    </w:p>
    <w:p w14:paraId="27E319E9" w14:textId="0D1A8453" w:rsidR="0048356E" w:rsidRPr="006C276F" w:rsidRDefault="0048356E" w:rsidP="0048356E">
      <w:pPr>
        <w:pStyle w:val="ListParagraph"/>
        <w:numPr>
          <w:ilvl w:val="0"/>
          <w:numId w:val="11"/>
        </w:numPr>
        <w:rPr>
          <w:lang w:val="ru-RU"/>
        </w:rPr>
      </w:pPr>
      <w:r w:rsidRPr="0048356E">
        <w:rPr>
          <w:lang w:val="en-US"/>
        </w:rPr>
        <w:t>‌</w:t>
      </w:r>
      <w:r w:rsidR="006C276F" w:rsidRPr="006C276F">
        <w:t xml:space="preserve"> DAMA International (2017) </w:t>
      </w:r>
      <w:r w:rsidR="006C276F" w:rsidRPr="006C276F">
        <w:rPr>
          <w:i/>
          <w:iCs/>
        </w:rPr>
        <w:t>DMBOK: Data Management Body of Knowledge</w:t>
      </w:r>
      <w:r w:rsidR="006C276F" w:rsidRPr="006C276F">
        <w:t>. 2nd ed. Bradley Beach, NJ: Technics Publications.</w:t>
      </w:r>
    </w:p>
    <w:p w14:paraId="7E0AEB1E" w14:textId="2BFCECF1" w:rsidR="0048356E" w:rsidRPr="0048356E" w:rsidRDefault="006C276F" w:rsidP="00482093">
      <w:pPr>
        <w:pStyle w:val="ListParagraph"/>
        <w:numPr>
          <w:ilvl w:val="0"/>
          <w:numId w:val="11"/>
        </w:numPr>
        <w:rPr>
          <w:lang w:val="en-US"/>
        </w:rPr>
      </w:pPr>
      <w:r w:rsidRPr="006C276F">
        <w:t xml:space="preserve">Databricks (2022) </w:t>
      </w:r>
      <w:r w:rsidRPr="006C276F">
        <w:rPr>
          <w:i/>
          <w:iCs/>
        </w:rPr>
        <w:t>The Data Lakehouse Architecture</w:t>
      </w:r>
      <w:r w:rsidRPr="006C276F">
        <w:t xml:space="preserve">. Available at: </w:t>
      </w:r>
      <w:hyperlink r:id="rId52" w:tgtFrame="_new" w:history="1">
        <w:r w:rsidRPr="006C276F">
          <w:rPr>
            <w:rStyle w:val="Hyperlink"/>
          </w:rPr>
          <w:t>https://www.databricks.com/</w:t>
        </w:r>
      </w:hyperlink>
      <w:r w:rsidRPr="006C276F">
        <w:t xml:space="preserve"> (Accessed: 20 January 202</w:t>
      </w:r>
      <w:r>
        <w:t>4</w:t>
      </w:r>
      <w:r w:rsidRPr="006C276F">
        <w:t>).</w:t>
      </w:r>
    </w:p>
    <w:p w14:paraId="19F69D1B" w14:textId="62D0CF16" w:rsidR="007D5DE6" w:rsidRPr="006C276F" w:rsidRDefault="006C276F" w:rsidP="0048356E">
      <w:pPr>
        <w:pStyle w:val="ListParagraph"/>
        <w:numPr>
          <w:ilvl w:val="0"/>
          <w:numId w:val="11"/>
        </w:numPr>
        <w:rPr>
          <w:lang w:val="en-US"/>
        </w:rPr>
      </w:pPr>
      <w:r w:rsidRPr="006C276F">
        <w:t xml:space="preserve">Hyde, J. (2021) </w:t>
      </w:r>
      <w:r w:rsidRPr="006C276F">
        <w:rPr>
          <w:i/>
          <w:iCs/>
        </w:rPr>
        <w:t>Data Pipelines Pocket Reference</w:t>
      </w:r>
      <w:r w:rsidRPr="006C276F">
        <w:t>. Sebastopol, CA: O’Reilly Media.</w:t>
      </w:r>
    </w:p>
    <w:p w14:paraId="0E2C7C0A" w14:textId="3EB41755" w:rsidR="006C276F" w:rsidRPr="006C276F" w:rsidRDefault="006C276F" w:rsidP="0048356E">
      <w:pPr>
        <w:pStyle w:val="ListParagraph"/>
        <w:numPr>
          <w:ilvl w:val="0"/>
          <w:numId w:val="11"/>
        </w:numPr>
        <w:rPr>
          <w:lang w:val="en-US"/>
        </w:rPr>
      </w:pPr>
      <w:r w:rsidRPr="006C276F">
        <w:t xml:space="preserve">Inmon, W. H. (2005) </w:t>
      </w:r>
      <w:r w:rsidRPr="006C276F">
        <w:rPr>
          <w:i/>
          <w:iCs/>
        </w:rPr>
        <w:t>Building the Data Warehouse</w:t>
      </w:r>
      <w:r w:rsidRPr="006C276F">
        <w:t>. 4th edn. Indianapolis, IN: Wiley.</w:t>
      </w:r>
    </w:p>
    <w:p w14:paraId="7E8ACA0B" w14:textId="3E0F6B92" w:rsidR="006C276F" w:rsidRPr="006C276F" w:rsidRDefault="006C276F" w:rsidP="0048356E">
      <w:pPr>
        <w:pStyle w:val="ListParagraph"/>
        <w:numPr>
          <w:ilvl w:val="0"/>
          <w:numId w:val="11"/>
        </w:numPr>
        <w:rPr>
          <w:lang w:val="en-US"/>
        </w:rPr>
      </w:pPr>
      <w:r w:rsidRPr="006C276F">
        <w:t xml:space="preserve">Kimball, R., Ross, M., Thornthwaite, W., Mundy, J. and Becker, B. (2013) </w:t>
      </w:r>
      <w:r w:rsidRPr="006C276F">
        <w:rPr>
          <w:i/>
          <w:iCs/>
        </w:rPr>
        <w:t>The Data Warehouse Toolkit: The Definitive Guide to Dimensional Modeling</w:t>
      </w:r>
      <w:r w:rsidRPr="006C276F">
        <w:t>. 3rd edn. Indianapolis, IN: Wiley.</w:t>
      </w:r>
    </w:p>
    <w:p w14:paraId="5E63FDB9" w14:textId="112E8F3D" w:rsidR="006C276F" w:rsidRPr="006C276F" w:rsidRDefault="006C276F" w:rsidP="0048356E">
      <w:pPr>
        <w:pStyle w:val="ListParagraph"/>
        <w:numPr>
          <w:ilvl w:val="0"/>
          <w:numId w:val="11"/>
        </w:numPr>
        <w:rPr>
          <w:lang w:val="en-US"/>
        </w:rPr>
      </w:pPr>
      <w:r>
        <w:t>L</w:t>
      </w:r>
      <w:r w:rsidRPr="006C276F">
        <w:t xml:space="preserve">oshin, D. (2009) </w:t>
      </w:r>
      <w:r w:rsidRPr="006C276F">
        <w:rPr>
          <w:i/>
          <w:iCs/>
        </w:rPr>
        <w:t>Master Data Management</w:t>
      </w:r>
      <w:r w:rsidRPr="006C276F">
        <w:t>. Amsterdam: Elsevier/Morgan Kaufmann.</w:t>
      </w:r>
    </w:p>
    <w:p w14:paraId="3D50AA33" w14:textId="01DA38DF" w:rsidR="006C276F" w:rsidRPr="006C276F" w:rsidRDefault="006C276F" w:rsidP="0048356E">
      <w:pPr>
        <w:pStyle w:val="ListParagraph"/>
        <w:numPr>
          <w:ilvl w:val="0"/>
          <w:numId w:val="11"/>
        </w:numPr>
        <w:rPr>
          <w:lang w:val="en-US"/>
        </w:rPr>
      </w:pPr>
      <w:r w:rsidRPr="006C276F">
        <w:lastRenderedPageBreak/>
        <w:t xml:space="preserve">Smith, J. and Jones, A. (2023). The Impact of Real-Time Data Analytics on Automotive Supply Chain Efficiency. </w:t>
      </w:r>
      <w:r w:rsidRPr="006C276F">
        <w:rPr>
          <w:i/>
          <w:iCs/>
        </w:rPr>
        <w:t>Journal of Automotive Technology</w:t>
      </w:r>
      <w:r w:rsidRPr="006C276F">
        <w:t>, 15(2), pp.123-145.</w:t>
      </w:r>
    </w:p>
    <w:p w14:paraId="025CBB7E" w14:textId="2252F8F2" w:rsidR="006C276F" w:rsidRPr="006C276F" w:rsidRDefault="006C276F" w:rsidP="0048356E">
      <w:pPr>
        <w:pStyle w:val="ListParagraph"/>
        <w:numPr>
          <w:ilvl w:val="0"/>
          <w:numId w:val="11"/>
        </w:numPr>
        <w:rPr>
          <w:lang w:val="en-US"/>
        </w:rPr>
      </w:pPr>
      <w:r w:rsidRPr="006C276F">
        <w:t xml:space="preserve">European Commission. (2020). </w:t>
      </w:r>
      <w:r w:rsidRPr="006C276F">
        <w:rPr>
          <w:i/>
          <w:iCs/>
        </w:rPr>
        <w:t>A European strategy for data</w:t>
      </w:r>
      <w:r w:rsidRPr="006C276F">
        <w:t xml:space="preserve">. [online] Available at: </w:t>
      </w:r>
      <w:hyperlink r:id="rId53" w:tgtFrame="_blank" w:history="1">
        <w:r w:rsidRPr="006C276F">
          <w:rPr>
            <w:rStyle w:val="Hyperlink"/>
          </w:rPr>
          <w:t>https://eur-lex.europa.eu/legal-content/EN/TXT/?uri=CELEX%3A52020DC0066</w:t>
        </w:r>
      </w:hyperlink>
      <w:r w:rsidRPr="006C276F">
        <w:t xml:space="preserve"> [Accessed 20 October 2023].</w:t>
      </w:r>
    </w:p>
    <w:p w14:paraId="17FB79B8" w14:textId="0D7F965F" w:rsidR="006C276F" w:rsidRPr="005657CF" w:rsidRDefault="006C276F" w:rsidP="0048356E">
      <w:pPr>
        <w:pStyle w:val="ListParagraph"/>
        <w:numPr>
          <w:ilvl w:val="0"/>
          <w:numId w:val="11"/>
        </w:numPr>
        <w:rPr>
          <w:lang w:val="en-US"/>
        </w:rPr>
      </w:pPr>
      <w:r w:rsidRPr="006C276F">
        <w:t xml:space="preserve">Marr, B. (2018). </w:t>
      </w:r>
      <w:r w:rsidRPr="006C276F">
        <w:rPr>
          <w:i/>
          <w:iCs/>
        </w:rPr>
        <w:t>How Big Data Is Transforming The Automotive Industry</w:t>
      </w:r>
      <w:r w:rsidRPr="006C276F">
        <w:t xml:space="preserve">. </w:t>
      </w:r>
      <w:r w:rsidRPr="006C276F">
        <w:rPr>
          <w:i/>
          <w:iCs/>
        </w:rPr>
        <w:t>Forbes</w:t>
      </w:r>
      <w:r w:rsidRPr="006C276F">
        <w:t>. [online] Available at: [invalid URL removed] [Accessed 20 October 2023].</w:t>
      </w:r>
    </w:p>
    <w:p w14:paraId="3A4D7D0C" w14:textId="7DAC35E5" w:rsidR="005657CF" w:rsidRPr="005657CF" w:rsidRDefault="005657CF" w:rsidP="0048356E">
      <w:pPr>
        <w:pStyle w:val="ListParagraph"/>
        <w:numPr>
          <w:ilvl w:val="0"/>
          <w:numId w:val="11"/>
        </w:numPr>
        <w:rPr>
          <w:lang w:val="en-US"/>
        </w:rPr>
      </w:pPr>
      <w:r w:rsidRPr="005657CF">
        <w:t xml:space="preserve">Provost, F. and Fawcett, T. (2013). </w:t>
      </w:r>
      <w:r w:rsidRPr="005657CF">
        <w:rPr>
          <w:i/>
          <w:iCs/>
        </w:rPr>
        <w:t>Data science for business: What you need to know about data mining and data-analytic thinking</w:t>
      </w:r>
      <w:r w:rsidRPr="005657CF">
        <w:t>. O'Reilly Media</w:t>
      </w:r>
    </w:p>
    <w:p w14:paraId="3C5756DD" w14:textId="77777777" w:rsidR="005657CF" w:rsidRPr="0048356E" w:rsidRDefault="005657CF" w:rsidP="005657CF">
      <w:pPr>
        <w:pStyle w:val="ListParagraph"/>
        <w:rPr>
          <w:lang w:val="en-US"/>
        </w:rPr>
      </w:pPr>
    </w:p>
    <w:sectPr w:rsidR="005657CF" w:rsidRPr="0048356E">
      <w:headerReference w:type="default" r:id="rId54"/>
      <w:footerReference w:type="default" r:id="rId55"/>
      <w:headerReference w:type="first" r:id="rId5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1C7377" w14:textId="77777777" w:rsidR="004566D4" w:rsidRDefault="004566D4">
      <w:pPr>
        <w:spacing w:line="240" w:lineRule="auto"/>
      </w:pPr>
      <w:r>
        <w:separator/>
      </w:r>
    </w:p>
  </w:endnote>
  <w:endnote w:type="continuationSeparator" w:id="0">
    <w:p w14:paraId="633EE6CF" w14:textId="77777777" w:rsidR="004566D4" w:rsidRDefault="004566D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8007516"/>
      <w:docPartObj>
        <w:docPartGallery w:val="AutoText"/>
      </w:docPartObj>
    </w:sdtPr>
    <w:sdtContent>
      <w:p w14:paraId="2CE8FC43" w14:textId="77777777" w:rsidR="007D5DE6" w:rsidRDefault="009F4D02">
        <w:pPr>
          <w:pStyle w:val="Footer"/>
          <w:jc w:val="right"/>
        </w:pPr>
        <w:r>
          <w:fldChar w:fldCharType="begin"/>
        </w:r>
        <w:r>
          <w:instrText xml:space="preserve"> PAGE   \* MERGEFORMAT </w:instrText>
        </w:r>
        <w:r>
          <w:fldChar w:fldCharType="separate"/>
        </w:r>
        <w:r>
          <w:t>7</w:t>
        </w:r>
        <w:r>
          <w:fldChar w:fldCharType="end"/>
        </w:r>
      </w:p>
    </w:sdtContent>
  </w:sdt>
  <w:p w14:paraId="01225F66" w14:textId="77777777" w:rsidR="007D5DE6" w:rsidRDefault="007D5D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0B6AFA" w14:textId="77777777" w:rsidR="004566D4" w:rsidRDefault="004566D4">
      <w:r>
        <w:separator/>
      </w:r>
    </w:p>
  </w:footnote>
  <w:footnote w:type="continuationSeparator" w:id="0">
    <w:p w14:paraId="2E1E7641" w14:textId="77777777" w:rsidR="004566D4" w:rsidRDefault="004566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4845322"/>
      <w:docPartObj>
        <w:docPartGallery w:val="AutoText"/>
      </w:docPartObj>
    </w:sdtPr>
    <w:sdtContent>
      <w:p w14:paraId="25470B7F" w14:textId="77777777" w:rsidR="007D5DE6" w:rsidRDefault="009F4D02">
        <w:pPr>
          <w:pStyle w:val="Header"/>
        </w:pPr>
        <w:r>
          <w:tab/>
        </w:r>
        <w:r>
          <w:tab/>
        </w:r>
      </w:p>
    </w:sdtContent>
  </w:sdt>
  <w:p w14:paraId="3190C8ED" w14:textId="77777777" w:rsidR="007D5DE6" w:rsidRDefault="007D5D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5EF7C" w14:textId="77777777" w:rsidR="007D5DE6" w:rsidRDefault="007D5DE6">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96E2351"/>
    <w:multiLevelType w:val="hybridMultilevel"/>
    <w:tmpl w:val="5CEAD4CC"/>
    <w:lvl w:ilvl="0" w:tplc="1E6ED3C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4E4ADA"/>
    <w:multiLevelType w:val="hybridMultilevel"/>
    <w:tmpl w:val="A030E7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3682CBE"/>
    <w:multiLevelType w:val="hybridMultilevel"/>
    <w:tmpl w:val="56849ABC"/>
    <w:lvl w:ilvl="0" w:tplc="242AE1DA">
      <w:start w:val="1"/>
      <w:numFmt w:val="decimal"/>
      <w:lvlText w:val="%1."/>
      <w:lvlJc w:val="left"/>
      <w:pPr>
        <w:ind w:left="589" w:hanging="360"/>
      </w:pPr>
    </w:lvl>
    <w:lvl w:ilvl="1" w:tplc="925A0074">
      <w:start w:val="1"/>
      <w:numFmt w:val="decimal"/>
      <w:lvlText w:val="%2."/>
      <w:lvlJc w:val="left"/>
      <w:pPr>
        <w:ind w:left="1309" w:hanging="360"/>
      </w:pPr>
    </w:lvl>
    <w:lvl w:ilvl="2" w:tplc="0409001B">
      <w:start w:val="1"/>
      <w:numFmt w:val="lowerRoman"/>
      <w:lvlText w:val="%3."/>
      <w:lvlJc w:val="right"/>
      <w:pPr>
        <w:ind w:left="2029" w:hanging="180"/>
      </w:pPr>
    </w:lvl>
    <w:lvl w:ilvl="3" w:tplc="0409000F">
      <w:start w:val="1"/>
      <w:numFmt w:val="decimal"/>
      <w:lvlText w:val="%4."/>
      <w:lvlJc w:val="left"/>
      <w:pPr>
        <w:ind w:left="2749" w:hanging="360"/>
      </w:pPr>
    </w:lvl>
    <w:lvl w:ilvl="4" w:tplc="04090019">
      <w:start w:val="1"/>
      <w:numFmt w:val="lowerLetter"/>
      <w:lvlText w:val="%5."/>
      <w:lvlJc w:val="left"/>
      <w:pPr>
        <w:ind w:left="3469" w:hanging="360"/>
      </w:pPr>
    </w:lvl>
    <w:lvl w:ilvl="5" w:tplc="0409001B">
      <w:start w:val="1"/>
      <w:numFmt w:val="lowerRoman"/>
      <w:lvlText w:val="%6."/>
      <w:lvlJc w:val="right"/>
      <w:pPr>
        <w:ind w:left="4189" w:hanging="180"/>
      </w:pPr>
    </w:lvl>
    <w:lvl w:ilvl="6" w:tplc="0409000F">
      <w:start w:val="1"/>
      <w:numFmt w:val="decimal"/>
      <w:lvlText w:val="%7."/>
      <w:lvlJc w:val="left"/>
      <w:pPr>
        <w:ind w:left="4909" w:hanging="360"/>
      </w:pPr>
    </w:lvl>
    <w:lvl w:ilvl="7" w:tplc="04090019">
      <w:start w:val="1"/>
      <w:numFmt w:val="lowerLetter"/>
      <w:lvlText w:val="%8."/>
      <w:lvlJc w:val="left"/>
      <w:pPr>
        <w:ind w:left="5629" w:hanging="360"/>
      </w:pPr>
    </w:lvl>
    <w:lvl w:ilvl="8" w:tplc="0409001B">
      <w:start w:val="1"/>
      <w:numFmt w:val="lowerRoman"/>
      <w:lvlText w:val="%9."/>
      <w:lvlJc w:val="right"/>
      <w:pPr>
        <w:ind w:left="6349" w:hanging="180"/>
      </w:pPr>
    </w:lvl>
  </w:abstractNum>
  <w:abstractNum w:abstractNumId="3" w15:restartNumberingAfterBreak="0">
    <w:nsid w:val="43BF2B33"/>
    <w:multiLevelType w:val="hybridMultilevel"/>
    <w:tmpl w:val="33188B8C"/>
    <w:lvl w:ilvl="0" w:tplc="1EB8E92E">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4D354096"/>
    <w:multiLevelType w:val="hybridMultilevel"/>
    <w:tmpl w:val="D668D342"/>
    <w:lvl w:ilvl="0" w:tplc="1EB8E92E">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549D5189"/>
    <w:multiLevelType w:val="multilevel"/>
    <w:tmpl w:val="67464E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6A5518C"/>
    <w:multiLevelType w:val="multilevel"/>
    <w:tmpl w:val="68AAA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7351A01"/>
    <w:multiLevelType w:val="multilevel"/>
    <w:tmpl w:val="B8EA9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8BA684F"/>
    <w:multiLevelType w:val="multilevel"/>
    <w:tmpl w:val="BB961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92917FD"/>
    <w:multiLevelType w:val="hybridMultilevel"/>
    <w:tmpl w:val="33188B8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AED4D18"/>
    <w:multiLevelType w:val="multilevel"/>
    <w:tmpl w:val="88C0CB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D8E15CF"/>
    <w:multiLevelType w:val="hybridMultilevel"/>
    <w:tmpl w:val="0D12AC44"/>
    <w:lvl w:ilvl="0" w:tplc="B784D4A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284532163">
    <w:abstractNumId w:val="8"/>
  </w:num>
  <w:num w:numId="2" w16cid:durableId="391736943">
    <w:abstractNumId w:val="10"/>
  </w:num>
  <w:num w:numId="3" w16cid:durableId="2048598023">
    <w:abstractNumId w:val="7"/>
  </w:num>
  <w:num w:numId="4" w16cid:durableId="9110526">
    <w:abstractNumId w:val="6"/>
  </w:num>
  <w:num w:numId="5" w16cid:durableId="15534656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83089591">
    <w:abstractNumId w:val="0"/>
  </w:num>
  <w:num w:numId="7" w16cid:durableId="1394933908">
    <w:abstractNumId w:val="11"/>
  </w:num>
  <w:num w:numId="8" w16cid:durableId="1433433761">
    <w:abstractNumId w:val="1"/>
  </w:num>
  <w:num w:numId="9" w16cid:durableId="1020013707">
    <w:abstractNumId w:val="3"/>
  </w:num>
  <w:num w:numId="10" w16cid:durableId="88624469">
    <w:abstractNumId w:val="9"/>
  </w:num>
  <w:num w:numId="11" w16cid:durableId="348721135">
    <w:abstractNumId w:val="4"/>
  </w:num>
  <w:num w:numId="12" w16cid:durableId="5929056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2sLA0MzOzNDYzMbNQ0lEKTi0uzszPAykwMqsFACRfpFgtAAAA"/>
  </w:docVars>
  <w:rsids>
    <w:rsidRoot w:val="0079546D"/>
    <w:rsid w:val="00013B9D"/>
    <w:rsid w:val="000142CC"/>
    <w:rsid w:val="000321C6"/>
    <w:rsid w:val="000325D7"/>
    <w:rsid w:val="0003283C"/>
    <w:rsid w:val="000553C5"/>
    <w:rsid w:val="000578A5"/>
    <w:rsid w:val="00062640"/>
    <w:rsid w:val="00073648"/>
    <w:rsid w:val="00076B4D"/>
    <w:rsid w:val="00086F4F"/>
    <w:rsid w:val="00091441"/>
    <w:rsid w:val="0009185E"/>
    <w:rsid w:val="0009195E"/>
    <w:rsid w:val="0009581F"/>
    <w:rsid w:val="000A45B6"/>
    <w:rsid w:val="000B4B3E"/>
    <w:rsid w:val="000C2FBF"/>
    <w:rsid w:val="000C38D0"/>
    <w:rsid w:val="000C6E0C"/>
    <w:rsid w:val="000D2F09"/>
    <w:rsid w:val="000D3FF0"/>
    <w:rsid w:val="000D5306"/>
    <w:rsid w:val="000D68C6"/>
    <w:rsid w:val="000E0547"/>
    <w:rsid w:val="000E19B5"/>
    <w:rsid w:val="000E2425"/>
    <w:rsid w:val="000E367A"/>
    <w:rsid w:val="000E36B1"/>
    <w:rsid w:val="000E4E50"/>
    <w:rsid w:val="000E69CE"/>
    <w:rsid w:val="000F0C0B"/>
    <w:rsid w:val="000F1959"/>
    <w:rsid w:val="000F5592"/>
    <w:rsid w:val="00104121"/>
    <w:rsid w:val="00106F77"/>
    <w:rsid w:val="00110A29"/>
    <w:rsid w:val="001128EF"/>
    <w:rsid w:val="00121CD4"/>
    <w:rsid w:val="00126177"/>
    <w:rsid w:val="0012661B"/>
    <w:rsid w:val="001333D0"/>
    <w:rsid w:val="001347DE"/>
    <w:rsid w:val="0014616D"/>
    <w:rsid w:val="00147D84"/>
    <w:rsid w:val="00157BEC"/>
    <w:rsid w:val="00161CD7"/>
    <w:rsid w:val="00166B80"/>
    <w:rsid w:val="00170407"/>
    <w:rsid w:val="001745B2"/>
    <w:rsid w:val="00185C28"/>
    <w:rsid w:val="00191CD7"/>
    <w:rsid w:val="0019353C"/>
    <w:rsid w:val="00194B06"/>
    <w:rsid w:val="001977CD"/>
    <w:rsid w:val="001A1BC3"/>
    <w:rsid w:val="001C091F"/>
    <w:rsid w:val="001D4451"/>
    <w:rsid w:val="001D568B"/>
    <w:rsid w:val="001E1717"/>
    <w:rsid w:val="001E416B"/>
    <w:rsid w:val="001E4D64"/>
    <w:rsid w:val="001F12BA"/>
    <w:rsid w:val="0020311C"/>
    <w:rsid w:val="0021311F"/>
    <w:rsid w:val="00213F87"/>
    <w:rsid w:val="00215CA4"/>
    <w:rsid w:val="00217C7E"/>
    <w:rsid w:val="00227152"/>
    <w:rsid w:val="002339B2"/>
    <w:rsid w:val="002341E6"/>
    <w:rsid w:val="002355F8"/>
    <w:rsid w:val="002408AC"/>
    <w:rsid w:val="00240E51"/>
    <w:rsid w:val="00244F32"/>
    <w:rsid w:val="002457F1"/>
    <w:rsid w:val="0024610E"/>
    <w:rsid w:val="00250478"/>
    <w:rsid w:val="002528E4"/>
    <w:rsid w:val="002529A4"/>
    <w:rsid w:val="00254D54"/>
    <w:rsid w:val="00256AB2"/>
    <w:rsid w:val="00262E38"/>
    <w:rsid w:val="00265980"/>
    <w:rsid w:val="002701B9"/>
    <w:rsid w:val="00272288"/>
    <w:rsid w:val="002734F2"/>
    <w:rsid w:val="002770E2"/>
    <w:rsid w:val="00280305"/>
    <w:rsid w:val="00283088"/>
    <w:rsid w:val="0028387F"/>
    <w:rsid w:val="0028415C"/>
    <w:rsid w:val="0028464F"/>
    <w:rsid w:val="00286522"/>
    <w:rsid w:val="00293352"/>
    <w:rsid w:val="00297203"/>
    <w:rsid w:val="002B29B1"/>
    <w:rsid w:val="002B5874"/>
    <w:rsid w:val="002B7A9D"/>
    <w:rsid w:val="002C2D5D"/>
    <w:rsid w:val="002D43D5"/>
    <w:rsid w:val="002D7E6A"/>
    <w:rsid w:val="002E481D"/>
    <w:rsid w:val="002F02D2"/>
    <w:rsid w:val="002F445C"/>
    <w:rsid w:val="002F7092"/>
    <w:rsid w:val="002F75C4"/>
    <w:rsid w:val="0030600B"/>
    <w:rsid w:val="0032216C"/>
    <w:rsid w:val="00324FE0"/>
    <w:rsid w:val="00330506"/>
    <w:rsid w:val="00332F47"/>
    <w:rsid w:val="00340774"/>
    <w:rsid w:val="00340E55"/>
    <w:rsid w:val="0034229A"/>
    <w:rsid w:val="0034461C"/>
    <w:rsid w:val="00344A10"/>
    <w:rsid w:val="003621B9"/>
    <w:rsid w:val="003631E9"/>
    <w:rsid w:val="00366AB3"/>
    <w:rsid w:val="00372EA6"/>
    <w:rsid w:val="00385ADF"/>
    <w:rsid w:val="00392140"/>
    <w:rsid w:val="0039257C"/>
    <w:rsid w:val="00394772"/>
    <w:rsid w:val="0039715D"/>
    <w:rsid w:val="003A0378"/>
    <w:rsid w:val="003A2A2B"/>
    <w:rsid w:val="003A3B6B"/>
    <w:rsid w:val="003A5C81"/>
    <w:rsid w:val="003B767C"/>
    <w:rsid w:val="003C0400"/>
    <w:rsid w:val="003C0C71"/>
    <w:rsid w:val="003D0CFB"/>
    <w:rsid w:val="003E5A84"/>
    <w:rsid w:val="003F0C65"/>
    <w:rsid w:val="003F5994"/>
    <w:rsid w:val="003F5C9E"/>
    <w:rsid w:val="00400826"/>
    <w:rsid w:val="00400A02"/>
    <w:rsid w:val="0040691A"/>
    <w:rsid w:val="00432025"/>
    <w:rsid w:val="00447FD3"/>
    <w:rsid w:val="004528FD"/>
    <w:rsid w:val="004566D4"/>
    <w:rsid w:val="00462995"/>
    <w:rsid w:val="00465F90"/>
    <w:rsid w:val="00473B4E"/>
    <w:rsid w:val="0048260C"/>
    <w:rsid w:val="004826E6"/>
    <w:rsid w:val="0048356E"/>
    <w:rsid w:val="00486739"/>
    <w:rsid w:val="00487846"/>
    <w:rsid w:val="00490009"/>
    <w:rsid w:val="00494A85"/>
    <w:rsid w:val="00496AEA"/>
    <w:rsid w:val="004972A8"/>
    <w:rsid w:val="004A00F4"/>
    <w:rsid w:val="004A0B30"/>
    <w:rsid w:val="004B0B2E"/>
    <w:rsid w:val="004B3C67"/>
    <w:rsid w:val="004D6555"/>
    <w:rsid w:val="004D6E07"/>
    <w:rsid w:val="004D726A"/>
    <w:rsid w:val="004F5618"/>
    <w:rsid w:val="00502193"/>
    <w:rsid w:val="00505C86"/>
    <w:rsid w:val="00510E71"/>
    <w:rsid w:val="0051359C"/>
    <w:rsid w:val="00517368"/>
    <w:rsid w:val="005253F1"/>
    <w:rsid w:val="00527395"/>
    <w:rsid w:val="00530B7F"/>
    <w:rsid w:val="00536F9D"/>
    <w:rsid w:val="00537EBA"/>
    <w:rsid w:val="00537F30"/>
    <w:rsid w:val="00541D77"/>
    <w:rsid w:val="00542482"/>
    <w:rsid w:val="00542F3D"/>
    <w:rsid w:val="00552473"/>
    <w:rsid w:val="00564DE2"/>
    <w:rsid w:val="005657CF"/>
    <w:rsid w:val="00565F6D"/>
    <w:rsid w:val="00572085"/>
    <w:rsid w:val="005739A8"/>
    <w:rsid w:val="005845ED"/>
    <w:rsid w:val="0058776E"/>
    <w:rsid w:val="005877F0"/>
    <w:rsid w:val="005925EB"/>
    <w:rsid w:val="00593B5C"/>
    <w:rsid w:val="005A52FB"/>
    <w:rsid w:val="005A61C7"/>
    <w:rsid w:val="005A671D"/>
    <w:rsid w:val="005A7919"/>
    <w:rsid w:val="005B1B63"/>
    <w:rsid w:val="005B5775"/>
    <w:rsid w:val="005C0ACC"/>
    <w:rsid w:val="005C349B"/>
    <w:rsid w:val="005D005E"/>
    <w:rsid w:val="005D1178"/>
    <w:rsid w:val="005D28D7"/>
    <w:rsid w:val="005D59AA"/>
    <w:rsid w:val="005D7991"/>
    <w:rsid w:val="005E452C"/>
    <w:rsid w:val="005F0F65"/>
    <w:rsid w:val="00604A80"/>
    <w:rsid w:val="00606523"/>
    <w:rsid w:val="006143B5"/>
    <w:rsid w:val="006264B9"/>
    <w:rsid w:val="006271F6"/>
    <w:rsid w:val="0062727D"/>
    <w:rsid w:val="00630D2C"/>
    <w:rsid w:val="00640280"/>
    <w:rsid w:val="0064112C"/>
    <w:rsid w:val="00642D26"/>
    <w:rsid w:val="006431F4"/>
    <w:rsid w:val="006457D7"/>
    <w:rsid w:val="0065333D"/>
    <w:rsid w:val="00653475"/>
    <w:rsid w:val="00653F36"/>
    <w:rsid w:val="006658D8"/>
    <w:rsid w:val="00670037"/>
    <w:rsid w:val="00670045"/>
    <w:rsid w:val="00670C80"/>
    <w:rsid w:val="00686C3D"/>
    <w:rsid w:val="00690EA8"/>
    <w:rsid w:val="0069413E"/>
    <w:rsid w:val="00694A0D"/>
    <w:rsid w:val="006B3521"/>
    <w:rsid w:val="006B5B79"/>
    <w:rsid w:val="006C276F"/>
    <w:rsid w:val="006C2C49"/>
    <w:rsid w:val="006C70FF"/>
    <w:rsid w:val="006D63C2"/>
    <w:rsid w:val="006E06DA"/>
    <w:rsid w:val="006E1B42"/>
    <w:rsid w:val="006E20C5"/>
    <w:rsid w:val="006E44B2"/>
    <w:rsid w:val="006E603D"/>
    <w:rsid w:val="006E6D62"/>
    <w:rsid w:val="006F15EE"/>
    <w:rsid w:val="006F1D1C"/>
    <w:rsid w:val="006F732B"/>
    <w:rsid w:val="00700668"/>
    <w:rsid w:val="00703088"/>
    <w:rsid w:val="0070308E"/>
    <w:rsid w:val="007031C9"/>
    <w:rsid w:val="007037BF"/>
    <w:rsid w:val="00706A33"/>
    <w:rsid w:val="00711B64"/>
    <w:rsid w:val="007126DC"/>
    <w:rsid w:val="007174AD"/>
    <w:rsid w:val="00720BD1"/>
    <w:rsid w:val="00720C8E"/>
    <w:rsid w:val="00723A6A"/>
    <w:rsid w:val="007358A8"/>
    <w:rsid w:val="00737C67"/>
    <w:rsid w:val="00737DF4"/>
    <w:rsid w:val="00740A6C"/>
    <w:rsid w:val="00751894"/>
    <w:rsid w:val="00751CD6"/>
    <w:rsid w:val="00765F34"/>
    <w:rsid w:val="0079546D"/>
    <w:rsid w:val="007A49B4"/>
    <w:rsid w:val="007A5A7A"/>
    <w:rsid w:val="007A763A"/>
    <w:rsid w:val="007B2299"/>
    <w:rsid w:val="007B2842"/>
    <w:rsid w:val="007C3F2D"/>
    <w:rsid w:val="007C4E38"/>
    <w:rsid w:val="007C6C44"/>
    <w:rsid w:val="007D2C5C"/>
    <w:rsid w:val="007D397A"/>
    <w:rsid w:val="007D4314"/>
    <w:rsid w:val="007D4DE9"/>
    <w:rsid w:val="007D5DE6"/>
    <w:rsid w:val="00806055"/>
    <w:rsid w:val="0081245D"/>
    <w:rsid w:val="0081347F"/>
    <w:rsid w:val="00823157"/>
    <w:rsid w:val="00823B05"/>
    <w:rsid w:val="0082785C"/>
    <w:rsid w:val="008316BC"/>
    <w:rsid w:val="00834BD5"/>
    <w:rsid w:val="00837366"/>
    <w:rsid w:val="00840F5A"/>
    <w:rsid w:val="00841E32"/>
    <w:rsid w:val="008444AB"/>
    <w:rsid w:val="008553B7"/>
    <w:rsid w:val="00860CB3"/>
    <w:rsid w:val="00861405"/>
    <w:rsid w:val="0086219F"/>
    <w:rsid w:val="00863494"/>
    <w:rsid w:val="00871701"/>
    <w:rsid w:val="008755FD"/>
    <w:rsid w:val="00887348"/>
    <w:rsid w:val="00891880"/>
    <w:rsid w:val="008B0765"/>
    <w:rsid w:val="008B5986"/>
    <w:rsid w:val="008B5C05"/>
    <w:rsid w:val="008B5F05"/>
    <w:rsid w:val="008C0D2C"/>
    <w:rsid w:val="008C3FED"/>
    <w:rsid w:val="008C767A"/>
    <w:rsid w:val="008D265E"/>
    <w:rsid w:val="008D3B01"/>
    <w:rsid w:val="008D58A2"/>
    <w:rsid w:val="008D7827"/>
    <w:rsid w:val="008E0B73"/>
    <w:rsid w:val="008E0DDD"/>
    <w:rsid w:val="008E4E14"/>
    <w:rsid w:val="008E66E8"/>
    <w:rsid w:val="008E6BBA"/>
    <w:rsid w:val="008F068D"/>
    <w:rsid w:val="008F76CB"/>
    <w:rsid w:val="009001C6"/>
    <w:rsid w:val="00904164"/>
    <w:rsid w:val="00907C11"/>
    <w:rsid w:val="009146A1"/>
    <w:rsid w:val="009203E8"/>
    <w:rsid w:val="00920ED4"/>
    <w:rsid w:val="00930E19"/>
    <w:rsid w:val="0093261A"/>
    <w:rsid w:val="00933252"/>
    <w:rsid w:val="009369CF"/>
    <w:rsid w:val="00937EC3"/>
    <w:rsid w:val="00941FC3"/>
    <w:rsid w:val="00942878"/>
    <w:rsid w:val="00947A1D"/>
    <w:rsid w:val="0095400A"/>
    <w:rsid w:val="00956590"/>
    <w:rsid w:val="00956BEC"/>
    <w:rsid w:val="009710B6"/>
    <w:rsid w:val="0097642D"/>
    <w:rsid w:val="0098443E"/>
    <w:rsid w:val="009867A4"/>
    <w:rsid w:val="00991DFC"/>
    <w:rsid w:val="009A0BED"/>
    <w:rsid w:val="009A1FE2"/>
    <w:rsid w:val="009A2D1D"/>
    <w:rsid w:val="009A3AFF"/>
    <w:rsid w:val="009A6BBA"/>
    <w:rsid w:val="009B28DF"/>
    <w:rsid w:val="009C0D0D"/>
    <w:rsid w:val="009C5600"/>
    <w:rsid w:val="009D55AB"/>
    <w:rsid w:val="009D7D9B"/>
    <w:rsid w:val="009E0BA7"/>
    <w:rsid w:val="009E13DA"/>
    <w:rsid w:val="009E2404"/>
    <w:rsid w:val="009E2C29"/>
    <w:rsid w:val="009E32A5"/>
    <w:rsid w:val="009E78AB"/>
    <w:rsid w:val="009F459D"/>
    <w:rsid w:val="009F4D02"/>
    <w:rsid w:val="009F5FD6"/>
    <w:rsid w:val="00A01999"/>
    <w:rsid w:val="00A053C7"/>
    <w:rsid w:val="00A11C40"/>
    <w:rsid w:val="00A130F7"/>
    <w:rsid w:val="00A302B7"/>
    <w:rsid w:val="00A3335D"/>
    <w:rsid w:val="00A35973"/>
    <w:rsid w:val="00A50735"/>
    <w:rsid w:val="00A51112"/>
    <w:rsid w:val="00A51F1C"/>
    <w:rsid w:val="00A5690B"/>
    <w:rsid w:val="00A56C6E"/>
    <w:rsid w:val="00A6365C"/>
    <w:rsid w:val="00A73C99"/>
    <w:rsid w:val="00A8681A"/>
    <w:rsid w:val="00AA0B78"/>
    <w:rsid w:val="00AA575E"/>
    <w:rsid w:val="00AA5928"/>
    <w:rsid w:val="00AB48D5"/>
    <w:rsid w:val="00AB6D82"/>
    <w:rsid w:val="00AB7B86"/>
    <w:rsid w:val="00AC3835"/>
    <w:rsid w:val="00AD3EF3"/>
    <w:rsid w:val="00AD7685"/>
    <w:rsid w:val="00AE1ACB"/>
    <w:rsid w:val="00AE1C9C"/>
    <w:rsid w:val="00AF039F"/>
    <w:rsid w:val="00AF66F4"/>
    <w:rsid w:val="00B14464"/>
    <w:rsid w:val="00B15B43"/>
    <w:rsid w:val="00B17C2A"/>
    <w:rsid w:val="00B17DFD"/>
    <w:rsid w:val="00B17EAA"/>
    <w:rsid w:val="00B2677D"/>
    <w:rsid w:val="00B31F39"/>
    <w:rsid w:val="00B3392A"/>
    <w:rsid w:val="00B415E5"/>
    <w:rsid w:val="00B41C65"/>
    <w:rsid w:val="00B43994"/>
    <w:rsid w:val="00B454B3"/>
    <w:rsid w:val="00B50C91"/>
    <w:rsid w:val="00B54B3E"/>
    <w:rsid w:val="00B63477"/>
    <w:rsid w:val="00B64433"/>
    <w:rsid w:val="00B67488"/>
    <w:rsid w:val="00B7125D"/>
    <w:rsid w:val="00B72991"/>
    <w:rsid w:val="00B74F67"/>
    <w:rsid w:val="00B76453"/>
    <w:rsid w:val="00B802B7"/>
    <w:rsid w:val="00B80FE8"/>
    <w:rsid w:val="00B8277E"/>
    <w:rsid w:val="00B87973"/>
    <w:rsid w:val="00B938F9"/>
    <w:rsid w:val="00B94189"/>
    <w:rsid w:val="00BC0F8F"/>
    <w:rsid w:val="00BC267A"/>
    <w:rsid w:val="00BD219C"/>
    <w:rsid w:val="00BD2A07"/>
    <w:rsid w:val="00BD48BD"/>
    <w:rsid w:val="00BD60D6"/>
    <w:rsid w:val="00BF0687"/>
    <w:rsid w:val="00BF2A7D"/>
    <w:rsid w:val="00BF3D45"/>
    <w:rsid w:val="00C00431"/>
    <w:rsid w:val="00C015A8"/>
    <w:rsid w:val="00C0200F"/>
    <w:rsid w:val="00C10D51"/>
    <w:rsid w:val="00C12F86"/>
    <w:rsid w:val="00C15295"/>
    <w:rsid w:val="00C23D91"/>
    <w:rsid w:val="00C24538"/>
    <w:rsid w:val="00C24F62"/>
    <w:rsid w:val="00C301A3"/>
    <w:rsid w:val="00C30936"/>
    <w:rsid w:val="00C34CB1"/>
    <w:rsid w:val="00C37A2B"/>
    <w:rsid w:val="00C479C7"/>
    <w:rsid w:val="00C522B0"/>
    <w:rsid w:val="00C56ACC"/>
    <w:rsid w:val="00C62846"/>
    <w:rsid w:val="00C653CB"/>
    <w:rsid w:val="00C65E58"/>
    <w:rsid w:val="00C66C39"/>
    <w:rsid w:val="00C73039"/>
    <w:rsid w:val="00C74815"/>
    <w:rsid w:val="00C74ACE"/>
    <w:rsid w:val="00C80EAB"/>
    <w:rsid w:val="00C90883"/>
    <w:rsid w:val="00C948A9"/>
    <w:rsid w:val="00C96E18"/>
    <w:rsid w:val="00CA2814"/>
    <w:rsid w:val="00CC0945"/>
    <w:rsid w:val="00CC1FFB"/>
    <w:rsid w:val="00CD5CD0"/>
    <w:rsid w:val="00CD61E7"/>
    <w:rsid w:val="00CD6486"/>
    <w:rsid w:val="00CF02F3"/>
    <w:rsid w:val="00CF5631"/>
    <w:rsid w:val="00D12FBA"/>
    <w:rsid w:val="00D15A29"/>
    <w:rsid w:val="00D162F1"/>
    <w:rsid w:val="00D16EC9"/>
    <w:rsid w:val="00D26AEA"/>
    <w:rsid w:val="00D45965"/>
    <w:rsid w:val="00D46E80"/>
    <w:rsid w:val="00D47CD8"/>
    <w:rsid w:val="00D50E88"/>
    <w:rsid w:val="00D837B2"/>
    <w:rsid w:val="00D8755A"/>
    <w:rsid w:val="00D914BD"/>
    <w:rsid w:val="00D95B36"/>
    <w:rsid w:val="00D97D22"/>
    <w:rsid w:val="00D97E39"/>
    <w:rsid w:val="00DA0EE4"/>
    <w:rsid w:val="00DA340A"/>
    <w:rsid w:val="00DB334E"/>
    <w:rsid w:val="00DC0ECF"/>
    <w:rsid w:val="00DC11F5"/>
    <w:rsid w:val="00DD2358"/>
    <w:rsid w:val="00DD6027"/>
    <w:rsid w:val="00DD639B"/>
    <w:rsid w:val="00DE6505"/>
    <w:rsid w:val="00DE66F5"/>
    <w:rsid w:val="00DE6D2F"/>
    <w:rsid w:val="00DE7BC8"/>
    <w:rsid w:val="00DF0938"/>
    <w:rsid w:val="00DF215B"/>
    <w:rsid w:val="00DF5309"/>
    <w:rsid w:val="00DF5312"/>
    <w:rsid w:val="00E05F41"/>
    <w:rsid w:val="00E131E9"/>
    <w:rsid w:val="00E236BF"/>
    <w:rsid w:val="00E30C5C"/>
    <w:rsid w:val="00E34107"/>
    <w:rsid w:val="00E34BB8"/>
    <w:rsid w:val="00E431BA"/>
    <w:rsid w:val="00E4398A"/>
    <w:rsid w:val="00E439B5"/>
    <w:rsid w:val="00E52D5A"/>
    <w:rsid w:val="00E535DD"/>
    <w:rsid w:val="00E55214"/>
    <w:rsid w:val="00E67175"/>
    <w:rsid w:val="00E67D59"/>
    <w:rsid w:val="00E734AC"/>
    <w:rsid w:val="00E812D5"/>
    <w:rsid w:val="00E8230E"/>
    <w:rsid w:val="00E956DF"/>
    <w:rsid w:val="00E96A4B"/>
    <w:rsid w:val="00EA6184"/>
    <w:rsid w:val="00EB36E1"/>
    <w:rsid w:val="00EC5640"/>
    <w:rsid w:val="00EC72E4"/>
    <w:rsid w:val="00EE371C"/>
    <w:rsid w:val="00EE652B"/>
    <w:rsid w:val="00EE6DC7"/>
    <w:rsid w:val="00EF0468"/>
    <w:rsid w:val="00F00BB8"/>
    <w:rsid w:val="00F169CE"/>
    <w:rsid w:val="00F20EB9"/>
    <w:rsid w:val="00F233DF"/>
    <w:rsid w:val="00F2618B"/>
    <w:rsid w:val="00F34CCA"/>
    <w:rsid w:val="00F34ED7"/>
    <w:rsid w:val="00F440E1"/>
    <w:rsid w:val="00F46932"/>
    <w:rsid w:val="00F57843"/>
    <w:rsid w:val="00F7160F"/>
    <w:rsid w:val="00F83076"/>
    <w:rsid w:val="00F9492B"/>
    <w:rsid w:val="00F976BB"/>
    <w:rsid w:val="00FA0ECD"/>
    <w:rsid w:val="00FA1269"/>
    <w:rsid w:val="00FA4D7B"/>
    <w:rsid w:val="00FA6973"/>
    <w:rsid w:val="00FB23C9"/>
    <w:rsid w:val="00FC017E"/>
    <w:rsid w:val="00FC1040"/>
    <w:rsid w:val="00FC4E9F"/>
    <w:rsid w:val="00FC6B97"/>
    <w:rsid w:val="00FD2D2C"/>
    <w:rsid w:val="00FE03EB"/>
    <w:rsid w:val="00FE5612"/>
    <w:rsid w:val="00FE5D2A"/>
    <w:rsid w:val="00FE6AF3"/>
    <w:rsid w:val="00FE722A"/>
    <w:rsid w:val="00FF379B"/>
    <w:rsid w:val="00FF7101"/>
    <w:rsid w:val="00FF7996"/>
    <w:rsid w:val="2E4CCB39"/>
    <w:rsid w:val="3135AC1D"/>
    <w:rsid w:val="4E4C689C"/>
    <w:rsid w:val="53585D7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6B145A4"/>
  <w15:docId w15:val="{AD11644F-EA75-4A2C-A6F9-CFFE6CF8A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hAnsi="Times New Roman"/>
      <w:sz w:val="24"/>
      <w:szCs w:val="21"/>
      <w:lang w:val="uz"/>
    </w:rPr>
  </w:style>
  <w:style w:type="paragraph" w:styleId="Heading1">
    <w:name w:val="heading 1"/>
    <w:basedOn w:val="Normal"/>
    <w:next w:val="Normal"/>
    <w:link w:val="Heading1Char"/>
    <w:uiPriority w:val="9"/>
    <w:qFormat/>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semiHidden/>
    <w:unhideWhenUsed/>
    <w:qFormat/>
    <w:pPr>
      <w:keepNext/>
      <w:keepLines/>
      <w:spacing w:before="8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pPr>
      <w:keepNext/>
      <w:keepLines/>
      <w:spacing w:before="80" w:line="240" w:lineRule="auto"/>
      <w:outlineLvl w:val="2"/>
    </w:pPr>
    <w:rPr>
      <w:rFonts w:asciiTheme="majorHAnsi" w:eastAsiaTheme="majorEastAsia" w:hAnsiTheme="majorHAnsi" w:cstheme="majorBidi"/>
      <w:color w:val="538135" w:themeColor="accent6" w:themeShade="BF"/>
      <w:szCs w:val="24"/>
    </w:rPr>
  </w:style>
  <w:style w:type="paragraph" w:styleId="Heading4">
    <w:name w:val="heading 4"/>
    <w:basedOn w:val="Normal"/>
    <w:next w:val="Normal"/>
    <w:link w:val="Heading4Char"/>
    <w:uiPriority w:val="9"/>
    <w:semiHidden/>
    <w:unhideWhenUsed/>
    <w:qFormat/>
    <w:pPr>
      <w:keepNext/>
      <w:keepLines/>
      <w:spacing w:before="8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pPr>
      <w:keepNext/>
      <w:keepLines/>
      <w:spacing w:before="4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pPr>
      <w:keepNext/>
      <w:keepLines/>
      <w:spacing w:before="4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pPr>
      <w:keepNext/>
      <w:keepLines/>
      <w:spacing w:before="4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pPr>
      <w:keepNext/>
      <w:keepLines/>
      <w:spacing w:before="4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line="240" w:lineRule="auto"/>
    </w:pPr>
    <w:rPr>
      <w:rFonts w:ascii="Segoe UI" w:hAnsi="Segoe UI" w:cs="Segoe UI"/>
      <w:sz w:val="18"/>
      <w:szCs w:val="18"/>
    </w:rPr>
  </w:style>
  <w:style w:type="paragraph" w:styleId="Caption">
    <w:name w:val="caption"/>
    <w:basedOn w:val="Normal"/>
    <w:next w:val="Normal"/>
    <w:uiPriority w:val="35"/>
    <w:unhideWhenUsed/>
    <w:qFormat/>
    <w:pPr>
      <w:spacing w:line="240" w:lineRule="auto"/>
    </w:pPr>
    <w:rPr>
      <w:b/>
      <w:bCs/>
      <w:smallCaps/>
      <w:color w:val="595959" w:themeColor="text1" w:themeTint="A6"/>
    </w:rPr>
  </w:style>
  <w:style w:type="character" w:styleId="Emphasis">
    <w:name w:val="Emphasis"/>
    <w:basedOn w:val="DefaultParagraphFont"/>
    <w:uiPriority w:val="20"/>
    <w:qFormat/>
    <w:rPr>
      <w:i/>
      <w:iCs/>
      <w:color w:val="70AD47" w:themeColor="accent6"/>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unhideWhenUsed/>
    <w:qFormat/>
    <w:pPr>
      <w:tabs>
        <w:tab w:val="center" w:pos="4680"/>
        <w:tab w:val="right" w:pos="9360"/>
      </w:tabs>
      <w:spacing w:line="240" w:lineRule="auto"/>
    </w:pPr>
  </w:style>
  <w:style w:type="paragraph" w:styleId="Header">
    <w:name w:val="header"/>
    <w:basedOn w:val="Normal"/>
    <w:link w:val="HeaderChar"/>
    <w:uiPriority w:val="99"/>
    <w:unhideWhenUsed/>
    <w:pPr>
      <w:tabs>
        <w:tab w:val="center" w:pos="4680"/>
        <w:tab w:val="right" w:pos="9360"/>
      </w:tabs>
      <w:spacing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semiHidden/>
    <w:unhideWhenUsed/>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line="240" w:lineRule="auto"/>
    </w:pPr>
    <w:rPr>
      <w:rFonts w:asciiTheme="majorHAnsi" w:eastAsiaTheme="majorEastAsia" w:hAnsiTheme="majorHAnsi" w:cstheme="majorBidi"/>
      <w:sz w:val="30"/>
      <w:szCs w:val="30"/>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ind w:left="480" w:hanging="480"/>
    </w:pPr>
    <w:rPr>
      <w:rFonts w:asciiTheme="minorHAnsi" w:hAnsiTheme="minorHAnsi" w:cstheme="minorHAnsi"/>
      <w:caps/>
      <w:sz w:val="20"/>
      <w:szCs w:val="20"/>
    </w:rPr>
  </w:style>
  <w:style w:type="paragraph" w:styleId="Title">
    <w:name w:val="Title"/>
    <w:basedOn w:val="Normal"/>
    <w:next w:val="Normal"/>
    <w:link w:val="TitleChar"/>
    <w:uiPriority w:val="10"/>
    <w:qFormat/>
    <w:pPr>
      <w:spacing w:line="240" w:lineRule="auto"/>
      <w:contextualSpacing/>
    </w:pPr>
    <w:rPr>
      <w:rFonts w:asciiTheme="majorHAnsi" w:eastAsiaTheme="majorEastAsia" w:hAnsiTheme="majorHAnsi" w:cstheme="majorBidi"/>
      <w:color w:val="262626" w:themeColor="text1" w:themeTint="D9"/>
      <w:spacing w:val="-15"/>
      <w:sz w:val="96"/>
      <w:szCs w:val="96"/>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10"/>
    </w:pPr>
  </w:style>
  <w:style w:type="paragraph" w:styleId="NoSpacing">
    <w:name w:val="No Spacing"/>
    <w:link w:val="NoSpacingChar"/>
    <w:uiPriority w:val="1"/>
    <w:qFormat/>
    <w:rPr>
      <w:sz w:val="21"/>
      <w:szCs w:val="21"/>
      <w:lang w:val="uz"/>
    </w:rPr>
  </w:style>
  <w:style w:type="character" w:customStyle="1" w:styleId="NoSpacingChar">
    <w:name w:val="No Spacing Char"/>
    <w:basedOn w:val="DefaultParagraphFont"/>
    <w:link w:val="NoSpacing"/>
    <w:uiPriority w:val="1"/>
  </w:style>
  <w:style w:type="character" w:customStyle="1" w:styleId="Heading1Char">
    <w:name w:val="Heading 1 Char"/>
    <w:basedOn w:val="DefaultParagraphFont"/>
    <w:link w:val="Heading1"/>
    <w:uiPriority w:val="9"/>
    <w:rPr>
      <w:rFonts w:asciiTheme="majorHAnsi" w:eastAsiaTheme="majorEastAsia" w:hAnsiTheme="majorHAnsi" w:cstheme="majorBidi"/>
      <w:color w:val="538135" w:themeColor="accent6" w:themeShade="BF"/>
      <w:sz w:val="40"/>
      <w:szCs w:val="40"/>
    </w:rPr>
  </w:style>
  <w:style w:type="paragraph" w:customStyle="1" w:styleId="1">
    <w:name w:val="Заголовок оглавления1"/>
    <w:basedOn w:val="Heading1"/>
    <w:next w:val="Normal"/>
    <w:uiPriority w:val="39"/>
    <w:unhideWhenUsed/>
    <w:qFormat/>
    <w:pPr>
      <w:outlineLvl w:val="9"/>
    </w:p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70AD47" w:themeColor="accent6"/>
      <w:sz w:val="20"/>
      <w:szCs w:val="20"/>
    </w:rPr>
  </w:style>
  <w:style w:type="character" w:customStyle="1" w:styleId="TitleChar">
    <w:name w:val="Title Char"/>
    <w:basedOn w:val="DefaultParagraphFont"/>
    <w:link w:val="Title"/>
    <w:uiPriority w:val="10"/>
    <w:rPr>
      <w:rFonts w:asciiTheme="majorHAnsi" w:eastAsiaTheme="majorEastAsia" w:hAnsiTheme="majorHAnsi" w:cstheme="majorBidi"/>
      <w:color w:val="262626" w:themeColor="text1" w:themeTint="D9"/>
      <w:spacing w:val="-15"/>
      <w:sz w:val="96"/>
      <w:szCs w:val="96"/>
    </w:rPr>
  </w:style>
  <w:style w:type="character" w:customStyle="1" w:styleId="SubtitleChar">
    <w:name w:val="Subtitle Char"/>
    <w:basedOn w:val="DefaultParagraphFont"/>
    <w:link w:val="Subtitle"/>
    <w:uiPriority w:val="11"/>
    <w:rPr>
      <w:rFonts w:asciiTheme="majorHAnsi" w:eastAsiaTheme="majorEastAsia" w:hAnsiTheme="majorHAnsi" w:cstheme="majorBidi"/>
      <w:sz w:val="30"/>
      <w:szCs w:val="30"/>
    </w:rPr>
  </w:style>
  <w:style w:type="paragraph" w:styleId="Quote">
    <w:name w:val="Quote"/>
    <w:basedOn w:val="Normal"/>
    <w:next w:val="Normal"/>
    <w:link w:val="QuoteChar"/>
    <w:uiPriority w:val="29"/>
    <w:qFormat/>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Pr>
      <w:i/>
      <w:iCs/>
      <w:color w:val="262626" w:themeColor="text1" w:themeTint="D9"/>
    </w:rPr>
  </w:style>
  <w:style w:type="paragraph" w:styleId="IntenseQuote">
    <w:name w:val="Intense Quote"/>
    <w:basedOn w:val="Normal"/>
    <w:next w:val="Normal"/>
    <w:link w:val="IntenseQuoteChar"/>
    <w:uiPriority w:val="30"/>
    <w:qFormat/>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i/>
      <w:iCs/>
      <w:color w:val="70AD47" w:themeColor="accent6"/>
      <w:sz w:val="32"/>
      <w:szCs w:val="32"/>
    </w:rPr>
  </w:style>
  <w:style w:type="character" w:customStyle="1" w:styleId="10">
    <w:name w:val="Слабое выделение1"/>
    <w:basedOn w:val="DefaultParagraphFont"/>
    <w:uiPriority w:val="19"/>
    <w:qFormat/>
    <w:rPr>
      <w:i/>
      <w:iCs/>
    </w:rPr>
  </w:style>
  <w:style w:type="character" w:customStyle="1" w:styleId="11">
    <w:name w:val="Сильное выделение1"/>
    <w:basedOn w:val="DefaultParagraphFont"/>
    <w:uiPriority w:val="21"/>
    <w:qFormat/>
    <w:rPr>
      <w:b/>
      <w:bCs/>
      <w:i/>
      <w:iCs/>
    </w:rPr>
  </w:style>
  <w:style w:type="character" w:customStyle="1" w:styleId="12">
    <w:name w:val="Слабая ссылка1"/>
    <w:basedOn w:val="DefaultParagraphFont"/>
    <w:uiPriority w:val="31"/>
    <w:qFormat/>
    <w:rPr>
      <w:smallCaps/>
      <w:color w:val="595959" w:themeColor="text1" w:themeTint="A6"/>
    </w:rPr>
  </w:style>
  <w:style w:type="character" w:customStyle="1" w:styleId="13">
    <w:name w:val="Сильная ссылка1"/>
    <w:basedOn w:val="DefaultParagraphFont"/>
    <w:uiPriority w:val="32"/>
    <w:qFormat/>
    <w:rPr>
      <w:b/>
      <w:bCs/>
      <w:smallCaps/>
      <w:color w:val="70AD47" w:themeColor="accent6"/>
    </w:rPr>
  </w:style>
  <w:style w:type="character" w:customStyle="1" w:styleId="14">
    <w:name w:val="Название книги1"/>
    <w:basedOn w:val="DefaultParagraphFont"/>
    <w:uiPriority w:val="33"/>
    <w:qFormat/>
    <w:rPr>
      <w:b/>
      <w:bCs/>
      <w:smallCaps/>
      <w:spacing w:val="7"/>
      <w:sz w:val="21"/>
      <w:szCs w:val="21"/>
    </w:rPr>
  </w:style>
  <w:style w:type="paragraph" w:customStyle="1" w:styleId="Harvardstyle">
    <w:name w:val="Harvard style"/>
    <w:basedOn w:val="Heading1"/>
    <w:link w:val="HarvardstyleChar"/>
    <w:autoRedefine/>
    <w:qFormat/>
    <w:rsid w:val="00AD3EF3"/>
    <w:pPr>
      <w:tabs>
        <w:tab w:val="left" w:pos="2196"/>
      </w:tabs>
      <w:spacing w:before="0" w:after="0" w:line="276" w:lineRule="auto"/>
      <w:contextualSpacing/>
    </w:pPr>
    <w:rPr>
      <w:rFonts w:ascii="Times New Roman" w:eastAsia="Times New Roman" w:hAnsi="Times New Roman"/>
      <w:b/>
      <w:bCs/>
      <w:caps/>
      <w:color w:val="000000" w:themeColor="text1"/>
      <w:sz w:val="28"/>
      <w:szCs w:val="28"/>
    </w:rPr>
  </w:style>
  <w:style w:type="character" w:customStyle="1" w:styleId="HarvardstyleChar">
    <w:name w:val="Harvard style Char"/>
    <w:basedOn w:val="DefaultParagraphFont"/>
    <w:link w:val="Harvardstyle"/>
    <w:rsid w:val="00AD3EF3"/>
    <w:rPr>
      <w:rFonts w:ascii="Times New Roman" w:eastAsia="Times New Roman" w:hAnsi="Times New Roman" w:cstheme="majorBidi"/>
      <w:b/>
      <w:bCs/>
      <w:caps/>
      <w:color w:val="000000" w:themeColor="text1"/>
      <w:sz w:val="28"/>
      <w:szCs w:val="28"/>
      <w:lang w:val="uz"/>
    </w:rPr>
  </w:style>
  <w:style w:type="paragraph" w:customStyle="1" w:styleId="Subheading">
    <w:name w:val="Subheading"/>
    <w:basedOn w:val="Heading2"/>
    <w:link w:val="SubheadingChar"/>
    <w:autoRedefine/>
    <w:qFormat/>
    <w:pPr>
      <w:spacing w:line="480" w:lineRule="auto"/>
      <w:outlineLvl w:val="9"/>
    </w:pPr>
    <w:rPr>
      <w:rFonts w:asciiTheme="majorBidi" w:eastAsia="Times New Roman" w:hAnsiTheme="majorBidi"/>
      <w:b/>
      <w:bCs/>
      <w:caps/>
      <w:color w:val="auto"/>
      <w:sz w:val="24"/>
    </w:rPr>
  </w:style>
  <w:style w:type="character" w:customStyle="1" w:styleId="SubheadingChar">
    <w:name w:val="Subheading Char"/>
    <w:basedOn w:val="Heading2Char"/>
    <w:link w:val="Subheading"/>
    <w:rPr>
      <w:rFonts w:asciiTheme="majorBidi" w:eastAsia="Times New Roman" w:hAnsiTheme="majorBidi" w:cstheme="majorBidi"/>
      <w:b/>
      <w:bCs/>
      <w:caps/>
      <w:color w:val="538135" w:themeColor="accent6" w:themeShade="BF"/>
      <w:sz w:val="24"/>
      <w:szCs w:val="28"/>
    </w:rPr>
  </w:style>
  <w:style w:type="table" w:customStyle="1" w:styleId="31">
    <w:name w:val="Таблица простая 31"/>
    <w:basedOn w:val="TableNormal"/>
    <w:uiPriority w:val="43"/>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41">
    <w:name w:val="Таблица простая 41"/>
    <w:basedOn w:val="TableNormal"/>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1">
    <w:name w:val="Таблица простая 51"/>
    <w:basedOn w:val="TableNormal"/>
    <w:uiPriority w:val="45"/>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21">
    <w:name w:val="Таблица простая 21"/>
    <w:basedOn w:val="TableNormal"/>
    <w:uiPriority w:val="42"/>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110">
    <w:name w:val="Таблица простая 11"/>
    <w:basedOn w:val="TableNormal"/>
    <w:uiPriority w:val="4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5">
    <w:name w:val="Сетка таблицы светлая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61">
    <w:name w:val="Таблица-сетка 1 светлая — акцент 61"/>
    <w:basedOn w:val="TableNormal"/>
    <w:uiPriority w:val="46"/>
    <w:tblPr>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121">
    <w:name w:val="Таблица-сетка 1 светлая — акцент 21"/>
    <w:basedOn w:val="TableNormal"/>
    <w:uiPriority w:val="46"/>
    <w:tblPr>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ListParagraph">
    <w:name w:val="List Paragraph"/>
    <w:basedOn w:val="Normal"/>
    <w:uiPriority w:val="34"/>
    <w:qFormat/>
    <w:pPr>
      <w:ind w:left="720"/>
      <w:contextualSpacing/>
    </w:pPr>
  </w:style>
  <w:style w:type="character" w:customStyle="1" w:styleId="hgkelc">
    <w:name w:val="hgkelc"/>
    <w:basedOn w:val="DefaultParagraphFont"/>
  </w:style>
  <w:style w:type="character" w:customStyle="1" w:styleId="16">
    <w:name w:val="Неразрешенное упоминание1"/>
    <w:basedOn w:val="DefaultParagraphFont"/>
    <w:uiPriority w:val="99"/>
    <w:semiHidden/>
    <w:unhideWhenUsed/>
    <w:rPr>
      <w:color w:val="605E5C"/>
      <w:shd w:val="clear" w:color="auto" w:fill="E1DFDD"/>
    </w:rPr>
  </w:style>
  <w:style w:type="table" w:customStyle="1" w:styleId="-261">
    <w:name w:val="Таблица-сетка 2 — акцент 61"/>
    <w:basedOn w:val="TableNormal"/>
    <w:uiPriority w:val="47"/>
    <w:tblPr>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361">
    <w:name w:val="Таблица-сетка 3 — акцент 61"/>
    <w:basedOn w:val="TableNormal"/>
    <w:uiPriority w:val="48"/>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UnresolvedMention">
    <w:name w:val="Unresolved Mention"/>
    <w:basedOn w:val="DefaultParagraphFont"/>
    <w:uiPriority w:val="99"/>
    <w:semiHidden/>
    <w:unhideWhenUsed/>
    <w:rsid w:val="004835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4710699">
      <w:bodyDiv w:val="1"/>
      <w:marLeft w:val="0"/>
      <w:marRight w:val="0"/>
      <w:marTop w:val="0"/>
      <w:marBottom w:val="0"/>
      <w:divBdr>
        <w:top w:val="none" w:sz="0" w:space="0" w:color="auto"/>
        <w:left w:val="none" w:sz="0" w:space="0" w:color="auto"/>
        <w:bottom w:val="none" w:sz="0" w:space="0" w:color="auto"/>
        <w:right w:val="none" w:sz="0" w:space="0" w:color="auto"/>
      </w:divBdr>
    </w:div>
    <w:div w:id="187567003">
      <w:bodyDiv w:val="1"/>
      <w:marLeft w:val="0"/>
      <w:marRight w:val="0"/>
      <w:marTop w:val="0"/>
      <w:marBottom w:val="0"/>
      <w:divBdr>
        <w:top w:val="none" w:sz="0" w:space="0" w:color="auto"/>
        <w:left w:val="none" w:sz="0" w:space="0" w:color="auto"/>
        <w:bottom w:val="none" w:sz="0" w:space="0" w:color="auto"/>
        <w:right w:val="none" w:sz="0" w:space="0" w:color="auto"/>
      </w:divBdr>
    </w:div>
    <w:div w:id="233591855">
      <w:bodyDiv w:val="1"/>
      <w:marLeft w:val="0"/>
      <w:marRight w:val="0"/>
      <w:marTop w:val="0"/>
      <w:marBottom w:val="0"/>
      <w:divBdr>
        <w:top w:val="none" w:sz="0" w:space="0" w:color="auto"/>
        <w:left w:val="none" w:sz="0" w:space="0" w:color="auto"/>
        <w:bottom w:val="none" w:sz="0" w:space="0" w:color="auto"/>
        <w:right w:val="none" w:sz="0" w:space="0" w:color="auto"/>
      </w:divBdr>
    </w:div>
    <w:div w:id="274407116">
      <w:bodyDiv w:val="1"/>
      <w:marLeft w:val="0"/>
      <w:marRight w:val="0"/>
      <w:marTop w:val="0"/>
      <w:marBottom w:val="0"/>
      <w:divBdr>
        <w:top w:val="none" w:sz="0" w:space="0" w:color="auto"/>
        <w:left w:val="none" w:sz="0" w:space="0" w:color="auto"/>
        <w:bottom w:val="none" w:sz="0" w:space="0" w:color="auto"/>
        <w:right w:val="none" w:sz="0" w:space="0" w:color="auto"/>
      </w:divBdr>
      <w:divsChild>
        <w:div w:id="1879659927">
          <w:blockQuote w:val="1"/>
          <w:marLeft w:val="720"/>
          <w:marRight w:val="720"/>
          <w:marTop w:val="100"/>
          <w:marBottom w:val="100"/>
          <w:divBdr>
            <w:top w:val="none" w:sz="0" w:space="0" w:color="auto"/>
            <w:left w:val="none" w:sz="0" w:space="0" w:color="auto"/>
            <w:bottom w:val="none" w:sz="0" w:space="0" w:color="auto"/>
            <w:right w:val="none" w:sz="0" w:space="0" w:color="auto"/>
          </w:divBdr>
        </w:div>
        <w:div w:id="2068725736">
          <w:blockQuote w:val="1"/>
          <w:marLeft w:val="720"/>
          <w:marRight w:val="720"/>
          <w:marTop w:val="100"/>
          <w:marBottom w:val="100"/>
          <w:divBdr>
            <w:top w:val="none" w:sz="0" w:space="0" w:color="auto"/>
            <w:left w:val="none" w:sz="0" w:space="0" w:color="auto"/>
            <w:bottom w:val="none" w:sz="0" w:space="0" w:color="auto"/>
            <w:right w:val="none" w:sz="0" w:space="0" w:color="auto"/>
          </w:divBdr>
        </w:div>
        <w:div w:id="1124884179">
          <w:blockQuote w:val="1"/>
          <w:marLeft w:val="720"/>
          <w:marRight w:val="720"/>
          <w:marTop w:val="100"/>
          <w:marBottom w:val="100"/>
          <w:divBdr>
            <w:top w:val="none" w:sz="0" w:space="0" w:color="auto"/>
            <w:left w:val="none" w:sz="0" w:space="0" w:color="auto"/>
            <w:bottom w:val="none" w:sz="0" w:space="0" w:color="auto"/>
            <w:right w:val="none" w:sz="0" w:space="0" w:color="auto"/>
          </w:divBdr>
        </w:div>
        <w:div w:id="95057561">
          <w:blockQuote w:val="1"/>
          <w:marLeft w:val="720"/>
          <w:marRight w:val="720"/>
          <w:marTop w:val="100"/>
          <w:marBottom w:val="100"/>
          <w:divBdr>
            <w:top w:val="none" w:sz="0" w:space="0" w:color="auto"/>
            <w:left w:val="none" w:sz="0" w:space="0" w:color="auto"/>
            <w:bottom w:val="none" w:sz="0" w:space="0" w:color="auto"/>
            <w:right w:val="none" w:sz="0" w:space="0" w:color="auto"/>
          </w:divBdr>
        </w:div>
        <w:div w:id="2092668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85298936">
      <w:bodyDiv w:val="1"/>
      <w:marLeft w:val="0"/>
      <w:marRight w:val="0"/>
      <w:marTop w:val="0"/>
      <w:marBottom w:val="0"/>
      <w:divBdr>
        <w:top w:val="none" w:sz="0" w:space="0" w:color="auto"/>
        <w:left w:val="none" w:sz="0" w:space="0" w:color="auto"/>
        <w:bottom w:val="none" w:sz="0" w:space="0" w:color="auto"/>
        <w:right w:val="none" w:sz="0" w:space="0" w:color="auto"/>
      </w:divBdr>
    </w:div>
    <w:div w:id="391999088">
      <w:bodyDiv w:val="1"/>
      <w:marLeft w:val="0"/>
      <w:marRight w:val="0"/>
      <w:marTop w:val="0"/>
      <w:marBottom w:val="0"/>
      <w:divBdr>
        <w:top w:val="none" w:sz="0" w:space="0" w:color="auto"/>
        <w:left w:val="none" w:sz="0" w:space="0" w:color="auto"/>
        <w:bottom w:val="none" w:sz="0" w:space="0" w:color="auto"/>
        <w:right w:val="none" w:sz="0" w:space="0" w:color="auto"/>
      </w:divBdr>
    </w:div>
    <w:div w:id="738481864">
      <w:bodyDiv w:val="1"/>
      <w:marLeft w:val="0"/>
      <w:marRight w:val="0"/>
      <w:marTop w:val="0"/>
      <w:marBottom w:val="0"/>
      <w:divBdr>
        <w:top w:val="none" w:sz="0" w:space="0" w:color="auto"/>
        <w:left w:val="none" w:sz="0" w:space="0" w:color="auto"/>
        <w:bottom w:val="none" w:sz="0" w:space="0" w:color="auto"/>
        <w:right w:val="none" w:sz="0" w:space="0" w:color="auto"/>
      </w:divBdr>
    </w:div>
    <w:div w:id="841776878">
      <w:bodyDiv w:val="1"/>
      <w:marLeft w:val="0"/>
      <w:marRight w:val="0"/>
      <w:marTop w:val="0"/>
      <w:marBottom w:val="0"/>
      <w:divBdr>
        <w:top w:val="none" w:sz="0" w:space="0" w:color="auto"/>
        <w:left w:val="none" w:sz="0" w:space="0" w:color="auto"/>
        <w:bottom w:val="none" w:sz="0" w:space="0" w:color="auto"/>
        <w:right w:val="none" w:sz="0" w:space="0" w:color="auto"/>
      </w:divBdr>
    </w:div>
    <w:div w:id="848757709">
      <w:bodyDiv w:val="1"/>
      <w:marLeft w:val="0"/>
      <w:marRight w:val="0"/>
      <w:marTop w:val="0"/>
      <w:marBottom w:val="0"/>
      <w:divBdr>
        <w:top w:val="none" w:sz="0" w:space="0" w:color="auto"/>
        <w:left w:val="none" w:sz="0" w:space="0" w:color="auto"/>
        <w:bottom w:val="none" w:sz="0" w:space="0" w:color="auto"/>
        <w:right w:val="none" w:sz="0" w:space="0" w:color="auto"/>
      </w:divBdr>
    </w:div>
    <w:div w:id="988090894">
      <w:bodyDiv w:val="1"/>
      <w:marLeft w:val="0"/>
      <w:marRight w:val="0"/>
      <w:marTop w:val="0"/>
      <w:marBottom w:val="0"/>
      <w:divBdr>
        <w:top w:val="none" w:sz="0" w:space="0" w:color="auto"/>
        <w:left w:val="none" w:sz="0" w:space="0" w:color="auto"/>
        <w:bottom w:val="none" w:sz="0" w:space="0" w:color="auto"/>
        <w:right w:val="none" w:sz="0" w:space="0" w:color="auto"/>
      </w:divBdr>
    </w:div>
    <w:div w:id="991719088">
      <w:bodyDiv w:val="1"/>
      <w:marLeft w:val="0"/>
      <w:marRight w:val="0"/>
      <w:marTop w:val="0"/>
      <w:marBottom w:val="0"/>
      <w:divBdr>
        <w:top w:val="none" w:sz="0" w:space="0" w:color="auto"/>
        <w:left w:val="none" w:sz="0" w:space="0" w:color="auto"/>
        <w:bottom w:val="none" w:sz="0" w:space="0" w:color="auto"/>
        <w:right w:val="none" w:sz="0" w:space="0" w:color="auto"/>
      </w:divBdr>
    </w:div>
    <w:div w:id="1158107582">
      <w:bodyDiv w:val="1"/>
      <w:marLeft w:val="0"/>
      <w:marRight w:val="0"/>
      <w:marTop w:val="0"/>
      <w:marBottom w:val="0"/>
      <w:divBdr>
        <w:top w:val="none" w:sz="0" w:space="0" w:color="auto"/>
        <w:left w:val="none" w:sz="0" w:space="0" w:color="auto"/>
        <w:bottom w:val="none" w:sz="0" w:space="0" w:color="auto"/>
        <w:right w:val="none" w:sz="0" w:space="0" w:color="auto"/>
      </w:divBdr>
    </w:div>
    <w:div w:id="1190143161">
      <w:bodyDiv w:val="1"/>
      <w:marLeft w:val="0"/>
      <w:marRight w:val="0"/>
      <w:marTop w:val="0"/>
      <w:marBottom w:val="0"/>
      <w:divBdr>
        <w:top w:val="none" w:sz="0" w:space="0" w:color="auto"/>
        <w:left w:val="none" w:sz="0" w:space="0" w:color="auto"/>
        <w:bottom w:val="none" w:sz="0" w:space="0" w:color="auto"/>
        <w:right w:val="none" w:sz="0" w:space="0" w:color="auto"/>
      </w:divBdr>
    </w:div>
    <w:div w:id="1212424816">
      <w:bodyDiv w:val="1"/>
      <w:marLeft w:val="0"/>
      <w:marRight w:val="0"/>
      <w:marTop w:val="0"/>
      <w:marBottom w:val="0"/>
      <w:divBdr>
        <w:top w:val="none" w:sz="0" w:space="0" w:color="auto"/>
        <w:left w:val="none" w:sz="0" w:space="0" w:color="auto"/>
        <w:bottom w:val="none" w:sz="0" w:space="0" w:color="auto"/>
        <w:right w:val="none" w:sz="0" w:space="0" w:color="auto"/>
      </w:divBdr>
    </w:div>
    <w:div w:id="1256547572">
      <w:bodyDiv w:val="1"/>
      <w:marLeft w:val="0"/>
      <w:marRight w:val="0"/>
      <w:marTop w:val="0"/>
      <w:marBottom w:val="0"/>
      <w:divBdr>
        <w:top w:val="none" w:sz="0" w:space="0" w:color="auto"/>
        <w:left w:val="none" w:sz="0" w:space="0" w:color="auto"/>
        <w:bottom w:val="none" w:sz="0" w:space="0" w:color="auto"/>
        <w:right w:val="none" w:sz="0" w:space="0" w:color="auto"/>
      </w:divBdr>
    </w:div>
    <w:div w:id="1301421190">
      <w:bodyDiv w:val="1"/>
      <w:marLeft w:val="0"/>
      <w:marRight w:val="0"/>
      <w:marTop w:val="0"/>
      <w:marBottom w:val="0"/>
      <w:divBdr>
        <w:top w:val="none" w:sz="0" w:space="0" w:color="auto"/>
        <w:left w:val="none" w:sz="0" w:space="0" w:color="auto"/>
        <w:bottom w:val="none" w:sz="0" w:space="0" w:color="auto"/>
        <w:right w:val="none" w:sz="0" w:space="0" w:color="auto"/>
      </w:divBdr>
      <w:divsChild>
        <w:div w:id="1531800504">
          <w:blockQuote w:val="1"/>
          <w:marLeft w:val="720"/>
          <w:marRight w:val="720"/>
          <w:marTop w:val="100"/>
          <w:marBottom w:val="100"/>
          <w:divBdr>
            <w:top w:val="none" w:sz="0" w:space="0" w:color="auto"/>
            <w:left w:val="none" w:sz="0" w:space="0" w:color="auto"/>
            <w:bottom w:val="none" w:sz="0" w:space="0" w:color="auto"/>
            <w:right w:val="none" w:sz="0" w:space="0" w:color="auto"/>
          </w:divBdr>
        </w:div>
        <w:div w:id="1536843764">
          <w:blockQuote w:val="1"/>
          <w:marLeft w:val="720"/>
          <w:marRight w:val="720"/>
          <w:marTop w:val="100"/>
          <w:marBottom w:val="100"/>
          <w:divBdr>
            <w:top w:val="none" w:sz="0" w:space="0" w:color="auto"/>
            <w:left w:val="none" w:sz="0" w:space="0" w:color="auto"/>
            <w:bottom w:val="none" w:sz="0" w:space="0" w:color="auto"/>
            <w:right w:val="none" w:sz="0" w:space="0" w:color="auto"/>
          </w:divBdr>
        </w:div>
        <w:div w:id="514804976">
          <w:blockQuote w:val="1"/>
          <w:marLeft w:val="720"/>
          <w:marRight w:val="720"/>
          <w:marTop w:val="100"/>
          <w:marBottom w:val="100"/>
          <w:divBdr>
            <w:top w:val="none" w:sz="0" w:space="0" w:color="auto"/>
            <w:left w:val="none" w:sz="0" w:space="0" w:color="auto"/>
            <w:bottom w:val="none" w:sz="0" w:space="0" w:color="auto"/>
            <w:right w:val="none" w:sz="0" w:space="0" w:color="auto"/>
          </w:divBdr>
        </w:div>
        <w:div w:id="2133673743">
          <w:blockQuote w:val="1"/>
          <w:marLeft w:val="720"/>
          <w:marRight w:val="720"/>
          <w:marTop w:val="100"/>
          <w:marBottom w:val="100"/>
          <w:divBdr>
            <w:top w:val="none" w:sz="0" w:space="0" w:color="auto"/>
            <w:left w:val="none" w:sz="0" w:space="0" w:color="auto"/>
            <w:bottom w:val="none" w:sz="0" w:space="0" w:color="auto"/>
            <w:right w:val="none" w:sz="0" w:space="0" w:color="auto"/>
          </w:divBdr>
        </w:div>
        <w:div w:id="96642437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86568814">
      <w:bodyDiv w:val="1"/>
      <w:marLeft w:val="0"/>
      <w:marRight w:val="0"/>
      <w:marTop w:val="0"/>
      <w:marBottom w:val="0"/>
      <w:divBdr>
        <w:top w:val="none" w:sz="0" w:space="0" w:color="auto"/>
        <w:left w:val="none" w:sz="0" w:space="0" w:color="auto"/>
        <w:bottom w:val="none" w:sz="0" w:space="0" w:color="auto"/>
        <w:right w:val="none" w:sz="0" w:space="0" w:color="auto"/>
      </w:divBdr>
    </w:div>
    <w:div w:id="1409304564">
      <w:bodyDiv w:val="1"/>
      <w:marLeft w:val="0"/>
      <w:marRight w:val="0"/>
      <w:marTop w:val="0"/>
      <w:marBottom w:val="0"/>
      <w:divBdr>
        <w:top w:val="none" w:sz="0" w:space="0" w:color="auto"/>
        <w:left w:val="none" w:sz="0" w:space="0" w:color="auto"/>
        <w:bottom w:val="none" w:sz="0" w:space="0" w:color="auto"/>
        <w:right w:val="none" w:sz="0" w:space="0" w:color="auto"/>
      </w:divBdr>
    </w:div>
    <w:div w:id="1446802163">
      <w:bodyDiv w:val="1"/>
      <w:marLeft w:val="0"/>
      <w:marRight w:val="0"/>
      <w:marTop w:val="0"/>
      <w:marBottom w:val="0"/>
      <w:divBdr>
        <w:top w:val="none" w:sz="0" w:space="0" w:color="auto"/>
        <w:left w:val="none" w:sz="0" w:space="0" w:color="auto"/>
        <w:bottom w:val="none" w:sz="0" w:space="0" w:color="auto"/>
        <w:right w:val="none" w:sz="0" w:space="0" w:color="auto"/>
      </w:divBdr>
    </w:div>
    <w:div w:id="1501507511">
      <w:bodyDiv w:val="1"/>
      <w:marLeft w:val="0"/>
      <w:marRight w:val="0"/>
      <w:marTop w:val="0"/>
      <w:marBottom w:val="0"/>
      <w:divBdr>
        <w:top w:val="none" w:sz="0" w:space="0" w:color="auto"/>
        <w:left w:val="none" w:sz="0" w:space="0" w:color="auto"/>
        <w:bottom w:val="none" w:sz="0" w:space="0" w:color="auto"/>
        <w:right w:val="none" w:sz="0" w:space="0" w:color="auto"/>
      </w:divBdr>
    </w:div>
    <w:div w:id="1592814526">
      <w:bodyDiv w:val="1"/>
      <w:marLeft w:val="0"/>
      <w:marRight w:val="0"/>
      <w:marTop w:val="0"/>
      <w:marBottom w:val="0"/>
      <w:divBdr>
        <w:top w:val="none" w:sz="0" w:space="0" w:color="auto"/>
        <w:left w:val="none" w:sz="0" w:space="0" w:color="auto"/>
        <w:bottom w:val="none" w:sz="0" w:space="0" w:color="auto"/>
        <w:right w:val="none" w:sz="0" w:space="0" w:color="auto"/>
      </w:divBdr>
    </w:div>
    <w:div w:id="1638951571">
      <w:bodyDiv w:val="1"/>
      <w:marLeft w:val="0"/>
      <w:marRight w:val="0"/>
      <w:marTop w:val="0"/>
      <w:marBottom w:val="0"/>
      <w:divBdr>
        <w:top w:val="none" w:sz="0" w:space="0" w:color="auto"/>
        <w:left w:val="none" w:sz="0" w:space="0" w:color="auto"/>
        <w:bottom w:val="none" w:sz="0" w:space="0" w:color="auto"/>
        <w:right w:val="none" w:sz="0" w:space="0" w:color="auto"/>
      </w:divBdr>
    </w:div>
    <w:div w:id="1731148253">
      <w:bodyDiv w:val="1"/>
      <w:marLeft w:val="0"/>
      <w:marRight w:val="0"/>
      <w:marTop w:val="0"/>
      <w:marBottom w:val="0"/>
      <w:divBdr>
        <w:top w:val="none" w:sz="0" w:space="0" w:color="auto"/>
        <w:left w:val="none" w:sz="0" w:space="0" w:color="auto"/>
        <w:bottom w:val="none" w:sz="0" w:space="0" w:color="auto"/>
        <w:right w:val="none" w:sz="0" w:space="0" w:color="auto"/>
      </w:divBdr>
    </w:div>
    <w:div w:id="1818186350">
      <w:bodyDiv w:val="1"/>
      <w:marLeft w:val="0"/>
      <w:marRight w:val="0"/>
      <w:marTop w:val="0"/>
      <w:marBottom w:val="0"/>
      <w:divBdr>
        <w:top w:val="none" w:sz="0" w:space="0" w:color="auto"/>
        <w:left w:val="none" w:sz="0" w:space="0" w:color="auto"/>
        <w:bottom w:val="none" w:sz="0" w:space="0" w:color="auto"/>
        <w:right w:val="none" w:sz="0" w:space="0" w:color="auto"/>
      </w:divBdr>
    </w:div>
    <w:div w:id="1825000155">
      <w:bodyDiv w:val="1"/>
      <w:marLeft w:val="0"/>
      <w:marRight w:val="0"/>
      <w:marTop w:val="0"/>
      <w:marBottom w:val="0"/>
      <w:divBdr>
        <w:top w:val="none" w:sz="0" w:space="0" w:color="auto"/>
        <w:left w:val="none" w:sz="0" w:space="0" w:color="auto"/>
        <w:bottom w:val="none" w:sz="0" w:space="0" w:color="auto"/>
        <w:right w:val="none" w:sz="0" w:space="0" w:color="auto"/>
      </w:divBdr>
    </w:div>
    <w:div w:id="1851137013">
      <w:bodyDiv w:val="1"/>
      <w:marLeft w:val="0"/>
      <w:marRight w:val="0"/>
      <w:marTop w:val="0"/>
      <w:marBottom w:val="0"/>
      <w:divBdr>
        <w:top w:val="none" w:sz="0" w:space="0" w:color="auto"/>
        <w:left w:val="none" w:sz="0" w:space="0" w:color="auto"/>
        <w:bottom w:val="none" w:sz="0" w:space="0" w:color="auto"/>
        <w:right w:val="none" w:sz="0" w:space="0" w:color="auto"/>
      </w:divBdr>
    </w:div>
    <w:div w:id="1893155155">
      <w:bodyDiv w:val="1"/>
      <w:marLeft w:val="0"/>
      <w:marRight w:val="0"/>
      <w:marTop w:val="0"/>
      <w:marBottom w:val="0"/>
      <w:divBdr>
        <w:top w:val="none" w:sz="0" w:space="0" w:color="auto"/>
        <w:left w:val="none" w:sz="0" w:space="0" w:color="auto"/>
        <w:bottom w:val="none" w:sz="0" w:space="0" w:color="auto"/>
        <w:right w:val="none" w:sz="0" w:space="0" w:color="auto"/>
      </w:divBdr>
    </w:div>
    <w:div w:id="1920749193">
      <w:bodyDiv w:val="1"/>
      <w:marLeft w:val="0"/>
      <w:marRight w:val="0"/>
      <w:marTop w:val="0"/>
      <w:marBottom w:val="0"/>
      <w:divBdr>
        <w:top w:val="none" w:sz="0" w:space="0" w:color="auto"/>
        <w:left w:val="none" w:sz="0" w:space="0" w:color="auto"/>
        <w:bottom w:val="none" w:sz="0" w:space="0" w:color="auto"/>
        <w:right w:val="none" w:sz="0" w:space="0" w:color="auto"/>
      </w:divBdr>
    </w:div>
    <w:div w:id="21206856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hyperlink" Target="https://www.forbes.com/sites/louiscolumbus/2014/11/28/ten-ways-big-data-is-revolutionizing-manufacturing/" TargetMode="External"/><Relationship Id="rId55" Type="http://schemas.openxmlformats.org/officeDocument/2006/relationships/footer" Target="footer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hyperlink" Target="https://www.google.com/url?sa=E&amp;source=gmail&amp;q=https://eur-lex.europa.eu/legal-content/EN/TXT/?uri=CELEX%3A52020DC0066" TargetMode="External"/><Relationship Id="rId58" Type="http://schemas.openxmlformats.org/officeDocument/2006/relationships/glossaryDocument" Target="glossary/document.xml"/><Relationship Id="rId5" Type="http://schemas.openxmlformats.org/officeDocument/2006/relationships/styles" Target="styles.xml"/><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header" Target="header2.xml"/><Relationship Id="rId8" Type="http://schemas.openxmlformats.org/officeDocument/2006/relationships/footnotes" Target="footnotes.xml"/><Relationship Id="rId51" Type="http://schemas.openxmlformats.org/officeDocument/2006/relationships/hyperlink" Target="https://www.mckinsey.com/~/media/McKinsey/Business%20Functions/McKinsey%20Digital/Our%20Insights/Big%20data%20The%20next%20frontier%20for%20innovation/MGI_big_data_exec_summary.pdf" TargetMode="External"/><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yperlink" Target="https://www.researchgate.net/publication/310325102_Defining_the_Roles_Responsibilities_and_Functions_for_Data_Science_Within_the_Defense_Intelligence_Agency" TargetMode="External"/><Relationship Id="rId57" Type="http://schemas.openxmlformats.org/officeDocument/2006/relationships/fontTable" Target="fontTable.xml"/><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hyperlink" Target="https://www.databricks.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176739558A04B3DAC6814717B669988"/>
        <w:category>
          <w:name w:val="General"/>
          <w:gallery w:val="placeholder"/>
        </w:category>
        <w:types>
          <w:type w:val="bbPlcHdr"/>
        </w:types>
        <w:behaviors>
          <w:behavior w:val="content"/>
        </w:behaviors>
        <w:guid w:val="{F4DEB345-57B2-41F0-8DEA-1532CAFFDB71}"/>
      </w:docPartPr>
      <w:docPartBody>
        <w:p w:rsidR="003E691B" w:rsidRDefault="00FB510E">
          <w:pPr>
            <w:pStyle w:val="8176739558A04B3DAC6814717B669988"/>
          </w:pPr>
          <w:r>
            <w:rPr>
              <w:rFonts w:asciiTheme="majorHAnsi" w:hAnsiTheme="majorHAnsi"/>
              <w:color w:val="FFFFFF" w:themeColor="background1"/>
              <w:sz w:val="96"/>
              <w:szCs w:val="96"/>
            </w:rPr>
            <w:t>[Hujjat sarlavhasi]</w:t>
          </w:r>
        </w:p>
      </w:docPartBody>
    </w:docPart>
    <w:docPart>
      <w:docPartPr>
        <w:name w:val="6EDE3E01A7A042F1AD59C7F3F2FEF10F"/>
        <w:category>
          <w:name w:val="General"/>
          <w:gallery w:val="placeholder"/>
        </w:category>
        <w:types>
          <w:type w:val="bbPlcHdr"/>
        </w:types>
        <w:behaviors>
          <w:behavior w:val="content"/>
        </w:behaviors>
        <w:guid w:val="{2095BE74-0F83-447C-8932-A79D8377E3DF}"/>
      </w:docPartPr>
      <w:docPartBody>
        <w:p w:rsidR="003E691B" w:rsidRDefault="00FB510E">
          <w:pPr>
            <w:pStyle w:val="6EDE3E01A7A042F1AD59C7F3F2FEF10F"/>
          </w:pPr>
          <w:r>
            <w:rPr>
              <w:color w:val="FFFFFF" w:themeColor="background1"/>
              <w:sz w:val="28"/>
              <w:szCs w:val="28"/>
            </w:rPr>
            <w:t>[Muallif nomi]</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0D16BF" w:rsidRDefault="000D16BF">
      <w:pPr>
        <w:spacing w:line="240" w:lineRule="auto"/>
      </w:pPr>
      <w:r>
        <w:separator/>
      </w:r>
    </w:p>
  </w:endnote>
  <w:endnote w:type="continuationSeparator" w:id="0">
    <w:p w:rsidR="000D16BF" w:rsidRDefault="000D16BF">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0D16BF" w:rsidRDefault="000D16BF">
      <w:pPr>
        <w:spacing w:after="0"/>
      </w:pPr>
      <w:r>
        <w:separator/>
      </w:r>
    </w:p>
  </w:footnote>
  <w:footnote w:type="continuationSeparator" w:id="0">
    <w:p w:rsidR="000D16BF" w:rsidRDefault="000D16BF">
      <w:pPr>
        <w:spacing w:after="0"/>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5BDB"/>
    <w:rsid w:val="00073648"/>
    <w:rsid w:val="000A1095"/>
    <w:rsid w:val="000A1A18"/>
    <w:rsid w:val="000D16BF"/>
    <w:rsid w:val="000E32F2"/>
    <w:rsid w:val="00114C6A"/>
    <w:rsid w:val="00147B95"/>
    <w:rsid w:val="0015478F"/>
    <w:rsid w:val="0017005E"/>
    <w:rsid w:val="001E4D64"/>
    <w:rsid w:val="00222E7E"/>
    <w:rsid w:val="00267277"/>
    <w:rsid w:val="003046DA"/>
    <w:rsid w:val="00334F3F"/>
    <w:rsid w:val="003D380C"/>
    <w:rsid w:val="003E691B"/>
    <w:rsid w:val="005253F1"/>
    <w:rsid w:val="00556154"/>
    <w:rsid w:val="00595BDB"/>
    <w:rsid w:val="00595E99"/>
    <w:rsid w:val="005C45F0"/>
    <w:rsid w:val="005C7547"/>
    <w:rsid w:val="005E2A76"/>
    <w:rsid w:val="00633D9D"/>
    <w:rsid w:val="00675E6C"/>
    <w:rsid w:val="006F1828"/>
    <w:rsid w:val="006F732B"/>
    <w:rsid w:val="0072234B"/>
    <w:rsid w:val="00730512"/>
    <w:rsid w:val="00806055"/>
    <w:rsid w:val="0085608D"/>
    <w:rsid w:val="00887199"/>
    <w:rsid w:val="008D3B01"/>
    <w:rsid w:val="00964507"/>
    <w:rsid w:val="009A2B4A"/>
    <w:rsid w:val="009C5742"/>
    <w:rsid w:val="009D475C"/>
    <w:rsid w:val="00A3621E"/>
    <w:rsid w:val="00B00FDF"/>
    <w:rsid w:val="00B9013A"/>
    <w:rsid w:val="00B95742"/>
    <w:rsid w:val="00BF375A"/>
    <w:rsid w:val="00C25D51"/>
    <w:rsid w:val="00C45C93"/>
    <w:rsid w:val="00CA5CA5"/>
    <w:rsid w:val="00D12749"/>
    <w:rsid w:val="00D661F7"/>
    <w:rsid w:val="00D84B51"/>
    <w:rsid w:val="00DF5309"/>
    <w:rsid w:val="00E14C13"/>
    <w:rsid w:val="00EB500E"/>
    <w:rsid w:val="00EF0468"/>
    <w:rsid w:val="00F00BB8"/>
    <w:rsid w:val="00F14C21"/>
    <w:rsid w:val="00F20EC0"/>
    <w:rsid w:val="00F77612"/>
    <w:rsid w:val="00F91803"/>
    <w:rsid w:val="00F93723"/>
    <w:rsid w:val="00FA4D7B"/>
    <w:rsid w:val="00FB510E"/>
    <w:rsid w:val="00FC5CB5"/>
    <w:rsid w:val="00FE5775"/>
    <w:rsid w:val="00FF1A3C"/>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u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176739558A04B3DAC6814717B669988">
    <w:name w:val="8176739558A04B3DAC6814717B669988"/>
    <w:pPr>
      <w:spacing w:after="160" w:line="259" w:lineRule="auto"/>
    </w:pPr>
    <w:rPr>
      <w:sz w:val="22"/>
      <w:szCs w:val="22"/>
      <w:lang w:val="uz"/>
    </w:rPr>
  </w:style>
  <w:style w:type="paragraph" w:customStyle="1" w:styleId="6EDE3E01A7A042F1AD59C7F3F2FEF10F">
    <w:name w:val="6EDE3E01A7A042F1AD59C7F3F2FEF10F"/>
    <w:pPr>
      <w:spacing w:after="160" w:line="259" w:lineRule="auto"/>
    </w:pPr>
    <w:rPr>
      <w:sz w:val="22"/>
      <w:szCs w:val="22"/>
      <w:lang w:val="uz"/>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1-10-01T00:00:00</PublishDate>
  <Abstract/>
  <CompanyAddress/>
  <CompanyPhone/>
  <CompanyFax/>
  <CompanyEmail/>
</CoverPageProperties>
</file>

<file path=customXml/item2.xml><?xml version="1.0" encoding="utf-8"?>
<s:customData xmlns="http://www.wps.cn/officeDocument/2013/wpsCustomData" xmlns:s="http://www.wps.cn/officeDocument/2013/wpsCustomData">
  <customSectProps/>
  <customShpExts>
    <customShpInfo spid="_x0000_s1026" textRotate="1"/>
  </customShpExts>
</s:customData>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14E6550-FEE1-4853-9C66-D78BA83F84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2</TotalTime>
  <Pages>50</Pages>
  <Words>8752</Words>
  <Characters>49891</Characters>
  <Application>Microsoft Office Word</Application>
  <DocSecurity>0</DocSecurity>
  <Lines>415</Lines>
  <Paragraphs>117</Paragraphs>
  <ScaleCrop>false</ScaleCrop>
  <HeadingPairs>
    <vt:vector size="2" baseType="variant">
      <vt:variant>
        <vt:lpstr>Title</vt:lpstr>
      </vt:variant>
      <vt:variant>
        <vt:i4>1</vt:i4>
      </vt:variant>
    </vt:vector>
  </HeadingPairs>
  <TitlesOfParts>
    <vt:vector size="1" baseType="lpstr">
      <vt:lpstr>Katta ma'lumotlar va Vizualizatsiya</vt:lpstr>
    </vt:vector>
  </TitlesOfParts>
  <Company/>
  <LinksUpToDate>false</LinksUpToDate>
  <CharactersWithSpaces>58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tta ma'lumotlar va Vizualizatsiya</dc:title>
  <dc:subject/>
  <dc:creator>Abdulloh Halilov</dc:creator>
  <cp:keywords/>
  <dc:description/>
  <cp:lastModifiedBy>Halilov Abdulloh</cp:lastModifiedBy>
  <cp:revision>17</cp:revision>
  <dcterms:created xsi:type="dcterms:W3CDTF">2024-12-29T15:03:00Z</dcterms:created>
  <dcterms:modified xsi:type="dcterms:W3CDTF">2025-01-26T23:57:00Z</dcterms:modified>
  <cp:category>Exploring Busines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307</vt:lpwstr>
  </property>
  <property fmtid="{D5CDD505-2E9C-101B-9397-08002B2CF9AE}" pid="3" name="ICV">
    <vt:lpwstr>867F64C1855F4B2E95030CD9DF54CBE4_13</vt:lpwstr>
  </property>
</Properties>
</file>